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1B1B3E" w14:textId="77777777" w:rsidR="00CD484B" w:rsidRPr="00EE32AC" w:rsidRDefault="00127014" w:rsidP="009369D0">
      <w:pPr>
        <w:rPr>
          <w:rFonts w:ascii="Comic Sans MS" w:eastAsiaTheme="minorEastAsia" w:hAnsi="Comic Sans MS" w:cs="Times New Roman"/>
          <w:color w:val="000000"/>
          <w:szCs w:val="72"/>
          <w:lang w:eastAsia="en-GB"/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</w:rPr>
      </w:pPr>
      <w:bookmarkStart w:id="0" w:name="_Hlk169779094"/>
      <w:bookmarkEnd w:id="0"/>
      <w:r>
        <w:rPr>
          <w:rFonts w:ascii="Comic Sans MS" w:eastAsiaTheme="minorEastAsia" w:hAnsi="Comic Sans MS" w:cs="Times New Roman"/>
          <w:noProof/>
          <w:color w:val="000000"/>
          <w:szCs w:val="72"/>
          <w:lang w:eastAsia="en-GB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04445FB4" wp14:editId="5CC16B46">
                <wp:simplePos x="0" y="0"/>
                <wp:positionH relativeFrom="margin">
                  <wp:posOffset>-171450</wp:posOffset>
                </wp:positionH>
                <wp:positionV relativeFrom="paragraph">
                  <wp:posOffset>-133350</wp:posOffset>
                </wp:positionV>
                <wp:extent cx="10115550" cy="6343650"/>
                <wp:effectExtent l="38100" t="38100" r="38100" b="38100"/>
                <wp:wrapNone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115550" cy="6343650"/>
                          <a:chOff x="0" y="1"/>
                          <a:chExt cx="10115550" cy="6733121"/>
                        </a:xfrm>
                      </wpg:grpSpPr>
                      <wpg:grpSp>
                        <wpg:cNvPr id="19" name="Group 19"/>
                        <wpg:cNvGrpSpPr/>
                        <wpg:grpSpPr>
                          <a:xfrm>
                            <a:off x="0" y="1"/>
                            <a:ext cx="10115550" cy="6733121"/>
                            <a:chOff x="0" y="1"/>
                            <a:chExt cx="10115550" cy="6733120"/>
                          </a:xfrm>
                          <a:noFill/>
                        </wpg:grpSpPr>
                        <wps:wsp>
                          <wps:cNvPr id="6" name="Rectangle 6"/>
                          <wps:cNvSpPr/>
                          <wps:spPr>
                            <a:xfrm>
                              <a:off x="0" y="1"/>
                              <a:ext cx="10115550" cy="6733120"/>
                            </a:xfrm>
                            <a:prstGeom prst="rect">
                              <a:avLst/>
                            </a:prstGeom>
                            <a:grpFill/>
                            <a:ln w="66675" cmpd="thickThin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8" name="Group 18"/>
                          <wpg:cNvGrpSpPr/>
                          <wpg:grpSpPr>
                            <a:xfrm>
                              <a:off x="257175" y="495300"/>
                              <a:ext cx="9685020" cy="6050915"/>
                              <a:chOff x="0" y="0"/>
                              <a:chExt cx="9685020" cy="6050915"/>
                            </a:xfrm>
                            <a:grpFill/>
                          </wpg:grpSpPr>
                          <wpg:grpSp>
                            <wpg:cNvPr id="15" name="Group 15"/>
                            <wpg:cNvGrpSpPr/>
                            <wpg:grpSpPr>
                              <a:xfrm>
                                <a:off x="0" y="418515"/>
                                <a:ext cx="9685020" cy="5632400"/>
                                <a:chOff x="0" y="-143460"/>
                                <a:chExt cx="9685020" cy="5632400"/>
                              </a:xfrm>
                              <a:grpFill/>
                            </wpg:grpSpPr>
                            <wpg:grpSp>
                              <wpg:cNvPr id="7" name="Group 7"/>
                              <wpg:cNvGrpSpPr/>
                              <wpg:grpSpPr>
                                <a:xfrm>
                                  <a:off x="0" y="2171700"/>
                                  <a:ext cx="9685020" cy="3317240"/>
                                  <a:chOff x="0" y="-257175"/>
                                  <a:chExt cx="9685020" cy="3317240"/>
                                </a:xfrm>
                                <a:grpFill/>
                              </wpg:grpSpPr>
                              <wps:wsp>
                                <wps:cNvPr id="217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0" y="-257175"/>
                                    <a:ext cx="1657350" cy="3310255"/>
                                  </a:xfrm>
                                  <a:prstGeom prst="rect">
                                    <a:avLst/>
                                  </a:prstGeom>
                                  <a:grpFill/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3E240135" w14:textId="77777777" w:rsidR="00CD484B" w:rsidRPr="00262EC3" w:rsidRDefault="00942DE8" w:rsidP="00CD484B">
                                      <w:pPr>
                                        <w:jc w:val="center"/>
                                        <w:rPr>
                                          <w:b/>
                                          <w:sz w:val="24"/>
                                          <w:u w:val="single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sz w:val="24"/>
                                          <w:u w:val="single"/>
                                          <w:lang w:val="en-US"/>
                                        </w:rPr>
                                        <w:t>Sentence starters</w:t>
                                      </w:r>
                                    </w:p>
                                    <w:p w14:paraId="064F319D" w14:textId="77777777" w:rsidR="0021511A" w:rsidRDefault="0021511A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  <w:p w14:paraId="272F01F8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Below the bridge …</w:t>
                                      </w:r>
                                    </w:p>
                                    <w:p w14:paraId="516B47D5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  <w:p w14:paraId="1BAF8DD3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In the distance …</w:t>
                                      </w:r>
                                    </w:p>
                                    <w:p w14:paraId="38E08A28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  <w:p w14:paraId="1920E458" w14:textId="77777777" w:rsidR="0021511A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I could hear…</w:t>
                                      </w:r>
                                    </w:p>
                                    <w:p w14:paraId="1DE4C635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  <w:p w14:paraId="6C94A89B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I could see…</w:t>
                                      </w:r>
                                    </w:p>
                                    <w:p w14:paraId="1E153BD8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  <w:p w14:paraId="2FA598EC" w14:textId="77777777" w:rsidR="00262EC3" w:rsidRPr="00CD484B" w:rsidRDefault="00262EC3" w:rsidP="00262EC3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I could feel…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2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1752600" y="-238125"/>
                                    <a:ext cx="2900045" cy="3288030"/>
                                  </a:xfrm>
                                  <a:prstGeom prst="rect">
                                    <a:avLst/>
                                  </a:prstGeom>
                                  <a:grpFill/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358BD1E5" w14:textId="77777777" w:rsidR="00CD484B" w:rsidRPr="00262EC3" w:rsidRDefault="00262EC3" w:rsidP="00CD484B">
                                      <w:pPr>
                                        <w:jc w:val="center"/>
                                        <w:rPr>
                                          <w:b/>
                                          <w:sz w:val="24"/>
                                          <w:u w:val="single"/>
                                          <w:lang w:val="en-US"/>
                                        </w:rPr>
                                      </w:pPr>
                                      <w:r w:rsidRPr="00262EC3">
                                        <w:rPr>
                                          <w:b/>
                                          <w:sz w:val="24"/>
                                          <w:u w:val="single"/>
                                          <w:lang w:val="en-US"/>
                                        </w:rPr>
                                        <w:t>Useful description</w:t>
                                      </w:r>
                                      <w:r w:rsidR="00CD484B" w:rsidRPr="00262EC3">
                                        <w:rPr>
                                          <w:b/>
                                          <w:sz w:val="24"/>
                                          <w:u w:val="single"/>
                                          <w:lang w:val="en-US"/>
                                        </w:rPr>
                                        <w:t xml:space="preserve"> for the paragraph</w:t>
                                      </w:r>
                                    </w:p>
                                    <w:tbl>
                                      <w:tblPr>
                                        <w:tblStyle w:val="TableGrid"/>
                                        <w:tblW w:w="0" w:type="auto"/>
                                        <w:tblLook w:val="04A0" w:firstRow="1" w:lastRow="0" w:firstColumn="1" w:lastColumn="0" w:noHBand="0" w:noVBand="1"/>
                                      </w:tblPr>
                                      <w:tblGrid>
                                        <w:gridCol w:w="2127"/>
                                        <w:gridCol w:w="2128"/>
                                      </w:tblGrid>
                                      <w:tr w:rsidR="00942DE8" w14:paraId="7EB7C181" w14:textId="77777777" w:rsidTr="00942DE8">
                                        <w:tc>
                                          <w:tcPr>
                                            <w:tcW w:w="2127" w:type="dxa"/>
                                          </w:tcPr>
                                          <w:p w14:paraId="50001149" w14:textId="77777777" w:rsidR="00262EC3" w:rsidRDefault="00262EC3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icy, cold water</w:t>
                                            </w:r>
                                          </w:p>
                                          <w:p w14:paraId="2DA40838" w14:textId="77777777" w:rsidR="00262EC3" w:rsidRDefault="00262EC3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2128" w:type="dxa"/>
                                          </w:tcPr>
                                          <w:p w14:paraId="08DC1900" w14:textId="77777777" w:rsidR="00262EC3" w:rsidRDefault="00942DE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noProof/>
                                                <w:lang w:eastAsia="en-GB"/>
                                              </w:rPr>
                                              <w:drawing>
                                                <wp:inline distT="0" distB="0" distL="0" distR="0" wp14:anchorId="170FF79A" wp14:editId="5A9A9FF1">
                                                  <wp:extent cx="409575" cy="409575"/>
                                                  <wp:effectExtent l="0" t="0" r="0" b="9525"/>
                                                  <wp:docPr id="14" name="Picture 14" descr="Temperature, thermometer, weather, cold icon - Download on Iconfinder"/>
                                                  <wp:cNvGraphicFramePr>
                                                    <a:graphicFrameLocks xmlns:a="http://schemas.openxmlformats.org/drawingml/2006/main" noChangeAspect="1"/>
                                                  </wp:cNvGraphicFramePr>
                                                  <a:graphic xmlns:a="http://schemas.openxmlformats.org/drawingml/2006/main">
                                                    <a:graphicData uri="http://schemas.openxmlformats.org/drawingml/2006/picture">
                                                      <pic:pic xmlns:pic="http://schemas.openxmlformats.org/drawingml/2006/picture">
                                                        <pic:nvPicPr>
                                                          <pic:cNvPr id="0" name="Picture 1" descr="Temperature, thermometer, weather, cold icon - Download on Iconfinder"/>
                                                          <pic:cNvPicPr>
                                                            <a:picLocks noChangeAspect="1" noChangeArrowheads="1"/>
                                                          </pic:cNvPicPr>
                                                        </pic:nvPicPr>
                                                        <pic:blipFill>
                                                          <a:blip r:embed="rId4">
                                                            <a:extLst>
                                                              <a:ext uri="{28A0092B-C50C-407E-A947-70E740481C1C}">
                                                                <a14:useLocalDpi xmlns:a14="http://schemas.microsoft.com/office/drawing/2010/main" val="0"/>
                                                              </a:ext>
                                                            </a:extLst>
                                                          </a:blip>
                                                          <a:srcRect/>
                                                          <a:stretch>
                                                            <a:fillRect/>
                                                          </a:stretch>
                                                        </pic:blipFill>
                                                        <pic:spPr bwMode="auto">
                                                          <a:xfrm>
                                                            <a:off x="0" y="0"/>
                                                            <a:ext cx="409575" cy="409575"/>
                                                          </a:xfrm>
                                                          <a:prstGeom prst="rect">
                                                            <a:avLst/>
                                                          </a:prstGeom>
                                                          <a:noFill/>
                                                          <a:ln>
                                                            <a:noFill/>
                                                          </a:ln>
                                                        </pic:spPr>
                                                      </pic:pic>
                                                    </a:graphicData>
                                                  </a:graphic>
                                                </wp:inline>
                                              </w:drawing>
                                            </w:r>
                                          </w:p>
                                        </w:tc>
                                      </w:tr>
                                      <w:tr w:rsidR="00942DE8" w14:paraId="48203CE0" w14:textId="77777777" w:rsidTr="00942DE8">
                                        <w:tc>
                                          <w:tcPr>
                                            <w:tcW w:w="2127" w:type="dxa"/>
                                          </w:tcPr>
                                          <w:p w14:paraId="6A876E04" w14:textId="77777777" w:rsidR="00262EC3" w:rsidRDefault="00262EC3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sharp</w:t>
                                            </w:r>
                                            <w:r w:rsidR="00942DE8"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, black</w:t>
                                            </w: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 xml:space="preserve"> rocks</w:t>
                                            </w:r>
                                          </w:p>
                                          <w:p w14:paraId="68948EE7" w14:textId="77777777" w:rsidR="00262EC3" w:rsidRDefault="00262EC3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2128" w:type="dxa"/>
                                          </w:tcPr>
                                          <w:p w14:paraId="263B3300" w14:textId="77777777" w:rsidR="00262EC3" w:rsidRDefault="00942DE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noProof/>
                                                <w:lang w:eastAsia="en-GB"/>
                                              </w:rPr>
                                              <w:drawing>
                                                <wp:inline distT="0" distB="0" distL="0" distR="0" wp14:anchorId="78F6C7F3" wp14:editId="2E61A898">
                                                  <wp:extent cx="408593" cy="427355"/>
                                                  <wp:effectExtent l="0" t="0" r="0" b="0"/>
                                                  <wp:docPr id="21" name="Picture 21"/>
                                                  <wp:cNvGraphicFramePr>
                                                    <a:graphicFrameLocks xmlns:a="http://schemas.openxmlformats.org/drawingml/2006/main" noChangeAspect="1"/>
                                                  </wp:cNvGraphicFramePr>
                                                  <a:graphic xmlns:a="http://schemas.openxmlformats.org/drawingml/2006/main">
                                                    <a:graphicData uri="http://schemas.openxmlformats.org/drawingml/2006/picture">
                                                      <pic:pic xmlns:pic="http://schemas.openxmlformats.org/drawingml/2006/picture">
                                                        <pic:nvPicPr>
                                                          <pic:cNvPr id="1" name=""/>
                                                          <pic:cNvPicPr/>
                                                        </pic:nvPicPr>
                                                        <pic:blipFill>
                                                          <a:blip r:embed="rId5"/>
                                                          <a:stretch>
                                                            <a:fillRect/>
                                                          </a:stretch>
                                                        </pic:blipFill>
                                                        <pic:spPr>
                                                          <a:xfrm>
                                                            <a:off x="0" y="0"/>
                                                            <a:ext cx="428056" cy="447711"/>
                                                          </a:xfrm>
                                                          <a:prstGeom prst="rect">
                                                            <a:avLst/>
                                                          </a:prstGeom>
                                                        </pic:spPr>
                                                      </pic:pic>
                                                    </a:graphicData>
                                                  </a:graphic>
                                                </wp:inline>
                                              </w:drawing>
                                            </w:r>
                                          </w:p>
                                        </w:tc>
                                      </w:tr>
                                      <w:tr w:rsidR="00942DE8" w14:paraId="4A860E1B" w14:textId="77777777" w:rsidTr="00942DE8">
                                        <w:tc>
                                          <w:tcPr>
                                            <w:tcW w:w="2127" w:type="dxa"/>
                                          </w:tcPr>
                                          <w:p w14:paraId="17CC27DB" w14:textId="77777777" w:rsidR="00262EC3" w:rsidRDefault="00262EC3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water crashing</w:t>
                                            </w:r>
                                          </w:p>
                                          <w:p w14:paraId="0E21C52B" w14:textId="77777777" w:rsidR="00262EC3" w:rsidRDefault="00262EC3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2128" w:type="dxa"/>
                                          </w:tcPr>
                                          <w:p w14:paraId="4095B679" w14:textId="77777777" w:rsidR="00262EC3" w:rsidRDefault="00942DE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noProof/>
                                                <w:lang w:eastAsia="en-GB"/>
                                              </w:rPr>
                                              <w:drawing>
                                                <wp:inline distT="0" distB="0" distL="0" distR="0" wp14:anchorId="738D97AC" wp14:editId="1A009421">
                                                  <wp:extent cx="444500" cy="459245"/>
                                                  <wp:effectExtent l="0" t="0" r="0" b="0"/>
                                                  <wp:docPr id="29" name="Picture 29"/>
                                                  <wp:cNvGraphicFramePr>
                                                    <a:graphicFrameLocks xmlns:a="http://schemas.openxmlformats.org/drawingml/2006/main" noChangeAspect="1"/>
                                                  </wp:cNvGraphicFramePr>
                                                  <a:graphic xmlns:a="http://schemas.openxmlformats.org/drawingml/2006/main">
                                                    <a:graphicData uri="http://schemas.openxmlformats.org/drawingml/2006/picture">
                                                      <pic:pic xmlns:pic="http://schemas.openxmlformats.org/drawingml/2006/picture">
                                                        <pic:nvPicPr>
                                                          <pic:cNvPr id="1" name=""/>
                                                          <pic:cNvPicPr/>
                                                        </pic:nvPicPr>
                                                        <pic:blipFill>
                                                          <a:blip r:embed="rId6"/>
                                                          <a:stretch>
                                                            <a:fillRect/>
                                                          </a:stretch>
                                                        </pic:blipFill>
                                                        <pic:spPr>
                                                          <a:xfrm>
                                                            <a:off x="0" y="0"/>
                                                            <a:ext cx="467836" cy="483355"/>
                                                          </a:xfrm>
                                                          <a:prstGeom prst="rect">
                                                            <a:avLst/>
                                                          </a:prstGeom>
                                                        </pic:spPr>
                                                      </pic:pic>
                                                    </a:graphicData>
                                                  </a:graphic>
                                                </wp:inline>
                                              </w:drawing>
                                            </w:r>
                                          </w:p>
                                        </w:tc>
                                      </w:tr>
                                      <w:tr w:rsidR="00942DE8" w14:paraId="21AD34AF" w14:textId="77777777" w:rsidTr="00942DE8">
                                        <w:tc>
                                          <w:tcPr>
                                            <w:tcW w:w="2127" w:type="dxa"/>
                                          </w:tcPr>
                                          <w:p w14:paraId="13D80CF6" w14:textId="77777777" w:rsidR="00262EC3" w:rsidRDefault="00262EC3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a biting wind</w:t>
                                            </w:r>
                                          </w:p>
                                          <w:p w14:paraId="6275E31A" w14:textId="77777777" w:rsidR="00262EC3" w:rsidRDefault="00262EC3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2128" w:type="dxa"/>
                                          </w:tcPr>
                                          <w:p w14:paraId="5F963CF4" w14:textId="77777777" w:rsidR="00262EC3" w:rsidRDefault="0023095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noProof/>
                                                <w:lang w:eastAsia="en-GB"/>
                                              </w:rPr>
                                              <w:drawing>
                                                <wp:inline distT="0" distB="0" distL="0" distR="0" wp14:anchorId="233F662B" wp14:editId="523F5198">
                                                  <wp:extent cx="600075" cy="430395"/>
                                                  <wp:effectExtent l="0" t="0" r="0" b="8255"/>
                                                  <wp:docPr id="30" name="Picture 30"/>
                                                  <wp:cNvGraphicFramePr>
                                                    <a:graphicFrameLocks xmlns:a="http://schemas.openxmlformats.org/drawingml/2006/main" noChangeAspect="1"/>
                                                  </wp:cNvGraphicFramePr>
                                                  <a:graphic xmlns:a="http://schemas.openxmlformats.org/drawingml/2006/main">
                                                    <a:graphicData uri="http://schemas.openxmlformats.org/drawingml/2006/picture">
                                                      <pic:pic xmlns:pic="http://schemas.openxmlformats.org/drawingml/2006/picture">
                                                        <pic:nvPicPr>
                                                          <pic:cNvPr id="1" name=""/>
                                                          <pic:cNvPicPr/>
                                                        </pic:nvPicPr>
                                                        <pic:blipFill>
                                                          <a:blip r:embed="rId7"/>
                                                          <a:stretch>
                                                            <a:fillRect/>
                                                          </a:stretch>
                                                        </pic:blipFill>
                                                        <pic:spPr>
                                                          <a:xfrm>
                                                            <a:off x="0" y="0"/>
                                                            <a:ext cx="640855" cy="459644"/>
                                                          </a:xfrm>
                                                          <a:prstGeom prst="rect">
                                                            <a:avLst/>
                                                          </a:prstGeom>
                                                        </pic:spPr>
                                                      </pic:pic>
                                                    </a:graphicData>
                                                  </a:graphic>
                                                </wp:inline>
                                              </w:drawing>
                                            </w:r>
                                          </w:p>
                                        </w:tc>
                                      </w:tr>
                                      <w:tr w:rsidR="00942DE8" w14:paraId="2D58DF23" w14:textId="77777777" w:rsidTr="00942DE8">
                                        <w:tc>
                                          <w:tcPr>
                                            <w:tcW w:w="2127" w:type="dxa"/>
                                          </w:tcPr>
                                          <w:p w14:paraId="0CCAE176" w14:textId="77777777" w:rsidR="00262EC3" w:rsidRDefault="00262EC3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tall trees</w:t>
                                            </w:r>
                                          </w:p>
                                        </w:tc>
                                        <w:tc>
                                          <w:tcPr>
                                            <w:tcW w:w="2128" w:type="dxa"/>
                                          </w:tcPr>
                                          <w:p w14:paraId="5E383512" w14:textId="77777777" w:rsidR="00262EC3" w:rsidRDefault="00230958" w:rsidP="00230958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noProof/>
                                                <w:lang w:eastAsia="en-GB"/>
                                              </w:rPr>
                                              <w:drawing>
                                                <wp:inline distT="0" distB="0" distL="0" distR="0" wp14:anchorId="622A031E" wp14:editId="00C67A02">
                                                  <wp:extent cx="200025" cy="351924"/>
                                                  <wp:effectExtent l="0" t="0" r="0" b="0"/>
                                                  <wp:docPr id="31" name="Picture 31"/>
                                                  <wp:cNvGraphicFramePr>
                                                    <a:graphicFrameLocks xmlns:a="http://schemas.openxmlformats.org/drawingml/2006/main" noChangeAspect="1"/>
                                                  </wp:cNvGraphicFramePr>
                                                  <a:graphic xmlns:a="http://schemas.openxmlformats.org/drawingml/2006/main">
                                                    <a:graphicData uri="http://schemas.openxmlformats.org/drawingml/2006/picture">
                                                      <pic:pic xmlns:pic="http://schemas.openxmlformats.org/drawingml/2006/picture">
                                                        <pic:nvPicPr>
                                                          <pic:cNvPr id="1" name=""/>
                                                          <pic:cNvPicPr/>
                                                        </pic:nvPicPr>
                                                        <pic:blipFill>
                                                          <a:blip r:embed="rId8"/>
                                                          <a:stretch>
                                                            <a:fillRect/>
                                                          </a:stretch>
                                                        </pic:blipFill>
                                                        <pic:spPr>
                                                          <a:xfrm>
                                                            <a:off x="0" y="0"/>
                                                            <a:ext cx="218116" cy="383753"/>
                                                          </a:xfrm>
                                                          <a:prstGeom prst="rect">
                                                            <a:avLst/>
                                                          </a:prstGeom>
                                                        </pic:spPr>
                                                      </pic:pic>
                                                    </a:graphicData>
                                                  </a:graphic>
                                                </wp:inline>
                                              </w:drawing>
                                            </w:r>
                                          </w:p>
                                        </w:tc>
                                      </w:tr>
                                      <w:tr w:rsidR="00942DE8" w14:paraId="77FD6457" w14:textId="77777777" w:rsidTr="00942DE8">
                                        <w:tc>
                                          <w:tcPr>
                                            <w:tcW w:w="2127" w:type="dxa"/>
                                          </w:tcPr>
                                          <w:p w14:paraId="45751543" w14:textId="77777777" w:rsidR="00262EC3" w:rsidRDefault="00262EC3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a running river</w:t>
                                            </w:r>
                                          </w:p>
                                          <w:p w14:paraId="37BD731F" w14:textId="77777777" w:rsidR="00262EC3" w:rsidRDefault="00262EC3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2128" w:type="dxa"/>
                                          </w:tcPr>
                                          <w:p w14:paraId="79F6468C" w14:textId="77777777" w:rsidR="00262EC3" w:rsidRDefault="00942DE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noProof/>
                                                <w:lang w:eastAsia="en-GB"/>
                                              </w:rPr>
                                              <w:drawing>
                                                <wp:inline distT="0" distB="0" distL="0" distR="0" wp14:anchorId="5943459D" wp14:editId="04D27C4B">
                                                  <wp:extent cx="387711" cy="428625"/>
                                                  <wp:effectExtent l="0" t="0" r="0" b="0"/>
                                                  <wp:docPr id="32" name="Picture 32"/>
                                                  <wp:cNvGraphicFramePr>
                                                    <a:graphicFrameLocks xmlns:a="http://schemas.openxmlformats.org/drawingml/2006/main" noChangeAspect="1"/>
                                                  </wp:cNvGraphicFramePr>
                                                  <a:graphic xmlns:a="http://schemas.openxmlformats.org/drawingml/2006/main">
                                                    <a:graphicData uri="http://schemas.openxmlformats.org/drawingml/2006/picture">
                                                      <pic:pic xmlns:pic="http://schemas.openxmlformats.org/drawingml/2006/picture">
                                                        <pic:nvPicPr>
                                                          <pic:cNvPr id="1" name=""/>
                                                          <pic:cNvPicPr/>
                                                        </pic:nvPicPr>
                                                        <pic:blipFill>
                                                          <a:blip r:embed="rId9"/>
                                                          <a:stretch>
                                                            <a:fillRect/>
                                                          </a:stretch>
                                                        </pic:blipFill>
                                                        <pic:spPr>
                                                          <a:xfrm>
                                                            <a:off x="0" y="0"/>
                                                            <a:ext cx="426953" cy="472008"/>
                                                          </a:xfrm>
                                                          <a:prstGeom prst="rect">
                                                            <a:avLst/>
                                                          </a:prstGeom>
                                                        </pic:spPr>
                                                      </pic:pic>
                                                    </a:graphicData>
                                                  </a:graphic>
                                                </wp:inline>
                                              </w:drawing>
                                            </w:r>
                                          </w:p>
                                        </w:tc>
                                      </w:tr>
                                    </w:tbl>
                                    <w:p w14:paraId="4EFF44A2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  <w:p w14:paraId="31F8CB67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  <w:p w14:paraId="309FEC03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  <w:p w14:paraId="022DEE69" w14:textId="77777777" w:rsidR="00262EC3" w:rsidRPr="00CD484B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3" name="Text Box 3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6753225" y="-219075"/>
                                    <a:ext cx="2931795" cy="3279140"/>
                                  </a:xfrm>
                                  <a:prstGeom prst="rect">
                                    <a:avLst/>
                                  </a:prstGeom>
                                  <a:grpFill/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5AC4D873" w14:textId="77777777" w:rsidR="00CD484B" w:rsidRDefault="00CD484B" w:rsidP="00CD484B">
                                      <w:pPr>
                                        <w:jc w:val="center"/>
                                        <w:rPr>
                                          <w:b/>
                                          <w:sz w:val="24"/>
                                          <w:u w:val="single"/>
                                          <w:lang w:val="en-US"/>
                                        </w:rPr>
                                      </w:pPr>
                                      <w:r w:rsidRPr="00262EC3">
                                        <w:rPr>
                                          <w:b/>
                                          <w:sz w:val="24"/>
                                          <w:u w:val="single"/>
                                          <w:lang w:val="en-US"/>
                                        </w:rPr>
                                        <w:t xml:space="preserve">Words which I </w:t>
                                      </w:r>
                                      <w:r w:rsidR="00566A68">
                                        <w:rPr>
                                          <w:b/>
                                          <w:sz w:val="24"/>
                                          <w:u w:val="single"/>
                                          <w:lang w:val="en-US"/>
                                        </w:rPr>
                                        <w:t>might need</w:t>
                                      </w:r>
                                      <w:r w:rsidRPr="00262EC3">
                                        <w:rPr>
                                          <w:b/>
                                          <w:sz w:val="24"/>
                                          <w:u w:val="single"/>
                                          <w:lang w:val="en-US"/>
                                        </w:rPr>
                                        <w:t xml:space="preserve"> to spell</w:t>
                                      </w:r>
                                      <w:r w:rsidR="00262EC3" w:rsidRPr="00262EC3">
                                        <w:rPr>
                                          <w:b/>
                                          <w:sz w:val="24"/>
                                          <w:u w:val="single"/>
                                          <w:lang w:val="en-US"/>
                                        </w:rPr>
                                        <w:t>:</w:t>
                                      </w:r>
                                    </w:p>
                                    <w:tbl>
                                      <w:tblPr>
                                        <w:tblStyle w:val="TableGrid"/>
                                        <w:tblW w:w="0" w:type="auto"/>
                                        <w:tblLook w:val="04A0" w:firstRow="1" w:lastRow="0" w:firstColumn="1" w:lastColumn="0" w:noHBand="0" w:noVBand="1"/>
                                      </w:tblPr>
                                      <w:tblGrid>
                                        <w:gridCol w:w="2152"/>
                                        <w:gridCol w:w="2153"/>
                                      </w:tblGrid>
                                      <w:tr w:rsidR="00942DE8" w14:paraId="570BBF0F" w14:textId="77777777" w:rsidTr="00566A68">
                                        <w:tc>
                                          <w:tcPr>
                                            <w:tcW w:w="2152" w:type="dxa"/>
                                          </w:tcPr>
                                          <w:p w14:paraId="4CB08779" w14:textId="77777777" w:rsidR="00942DE8" w:rsidRDefault="00942DE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t</w:t>
                                            </w:r>
                                            <w:r w:rsidRPr="00942DE8"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he</w:t>
                                            </w:r>
                                          </w:p>
                                          <w:p w14:paraId="2B4A02AD" w14:textId="77777777" w:rsidR="00942DE8" w:rsidRPr="00942DE8" w:rsidRDefault="00942DE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2153" w:type="dxa"/>
                                          </w:tcPr>
                                          <w:p w14:paraId="515578E5" w14:textId="77777777" w:rsidR="00942DE8" w:rsidRPr="00942DE8" w:rsidRDefault="00942DE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 w:rsidRPr="00942DE8"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then</w:t>
                                            </w:r>
                                          </w:p>
                                        </w:tc>
                                      </w:tr>
                                      <w:tr w:rsidR="00942DE8" w14:paraId="321A29AC" w14:textId="77777777" w:rsidTr="00566A68">
                                        <w:tc>
                                          <w:tcPr>
                                            <w:tcW w:w="2152" w:type="dxa"/>
                                          </w:tcPr>
                                          <w:p w14:paraId="78AD826E" w14:textId="77777777" w:rsidR="00942DE8" w:rsidRDefault="00942DE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n</w:t>
                                            </w:r>
                                            <w:r w:rsidRPr="00942DE8"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ext</w:t>
                                            </w:r>
                                          </w:p>
                                          <w:p w14:paraId="3371A9F3" w14:textId="77777777" w:rsidR="00942DE8" w:rsidRPr="00942DE8" w:rsidRDefault="00942DE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2153" w:type="dxa"/>
                                          </w:tcPr>
                                          <w:p w14:paraId="2A91B003" w14:textId="77777777" w:rsidR="00942DE8" w:rsidRPr="00942DE8" w:rsidRDefault="00942DE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far away</w:t>
                                            </w:r>
                                          </w:p>
                                        </w:tc>
                                      </w:tr>
                                      <w:tr w:rsidR="00942DE8" w14:paraId="538B993F" w14:textId="77777777" w:rsidTr="00566A68">
                                        <w:tc>
                                          <w:tcPr>
                                            <w:tcW w:w="2152" w:type="dxa"/>
                                          </w:tcPr>
                                          <w:p w14:paraId="30BD895F" w14:textId="77777777" w:rsidR="00942DE8" w:rsidRDefault="00942DE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saw</w:t>
                                            </w:r>
                                          </w:p>
                                          <w:p w14:paraId="724BCBD6" w14:textId="77777777" w:rsidR="00942DE8" w:rsidRPr="00942DE8" w:rsidRDefault="00942DE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2153" w:type="dxa"/>
                                          </w:tcPr>
                                          <w:p w14:paraId="60D7D823" w14:textId="77777777" w:rsidR="00942DE8" w:rsidRPr="00942DE8" w:rsidRDefault="00942DE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looked</w:t>
                                            </w:r>
                                          </w:p>
                                        </w:tc>
                                      </w:tr>
                                      <w:tr w:rsidR="00942DE8" w14:paraId="26100B6F" w14:textId="77777777" w:rsidTr="00566A68">
                                        <w:tc>
                                          <w:tcPr>
                                            <w:tcW w:w="2152" w:type="dxa"/>
                                          </w:tcPr>
                                          <w:p w14:paraId="2D82DA42" w14:textId="77777777" w:rsidR="00942DE8" w:rsidRDefault="00566A6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like</w:t>
                                            </w:r>
                                          </w:p>
                                          <w:p w14:paraId="0FFBDDB0" w14:textId="77777777" w:rsidR="00566A68" w:rsidRPr="00942DE8" w:rsidRDefault="00566A6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2153" w:type="dxa"/>
                                          </w:tcPr>
                                          <w:p w14:paraId="4C7455E5" w14:textId="77777777" w:rsidR="00942DE8" w:rsidRPr="00942DE8" w:rsidRDefault="00566A6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very</w:t>
                                            </w:r>
                                          </w:p>
                                        </w:tc>
                                      </w:tr>
                                      <w:tr w:rsidR="00942DE8" w14:paraId="383E9E47" w14:textId="77777777" w:rsidTr="00566A68">
                                        <w:tc>
                                          <w:tcPr>
                                            <w:tcW w:w="2152" w:type="dxa"/>
                                          </w:tcPr>
                                          <w:p w14:paraId="5093619D" w14:textId="77777777" w:rsidR="00942DE8" w:rsidRDefault="00566A6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were</w:t>
                                            </w:r>
                                          </w:p>
                                          <w:p w14:paraId="41149808" w14:textId="77777777" w:rsidR="00566A68" w:rsidRPr="00942DE8" w:rsidRDefault="00566A6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2153" w:type="dxa"/>
                                          </w:tcPr>
                                          <w:p w14:paraId="4E193622" w14:textId="77777777" w:rsidR="00942DE8" w:rsidRPr="00942DE8" w:rsidRDefault="00566A6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there</w:t>
                                            </w:r>
                                          </w:p>
                                        </w:tc>
                                      </w:tr>
                                      <w:tr w:rsidR="00942DE8" w14:paraId="4C29E713" w14:textId="77777777" w:rsidTr="00566A68">
                                        <w:tc>
                                          <w:tcPr>
                                            <w:tcW w:w="2152" w:type="dxa"/>
                                          </w:tcPr>
                                          <w:p w14:paraId="554AE129" w14:textId="77777777" w:rsidR="00942DE8" w:rsidRDefault="00566A6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this</w:t>
                                            </w:r>
                                          </w:p>
                                          <w:p w14:paraId="34ACB3CB" w14:textId="77777777" w:rsidR="00566A68" w:rsidRPr="00942DE8" w:rsidRDefault="00566A6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2153" w:type="dxa"/>
                                          </w:tcPr>
                                          <w:p w14:paraId="607A3AAD" w14:textId="77777777" w:rsidR="00942DE8" w:rsidRPr="00942DE8" w:rsidRDefault="00566A6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walked</w:t>
                                            </w:r>
                                          </w:p>
                                        </w:tc>
                                      </w:tr>
                                      <w:tr w:rsidR="00942DE8" w14:paraId="0B516D1B" w14:textId="77777777" w:rsidTr="00566A68">
                                        <w:tc>
                                          <w:tcPr>
                                            <w:tcW w:w="2152" w:type="dxa"/>
                                          </w:tcPr>
                                          <w:p w14:paraId="7E9290C6" w14:textId="77777777" w:rsidR="00942DE8" w:rsidRDefault="00566A6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down</w:t>
                                            </w:r>
                                          </w:p>
                                          <w:p w14:paraId="57C90A11" w14:textId="77777777" w:rsidR="00566A68" w:rsidRPr="00942DE8" w:rsidRDefault="00566A6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2153" w:type="dxa"/>
                                          </w:tcPr>
                                          <w:p w14:paraId="56941E0B" w14:textId="77777777" w:rsidR="00942DE8" w:rsidRPr="00942DE8" w:rsidRDefault="00566A68" w:rsidP="00CD484B">
                                            <w:pPr>
                                              <w:jc w:val="center"/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sz w:val="24"/>
                                                <w:lang w:val="en-US"/>
                                              </w:rPr>
                                              <w:t>from</w:t>
                                            </w:r>
                                          </w:p>
                                        </w:tc>
                                      </w:tr>
                                    </w:tbl>
                                    <w:p w14:paraId="4DD367DE" w14:textId="77777777" w:rsidR="00942DE8" w:rsidRPr="00262EC3" w:rsidRDefault="00942DE8" w:rsidP="00CD484B">
                                      <w:pPr>
                                        <w:jc w:val="center"/>
                                        <w:rPr>
                                          <w:b/>
                                          <w:sz w:val="24"/>
                                          <w:u w:val="single"/>
                                          <w:lang w:val="en-US"/>
                                        </w:rPr>
                                      </w:pPr>
                                    </w:p>
                                    <w:p w14:paraId="42449F4B" w14:textId="77777777" w:rsidR="00262EC3" w:rsidRPr="00CD484B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16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4810125" y="-209550"/>
                                    <a:ext cx="1811655" cy="1510665"/>
                                  </a:xfrm>
                                  <a:prstGeom prst="rect">
                                    <a:avLst/>
                                  </a:prstGeom>
                                  <a:grpFill/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56732733" w14:textId="77777777" w:rsidR="00942DE8" w:rsidRDefault="00942DE8" w:rsidP="00942DE8">
                                      <w:pPr>
                                        <w:jc w:val="center"/>
                                        <w:rPr>
                                          <w:b/>
                                          <w:sz w:val="24"/>
                                          <w:u w:val="single"/>
                                          <w:lang w:val="en-US"/>
                                        </w:rPr>
                                      </w:pPr>
                                      <w:r w:rsidRPr="00942DE8">
                                        <w:rPr>
                                          <w:b/>
                                          <w:sz w:val="24"/>
                                          <w:u w:val="single"/>
                                          <w:lang w:val="en-US"/>
                                        </w:rPr>
                                        <w:t>Other words which mean the same as big:</w:t>
                                      </w:r>
                                    </w:p>
                                    <w:p w14:paraId="1AB3BE0D" w14:textId="77777777" w:rsidR="00942DE8" w:rsidRDefault="00942DE8" w:rsidP="00942DE8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huge</w:t>
                                      </w:r>
                                    </w:p>
                                    <w:p w14:paraId="7C8EA91F" w14:textId="77777777" w:rsidR="00942DE8" w:rsidRDefault="00942DE8" w:rsidP="00942DE8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enormous</w:t>
                                      </w:r>
                                    </w:p>
                                    <w:p w14:paraId="07FB1781" w14:textId="77777777" w:rsidR="00942DE8" w:rsidRPr="00942DE8" w:rsidRDefault="00566A68" w:rsidP="00566A68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massive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17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4800600" y="1514475"/>
                                    <a:ext cx="1811655" cy="1510665"/>
                                  </a:xfrm>
                                  <a:prstGeom prst="rect">
                                    <a:avLst/>
                                  </a:prstGeom>
                                  <a:grpFill/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06517828" w14:textId="77777777" w:rsidR="00566A68" w:rsidRDefault="00566A68" w:rsidP="00566A68">
                                      <w:pPr>
                                        <w:jc w:val="center"/>
                                        <w:rPr>
                                          <w:b/>
                                          <w:sz w:val="24"/>
                                          <w:u w:val="single"/>
                                          <w:lang w:val="en-US"/>
                                        </w:rPr>
                                      </w:pPr>
                                      <w:r w:rsidRPr="00942DE8">
                                        <w:rPr>
                                          <w:b/>
                                          <w:sz w:val="24"/>
                                          <w:u w:val="single"/>
                                          <w:lang w:val="en-US"/>
                                        </w:rPr>
                                        <w:t xml:space="preserve">Other </w:t>
                                      </w:r>
                                      <w:r>
                                        <w:rPr>
                                          <w:b/>
                                          <w:sz w:val="24"/>
                                          <w:u w:val="single"/>
                                          <w:lang w:val="en-US"/>
                                        </w:rPr>
                                        <w:t>words which mean the same as cold</w:t>
                                      </w:r>
                                      <w:r w:rsidRPr="00942DE8">
                                        <w:rPr>
                                          <w:b/>
                                          <w:sz w:val="24"/>
                                          <w:u w:val="single"/>
                                          <w:lang w:val="en-US"/>
                                        </w:rPr>
                                        <w:t>:</w:t>
                                      </w:r>
                                    </w:p>
                                    <w:p w14:paraId="7E7B5518" w14:textId="77777777" w:rsidR="00566A68" w:rsidRDefault="00566A68" w:rsidP="00566A68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freezing</w:t>
                                      </w:r>
                                    </w:p>
                                    <w:p w14:paraId="5C7C6D42" w14:textId="77777777" w:rsidR="00566A68" w:rsidRDefault="00566A68" w:rsidP="00566A68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icy</w:t>
                                      </w:r>
                                    </w:p>
                                    <w:p w14:paraId="2C785A6A" w14:textId="77777777" w:rsidR="00566A68" w:rsidRPr="00942DE8" w:rsidRDefault="00566A68" w:rsidP="00566A68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bitter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</wpg:grpSp>
                            <pic:pic xmlns:pic="http://schemas.openxmlformats.org/drawingml/2006/picture">
                              <pic:nvPicPr>
                                <pic:cNvPr id="8" name="Picture 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486150" y="-143460"/>
                                  <a:ext cx="2571750" cy="2067802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19050">
                                  <a:solidFill>
                                    <a:schemeClr val="tx1"/>
                                  </a:solidFill>
                                </a:ln>
                              </pic:spPr>
                            </pic:pic>
                          </wpg:grpSp>
                          <wps:wsp>
                            <wps:cNvPr id="1" name="Text Box 1"/>
                            <wps:cNvSpPr txBox="1">
                              <a:spLocks noChangeArrowheads="1" noChangeShapeType="1" noTextEdit="1"/>
                            </wps:cNvSpPr>
                            <wps:spPr bwMode="auto">
                              <a:xfrm>
                                <a:off x="381000" y="0"/>
                                <a:ext cx="8858250" cy="586740"/>
                              </a:xfrm>
                              <a:prstGeom prst="rect">
                                <a:avLst/>
                              </a:prstGeom>
                              <a:grpFill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208BDEBA" w14:textId="77777777" w:rsidR="0021511A" w:rsidRPr="0021511A" w:rsidRDefault="0021511A" w:rsidP="0021511A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sz w:val="22"/>
                                    </w:rPr>
                                  </w:pPr>
                                  <w:r w:rsidRPr="0021511A">
                                    <w:rPr>
                                      <w:rFonts w:ascii="Comic Sans MS" w:hAnsi="Comic Sans MS"/>
                                      <w:color w:val="000000"/>
                                      <w:sz w:val="56"/>
                                      <w:szCs w:val="72"/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a b c d e f g h i j k l m n o p q r s t u v w x y z</w:t>
                                  </w:r>
                                </w:p>
                              </w:txbxContent>
                            </wps:txbx>
                            <wps:bodyPr spcFirstLastPara="1" wrap="square" numCol="1" fromWordArt="1">
                              <a:prstTxWarp prst="textArchUp">
                                <a:avLst>
                                  <a:gd name="adj" fmla="val 10800000"/>
                                </a:avLst>
                              </a:prstTxWarp>
                              <a:noAutofit/>
                            </wps:bodyPr>
                          </wps:wsp>
                        </wpg:grpSp>
                      </wpg:grpSp>
                      <wps:wsp>
                        <wps:cNvPr id="2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575" y="111760"/>
                            <a:ext cx="3324225" cy="4121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49A809" w14:textId="77777777" w:rsidR="00127014" w:rsidRDefault="00127014">
                              <w:r>
                                <w:rPr>
                                  <w:rFonts w:ascii="Comic Sans MS" w:eastAsiaTheme="minorEastAsia" w:hAnsi="Comic Sans MS" w:cs="Times New Roman"/>
                                  <w:color w:val="000000"/>
                                  <w:szCs w:val="72"/>
                                  <w:lang w:eastAsia="en-GB"/>
                                  <w14:textOutline w14:w="9525" w14:cap="flat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Example from Peel Park for Y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445FB4" id="Group 28" o:spid="_x0000_s1026" style="position:absolute;margin-left:-13.5pt;margin-top:-10.5pt;width:796.5pt;height:499.5pt;z-index:251673600;mso-position-horizontal-relative:margin;mso-height-relative:margin" coordorigin="" coordsize="101155,673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">
                <v:group id="Group 19" o:spid="_x0000_s1027" style="position:absolute;width:101155;height:67331" coordorigin="" coordsize="101155,67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rect id="Rectangle 6" o:spid="_x0000_s1028" style="position:absolute;width:101155;height:673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" filled="f" strokecolor="red" strokeweight="5.25pt">
                    <v:stroke linestyle="thickThin"/>
                  </v:rect>
                  <v:group id="Group 18" o:spid="_x0000_s1029" style="position:absolute;left:2571;top:4953;width:96850;height:60509" coordsize="96850,605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<v:group id="Group 15" o:spid="_x0000_s1030" style="position:absolute;top:4185;width:96850;height:56324" coordorigin=",-1434" coordsize="96850,56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  <v:group id="Group 7" o:spid="_x0000_s1031" style="position:absolute;top:21717;width:96850;height:33172" coordorigin=",-2571" coordsize="96850,331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 Box 2" o:spid="_x0000_s1032" type="#_x0000_t202" style="position:absolute;top:-2571;width:16573;height:33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" filled="f">
                          <v:textbox>
                            <w:txbxContent>
                              <w:p w14:paraId="3E240135" w14:textId="77777777" w:rsidR="00CD484B" w:rsidRPr="00262EC3" w:rsidRDefault="00942DE8" w:rsidP="00CD484B">
                                <w:pPr>
                                  <w:jc w:val="center"/>
                                  <w:rPr>
                                    <w:b/>
                                    <w:sz w:val="24"/>
                                    <w:u w:val="single"/>
                                    <w:lang w:val="en-US"/>
                                  </w:rPr>
                                </w:pPr>
                                <w:r>
                                  <w:rPr>
                                    <w:b/>
                                    <w:sz w:val="24"/>
                                    <w:u w:val="single"/>
                                    <w:lang w:val="en-US"/>
                                  </w:rPr>
                                  <w:t>Sentence starters</w:t>
                                </w:r>
                              </w:p>
                              <w:p w14:paraId="064F319D" w14:textId="77777777" w:rsidR="0021511A" w:rsidRDefault="0021511A" w:rsidP="00CD484B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</w:p>
                              <w:p w14:paraId="272F01F8" w14:textId="77777777" w:rsidR="00262EC3" w:rsidRDefault="00262EC3" w:rsidP="00CD484B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  <w:r>
                                  <w:rPr>
                                    <w:sz w:val="24"/>
                                    <w:lang w:val="en-US"/>
                                  </w:rPr>
                                  <w:t>Below the bridge …</w:t>
                                </w:r>
                              </w:p>
                              <w:p w14:paraId="516B47D5" w14:textId="77777777" w:rsidR="00262EC3" w:rsidRDefault="00262EC3" w:rsidP="00CD484B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</w:p>
                              <w:p w14:paraId="1BAF8DD3" w14:textId="77777777" w:rsidR="00262EC3" w:rsidRDefault="00262EC3" w:rsidP="00CD484B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  <w:r>
                                  <w:rPr>
                                    <w:sz w:val="24"/>
                                    <w:lang w:val="en-US"/>
                                  </w:rPr>
                                  <w:t>In the distance …</w:t>
                                </w:r>
                              </w:p>
                              <w:p w14:paraId="38E08A28" w14:textId="77777777" w:rsidR="00262EC3" w:rsidRDefault="00262EC3" w:rsidP="00CD484B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</w:p>
                              <w:p w14:paraId="1920E458" w14:textId="77777777" w:rsidR="0021511A" w:rsidRDefault="00262EC3" w:rsidP="00CD484B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  <w:r>
                                  <w:rPr>
                                    <w:sz w:val="24"/>
                                    <w:lang w:val="en-US"/>
                                  </w:rPr>
                                  <w:t>I could hear…</w:t>
                                </w:r>
                              </w:p>
                              <w:p w14:paraId="1DE4C635" w14:textId="77777777" w:rsidR="00262EC3" w:rsidRDefault="00262EC3" w:rsidP="00CD484B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</w:p>
                              <w:p w14:paraId="6C94A89B" w14:textId="77777777" w:rsidR="00262EC3" w:rsidRDefault="00262EC3" w:rsidP="00CD484B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  <w:r>
                                  <w:rPr>
                                    <w:sz w:val="24"/>
                                    <w:lang w:val="en-US"/>
                                  </w:rPr>
                                  <w:t>I could see…</w:t>
                                </w:r>
                              </w:p>
                              <w:p w14:paraId="1E153BD8" w14:textId="77777777" w:rsidR="00262EC3" w:rsidRDefault="00262EC3" w:rsidP="00CD484B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</w:p>
                              <w:p w14:paraId="2FA598EC" w14:textId="77777777" w:rsidR="00262EC3" w:rsidRPr="00CD484B" w:rsidRDefault="00262EC3" w:rsidP="00262EC3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  <w:r>
                                  <w:rPr>
                                    <w:sz w:val="24"/>
                                    <w:lang w:val="en-US"/>
                                  </w:rPr>
                                  <w:t>I could feel…</w:t>
                                </w:r>
                              </w:p>
                            </w:txbxContent>
                          </v:textbox>
                        </v:shape>
                        <v:shape id="Text Box 2" o:spid="_x0000_s1033" type="#_x0000_t202" style="position:absolute;left:17526;top:-2381;width:29000;height:3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" filled="f">
                          <v:textbox>
                            <w:txbxContent>
                              <w:p w14:paraId="358BD1E5" w14:textId="77777777" w:rsidR="00CD484B" w:rsidRPr="00262EC3" w:rsidRDefault="00262EC3" w:rsidP="00CD484B">
                                <w:pPr>
                                  <w:jc w:val="center"/>
                                  <w:rPr>
                                    <w:b/>
                                    <w:sz w:val="24"/>
                                    <w:u w:val="single"/>
                                    <w:lang w:val="en-US"/>
                                  </w:rPr>
                                </w:pPr>
                                <w:r w:rsidRPr="00262EC3">
                                  <w:rPr>
                                    <w:b/>
                                    <w:sz w:val="24"/>
                                    <w:u w:val="single"/>
                                    <w:lang w:val="en-US"/>
                                  </w:rPr>
                                  <w:t>Useful description</w:t>
                                </w:r>
                                <w:r w:rsidR="00CD484B" w:rsidRPr="00262EC3">
                                  <w:rPr>
                                    <w:b/>
                                    <w:sz w:val="24"/>
                                    <w:u w:val="single"/>
                                    <w:lang w:val="en-US"/>
                                  </w:rPr>
                                  <w:t xml:space="preserve"> for the paragraph</w:t>
                                </w:r>
                              </w:p>
                              <w:tbl>
                                <w:tblPr>
                                  <w:tblStyle w:val="TableGrid"/>
                                  <w:tblW w:w="0" w:type="auto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2127"/>
                                  <w:gridCol w:w="2128"/>
                                </w:tblGrid>
                                <w:tr w:rsidR="00942DE8" w14:paraId="7EB7C181" w14:textId="77777777" w:rsidTr="00942DE8">
                                  <w:tc>
                                    <w:tcPr>
                                      <w:tcW w:w="2127" w:type="dxa"/>
                                    </w:tcPr>
                                    <w:p w14:paraId="50001149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icy, cold water</w:t>
                                      </w:r>
                                    </w:p>
                                    <w:p w14:paraId="2DA40838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128" w:type="dxa"/>
                                    </w:tcPr>
                                    <w:p w14:paraId="08DC1900" w14:textId="77777777" w:rsidR="00262EC3" w:rsidRDefault="00942DE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noProof/>
                                          <w:lang w:eastAsia="en-GB"/>
                                        </w:rPr>
                                        <w:drawing>
                                          <wp:inline distT="0" distB="0" distL="0" distR="0" wp14:anchorId="170FF79A" wp14:editId="5A9A9FF1">
                                            <wp:extent cx="409575" cy="409575"/>
                                            <wp:effectExtent l="0" t="0" r="0" b="9525"/>
                                            <wp:docPr id="14" name="Picture 14" descr="Temperature, thermometer, weather, cold icon - Download on Iconfinder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1" descr="Temperature, thermometer, weather, cold icon - Download on Iconfinder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4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409575" cy="40957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942DE8" w14:paraId="48203CE0" w14:textId="77777777" w:rsidTr="00942DE8">
                                  <w:tc>
                                    <w:tcPr>
                                      <w:tcW w:w="2127" w:type="dxa"/>
                                    </w:tcPr>
                                    <w:p w14:paraId="6A876E04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sharp</w:t>
                                      </w:r>
                                      <w:r w:rsidR="00942DE8">
                                        <w:rPr>
                                          <w:sz w:val="24"/>
                                          <w:lang w:val="en-US"/>
                                        </w:rPr>
                                        <w:t>, black</w:t>
                                      </w: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 xml:space="preserve"> rocks</w:t>
                                      </w:r>
                                    </w:p>
                                    <w:p w14:paraId="68948EE7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128" w:type="dxa"/>
                                    </w:tcPr>
                                    <w:p w14:paraId="263B3300" w14:textId="77777777" w:rsidR="00262EC3" w:rsidRDefault="00942DE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noProof/>
                                          <w:lang w:eastAsia="en-GB"/>
                                        </w:rPr>
                                        <w:drawing>
                                          <wp:inline distT="0" distB="0" distL="0" distR="0" wp14:anchorId="78F6C7F3" wp14:editId="2E61A898">
                                            <wp:extent cx="408593" cy="427355"/>
                                            <wp:effectExtent l="0" t="0" r="0" b="0"/>
                                            <wp:docPr id="21" name="Picture 2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"/>
                                                    <pic:cNvPicPr/>
                                                  </pic:nvPicPr>
                                                  <pic:blipFill>
                                                    <a:blip r:embed="rId5"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428056" cy="447711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942DE8" w14:paraId="4A860E1B" w14:textId="77777777" w:rsidTr="00942DE8">
                                  <w:tc>
                                    <w:tcPr>
                                      <w:tcW w:w="2127" w:type="dxa"/>
                                    </w:tcPr>
                                    <w:p w14:paraId="17CC27DB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water crashing</w:t>
                                      </w:r>
                                    </w:p>
                                    <w:p w14:paraId="0E21C52B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128" w:type="dxa"/>
                                    </w:tcPr>
                                    <w:p w14:paraId="4095B679" w14:textId="77777777" w:rsidR="00262EC3" w:rsidRDefault="00942DE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noProof/>
                                          <w:lang w:eastAsia="en-GB"/>
                                        </w:rPr>
                                        <w:drawing>
                                          <wp:inline distT="0" distB="0" distL="0" distR="0" wp14:anchorId="738D97AC" wp14:editId="1A009421">
                                            <wp:extent cx="444500" cy="459245"/>
                                            <wp:effectExtent l="0" t="0" r="0" b="0"/>
                                            <wp:docPr id="29" name="Picture 29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"/>
                                                    <pic:cNvPicPr/>
                                                  </pic:nvPicPr>
                                                  <pic:blipFill>
                                                    <a:blip r:embed="rId6"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467836" cy="48335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942DE8" w14:paraId="21AD34AF" w14:textId="77777777" w:rsidTr="00942DE8">
                                  <w:tc>
                                    <w:tcPr>
                                      <w:tcW w:w="2127" w:type="dxa"/>
                                    </w:tcPr>
                                    <w:p w14:paraId="13D80CF6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a biting wind</w:t>
                                      </w:r>
                                    </w:p>
                                    <w:p w14:paraId="6275E31A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128" w:type="dxa"/>
                                    </w:tcPr>
                                    <w:p w14:paraId="5F963CF4" w14:textId="77777777" w:rsidR="00262EC3" w:rsidRDefault="0023095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noProof/>
                                          <w:lang w:eastAsia="en-GB"/>
                                        </w:rPr>
                                        <w:drawing>
                                          <wp:inline distT="0" distB="0" distL="0" distR="0" wp14:anchorId="233F662B" wp14:editId="523F5198">
                                            <wp:extent cx="600075" cy="430395"/>
                                            <wp:effectExtent l="0" t="0" r="0" b="8255"/>
                                            <wp:docPr id="30" name="Picture 30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"/>
                                                    <pic:cNvPicPr/>
                                                  </pic:nvPicPr>
                                                  <pic:blipFill>
                                                    <a:blip r:embed="rId7"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640855" cy="459644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942DE8" w14:paraId="2D58DF23" w14:textId="77777777" w:rsidTr="00942DE8">
                                  <w:tc>
                                    <w:tcPr>
                                      <w:tcW w:w="2127" w:type="dxa"/>
                                    </w:tcPr>
                                    <w:p w14:paraId="0CCAE176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tall trees</w:t>
                                      </w:r>
                                    </w:p>
                                  </w:tc>
                                  <w:tc>
                                    <w:tcPr>
                                      <w:tcW w:w="2128" w:type="dxa"/>
                                    </w:tcPr>
                                    <w:p w14:paraId="5E383512" w14:textId="77777777" w:rsidR="00262EC3" w:rsidRDefault="00230958" w:rsidP="00230958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noProof/>
                                          <w:lang w:eastAsia="en-GB"/>
                                        </w:rPr>
                                        <w:drawing>
                                          <wp:inline distT="0" distB="0" distL="0" distR="0" wp14:anchorId="622A031E" wp14:editId="00C67A02">
                                            <wp:extent cx="200025" cy="351924"/>
                                            <wp:effectExtent l="0" t="0" r="0" b="0"/>
                                            <wp:docPr id="31" name="Picture 3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"/>
                                                    <pic:cNvPicPr/>
                                                  </pic:nvPicPr>
                                                  <pic:blipFill>
                                                    <a:blip r:embed="rId8"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18116" cy="383753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942DE8" w14:paraId="77FD6457" w14:textId="77777777" w:rsidTr="00942DE8">
                                  <w:tc>
                                    <w:tcPr>
                                      <w:tcW w:w="2127" w:type="dxa"/>
                                    </w:tcPr>
                                    <w:p w14:paraId="45751543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a running river</w:t>
                                      </w:r>
                                    </w:p>
                                    <w:p w14:paraId="37BD731F" w14:textId="77777777" w:rsidR="00262EC3" w:rsidRDefault="00262EC3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128" w:type="dxa"/>
                                    </w:tcPr>
                                    <w:p w14:paraId="79F6468C" w14:textId="77777777" w:rsidR="00262EC3" w:rsidRDefault="00942DE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noProof/>
                                          <w:lang w:eastAsia="en-GB"/>
                                        </w:rPr>
                                        <w:drawing>
                                          <wp:inline distT="0" distB="0" distL="0" distR="0" wp14:anchorId="5943459D" wp14:editId="04D27C4B">
                                            <wp:extent cx="387711" cy="428625"/>
                                            <wp:effectExtent l="0" t="0" r="0" b="0"/>
                                            <wp:docPr id="32" name="Picture 32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"/>
                                                    <pic:cNvPicPr/>
                                                  </pic:nvPicPr>
                                                  <pic:blipFill>
                                                    <a:blip r:embed="rId9"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426953" cy="472008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</w:tbl>
                              <w:p w14:paraId="4EFF44A2" w14:textId="77777777" w:rsidR="00262EC3" w:rsidRDefault="00262EC3" w:rsidP="00CD484B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</w:p>
                              <w:p w14:paraId="31F8CB67" w14:textId="77777777" w:rsidR="00262EC3" w:rsidRDefault="00262EC3" w:rsidP="00CD484B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</w:p>
                              <w:p w14:paraId="309FEC03" w14:textId="77777777" w:rsidR="00262EC3" w:rsidRDefault="00262EC3" w:rsidP="00CD484B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</w:p>
                              <w:p w14:paraId="022DEE69" w14:textId="77777777" w:rsidR="00262EC3" w:rsidRPr="00CD484B" w:rsidRDefault="00262EC3" w:rsidP="00CD484B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</w:p>
                            </w:txbxContent>
                          </v:textbox>
                        </v:shape>
                        <v:shape id="Text Box 3" o:spid="_x0000_s1034" type="#_x0000_t202" style="position:absolute;left:67532;top:-2190;width:29318;height:32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" filled="f">
                          <v:textbox>
                            <w:txbxContent>
                              <w:p w14:paraId="5AC4D873" w14:textId="77777777" w:rsidR="00CD484B" w:rsidRDefault="00CD484B" w:rsidP="00CD484B">
                                <w:pPr>
                                  <w:jc w:val="center"/>
                                  <w:rPr>
                                    <w:b/>
                                    <w:sz w:val="24"/>
                                    <w:u w:val="single"/>
                                    <w:lang w:val="en-US"/>
                                  </w:rPr>
                                </w:pPr>
                                <w:r w:rsidRPr="00262EC3">
                                  <w:rPr>
                                    <w:b/>
                                    <w:sz w:val="24"/>
                                    <w:u w:val="single"/>
                                    <w:lang w:val="en-US"/>
                                  </w:rPr>
                                  <w:t xml:space="preserve">Words which I </w:t>
                                </w:r>
                                <w:r w:rsidR="00566A68">
                                  <w:rPr>
                                    <w:b/>
                                    <w:sz w:val="24"/>
                                    <w:u w:val="single"/>
                                    <w:lang w:val="en-US"/>
                                  </w:rPr>
                                  <w:t>might need</w:t>
                                </w:r>
                                <w:r w:rsidRPr="00262EC3">
                                  <w:rPr>
                                    <w:b/>
                                    <w:sz w:val="24"/>
                                    <w:u w:val="single"/>
                                    <w:lang w:val="en-US"/>
                                  </w:rPr>
                                  <w:t xml:space="preserve"> to spell</w:t>
                                </w:r>
                                <w:r w:rsidR="00262EC3" w:rsidRPr="00262EC3">
                                  <w:rPr>
                                    <w:b/>
                                    <w:sz w:val="24"/>
                                    <w:u w:val="single"/>
                                    <w:lang w:val="en-US"/>
                                  </w:rPr>
                                  <w:t>:</w:t>
                                </w:r>
                              </w:p>
                              <w:tbl>
                                <w:tblPr>
                                  <w:tblStyle w:val="TableGrid"/>
                                  <w:tblW w:w="0" w:type="auto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2152"/>
                                  <w:gridCol w:w="2153"/>
                                </w:tblGrid>
                                <w:tr w:rsidR="00942DE8" w14:paraId="570BBF0F" w14:textId="77777777" w:rsidTr="00566A68">
                                  <w:tc>
                                    <w:tcPr>
                                      <w:tcW w:w="2152" w:type="dxa"/>
                                    </w:tcPr>
                                    <w:p w14:paraId="4CB08779" w14:textId="77777777" w:rsidR="00942DE8" w:rsidRDefault="00942DE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t</w:t>
                                      </w:r>
                                      <w:r w:rsidRPr="00942DE8">
                                        <w:rPr>
                                          <w:sz w:val="24"/>
                                          <w:lang w:val="en-US"/>
                                        </w:rPr>
                                        <w:t>he</w:t>
                                      </w:r>
                                    </w:p>
                                    <w:p w14:paraId="2B4A02AD" w14:textId="77777777" w:rsidR="00942DE8" w:rsidRPr="00942DE8" w:rsidRDefault="00942DE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153" w:type="dxa"/>
                                    </w:tcPr>
                                    <w:p w14:paraId="515578E5" w14:textId="77777777" w:rsidR="00942DE8" w:rsidRPr="00942DE8" w:rsidRDefault="00942DE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 w:rsidRPr="00942DE8">
                                        <w:rPr>
                                          <w:sz w:val="24"/>
                                          <w:lang w:val="en-US"/>
                                        </w:rPr>
                                        <w:t>then</w:t>
                                      </w:r>
                                    </w:p>
                                  </w:tc>
                                </w:tr>
                                <w:tr w:rsidR="00942DE8" w14:paraId="321A29AC" w14:textId="77777777" w:rsidTr="00566A68">
                                  <w:tc>
                                    <w:tcPr>
                                      <w:tcW w:w="2152" w:type="dxa"/>
                                    </w:tcPr>
                                    <w:p w14:paraId="78AD826E" w14:textId="77777777" w:rsidR="00942DE8" w:rsidRDefault="00942DE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n</w:t>
                                      </w:r>
                                      <w:r w:rsidRPr="00942DE8">
                                        <w:rPr>
                                          <w:sz w:val="24"/>
                                          <w:lang w:val="en-US"/>
                                        </w:rPr>
                                        <w:t>ext</w:t>
                                      </w:r>
                                    </w:p>
                                    <w:p w14:paraId="3371A9F3" w14:textId="77777777" w:rsidR="00942DE8" w:rsidRPr="00942DE8" w:rsidRDefault="00942DE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153" w:type="dxa"/>
                                    </w:tcPr>
                                    <w:p w14:paraId="2A91B003" w14:textId="77777777" w:rsidR="00942DE8" w:rsidRPr="00942DE8" w:rsidRDefault="00942DE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far away</w:t>
                                      </w:r>
                                    </w:p>
                                  </w:tc>
                                </w:tr>
                                <w:tr w:rsidR="00942DE8" w14:paraId="538B993F" w14:textId="77777777" w:rsidTr="00566A68">
                                  <w:tc>
                                    <w:tcPr>
                                      <w:tcW w:w="2152" w:type="dxa"/>
                                    </w:tcPr>
                                    <w:p w14:paraId="30BD895F" w14:textId="77777777" w:rsidR="00942DE8" w:rsidRDefault="00942DE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saw</w:t>
                                      </w:r>
                                    </w:p>
                                    <w:p w14:paraId="724BCBD6" w14:textId="77777777" w:rsidR="00942DE8" w:rsidRPr="00942DE8" w:rsidRDefault="00942DE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153" w:type="dxa"/>
                                    </w:tcPr>
                                    <w:p w14:paraId="60D7D823" w14:textId="77777777" w:rsidR="00942DE8" w:rsidRPr="00942DE8" w:rsidRDefault="00942DE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looked</w:t>
                                      </w:r>
                                    </w:p>
                                  </w:tc>
                                </w:tr>
                                <w:tr w:rsidR="00942DE8" w14:paraId="26100B6F" w14:textId="77777777" w:rsidTr="00566A68">
                                  <w:tc>
                                    <w:tcPr>
                                      <w:tcW w:w="2152" w:type="dxa"/>
                                    </w:tcPr>
                                    <w:p w14:paraId="2D82DA42" w14:textId="77777777" w:rsidR="00942DE8" w:rsidRDefault="00566A6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like</w:t>
                                      </w:r>
                                    </w:p>
                                    <w:p w14:paraId="0FFBDDB0" w14:textId="77777777" w:rsidR="00566A68" w:rsidRPr="00942DE8" w:rsidRDefault="00566A6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153" w:type="dxa"/>
                                    </w:tcPr>
                                    <w:p w14:paraId="4C7455E5" w14:textId="77777777" w:rsidR="00942DE8" w:rsidRPr="00942DE8" w:rsidRDefault="00566A6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very</w:t>
                                      </w:r>
                                    </w:p>
                                  </w:tc>
                                </w:tr>
                                <w:tr w:rsidR="00942DE8" w14:paraId="383E9E47" w14:textId="77777777" w:rsidTr="00566A68">
                                  <w:tc>
                                    <w:tcPr>
                                      <w:tcW w:w="2152" w:type="dxa"/>
                                    </w:tcPr>
                                    <w:p w14:paraId="5093619D" w14:textId="77777777" w:rsidR="00942DE8" w:rsidRDefault="00566A6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were</w:t>
                                      </w:r>
                                    </w:p>
                                    <w:p w14:paraId="41149808" w14:textId="77777777" w:rsidR="00566A68" w:rsidRPr="00942DE8" w:rsidRDefault="00566A6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153" w:type="dxa"/>
                                    </w:tcPr>
                                    <w:p w14:paraId="4E193622" w14:textId="77777777" w:rsidR="00942DE8" w:rsidRPr="00942DE8" w:rsidRDefault="00566A6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there</w:t>
                                      </w:r>
                                    </w:p>
                                  </w:tc>
                                </w:tr>
                                <w:tr w:rsidR="00942DE8" w14:paraId="4C29E713" w14:textId="77777777" w:rsidTr="00566A68">
                                  <w:tc>
                                    <w:tcPr>
                                      <w:tcW w:w="2152" w:type="dxa"/>
                                    </w:tcPr>
                                    <w:p w14:paraId="554AE129" w14:textId="77777777" w:rsidR="00942DE8" w:rsidRDefault="00566A6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this</w:t>
                                      </w:r>
                                    </w:p>
                                    <w:p w14:paraId="34ACB3CB" w14:textId="77777777" w:rsidR="00566A68" w:rsidRPr="00942DE8" w:rsidRDefault="00566A6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153" w:type="dxa"/>
                                    </w:tcPr>
                                    <w:p w14:paraId="607A3AAD" w14:textId="77777777" w:rsidR="00942DE8" w:rsidRPr="00942DE8" w:rsidRDefault="00566A6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walked</w:t>
                                      </w:r>
                                    </w:p>
                                  </w:tc>
                                </w:tr>
                                <w:tr w:rsidR="00942DE8" w14:paraId="0B516D1B" w14:textId="77777777" w:rsidTr="00566A68">
                                  <w:tc>
                                    <w:tcPr>
                                      <w:tcW w:w="2152" w:type="dxa"/>
                                    </w:tcPr>
                                    <w:p w14:paraId="7E9290C6" w14:textId="77777777" w:rsidR="00942DE8" w:rsidRDefault="00566A6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down</w:t>
                                      </w:r>
                                    </w:p>
                                    <w:p w14:paraId="57C90A11" w14:textId="77777777" w:rsidR="00566A68" w:rsidRPr="00942DE8" w:rsidRDefault="00566A6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153" w:type="dxa"/>
                                    </w:tcPr>
                                    <w:p w14:paraId="56941E0B" w14:textId="77777777" w:rsidR="00942DE8" w:rsidRPr="00942DE8" w:rsidRDefault="00566A68" w:rsidP="00CD484B">
                                      <w:pPr>
                                        <w:jc w:val="center"/>
                                        <w:rPr>
                                          <w:sz w:val="24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sz w:val="24"/>
                                          <w:lang w:val="en-US"/>
                                        </w:rPr>
                                        <w:t>from</w:t>
                                      </w:r>
                                    </w:p>
                                  </w:tc>
                                </w:tr>
                              </w:tbl>
                              <w:p w14:paraId="4DD367DE" w14:textId="77777777" w:rsidR="00942DE8" w:rsidRPr="00262EC3" w:rsidRDefault="00942DE8" w:rsidP="00CD484B">
                                <w:pPr>
                                  <w:jc w:val="center"/>
                                  <w:rPr>
                                    <w:b/>
                                    <w:sz w:val="24"/>
                                    <w:u w:val="single"/>
                                    <w:lang w:val="en-US"/>
                                  </w:rPr>
                                </w:pPr>
                              </w:p>
                              <w:p w14:paraId="42449F4B" w14:textId="77777777" w:rsidR="00262EC3" w:rsidRPr="00CD484B" w:rsidRDefault="00262EC3" w:rsidP="00CD484B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</w:p>
                            </w:txbxContent>
                          </v:textbox>
                        </v:shape>
                        <v:shape id="Text Box 2" o:spid="_x0000_s1035" type="#_x0000_t202" style="position:absolute;left:48101;top:-2095;width:18116;height:151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" filled="f">
                          <v:textbox>
                            <w:txbxContent>
                              <w:p w14:paraId="56732733" w14:textId="77777777" w:rsidR="00942DE8" w:rsidRDefault="00942DE8" w:rsidP="00942DE8">
                                <w:pPr>
                                  <w:jc w:val="center"/>
                                  <w:rPr>
                                    <w:b/>
                                    <w:sz w:val="24"/>
                                    <w:u w:val="single"/>
                                    <w:lang w:val="en-US"/>
                                  </w:rPr>
                                </w:pPr>
                                <w:r w:rsidRPr="00942DE8">
                                  <w:rPr>
                                    <w:b/>
                                    <w:sz w:val="24"/>
                                    <w:u w:val="single"/>
                                    <w:lang w:val="en-US"/>
                                  </w:rPr>
                                  <w:t>Other words which mean the same as big:</w:t>
                                </w:r>
                              </w:p>
                              <w:p w14:paraId="1AB3BE0D" w14:textId="77777777" w:rsidR="00942DE8" w:rsidRDefault="00942DE8" w:rsidP="00942DE8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  <w:r>
                                  <w:rPr>
                                    <w:sz w:val="24"/>
                                    <w:lang w:val="en-US"/>
                                  </w:rPr>
                                  <w:t>huge</w:t>
                                </w:r>
                              </w:p>
                              <w:p w14:paraId="7C8EA91F" w14:textId="77777777" w:rsidR="00942DE8" w:rsidRDefault="00942DE8" w:rsidP="00942DE8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  <w:r>
                                  <w:rPr>
                                    <w:sz w:val="24"/>
                                    <w:lang w:val="en-US"/>
                                  </w:rPr>
                                  <w:t>enormous</w:t>
                                </w:r>
                              </w:p>
                              <w:p w14:paraId="07FB1781" w14:textId="77777777" w:rsidR="00942DE8" w:rsidRPr="00942DE8" w:rsidRDefault="00566A68" w:rsidP="00566A68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  <w:r>
                                  <w:rPr>
                                    <w:sz w:val="24"/>
                                    <w:lang w:val="en-US"/>
                                  </w:rPr>
                                  <w:t>massive</w:t>
                                </w:r>
                              </w:p>
                            </w:txbxContent>
                          </v:textbox>
                        </v:shape>
                        <v:shape id="Text Box 2" o:spid="_x0000_s1036" type="#_x0000_t202" style="position:absolute;left:48006;top:15144;width:18116;height:151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" filled="f">
                          <v:textbox>
                            <w:txbxContent>
                              <w:p w14:paraId="06517828" w14:textId="77777777" w:rsidR="00566A68" w:rsidRDefault="00566A68" w:rsidP="00566A68">
                                <w:pPr>
                                  <w:jc w:val="center"/>
                                  <w:rPr>
                                    <w:b/>
                                    <w:sz w:val="24"/>
                                    <w:u w:val="single"/>
                                    <w:lang w:val="en-US"/>
                                  </w:rPr>
                                </w:pPr>
                                <w:r w:rsidRPr="00942DE8">
                                  <w:rPr>
                                    <w:b/>
                                    <w:sz w:val="24"/>
                                    <w:u w:val="single"/>
                                    <w:lang w:val="en-US"/>
                                  </w:rPr>
                                  <w:t xml:space="preserve">Other </w:t>
                                </w:r>
                                <w:r>
                                  <w:rPr>
                                    <w:b/>
                                    <w:sz w:val="24"/>
                                    <w:u w:val="single"/>
                                    <w:lang w:val="en-US"/>
                                  </w:rPr>
                                  <w:t>words which mean the same as cold</w:t>
                                </w:r>
                                <w:r w:rsidRPr="00942DE8">
                                  <w:rPr>
                                    <w:b/>
                                    <w:sz w:val="24"/>
                                    <w:u w:val="single"/>
                                    <w:lang w:val="en-US"/>
                                  </w:rPr>
                                  <w:t>:</w:t>
                                </w:r>
                              </w:p>
                              <w:p w14:paraId="7E7B5518" w14:textId="77777777" w:rsidR="00566A68" w:rsidRDefault="00566A68" w:rsidP="00566A68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  <w:r>
                                  <w:rPr>
                                    <w:sz w:val="24"/>
                                    <w:lang w:val="en-US"/>
                                  </w:rPr>
                                  <w:t>freezing</w:t>
                                </w:r>
                              </w:p>
                              <w:p w14:paraId="5C7C6D42" w14:textId="77777777" w:rsidR="00566A68" w:rsidRDefault="00566A68" w:rsidP="00566A68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  <w:r>
                                  <w:rPr>
                                    <w:sz w:val="24"/>
                                    <w:lang w:val="en-US"/>
                                  </w:rPr>
                                  <w:t>icy</w:t>
                                </w:r>
                              </w:p>
                              <w:p w14:paraId="2C785A6A" w14:textId="77777777" w:rsidR="00566A68" w:rsidRPr="00942DE8" w:rsidRDefault="00566A68" w:rsidP="00566A68">
                                <w:pPr>
                                  <w:jc w:val="center"/>
                                  <w:rPr>
                                    <w:sz w:val="24"/>
                                    <w:lang w:val="en-US"/>
                                  </w:rPr>
                                </w:pPr>
                                <w:r>
                                  <w:rPr>
                                    <w:sz w:val="24"/>
                                    <w:lang w:val="en-US"/>
                                  </w:rPr>
                                  <w:t>bitter</w:t>
                                </w:r>
                              </w:p>
                            </w:txbxContent>
                          </v:textbox>
                        </v:shape>
                      </v:group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3" o:spid="_x0000_s1037" type="#_x0000_t75" style="position:absolute;left:34861;top:-1434;width:25718;height:20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" stroked="t" strokecolor="black [3213]" strokeweight="1.5pt">
                        <v:imagedata r:id="rId11" o:title=""/>
                        <v:path arrowok="t"/>
                      </v:shape>
                    </v:group>
                    <v:shape id="Text Box 1" o:spid="_x0000_s1038" type="#_x0000_t202" style="position:absolute;left:3810;width:88582;height:58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" filled="f" stroked="f">
                      <o:lock v:ext="edit" shapetype="t"/>
                      <v:textbox>
                        <w:txbxContent>
                          <w:p w14:paraId="208BDEBA" w14:textId="77777777" w:rsidR="0021511A" w:rsidRPr="0021511A" w:rsidRDefault="0021511A" w:rsidP="0021511A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</w:rPr>
                            </w:pPr>
                            <w:r w:rsidRPr="0021511A">
                              <w:rPr>
                                <w:rFonts w:ascii="Comic Sans MS" w:hAnsi="Comic Sans MS"/>
                                <w:color w:val="000000"/>
                                <w:sz w:val="56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 b c d e f g h i j k l m n o p q r s t u v w x y z</w:t>
                            </w:r>
                          </w:p>
                        </w:txbxContent>
                      </v:textbox>
                    </v:shape>
                  </v:group>
                </v:group>
                <v:shape id="Text Box 2" o:spid="_x0000_s1039" type="#_x0000_t202" style="position:absolute;left:285;top:1117;width:33243;height:41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<v:textbox>
                    <w:txbxContent>
                      <w:p w14:paraId="7249A809" w14:textId="77777777" w:rsidR="00127014" w:rsidRDefault="00127014">
                        <w:r>
                          <w:rPr>
                            <w:rFonts w:ascii="Comic Sans MS" w:eastAsiaTheme="minorEastAsia" w:hAnsi="Comic Sans MS" w:cs="Times New Roman"/>
                            <w:color w:val="000000"/>
                            <w:szCs w:val="72"/>
                            <w:lang w:eastAsia="en-GB"/>
                            <w14:textOutline w14:w="9525" w14:cap="flat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round/>
                            </w14:textOutline>
                          </w:rPr>
                          <w:t>Example from Peel Park for Y4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7AF0C847" w14:textId="77777777" w:rsidR="0021511A" w:rsidRDefault="0021511A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024032D3" w14:textId="77777777" w:rsidR="00EE32AC" w:rsidRDefault="00EE32AC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73EA72D6" w14:textId="143DA98F" w:rsidR="00CD126F" w:rsidRDefault="00CD126F">
      <w:pPr>
        <w:rPr>
          <w:rFonts w:ascii="Comic Sans MS" w:hAnsi="Comic Sans MS"/>
          <w:sz w:val="24"/>
          <w:lang w:val="en-US"/>
        </w:rPr>
      </w:pPr>
      <w:r>
        <w:rPr>
          <w:rFonts w:ascii="Comic Sans MS" w:hAnsi="Comic Sans MS"/>
          <w:sz w:val="24"/>
          <w:lang w:val="en-US"/>
        </w:rPr>
        <w:br w:type="page"/>
      </w:r>
    </w:p>
    <w:p w14:paraId="1C9E8873" w14:textId="1F81236C" w:rsidR="00CD484B" w:rsidRDefault="00CD126F" w:rsidP="00CD484B">
      <w:pPr>
        <w:jc w:val="center"/>
        <w:rPr>
          <w:rFonts w:ascii="Comic Sans MS" w:hAnsi="Comic Sans MS"/>
          <w:sz w:val="24"/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A475522" wp14:editId="451C0AF1">
                <wp:simplePos x="0" y="0"/>
                <wp:positionH relativeFrom="column">
                  <wp:posOffset>8115300</wp:posOffset>
                </wp:positionH>
                <wp:positionV relativeFrom="paragraph">
                  <wp:posOffset>1480621</wp:posOffset>
                </wp:positionV>
                <wp:extent cx="1371600" cy="4954905"/>
                <wp:effectExtent l="9525" t="12065" r="9525" b="5080"/>
                <wp:wrapNone/>
                <wp:docPr id="4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954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0ACFBD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053E68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Common Exception words</w:t>
                            </w:r>
                          </w:p>
                          <w:p w14:paraId="73D0347D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a      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ab/>
                              <w:t xml:space="preserve">  one</w:t>
                            </w:r>
                          </w:p>
                          <w:p w14:paraId="157A8D69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a</w:t>
                            </w:r>
                            <w:r w:rsidRPr="00053E68">
                              <w:rPr>
                                <w:rFonts w:ascii="Comic Sans MS" w:hAnsi="Comic Sans MS"/>
                                <w:b/>
                              </w:rPr>
                              <w:t>re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ab/>
                              <w:t xml:space="preserve">  our</w:t>
                            </w:r>
                          </w:p>
                          <w:p w14:paraId="198FB237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a</w:t>
                            </w:r>
                            <w:r w:rsidRPr="00053E68">
                              <w:rPr>
                                <w:rFonts w:ascii="Comic Sans MS" w:hAnsi="Comic Sans MS"/>
                                <w:b/>
                              </w:rPr>
                              <w:t>sk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   pull</w:t>
                            </w:r>
                          </w:p>
                          <w:p w14:paraId="38B49CE1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b</w:t>
                            </w:r>
                            <w:r w:rsidRPr="00053E68">
                              <w:rPr>
                                <w:rFonts w:ascii="Comic Sans MS" w:hAnsi="Comic Sans MS"/>
                                <w:b/>
                              </w:rPr>
                              <w:t>e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ab/>
                              <w:t xml:space="preserve">  push</w:t>
                            </w:r>
                          </w:p>
                          <w:p w14:paraId="03F346B9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b</w:t>
                            </w:r>
                            <w:r w:rsidRPr="00053E68">
                              <w:rPr>
                                <w:rFonts w:ascii="Comic Sans MS" w:hAnsi="Comic Sans MS"/>
                                <w:b/>
                              </w:rPr>
                              <w:t>y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    put</w:t>
                            </w:r>
                          </w:p>
                          <w:p w14:paraId="26ECD8A9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c</w:t>
                            </w:r>
                            <w:r w:rsidRPr="00053E68">
                              <w:rPr>
                                <w:rFonts w:ascii="Comic Sans MS" w:hAnsi="Comic Sans MS"/>
                                <w:b/>
                              </w:rPr>
                              <w:t>ome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 said</w:t>
                            </w:r>
                          </w:p>
                          <w:p w14:paraId="6740A0BC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d</w:t>
                            </w:r>
                            <w:r w:rsidRPr="00053E68">
                              <w:rPr>
                                <w:rFonts w:ascii="Comic Sans MS" w:hAnsi="Comic Sans MS"/>
                                <w:b/>
                              </w:rPr>
                              <w:t>o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    says</w:t>
                            </w:r>
                          </w:p>
                          <w:p w14:paraId="3563483B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f</w:t>
                            </w:r>
                            <w:r w:rsidRPr="00053E68">
                              <w:rPr>
                                <w:rFonts w:ascii="Comic Sans MS" w:hAnsi="Comic Sans MS"/>
                                <w:b/>
                              </w:rPr>
                              <w:t>riend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school</w:t>
                            </w:r>
                          </w:p>
                          <w:p w14:paraId="3CD6C38B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f</w:t>
                            </w:r>
                            <w:r w:rsidRPr="00053E68">
                              <w:rPr>
                                <w:rFonts w:ascii="Comic Sans MS" w:hAnsi="Comic Sans MS"/>
                                <w:b/>
                              </w:rPr>
                              <w:t>ull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   she</w:t>
                            </w:r>
                          </w:p>
                          <w:p w14:paraId="1618899C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g</w:t>
                            </w:r>
                            <w:r w:rsidRPr="00053E68">
                              <w:rPr>
                                <w:rFonts w:ascii="Comic Sans MS" w:hAnsi="Comic Sans MS"/>
                                <w:b/>
                              </w:rPr>
                              <w:t>o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    so</w:t>
                            </w:r>
                          </w:p>
                          <w:p w14:paraId="4663DE8B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h</w:t>
                            </w:r>
                            <w:r w:rsidRPr="00053E68">
                              <w:rPr>
                                <w:rFonts w:ascii="Comic Sans MS" w:hAnsi="Comic Sans MS"/>
                                <w:b/>
                              </w:rPr>
                              <w:t>as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   come</w:t>
                            </w:r>
                          </w:p>
                          <w:p w14:paraId="005D4F2B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h</w:t>
                            </w:r>
                            <w:r w:rsidRPr="00053E68">
                              <w:rPr>
                                <w:rFonts w:ascii="Comic Sans MS" w:hAnsi="Comic Sans MS"/>
                                <w:b/>
                              </w:rPr>
                              <w:t>e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    the</w:t>
                            </w:r>
                          </w:p>
                          <w:p w14:paraId="16B2E1D7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h</w:t>
                            </w:r>
                            <w:r w:rsidRPr="00053E68">
                              <w:rPr>
                                <w:rFonts w:ascii="Comic Sans MS" w:hAnsi="Comic Sans MS"/>
                                <w:b/>
                              </w:rPr>
                              <w:t>ere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 there</w:t>
                            </w:r>
                          </w:p>
                          <w:p w14:paraId="678EB7F1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h</w:t>
                            </w:r>
                            <w:r w:rsidRPr="00053E68">
                              <w:rPr>
                                <w:rFonts w:ascii="Comic Sans MS" w:hAnsi="Comic Sans MS"/>
                                <w:b/>
                              </w:rPr>
                              <w:t>is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   they</w:t>
                            </w:r>
                          </w:p>
                          <w:p w14:paraId="693381A7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h</w:t>
                            </w:r>
                            <w:r w:rsidRPr="00053E68">
                              <w:rPr>
                                <w:rFonts w:ascii="Comic Sans MS" w:hAnsi="Comic Sans MS"/>
                                <w:b/>
                              </w:rPr>
                              <w:t>ouse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to</w:t>
                            </w:r>
                          </w:p>
                          <w:p w14:paraId="7801E5AA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 w:rsidRPr="00053E68">
                              <w:rPr>
                                <w:rFonts w:ascii="Comic Sans MS" w:hAnsi="Comic Sans MS"/>
                                <w:b/>
                              </w:rPr>
                              <w:t>I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     today</w:t>
                            </w:r>
                          </w:p>
                          <w:p w14:paraId="7BD4B094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i</w:t>
                            </w:r>
                            <w:r w:rsidRPr="00053E68">
                              <w:rPr>
                                <w:rFonts w:ascii="Comic Sans MS" w:hAnsi="Comic Sans MS"/>
                                <w:b/>
                              </w:rPr>
                              <w:t>s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     was</w:t>
                            </w:r>
                          </w:p>
                          <w:p w14:paraId="2987077E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l</w:t>
                            </w:r>
                            <w:r w:rsidRPr="00053E68">
                              <w:rPr>
                                <w:rFonts w:ascii="Comic Sans MS" w:hAnsi="Comic Sans MS"/>
                                <w:b/>
                              </w:rPr>
                              <w:t>ove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   we</w:t>
                            </w:r>
                          </w:p>
                          <w:p w14:paraId="3C372BA4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m</w:t>
                            </w:r>
                            <w:r w:rsidRPr="00053E68">
                              <w:rPr>
                                <w:rFonts w:ascii="Comic Sans MS" w:hAnsi="Comic Sans MS"/>
                                <w:b/>
                              </w:rPr>
                              <w:t>e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    were</w:t>
                            </w:r>
                          </w:p>
                          <w:p w14:paraId="2B91F544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m</w:t>
                            </w:r>
                            <w:r w:rsidRPr="00053E68">
                              <w:rPr>
                                <w:rFonts w:ascii="Comic Sans MS" w:hAnsi="Comic Sans MS"/>
                                <w:b/>
                              </w:rPr>
                              <w:t>y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    where</w:t>
                            </w:r>
                          </w:p>
                          <w:p w14:paraId="197AFE82" w14:textId="77777777" w:rsidR="00CD126F" w:rsidRPr="00CC5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n</w:t>
                            </w:r>
                            <w:r w:rsidRPr="00CC5E68">
                              <w:rPr>
                                <w:rFonts w:ascii="Comic Sans MS" w:hAnsi="Comic Sans MS"/>
                                <w:b/>
                              </w:rPr>
                              <w:t>o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     you</w:t>
                            </w:r>
                          </w:p>
                          <w:p w14:paraId="1E827BAC" w14:textId="77777777" w:rsidR="00CD126F" w:rsidRPr="00CC5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</w:rPr>
                              <w:t>o</w:t>
                            </w:r>
                            <w:r w:rsidRPr="00CC5E68">
                              <w:rPr>
                                <w:rFonts w:ascii="Comic Sans MS" w:hAnsi="Comic Sans MS"/>
                                <w:b/>
                              </w:rPr>
                              <w:t>f</w:t>
                            </w:r>
                            <w:r>
                              <w:rPr>
                                <w:rFonts w:ascii="Comic Sans MS" w:hAnsi="Comic Sans MS"/>
                                <w:b/>
                              </w:rPr>
                              <w:t xml:space="preserve">        your</w:t>
                            </w:r>
                          </w:p>
                          <w:p w14:paraId="0ECF430A" w14:textId="77777777" w:rsidR="00CD126F" w:rsidRPr="00CC5E68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</w:rPr>
                            </w:pPr>
                            <w:r w:rsidRPr="00CC5E68">
                              <w:rPr>
                                <w:rFonts w:ascii="Comic Sans MS" w:hAnsi="Comic Sans MS"/>
                                <w:b/>
                              </w:rPr>
                              <w:t>once</w:t>
                            </w:r>
                          </w:p>
                          <w:p w14:paraId="404B8A09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475522" id="Text Box 42" o:spid="_x0000_s1040" type="#_x0000_t202" style="position:absolute;left:0;text-align:left;margin-left:639pt;margin-top:116.6pt;width:108pt;height:390.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">
                <v:textbox>
                  <w:txbxContent>
                    <w:p w14:paraId="020ACFBD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053E68">
                        <w:rPr>
                          <w:rFonts w:ascii="Comic Sans MS" w:hAnsi="Comic Sans MS"/>
                          <w:sz w:val="18"/>
                          <w:szCs w:val="18"/>
                        </w:rPr>
                        <w:t>Common Exception words</w:t>
                      </w:r>
                    </w:p>
                    <w:p w14:paraId="73D0347D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 xml:space="preserve">a      </w:t>
                      </w:r>
                      <w:r>
                        <w:rPr>
                          <w:rFonts w:ascii="Comic Sans MS" w:hAnsi="Comic Sans MS"/>
                          <w:b/>
                        </w:rPr>
                        <w:tab/>
                        <w:t xml:space="preserve">  one</w:t>
                      </w:r>
                    </w:p>
                    <w:p w14:paraId="157A8D69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a</w:t>
                      </w:r>
                      <w:r w:rsidRPr="00053E68">
                        <w:rPr>
                          <w:rFonts w:ascii="Comic Sans MS" w:hAnsi="Comic Sans MS"/>
                          <w:b/>
                        </w:rPr>
                        <w:t>re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</w:t>
                      </w:r>
                      <w:r>
                        <w:rPr>
                          <w:rFonts w:ascii="Comic Sans MS" w:hAnsi="Comic Sans MS"/>
                          <w:b/>
                        </w:rPr>
                        <w:tab/>
                        <w:t xml:space="preserve">  our</w:t>
                      </w:r>
                    </w:p>
                    <w:p w14:paraId="198FB237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a</w:t>
                      </w:r>
                      <w:r w:rsidRPr="00053E68">
                        <w:rPr>
                          <w:rFonts w:ascii="Comic Sans MS" w:hAnsi="Comic Sans MS"/>
                          <w:b/>
                        </w:rPr>
                        <w:t>sk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   pull</w:t>
                      </w:r>
                    </w:p>
                    <w:p w14:paraId="38B49CE1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b</w:t>
                      </w:r>
                      <w:r w:rsidRPr="00053E68">
                        <w:rPr>
                          <w:rFonts w:ascii="Comic Sans MS" w:hAnsi="Comic Sans MS"/>
                          <w:b/>
                        </w:rPr>
                        <w:t>e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</w:t>
                      </w:r>
                      <w:r>
                        <w:rPr>
                          <w:rFonts w:ascii="Comic Sans MS" w:hAnsi="Comic Sans MS"/>
                          <w:b/>
                        </w:rPr>
                        <w:tab/>
                        <w:t xml:space="preserve">  push</w:t>
                      </w:r>
                    </w:p>
                    <w:p w14:paraId="03F346B9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b</w:t>
                      </w:r>
                      <w:r w:rsidRPr="00053E68">
                        <w:rPr>
                          <w:rFonts w:ascii="Comic Sans MS" w:hAnsi="Comic Sans MS"/>
                          <w:b/>
                        </w:rPr>
                        <w:t>y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    put</w:t>
                      </w:r>
                    </w:p>
                    <w:p w14:paraId="26ECD8A9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c</w:t>
                      </w:r>
                      <w:r w:rsidRPr="00053E68">
                        <w:rPr>
                          <w:rFonts w:ascii="Comic Sans MS" w:hAnsi="Comic Sans MS"/>
                          <w:b/>
                        </w:rPr>
                        <w:t>ome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 said</w:t>
                      </w:r>
                    </w:p>
                    <w:p w14:paraId="6740A0BC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d</w:t>
                      </w:r>
                      <w:r w:rsidRPr="00053E68">
                        <w:rPr>
                          <w:rFonts w:ascii="Comic Sans MS" w:hAnsi="Comic Sans MS"/>
                          <w:b/>
                        </w:rPr>
                        <w:t>o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    says</w:t>
                      </w:r>
                    </w:p>
                    <w:p w14:paraId="3563483B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f</w:t>
                      </w:r>
                      <w:r w:rsidRPr="00053E68">
                        <w:rPr>
                          <w:rFonts w:ascii="Comic Sans MS" w:hAnsi="Comic Sans MS"/>
                          <w:b/>
                        </w:rPr>
                        <w:t>riend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school</w:t>
                      </w:r>
                    </w:p>
                    <w:p w14:paraId="3CD6C38B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f</w:t>
                      </w:r>
                      <w:r w:rsidRPr="00053E68">
                        <w:rPr>
                          <w:rFonts w:ascii="Comic Sans MS" w:hAnsi="Comic Sans MS"/>
                          <w:b/>
                        </w:rPr>
                        <w:t>ull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   she</w:t>
                      </w:r>
                    </w:p>
                    <w:p w14:paraId="1618899C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g</w:t>
                      </w:r>
                      <w:r w:rsidRPr="00053E68">
                        <w:rPr>
                          <w:rFonts w:ascii="Comic Sans MS" w:hAnsi="Comic Sans MS"/>
                          <w:b/>
                        </w:rPr>
                        <w:t>o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    so</w:t>
                      </w:r>
                    </w:p>
                    <w:p w14:paraId="4663DE8B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h</w:t>
                      </w:r>
                      <w:r w:rsidRPr="00053E68">
                        <w:rPr>
                          <w:rFonts w:ascii="Comic Sans MS" w:hAnsi="Comic Sans MS"/>
                          <w:b/>
                        </w:rPr>
                        <w:t>as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   come</w:t>
                      </w:r>
                    </w:p>
                    <w:p w14:paraId="005D4F2B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h</w:t>
                      </w:r>
                      <w:r w:rsidRPr="00053E68">
                        <w:rPr>
                          <w:rFonts w:ascii="Comic Sans MS" w:hAnsi="Comic Sans MS"/>
                          <w:b/>
                        </w:rPr>
                        <w:t>e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    the</w:t>
                      </w:r>
                    </w:p>
                    <w:p w14:paraId="16B2E1D7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h</w:t>
                      </w:r>
                      <w:r w:rsidRPr="00053E68">
                        <w:rPr>
                          <w:rFonts w:ascii="Comic Sans MS" w:hAnsi="Comic Sans MS"/>
                          <w:b/>
                        </w:rPr>
                        <w:t>ere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 there</w:t>
                      </w:r>
                    </w:p>
                    <w:p w14:paraId="678EB7F1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h</w:t>
                      </w:r>
                      <w:r w:rsidRPr="00053E68">
                        <w:rPr>
                          <w:rFonts w:ascii="Comic Sans MS" w:hAnsi="Comic Sans MS"/>
                          <w:b/>
                        </w:rPr>
                        <w:t>is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   they</w:t>
                      </w:r>
                    </w:p>
                    <w:p w14:paraId="693381A7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h</w:t>
                      </w:r>
                      <w:r w:rsidRPr="00053E68">
                        <w:rPr>
                          <w:rFonts w:ascii="Comic Sans MS" w:hAnsi="Comic Sans MS"/>
                          <w:b/>
                        </w:rPr>
                        <w:t>ouse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to</w:t>
                      </w:r>
                    </w:p>
                    <w:p w14:paraId="7801E5AA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 w:rsidRPr="00053E68">
                        <w:rPr>
                          <w:rFonts w:ascii="Comic Sans MS" w:hAnsi="Comic Sans MS"/>
                          <w:b/>
                        </w:rPr>
                        <w:t>I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     today</w:t>
                      </w:r>
                    </w:p>
                    <w:p w14:paraId="7BD4B094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i</w:t>
                      </w:r>
                      <w:r w:rsidRPr="00053E68">
                        <w:rPr>
                          <w:rFonts w:ascii="Comic Sans MS" w:hAnsi="Comic Sans MS"/>
                          <w:b/>
                        </w:rPr>
                        <w:t>s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     was</w:t>
                      </w:r>
                    </w:p>
                    <w:p w14:paraId="2987077E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l</w:t>
                      </w:r>
                      <w:r w:rsidRPr="00053E68">
                        <w:rPr>
                          <w:rFonts w:ascii="Comic Sans MS" w:hAnsi="Comic Sans MS"/>
                          <w:b/>
                        </w:rPr>
                        <w:t>ove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   we</w:t>
                      </w:r>
                    </w:p>
                    <w:p w14:paraId="3C372BA4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m</w:t>
                      </w:r>
                      <w:r w:rsidRPr="00053E68">
                        <w:rPr>
                          <w:rFonts w:ascii="Comic Sans MS" w:hAnsi="Comic Sans MS"/>
                          <w:b/>
                        </w:rPr>
                        <w:t>e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    were</w:t>
                      </w:r>
                    </w:p>
                    <w:p w14:paraId="2B91F544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m</w:t>
                      </w:r>
                      <w:r w:rsidRPr="00053E68">
                        <w:rPr>
                          <w:rFonts w:ascii="Comic Sans MS" w:hAnsi="Comic Sans MS"/>
                          <w:b/>
                        </w:rPr>
                        <w:t>y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    where</w:t>
                      </w:r>
                    </w:p>
                    <w:p w14:paraId="197AFE82" w14:textId="77777777" w:rsidR="00CD126F" w:rsidRPr="00CC5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n</w:t>
                      </w:r>
                      <w:r w:rsidRPr="00CC5E68">
                        <w:rPr>
                          <w:rFonts w:ascii="Comic Sans MS" w:hAnsi="Comic Sans MS"/>
                          <w:b/>
                        </w:rPr>
                        <w:t>o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     you</w:t>
                      </w:r>
                    </w:p>
                    <w:p w14:paraId="1E827BAC" w14:textId="77777777" w:rsidR="00CD126F" w:rsidRPr="00CC5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>
                        <w:rPr>
                          <w:rFonts w:ascii="Comic Sans MS" w:hAnsi="Comic Sans MS"/>
                          <w:b/>
                        </w:rPr>
                        <w:t>o</w:t>
                      </w:r>
                      <w:r w:rsidRPr="00CC5E68">
                        <w:rPr>
                          <w:rFonts w:ascii="Comic Sans MS" w:hAnsi="Comic Sans MS"/>
                          <w:b/>
                        </w:rPr>
                        <w:t>f</w:t>
                      </w:r>
                      <w:r>
                        <w:rPr>
                          <w:rFonts w:ascii="Comic Sans MS" w:hAnsi="Comic Sans MS"/>
                          <w:b/>
                        </w:rPr>
                        <w:t xml:space="preserve">        your</w:t>
                      </w:r>
                    </w:p>
                    <w:p w14:paraId="0ECF430A" w14:textId="77777777" w:rsidR="00CD126F" w:rsidRPr="00CC5E68" w:rsidRDefault="00CD126F" w:rsidP="00CD126F">
                      <w:pPr>
                        <w:rPr>
                          <w:rFonts w:ascii="Comic Sans MS" w:hAnsi="Comic Sans MS"/>
                          <w:b/>
                        </w:rPr>
                      </w:pPr>
                      <w:r w:rsidRPr="00CC5E68">
                        <w:rPr>
                          <w:rFonts w:ascii="Comic Sans MS" w:hAnsi="Comic Sans MS"/>
                          <w:b/>
                        </w:rPr>
                        <w:t>once</w:t>
                      </w:r>
                    </w:p>
                    <w:p w14:paraId="404B8A09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C1AC6BE" wp14:editId="5DA2AEE2">
                <wp:simplePos x="0" y="0"/>
                <wp:positionH relativeFrom="column">
                  <wp:posOffset>2325237</wp:posOffset>
                </wp:positionH>
                <wp:positionV relativeFrom="paragraph">
                  <wp:posOffset>1274199</wp:posOffset>
                </wp:positionV>
                <wp:extent cx="5029200" cy="5297805"/>
                <wp:effectExtent l="9525" t="12065" r="9525" b="5080"/>
                <wp:wrapNone/>
                <wp:docPr id="4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5297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4B410A" w14:textId="77777777" w:rsidR="00CD126F" w:rsidRPr="00BF262D" w:rsidRDefault="00CD126F" w:rsidP="00CD126F">
                            <w:pPr>
                              <w:rPr>
                                <w:rFonts w:ascii="Comic Sans MS" w:hAnsi="Comic Sans MS"/>
                              </w:rPr>
                            </w:pPr>
                            <w:r w:rsidRPr="00BF262D">
                              <w:rPr>
                                <w:rFonts w:ascii="Comic Sans MS" w:hAnsi="Comic Sans MS"/>
                              </w:rPr>
                              <w:t>Writing mat – enlarge to A3 and laminate. Rest the child’s writing paper or exercise book on he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1AC6BE" id="Text Box 41" o:spid="_x0000_s1041" type="#_x0000_t202" style="position:absolute;left:0;text-align:left;margin-left:183.1pt;margin-top:100.35pt;width:396pt;height:417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">
                <v:textbox>
                  <w:txbxContent>
                    <w:p w14:paraId="204B410A" w14:textId="77777777" w:rsidR="00CD126F" w:rsidRPr="00BF262D" w:rsidRDefault="00CD126F" w:rsidP="00CD126F">
                      <w:pPr>
                        <w:rPr>
                          <w:rFonts w:ascii="Comic Sans MS" w:hAnsi="Comic Sans MS"/>
                        </w:rPr>
                      </w:pPr>
                      <w:r w:rsidRPr="00BF262D">
                        <w:rPr>
                          <w:rFonts w:ascii="Comic Sans MS" w:hAnsi="Comic Sans MS"/>
                        </w:rPr>
                        <w:t>Writing mat – enlarge to A3 and laminate. Rest the child’s writing paper or exercise book on her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EE4D70D" wp14:editId="033D318D">
                <wp:simplePos x="0" y="0"/>
                <wp:positionH relativeFrom="column">
                  <wp:posOffset>283191</wp:posOffset>
                </wp:positionH>
                <wp:positionV relativeFrom="paragraph">
                  <wp:posOffset>1485739</wp:posOffset>
                </wp:positionV>
                <wp:extent cx="1485900" cy="4840605"/>
                <wp:effectExtent l="9525" t="12065" r="9525" b="5080"/>
                <wp:wrapNone/>
                <wp:docPr id="40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4840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CACDF1" w14:textId="77777777" w:rsidR="00CD126F" w:rsidRPr="00BF262D" w:rsidRDefault="00CD126F" w:rsidP="00CD126F">
                            <w:pPr>
                              <w:rPr>
                                <w:rFonts w:ascii="Comic Sans MS" w:hAnsi="Comic Sans MS"/>
                              </w:rPr>
                            </w:pPr>
                            <w:r w:rsidRPr="00BF262D">
                              <w:rPr>
                                <w:rFonts w:ascii="Comic Sans MS" w:hAnsi="Comic Sans MS"/>
                              </w:rPr>
                              <w:t>Topic wo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4D70D" id="Text Box 40" o:spid="_x0000_s1042" type="#_x0000_t202" style="position:absolute;left:0;text-align:left;margin-left:22.3pt;margin-top:117pt;width:117pt;height:381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">
                <v:textbox>
                  <w:txbxContent>
                    <w:p w14:paraId="15CACDF1" w14:textId="77777777" w:rsidR="00CD126F" w:rsidRPr="00BF262D" w:rsidRDefault="00CD126F" w:rsidP="00CD126F">
                      <w:pPr>
                        <w:rPr>
                          <w:rFonts w:ascii="Comic Sans MS" w:hAnsi="Comic Sans MS"/>
                        </w:rPr>
                      </w:pPr>
                      <w:r w:rsidRPr="00BF262D">
                        <w:rPr>
                          <w:rFonts w:ascii="Comic Sans MS" w:hAnsi="Comic Sans MS"/>
                        </w:rPr>
                        <w:t>Topic word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3678E3BD" wp14:editId="1FFA1AF0">
                <wp:extent cx="8857615" cy="2238375"/>
                <wp:effectExtent l="114300" t="257175" r="152400" b="0"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8857615" cy="2238375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B53155B" w14:textId="77777777" w:rsidR="00CD126F" w:rsidRDefault="00CD126F" w:rsidP="00CD126F">
                            <w:pPr>
                              <w:jc w:val="center"/>
                              <w:rPr>
                                <w:rFonts w:ascii="Comic Sans MS" w:hAnsi="Comic Sans MS"/>
                                <w:color w:val="00000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 b c d e f g h i j k l m n o p q r s t u v w x y z</w:t>
                            </w:r>
                          </w:p>
                        </w:txbxContent>
                      </wps:txbx>
                      <wps:bodyPr spcFirstLastPara="1" wrap="square" numCol="1" fromWordArt="1">
                        <a:prstTxWarp prst="textArchUp">
                          <a:avLst>
                            <a:gd name="adj" fmla="val 10800000"/>
                          </a:avLst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678E3BD" id="Text Box 33" o:spid="_x0000_s1043" type="#_x0000_t202" style="width:697.45pt;height:17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" filled="f" stroked="f">
                <o:lock v:ext="edit" shapetype="t"/>
                <v:textbox style="mso-fit-shape-to-text:t">
                  <w:txbxContent>
                    <w:p w14:paraId="0B53155B" w14:textId="77777777" w:rsidR="00CD126F" w:rsidRDefault="00CD126F" w:rsidP="00CD126F">
                      <w:pPr>
                        <w:jc w:val="center"/>
                        <w:rPr>
                          <w:rFonts w:ascii="Comic Sans MS" w:hAnsi="Comic Sans MS"/>
                          <w:color w:val="000000"/>
                          <w:sz w:val="72"/>
                          <w:szCs w:val="72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  <w:sz w:val="72"/>
                          <w:szCs w:val="72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a b c d e f g h i j k l m n o p q r s t u v w x y z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14B840E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1A2A9FB0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6ADA7C94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67096D7A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4578AC9B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4A5C4268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6903171B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59A5CFD5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6136E45F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71ECB5FB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3FB508CC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1065BD22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1512D079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2B26E3C3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28AB72E1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74968BB8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5C6F65C3" w14:textId="401F639E" w:rsidR="00CD126F" w:rsidRDefault="00CD126F" w:rsidP="00CD126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7B7FD2F" wp14:editId="10ACD87B">
                <wp:simplePos x="0" y="0"/>
                <wp:positionH relativeFrom="column">
                  <wp:posOffset>798394</wp:posOffset>
                </wp:positionH>
                <wp:positionV relativeFrom="paragraph">
                  <wp:posOffset>-116006</wp:posOffset>
                </wp:positionV>
                <wp:extent cx="8529851" cy="1337481"/>
                <wp:effectExtent l="0" t="0" r="0" b="0"/>
                <wp:wrapNone/>
                <wp:docPr id="43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8529851" cy="1337481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0D311FF" w14:textId="77777777" w:rsidR="00CD126F" w:rsidRDefault="00CD126F" w:rsidP="00CD126F">
                            <w:pPr>
                              <w:jc w:val="center"/>
                              <w:rPr>
                                <w:rFonts w:ascii="Comic Sans MS" w:hAnsi="Comic Sans MS"/>
                                <w:color w:val="00000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 b c d e f g h i j k l m n o p q r s t u v w x y z</w:t>
                            </w:r>
                          </w:p>
                        </w:txbxContent>
                      </wps:txbx>
                      <wps:bodyPr spcFirstLastPara="1" wrap="square" numCol="1" fromWordArt="1">
                        <a:prstTxWarp prst="textArchUp">
                          <a:avLst>
                            <a:gd name="adj" fmla="val 10800000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7FD2F" id="Text Box 43" o:spid="_x0000_s1044" type="#_x0000_t202" style="position:absolute;margin-left:62.85pt;margin-top:-9.15pt;width:671.65pt;height:105.3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" filled="f" stroked="f">
                <o:lock v:ext="edit" shapetype="t"/>
                <v:textbox>
                  <w:txbxContent>
                    <w:p w14:paraId="60D311FF" w14:textId="77777777" w:rsidR="00CD126F" w:rsidRDefault="00CD126F" w:rsidP="00CD126F">
                      <w:pPr>
                        <w:jc w:val="center"/>
                        <w:rPr>
                          <w:rFonts w:ascii="Comic Sans MS" w:hAnsi="Comic Sans MS"/>
                          <w:color w:val="000000"/>
                          <w:sz w:val="72"/>
                          <w:szCs w:val="72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mic Sans MS" w:hAnsi="Comic Sans MS"/>
                          <w:color w:val="000000"/>
                          <w:sz w:val="72"/>
                          <w:szCs w:val="72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a b c d e f g h i j k l m n o p q r s t u v w x y z</w:t>
                      </w:r>
                    </w:p>
                  </w:txbxContent>
                </v:textbox>
              </v:shape>
            </w:pict>
          </mc:Fallback>
        </mc:AlternateContent>
      </w:r>
    </w:p>
    <w:p w14:paraId="389FC866" w14:textId="0DA7C429" w:rsidR="00CD126F" w:rsidRPr="00BF262D" w:rsidRDefault="00CD126F" w:rsidP="00CD126F"/>
    <w:p w14:paraId="60E659E6" w14:textId="4D6455E3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0D47DDD7" w14:textId="1D3FCFCA" w:rsidR="00CD126F" w:rsidRDefault="00F920CC" w:rsidP="00CD484B">
      <w:pPr>
        <w:jc w:val="center"/>
        <w:rPr>
          <w:rFonts w:ascii="Comic Sans MS" w:hAnsi="Comic Sans MS"/>
          <w:sz w:val="24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3B89486" wp14:editId="5FDC8D2D">
                <wp:simplePos x="0" y="0"/>
                <wp:positionH relativeFrom="column">
                  <wp:posOffset>127000</wp:posOffset>
                </wp:positionH>
                <wp:positionV relativeFrom="paragraph">
                  <wp:posOffset>223397</wp:posOffset>
                </wp:positionV>
                <wp:extent cx="1485900" cy="4840605"/>
                <wp:effectExtent l="9525" t="9525" r="9525" b="7620"/>
                <wp:wrapNone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4840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871614" w14:textId="77777777" w:rsidR="00CD126F" w:rsidRPr="00BF262D" w:rsidRDefault="00CD126F" w:rsidP="00CD126F">
                            <w:pPr>
                              <w:rPr>
                                <w:rFonts w:ascii="Comic Sans MS" w:hAnsi="Comic Sans MS"/>
                              </w:rPr>
                            </w:pPr>
                            <w:r w:rsidRPr="00BF262D">
                              <w:rPr>
                                <w:rFonts w:ascii="Comic Sans MS" w:hAnsi="Comic Sans MS"/>
                              </w:rPr>
                              <w:t>Topic wo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B89486" id="Text Box 45" o:spid="_x0000_s1045" type="#_x0000_t202" style="position:absolute;left:0;text-align:left;margin-left:10pt;margin-top:17.6pt;width:117pt;height:381.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">
                <v:textbox>
                  <w:txbxContent>
                    <w:p w14:paraId="19871614" w14:textId="77777777" w:rsidR="00CD126F" w:rsidRPr="00BF262D" w:rsidRDefault="00CD126F" w:rsidP="00CD126F">
                      <w:pPr>
                        <w:rPr>
                          <w:rFonts w:ascii="Comic Sans MS" w:hAnsi="Comic Sans MS"/>
                        </w:rPr>
                      </w:pPr>
                      <w:r w:rsidRPr="00BF262D">
                        <w:rPr>
                          <w:rFonts w:ascii="Comic Sans MS" w:hAnsi="Comic Sans MS"/>
                        </w:rPr>
                        <w:t>Topic word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F657EA6" wp14:editId="2B20D815">
                <wp:simplePos x="0" y="0"/>
                <wp:positionH relativeFrom="column">
                  <wp:posOffset>1878965</wp:posOffset>
                </wp:positionH>
                <wp:positionV relativeFrom="paragraph">
                  <wp:posOffset>226259</wp:posOffset>
                </wp:positionV>
                <wp:extent cx="4838700" cy="5297805"/>
                <wp:effectExtent l="9525" t="9525" r="9525" b="7620"/>
                <wp:wrapNone/>
                <wp:docPr id="4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5297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78DB8C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</w:rPr>
                            </w:pPr>
                            <w:r w:rsidRPr="00BF262D">
                              <w:rPr>
                                <w:rFonts w:ascii="Comic Sans MS" w:hAnsi="Comic Sans MS"/>
                              </w:rPr>
                              <w:t>Writing mat – enlarge to A3 and laminate. Rest the child’s writing paper or exercise book on here.</w:t>
                            </w:r>
                          </w:p>
                          <w:p w14:paraId="4F8B8424" w14:textId="77777777" w:rsidR="00CD126F" w:rsidRPr="00184001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657EA6" id="Text Box 46" o:spid="_x0000_s1046" type="#_x0000_t202" style="position:absolute;left:0;text-align:left;margin-left:147.95pt;margin-top:17.8pt;width:381pt;height:417.1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">
                <v:textbox>
                  <w:txbxContent>
                    <w:p w14:paraId="7878DB8C" w14:textId="77777777" w:rsidR="00CD126F" w:rsidRDefault="00CD126F" w:rsidP="00CD126F">
                      <w:pPr>
                        <w:rPr>
                          <w:rFonts w:ascii="Comic Sans MS" w:hAnsi="Comic Sans MS"/>
                        </w:rPr>
                      </w:pPr>
                      <w:r w:rsidRPr="00BF262D">
                        <w:rPr>
                          <w:rFonts w:ascii="Comic Sans MS" w:hAnsi="Comic Sans MS"/>
                        </w:rPr>
                        <w:t>Writing mat – enlarge to A3 and laminate. Rest the child’s writing paper or exercise book on here.</w:t>
                      </w:r>
                    </w:p>
                    <w:p w14:paraId="4F8B8424" w14:textId="77777777" w:rsidR="00CD126F" w:rsidRPr="00184001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B26B9EF" wp14:editId="260E6437">
                <wp:simplePos x="0" y="0"/>
                <wp:positionH relativeFrom="column">
                  <wp:posOffset>6868795</wp:posOffset>
                </wp:positionH>
                <wp:positionV relativeFrom="paragraph">
                  <wp:posOffset>225748</wp:posOffset>
                </wp:positionV>
                <wp:extent cx="3086100" cy="4954905"/>
                <wp:effectExtent l="9525" t="9525" r="9525" b="7620"/>
                <wp:wrapNone/>
                <wp:docPr id="4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100" cy="4954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29FF9B" w14:textId="77777777" w:rsidR="00CD126F" w:rsidRPr="00915717" w:rsidRDefault="00CD126F" w:rsidP="00CD126F">
                            <w:pPr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</w:pPr>
                            <w:r w:rsidRPr="00915717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Common Exception words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 xml:space="preserve"> Y3&amp;4</w:t>
                            </w:r>
                          </w:p>
                          <w:p w14:paraId="0A3FE036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915717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ccident(ally)  </w:t>
                            </w: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earth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medicine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remember</w:t>
                            </w:r>
                          </w:p>
                          <w:p w14:paraId="4F8937AE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</w:rPr>
                            </w:pP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actual (ly)</w:t>
                            </w:r>
                            <w:r w:rsidRPr="00184001"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  <w:r>
                              <w:rPr>
                                <w:rFonts w:ascii="Comic Sans MS" w:hAnsi="Comic Sans MS"/>
                              </w:rPr>
                              <w:t xml:space="preserve">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eighth</w:t>
                            </w:r>
                            <w:r>
                              <w:rPr>
                                <w:rFonts w:ascii="Comic Sans MS" w:hAnsi="Comic Sans MS"/>
                              </w:rPr>
                              <w:t xml:space="preserve">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mention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r w:rsidRPr="00674AB6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s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entence</w:t>
                            </w:r>
                          </w:p>
                          <w:p w14:paraId="5E29F3AA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address</w:t>
                            </w: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enough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minute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separate</w:t>
                            </w:r>
                          </w:p>
                          <w:p w14:paraId="0A75985A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answer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exercise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</w:t>
                            </w:r>
                            <w:r w:rsidRPr="00674AB6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n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atural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special</w:t>
                            </w:r>
                          </w:p>
                          <w:p w14:paraId="5C627522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appear</w:t>
                            </w: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experience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naughty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straight</w:t>
                            </w:r>
                          </w:p>
                          <w:p w14:paraId="48347B48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arrive</w:t>
                            </w: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experiment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notice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strange</w:t>
                            </w:r>
                          </w:p>
                          <w:p w14:paraId="206A6282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915717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b</w:t>
                            </w: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elieve</w:t>
                            </w: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extreme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</w:t>
                            </w:r>
                            <w:r w:rsidRPr="00674AB6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o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ccasion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strength</w:t>
                            </w:r>
                          </w:p>
                          <w:p w14:paraId="2C51D78A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bicycle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</w:t>
                            </w:r>
                            <w:r w:rsidRPr="00915717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f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avourite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occasionally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suppose</w:t>
                            </w:r>
                          </w:p>
                          <w:p w14:paraId="5AC69974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breath</w:t>
                            </w: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February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often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surprise</w:t>
                            </w:r>
                          </w:p>
                          <w:p w14:paraId="0FF9EC8E" w14:textId="77777777" w:rsidR="00CD126F" w:rsidRPr="00184001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breathe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forwards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opposite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</w:t>
                            </w:r>
                            <w:r w:rsidRPr="00674AB6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t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herefore</w:t>
                            </w:r>
                          </w:p>
                          <w:p w14:paraId="01F4CF45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build     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fruit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ordinary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though</w:t>
                            </w:r>
                          </w:p>
                          <w:p w14:paraId="27C028B7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busy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915717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g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rammar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674AB6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p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articular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although</w:t>
                            </w:r>
                          </w:p>
                          <w:p w14:paraId="11E6B320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business</w:t>
                            </w: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group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peculiar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thought</w:t>
                            </w:r>
                          </w:p>
                          <w:p w14:paraId="5A729768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915717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c</w:t>
                            </w: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alendar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r>
                              <w:t xml:space="preserve">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guard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perhaps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through</w:t>
                            </w:r>
                          </w:p>
                          <w:p w14:paraId="7927673D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caught</w:t>
                            </w: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guide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popular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</w:t>
                            </w:r>
                            <w:r w:rsidRPr="00674AB6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v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arious</w:t>
                            </w:r>
                          </w:p>
                          <w:p w14:paraId="77B09607" w14:textId="77777777" w:rsidR="00CD126F" w:rsidRPr="008F77B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centre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 </w:t>
                            </w:r>
                            <w:r w:rsidRPr="00915717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h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eard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position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</w:t>
                            </w:r>
                            <w:r w:rsidRPr="00674AB6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w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eight</w:t>
                            </w:r>
                          </w:p>
                          <w:p w14:paraId="4C7888F2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century</w:t>
                            </w: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heart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possess</w:t>
                            </w:r>
                          </w:p>
                          <w:p w14:paraId="472A963D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certain</w:t>
                            </w: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height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possession</w:t>
                            </w:r>
                          </w:p>
                          <w:p w14:paraId="47D27255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circle</w:t>
                            </w: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history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possible</w:t>
                            </w:r>
                          </w:p>
                          <w:p w14:paraId="6F790E5A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complete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r w:rsidRPr="00915717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i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magine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potatoes</w:t>
                            </w:r>
                          </w:p>
                          <w:p w14:paraId="12288CFB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consider</w:t>
                            </w: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increase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pressure</w:t>
                            </w:r>
                          </w:p>
                          <w:p w14:paraId="38B53D72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continue</w:t>
                            </w: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important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probably</w:t>
                            </w:r>
                          </w:p>
                          <w:p w14:paraId="1C03041A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915717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d</w:t>
                            </w: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ecide</w:t>
                            </w: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interest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promise</w:t>
                            </w:r>
                          </w:p>
                          <w:p w14:paraId="3AC10A13" w14:textId="77777777" w:rsidR="00CD126F" w:rsidRPr="008F77B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describe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island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purpose</w:t>
                            </w:r>
                          </w:p>
                          <w:p w14:paraId="1AAC5053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different      </w:t>
                            </w:r>
                            <w:r w:rsidRPr="00915717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k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nowledge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Pr="00674AB6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q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uarter</w:t>
                            </w:r>
                          </w:p>
                          <w:p w14:paraId="5F923653" w14:textId="77777777" w:rsidR="00CD126F" w:rsidRPr="00184001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difficult</w:t>
                            </w: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r w:rsidRPr="00915717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l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earn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question</w:t>
                            </w:r>
                          </w:p>
                          <w:p w14:paraId="073AF482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disappear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length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 </w:t>
                            </w:r>
                            <w:r w:rsidRPr="00674AB6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r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ecent</w:t>
                            </w:r>
                          </w:p>
                          <w:p w14:paraId="7BC2D758" w14:textId="77777777" w:rsidR="00CD126F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915717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e</w:t>
                            </w: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arly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library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regular</w:t>
                            </w:r>
                          </w:p>
                          <w:p w14:paraId="7CCC4D0A" w14:textId="77777777" w:rsidR="00CD126F" w:rsidRPr="00053E68" w:rsidRDefault="00CD126F" w:rsidP="00CD126F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8F77BF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earth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   </w:t>
                            </w:r>
                            <w:r w:rsidRPr="00915717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m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aterial</w:t>
                            </w: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reign</w:t>
                            </w:r>
                            <w:r w:rsidRPr="00184001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26B9EF" id="Text Box 44" o:spid="_x0000_s1047" type="#_x0000_t202" style="position:absolute;left:0;text-align:left;margin-left:540.85pt;margin-top:17.8pt;width:243pt;height:390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">
                <v:textbox>
                  <w:txbxContent>
                    <w:p w14:paraId="7429FF9B" w14:textId="77777777" w:rsidR="00CD126F" w:rsidRPr="00915717" w:rsidRDefault="00CD126F" w:rsidP="00CD126F">
                      <w:pPr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</w:pPr>
                      <w:r w:rsidRPr="00915717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Common Exception words</w:t>
                      </w:r>
                      <w:r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 xml:space="preserve"> Y3&amp;4</w:t>
                      </w:r>
                    </w:p>
                    <w:p w14:paraId="0A3FE036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915717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a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ccident(ally)  </w:t>
                      </w: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earth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medicine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remember</w:t>
                      </w:r>
                    </w:p>
                    <w:p w14:paraId="4F8937AE" w14:textId="77777777" w:rsidR="00CD126F" w:rsidRDefault="00CD126F" w:rsidP="00CD126F">
                      <w:pPr>
                        <w:rPr>
                          <w:rFonts w:ascii="Comic Sans MS" w:hAnsi="Comic Sans MS"/>
                        </w:rPr>
                      </w:pP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>actual (ly)</w:t>
                      </w:r>
                      <w:r w:rsidRPr="00184001">
                        <w:rPr>
                          <w:rFonts w:ascii="Comic Sans MS" w:hAnsi="Comic Sans MS"/>
                        </w:rPr>
                        <w:t xml:space="preserve"> </w:t>
                      </w:r>
                      <w:r>
                        <w:rPr>
                          <w:rFonts w:ascii="Comic Sans MS" w:hAnsi="Comic Sans MS"/>
                        </w:rPr>
                        <w:t xml:space="preserve">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eighth</w:t>
                      </w:r>
                      <w:r>
                        <w:rPr>
                          <w:rFonts w:ascii="Comic Sans MS" w:hAnsi="Comic Sans MS"/>
                        </w:rPr>
                        <w:t xml:space="preserve">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mention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</w:t>
                      </w:r>
                      <w:r w:rsidRPr="00674AB6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s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entence</w:t>
                      </w:r>
                    </w:p>
                    <w:p w14:paraId="5E29F3AA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address</w:t>
                      </w: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enough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minute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separate</w:t>
                      </w:r>
                    </w:p>
                    <w:p w14:paraId="0A75985A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answer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exercise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</w:t>
                      </w:r>
                      <w:r w:rsidRPr="00674AB6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n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atural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special</w:t>
                      </w:r>
                    </w:p>
                    <w:p w14:paraId="5C627522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appear</w:t>
                      </w: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experience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naughty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straight</w:t>
                      </w:r>
                    </w:p>
                    <w:p w14:paraId="48347B48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arrive</w:t>
                      </w: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experiment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notice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strange</w:t>
                      </w:r>
                    </w:p>
                    <w:p w14:paraId="206A6282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915717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b</w:t>
                      </w: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elieve</w:t>
                      </w: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extreme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</w:t>
                      </w:r>
                      <w:r w:rsidRPr="00674AB6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o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ccasion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strength</w:t>
                      </w:r>
                    </w:p>
                    <w:p w14:paraId="2C51D78A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bicycle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</w:t>
                      </w:r>
                      <w:r w:rsidRPr="00915717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f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avourite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occasionally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suppose</w:t>
                      </w:r>
                    </w:p>
                    <w:p w14:paraId="5AC69974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breath</w:t>
                      </w: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February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often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surprise</w:t>
                      </w:r>
                    </w:p>
                    <w:p w14:paraId="0FF9EC8E" w14:textId="77777777" w:rsidR="00CD126F" w:rsidRPr="00184001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breathe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forwards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opposite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</w:t>
                      </w:r>
                      <w:r w:rsidRPr="00674AB6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t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herefore</w:t>
                      </w:r>
                    </w:p>
                    <w:p w14:paraId="01F4CF45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build     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fruit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ordinary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though</w:t>
                      </w:r>
                    </w:p>
                    <w:p w14:paraId="27C028B7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busy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    </w:t>
                      </w:r>
                      <w:r w:rsidRPr="00915717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g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rammar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</w:t>
                      </w:r>
                      <w:r w:rsidRPr="00674AB6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p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articular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although</w:t>
                      </w:r>
                    </w:p>
                    <w:p w14:paraId="11E6B320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business</w:t>
                      </w: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group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peculiar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thought</w:t>
                      </w:r>
                    </w:p>
                    <w:p w14:paraId="5A729768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915717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c</w:t>
                      </w: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alendar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</w:t>
                      </w:r>
                      <w:r>
                        <w:t xml:space="preserve">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guard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perhaps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through</w:t>
                      </w:r>
                    </w:p>
                    <w:p w14:paraId="7927673D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caught</w:t>
                      </w: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guide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popular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</w:t>
                      </w:r>
                      <w:r w:rsidRPr="00674AB6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v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arious</w:t>
                      </w:r>
                    </w:p>
                    <w:p w14:paraId="77B09607" w14:textId="77777777" w:rsidR="00CD126F" w:rsidRPr="008F77B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centre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 </w:t>
                      </w:r>
                      <w:r w:rsidRPr="00915717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h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eard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position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</w:t>
                      </w:r>
                      <w:r w:rsidRPr="00674AB6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w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eight</w:t>
                      </w:r>
                    </w:p>
                    <w:p w14:paraId="4C7888F2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century</w:t>
                      </w: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heart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possess</w:t>
                      </w:r>
                    </w:p>
                    <w:p w14:paraId="472A963D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certain</w:t>
                      </w: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height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possession</w:t>
                      </w:r>
                    </w:p>
                    <w:p w14:paraId="47D27255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circle</w:t>
                      </w: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history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possible</w:t>
                      </w:r>
                    </w:p>
                    <w:p w14:paraId="6F790E5A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complete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</w:t>
                      </w:r>
                      <w:r w:rsidRPr="00915717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i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magine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potatoes</w:t>
                      </w:r>
                    </w:p>
                    <w:p w14:paraId="12288CFB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consider</w:t>
                      </w: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increase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pressure</w:t>
                      </w:r>
                    </w:p>
                    <w:p w14:paraId="38B53D72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continue</w:t>
                      </w: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important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probably</w:t>
                      </w:r>
                    </w:p>
                    <w:p w14:paraId="1C03041A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915717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d</w:t>
                      </w: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ecide</w:t>
                      </w: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interest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promise</w:t>
                      </w:r>
                    </w:p>
                    <w:p w14:paraId="3AC10A13" w14:textId="77777777" w:rsidR="00CD126F" w:rsidRPr="008F77B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describe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island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purpose</w:t>
                      </w:r>
                    </w:p>
                    <w:p w14:paraId="1AAC5053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different      </w:t>
                      </w:r>
                      <w:r w:rsidRPr="00915717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k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nowledge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</w:t>
                      </w:r>
                      <w:r w:rsidRPr="00674AB6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q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uarter</w:t>
                      </w:r>
                    </w:p>
                    <w:p w14:paraId="5F923653" w14:textId="77777777" w:rsidR="00CD126F" w:rsidRPr="00184001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difficult</w:t>
                      </w: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</w:t>
                      </w:r>
                      <w:r w:rsidRPr="00915717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l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earn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question</w:t>
                      </w:r>
                    </w:p>
                    <w:p w14:paraId="073AF482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disappear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length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 </w:t>
                      </w:r>
                      <w:r w:rsidRPr="00674AB6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r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ecent</w:t>
                      </w:r>
                    </w:p>
                    <w:p w14:paraId="7BC2D758" w14:textId="77777777" w:rsidR="00CD126F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915717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e</w:t>
                      </w: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arly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library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regular</w:t>
                      </w:r>
                    </w:p>
                    <w:p w14:paraId="7CCC4D0A" w14:textId="77777777" w:rsidR="00CD126F" w:rsidRPr="00053E68" w:rsidRDefault="00CD126F" w:rsidP="00CD126F">
                      <w:pPr>
                        <w:rPr>
                          <w:rFonts w:ascii="Comic Sans MS" w:hAnsi="Comic Sans MS"/>
                          <w:sz w:val="18"/>
                          <w:szCs w:val="18"/>
                        </w:rPr>
                      </w:pPr>
                      <w:r w:rsidRPr="008F77BF">
                        <w:rPr>
                          <w:rFonts w:ascii="Comic Sans MS" w:hAnsi="Comic Sans MS"/>
                          <w:sz w:val="18"/>
                          <w:szCs w:val="18"/>
                        </w:rPr>
                        <w:t>earth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   </w:t>
                      </w:r>
                      <w:r w:rsidRPr="00915717">
                        <w:rPr>
                          <w:rFonts w:ascii="Comic Sans MS" w:hAnsi="Comic Sans MS"/>
                          <w:b/>
                          <w:sz w:val="18"/>
                          <w:szCs w:val="18"/>
                        </w:rPr>
                        <w:t>m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aterial</w:t>
                      </w:r>
                      <w:r>
                        <w:rPr>
                          <w:rFonts w:ascii="Comic Sans MS" w:hAnsi="Comic Sans MS"/>
                          <w:sz w:val="18"/>
                          <w:szCs w:val="18"/>
                        </w:rPr>
                        <w:t xml:space="preserve">        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>reign</w:t>
                      </w:r>
                      <w:r w:rsidRPr="00184001">
                        <w:rPr>
                          <w:rFonts w:ascii="Comic Sans MS" w:hAnsi="Comic Sans MS"/>
                          <w:sz w:val="18"/>
                          <w:szCs w:val="18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053C6854" w14:textId="233EAAED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030134D0" w14:textId="64689EBE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0690FDC7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4164516F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2B23A90B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5F775E44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19064909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48BD2895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4A92AE37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3DA3BA2B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5855DE3B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0D929E77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79FB60C3" w14:textId="2B9996E7" w:rsidR="00F920CC" w:rsidRDefault="00F920CC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3E3EF1C9" w14:textId="4BBB66E7" w:rsidR="00F920CC" w:rsidRDefault="00F920CC">
      <w:pPr>
        <w:rPr>
          <w:rFonts w:ascii="Comic Sans MS" w:hAnsi="Comic Sans MS"/>
          <w:sz w:val="24"/>
          <w:lang w:val="en-US"/>
        </w:rPr>
      </w:pPr>
      <w:r>
        <w:rPr>
          <w:rFonts w:ascii="Comic Sans MS" w:hAnsi="Comic Sans MS"/>
          <w:sz w:val="24"/>
          <w:lang w:val="en-US"/>
        </w:rPr>
        <w:br w:type="page"/>
      </w:r>
    </w:p>
    <w:tbl>
      <w:tblPr>
        <w:tblStyle w:val="TableGrid"/>
        <w:tblpPr w:leftFromText="180" w:rightFromText="180" w:vertAnchor="text" w:horzAnchor="margin" w:tblpX="279" w:tblpY="384"/>
        <w:tblW w:w="1447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60"/>
        <w:gridCol w:w="635"/>
        <w:gridCol w:w="107"/>
        <w:gridCol w:w="1086"/>
        <w:gridCol w:w="114"/>
        <w:gridCol w:w="1319"/>
        <w:gridCol w:w="142"/>
        <w:gridCol w:w="1953"/>
        <w:gridCol w:w="338"/>
        <w:gridCol w:w="114"/>
        <w:gridCol w:w="1150"/>
        <w:gridCol w:w="114"/>
        <w:gridCol w:w="237"/>
        <w:gridCol w:w="1953"/>
        <w:gridCol w:w="1954"/>
      </w:tblGrid>
      <w:tr w:rsidR="00094A2E" w14:paraId="03BD8BF2" w14:textId="77777777" w:rsidTr="00094A2E">
        <w:trPr>
          <w:trHeight w:val="1439"/>
        </w:trPr>
        <w:tc>
          <w:tcPr>
            <w:tcW w:w="3895" w:type="dxa"/>
            <w:gridSpan w:val="2"/>
            <w:tcBorders>
              <w:top w:val="single" w:sz="18" w:space="0" w:color="00B050"/>
              <w:left w:val="nil"/>
              <w:bottom w:val="nil"/>
              <w:right w:val="single" w:sz="18" w:space="0" w:color="00B050"/>
            </w:tcBorders>
            <w:shd w:val="clear" w:color="auto" w:fill="00B050"/>
            <w:vAlign w:val="center"/>
          </w:tcPr>
          <w:p w14:paraId="4B8EB230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t>?</w:t>
            </w:r>
          </w:p>
          <w:p w14:paraId="322335C5" w14:textId="5FE99408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t>What</w:t>
            </w:r>
          </w:p>
        </w:tc>
        <w:tc>
          <w:tcPr>
            <w:tcW w:w="107" w:type="dxa"/>
            <w:tcBorders>
              <w:top w:val="nil"/>
              <w:left w:val="single" w:sz="18" w:space="0" w:color="00B050"/>
              <w:bottom w:val="nil"/>
            </w:tcBorders>
            <w:vAlign w:val="center"/>
          </w:tcPr>
          <w:p w14:paraId="6E5F8864" w14:textId="71D90052" w:rsidR="00094A2E" w:rsidRPr="00094A2E" w:rsidRDefault="00094A2E" w:rsidP="00094A2E">
            <w:pPr>
              <w:jc w:val="center"/>
              <w:rPr>
                <w:rFonts w:ascii="Comic Sans MS" w:hAnsi="Comic Sans MS"/>
                <w:sz w:val="2"/>
                <w:szCs w:val="2"/>
                <w:lang w:val="en-US"/>
              </w:rPr>
            </w:pPr>
          </w:p>
        </w:tc>
        <w:tc>
          <w:tcPr>
            <w:tcW w:w="1086" w:type="dxa"/>
            <w:tcBorders>
              <w:bottom w:val="single" w:sz="18" w:space="0" w:color="000000" w:themeColor="text1"/>
            </w:tcBorders>
            <w:vAlign w:val="center"/>
          </w:tcPr>
          <w:p w14:paraId="620056E4" w14:textId="2CEE34B7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t>is</w:t>
            </w:r>
          </w:p>
        </w:tc>
        <w:tc>
          <w:tcPr>
            <w:tcW w:w="114" w:type="dxa"/>
            <w:tcBorders>
              <w:top w:val="nil"/>
              <w:bottom w:val="nil"/>
              <w:right w:val="single" w:sz="18" w:space="0" w:color="FF0000"/>
            </w:tcBorders>
            <w:vAlign w:val="center"/>
          </w:tcPr>
          <w:p w14:paraId="0BD281FD" w14:textId="0CA9EFC1" w:rsidR="00094A2E" w:rsidRPr="00094A2E" w:rsidRDefault="00094A2E" w:rsidP="00094A2E">
            <w:pPr>
              <w:jc w:val="center"/>
              <w:rPr>
                <w:rFonts w:ascii="Comic Sans MS" w:hAnsi="Comic Sans MS"/>
                <w:sz w:val="2"/>
                <w:szCs w:val="2"/>
                <w:lang w:val="en-US"/>
              </w:rPr>
            </w:pPr>
          </w:p>
        </w:tc>
        <w:tc>
          <w:tcPr>
            <w:tcW w:w="3752" w:type="dxa"/>
            <w:gridSpan w:val="4"/>
            <w:tcBorders>
              <w:top w:val="single" w:sz="18" w:space="0" w:color="FF0000"/>
              <w:left w:val="single" w:sz="18" w:space="0" w:color="FF0000"/>
              <w:bottom w:val="nil"/>
              <w:right w:val="single" w:sz="18" w:space="0" w:color="FF0000"/>
            </w:tcBorders>
            <w:shd w:val="clear" w:color="auto" w:fill="FF0000"/>
            <w:vAlign w:val="center"/>
          </w:tcPr>
          <w:p w14:paraId="17AB0728" w14:textId="3E514621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t>?</w:t>
            </w:r>
          </w:p>
          <w:p w14:paraId="25D17BF6" w14:textId="3D3AAC13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t>like</w:t>
            </w:r>
          </w:p>
        </w:tc>
        <w:tc>
          <w:tcPr>
            <w:tcW w:w="114" w:type="dxa"/>
            <w:tcBorders>
              <w:top w:val="nil"/>
              <w:left w:val="single" w:sz="18" w:space="0" w:color="FF0000"/>
              <w:bottom w:val="nil"/>
            </w:tcBorders>
            <w:vAlign w:val="center"/>
          </w:tcPr>
          <w:p w14:paraId="4358F064" w14:textId="0534ACBB" w:rsidR="00094A2E" w:rsidRPr="00094A2E" w:rsidRDefault="00094A2E" w:rsidP="00094A2E">
            <w:pPr>
              <w:jc w:val="center"/>
              <w:rPr>
                <w:rFonts w:ascii="Comic Sans MS" w:hAnsi="Comic Sans MS"/>
                <w:sz w:val="2"/>
                <w:szCs w:val="2"/>
                <w:lang w:val="en-US"/>
              </w:rPr>
            </w:pPr>
          </w:p>
        </w:tc>
        <w:tc>
          <w:tcPr>
            <w:tcW w:w="1150" w:type="dxa"/>
            <w:tcBorders>
              <w:bottom w:val="single" w:sz="18" w:space="0" w:color="000000" w:themeColor="text1"/>
            </w:tcBorders>
            <w:vAlign w:val="center"/>
          </w:tcPr>
          <w:p w14:paraId="460AF83B" w14:textId="2FB1359C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>
              <w:rPr>
                <w:rFonts w:ascii="Comic Sans MS" w:hAnsi="Comic Sans MS"/>
                <w:sz w:val="40"/>
                <w:szCs w:val="40"/>
                <w:lang w:val="en-US"/>
              </w:rPr>
              <w:t>and</w:t>
            </w:r>
          </w:p>
        </w:tc>
        <w:tc>
          <w:tcPr>
            <w:tcW w:w="114" w:type="dxa"/>
            <w:tcBorders>
              <w:top w:val="nil"/>
              <w:bottom w:val="nil"/>
            </w:tcBorders>
            <w:vAlign w:val="center"/>
          </w:tcPr>
          <w:p w14:paraId="708D56EB" w14:textId="3598D610" w:rsidR="00094A2E" w:rsidRPr="00094A2E" w:rsidRDefault="00094A2E" w:rsidP="00094A2E">
            <w:pPr>
              <w:jc w:val="center"/>
              <w:rPr>
                <w:rFonts w:ascii="Comic Sans MS" w:hAnsi="Comic Sans MS"/>
                <w:sz w:val="2"/>
                <w:szCs w:val="2"/>
                <w:lang w:val="en-US"/>
              </w:rPr>
            </w:pPr>
          </w:p>
        </w:tc>
        <w:tc>
          <w:tcPr>
            <w:tcW w:w="4144" w:type="dxa"/>
            <w:gridSpan w:val="3"/>
            <w:tcBorders>
              <w:top w:val="single" w:sz="18" w:space="0" w:color="FF0000"/>
              <w:bottom w:val="nil"/>
              <w:right w:val="single" w:sz="18" w:space="0" w:color="FF0000"/>
            </w:tcBorders>
            <w:shd w:val="clear" w:color="auto" w:fill="FF0000"/>
            <w:vAlign w:val="center"/>
          </w:tcPr>
          <w:p w14:paraId="12C82F89" w14:textId="003A658E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t>?</w:t>
            </w:r>
          </w:p>
          <w:p w14:paraId="794C6B4E" w14:textId="274A5108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t xml:space="preserve">like </w:t>
            </w:r>
          </w:p>
        </w:tc>
      </w:tr>
      <w:tr w:rsidR="00094A2E" w:rsidRPr="00094A2E" w14:paraId="5410C391" w14:textId="77777777" w:rsidTr="00094A2E">
        <w:trPr>
          <w:trHeight w:val="100"/>
        </w:trPr>
        <w:tc>
          <w:tcPr>
            <w:tcW w:w="14476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51EA79C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4"/>
                <w:szCs w:val="4"/>
                <w:lang w:val="en-US"/>
              </w:rPr>
            </w:pPr>
          </w:p>
        </w:tc>
      </w:tr>
      <w:tr w:rsidR="00094A2E" w14:paraId="61B88A78" w14:textId="77777777" w:rsidTr="00094A2E">
        <w:trPr>
          <w:trHeight w:val="1439"/>
        </w:trPr>
        <w:tc>
          <w:tcPr>
            <w:tcW w:w="3895" w:type="dxa"/>
            <w:gridSpan w:val="2"/>
            <w:tcBorders>
              <w:top w:val="single" w:sz="18" w:space="0" w:color="00B050"/>
              <w:left w:val="single" w:sz="18" w:space="0" w:color="00B050"/>
              <w:bottom w:val="single" w:sz="18" w:space="0" w:color="00B050"/>
              <w:right w:val="single" w:sz="18" w:space="0" w:color="00B050"/>
            </w:tcBorders>
            <w:shd w:val="clear" w:color="auto" w:fill="FFFFFF" w:themeFill="background1"/>
            <w:vAlign w:val="center"/>
          </w:tcPr>
          <w:p w14:paraId="15359A01" w14:textId="3AA19E6B" w:rsidR="00094A2E" w:rsidRPr="00094A2E" w:rsidRDefault="00094A2E" w:rsidP="00094A2E">
            <w:pPr>
              <w:rPr>
                <w:rFonts w:ascii="Comic Sans MS" w:hAnsi="Comic Sans MS"/>
                <w:sz w:val="40"/>
                <w:szCs w:val="40"/>
                <w:lang w:val="en-US"/>
              </w:rPr>
            </w:pPr>
            <w:r>
              <w:rPr>
                <w:rFonts w:ascii="Comic Sans MS" w:hAnsi="Comic Sans MS"/>
                <w:sz w:val="40"/>
                <w:szCs w:val="40"/>
                <w:lang w:val="en-US"/>
              </w:rPr>
              <w:t>The</w:t>
            </w:r>
          </w:p>
        </w:tc>
        <w:tc>
          <w:tcPr>
            <w:tcW w:w="107" w:type="dxa"/>
            <w:tcBorders>
              <w:top w:val="nil"/>
              <w:left w:val="single" w:sz="18" w:space="0" w:color="00B050"/>
              <w:bottom w:val="nil"/>
              <w:right w:val="single" w:sz="18" w:space="0" w:color="000000" w:themeColor="text1"/>
            </w:tcBorders>
            <w:vAlign w:val="center"/>
          </w:tcPr>
          <w:p w14:paraId="4461DF8C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2"/>
                <w:szCs w:val="2"/>
                <w:lang w:val="en-US"/>
              </w:rPr>
            </w:pPr>
          </w:p>
        </w:tc>
        <w:tc>
          <w:tcPr>
            <w:tcW w:w="1086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auto"/>
            </w:tcBorders>
            <w:vAlign w:val="center"/>
          </w:tcPr>
          <w:p w14:paraId="79C9C6C3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</w:p>
        </w:tc>
        <w:tc>
          <w:tcPr>
            <w:tcW w:w="114" w:type="dxa"/>
            <w:tcBorders>
              <w:top w:val="nil"/>
              <w:bottom w:val="nil"/>
              <w:right w:val="single" w:sz="18" w:space="0" w:color="FF0000"/>
            </w:tcBorders>
            <w:vAlign w:val="center"/>
          </w:tcPr>
          <w:p w14:paraId="4CDB1CED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2"/>
                <w:szCs w:val="2"/>
                <w:lang w:val="en-US"/>
              </w:rPr>
            </w:pPr>
          </w:p>
        </w:tc>
        <w:tc>
          <w:tcPr>
            <w:tcW w:w="3752" w:type="dxa"/>
            <w:gridSpan w:val="4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single" w:sz="18" w:space="0" w:color="FF0000"/>
            </w:tcBorders>
            <w:shd w:val="clear" w:color="auto" w:fill="FFFFFF" w:themeFill="background1"/>
            <w:vAlign w:val="center"/>
          </w:tcPr>
          <w:p w14:paraId="0CF19421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</w:p>
        </w:tc>
        <w:tc>
          <w:tcPr>
            <w:tcW w:w="114" w:type="dxa"/>
            <w:tcBorders>
              <w:top w:val="nil"/>
              <w:left w:val="single" w:sz="18" w:space="0" w:color="FF0000"/>
              <w:bottom w:val="nil"/>
            </w:tcBorders>
            <w:vAlign w:val="center"/>
          </w:tcPr>
          <w:p w14:paraId="2ACC7C46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2"/>
                <w:szCs w:val="2"/>
                <w:lang w:val="en-US"/>
              </w:rPr>
            </w:pPr>
          </w:p>
        </w:tc>
        <w:tc>
          <w:tcPr>
            <w:tcW w:w="1150" w:type="dxa"/>
            <w:tcBorders>
              <w:top w:val="single" w:sz="18" w:space="0" w:color="000000" w:themeColor="text1"/>
              <w:bottom w:val="single" w:sz="18" w:space="0" w:color="auto"/>
            </w:tcBorders>
            <w:vAlign w:val="center"/>
          </w:tcPr>
          <w:p w14:paraId="01C84B72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</w:p>
        </w:tc>
        <w:tc>
          <w:tcPr>
            <w:tcW w:w="114" w:type="dxa"/>
            <w:tcBorders>
              <w:top w:val="nil"/>
              <w:bottom w:val="nil"/>
              <w:right w:val="single" w:sz="18" w:space="0" w:color="FF0000"/>
            </w:tcBorders>
            <w:vAlign w:val="center"/>
          </w:tcPr>
          <w:p w14:paraId="7C0308DC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2"/>
                <w:szCs w:val="2"/>
                <w:lang w:val="en-US"/>
              </w:rPr>
            </w:pPr>
          </w:p>
        </w:tc>
        <w:tc>
          <w:tcPr>
            <w:tcW w:w="4144" w:type="dxa"/>
            <w:gridSpan w:val="3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single" w:sz="18" w:space="0" w:color="FF0000"/>
            </w:tcBorders>
            <w:shd w:val="clear" w:color="auto" w:fill="FFFFFF" w:themeFill="background1"/>
            <w:vAlign w:val="center"/>
          </w:tcPr>
          <w:p w14:paraId="1B77E5D3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</w:p>
        </w:tc>
      </w:tr>
      <w:tr w:rsidR="00094A2E" w:rsidRPr="00094A2E" w14:paraId="694FC4E4" w14:textId="77777777" w:rsidTr="00094A2E">
        <w:trPr>
          <w:trHeight w:val="97"/>
        </w:trPr>
        <w:tc>
          <w:tcPr>
            <w:tcW w:w="14476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A019221" w14:textId="77777777" w:rsidR="00094A2E" w:rsidRPr="00094A2E" w:rsidRDefault="00094A2E" w:rsidP="00094A2E">
            <w:pPr>
              <w:rPr>
                <w:rFonts w:ascii="Comic Sans MS" w:hAnsi="Comic Sans MS"/>
                <w:sz w:val="4"/>
                <w:szCs w:val="4"/>
                <w:lang w:val="en-US"/>
              </w:rPr>
            </w:pPr>
          </w:p>
        </w:tc>
      </w:tr>
      <w:tr w:rsidR="00094A2E" w14:paraId="2E6076C8" w14:textId="77777777" w:rsidTr="00094A2E">
        <w:trPr>
          <w:trHeight w:val="1439"/>
        </w:trPr>
        <w:tc>
          <w:tcPr>
            <w:tcW w:w="3895" w:type="dxa"/>
            <w:gridSpan w:val="2"/>
            <w:tcBorders>
              <w:top w:val="single" w:sz="18" w:space="0" w:color="00B050"/>
              <w:left w:val="single" w:sz="18" w:space="0" w:color="00B050"/>
              <w:bottom w:val="single" w:sz="18" w:space="0" w:color="00B050"/>
              <w:right w:val="single" w:sz="18" w:space="0" w:color="00B050"/>
            </w:tcBorders>
            <w:shd w:val="clear" w:color="auto" w:fill="FFFFFF" w:themeFill="background1"/>
            <w:vAlign w:val="center"/>
          </w:tcPr>
          <w:p w14:paraId="537A3641" w14:textId="0AB4E83C" w:rsidR="00094A2E" w:rsidRPr="00094A2E" w:rsidRDefault="00094A2E" w:rsidP="00094A2E">
            <w:pPr>
              <w:rPr>
                <w:rFonts w:ascii="Comic Sans MS" w:hAnsi="Comic Sans MS"/>
                <w:sz w:val="40"/>
                <w:szCs w:val="40"/>
                <w:lang w:val="en-US"/>
              </w:rPr>
            </w:pPr>
            <w:r>
              <w:rPr>
                <w:rFonts w:ascii="Comic Sans MS" w:hAnsi="Comic Sans MS"/>
                <w:sz w:val="40"/>
                <w:szCs w:val="40"/>
                <w:lang w:val="en-US"/>
              </w:rPr>
              <w:t>The</w:t>
            </w:r>
          </w:p>
        </w:tc>
        <w:tc>
          <w:tcPr>
            <w:tcW w:w="107" w:type="dxa"/>
            <w:tcBorders>
              <w:top w:val="nil"/>
              <w:left w:val="single" w:sz="18" w:space="0" w:color="00B050"/>
              <w:bottom w:val="nil"/>
            </w:tcBorders>
            <w:vAlign w:val="center"/>
          </w:tcPr>
          <w:p w14:paraId="1280354E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2"/>
                <w:szCs w:val="2"/>
                <w:lang w:val="en-US"/>
              </w:rPr>
            </w:pPr>
          </w:p>
        </w:tc>
        <w:tc>
          <w:tcPr>
            <w:tcW w:w="1086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5B89B512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</w:p>
        </w:tc>
        <w:tc>
          <w:tcPr>
            <w:tcW w:w="114" w:type="dxa"/>
            <w:tcBorders>
              <w:top w:val="nil"/>
              <w:bottom w:val="nil"/>
              <w:right w:val="single" w:sz="18" w:space="0" w:color="FF0000"/>
            </w:tcBorders>
            <w:vAlign w:val="center"/>
          </w:tcPr>
          <w:p w14:paraId="4CF4552C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2"/>
                <w:szCs w:val="2"/>
                <w:lang w:val="en-US"/>
              </w:rPr>
            </w:pPr>
          </w:p>
        </w:tc>
        <w:tc>
          <w:tcPr>
            <w:tcW w:w="3752" w:type="dxa"/>
            <w:gridSpan w:val="4"/>
            <w:tcBorders>
              <w:top w:val="single" w:sz="18" w:space="0" w:color="FF0000"/>
              <w:left w:val="single" w:sz="18" w:space="0" w:color="FF0000"/>
              <w:bottom w:val="single" w:sz="18" w:space="0" w:color="FF0000"/>
            </w:tcBorders>
            <w:shd w:val="clear" w:color="auto" w:fill="FFFFFF" w:themeFill="background1"/>
            <w:vAlign w:val="center"/>
          </w:tcPr>
          <w:p w14:paraId="54744676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</w:p>
        </w:tc>
        <w:tc>
          <w:tcPr>
            <w:tcW w:w="114" w:type="dxa"/>
            <w:tcBorders>
              <w:top w:val="nil"/>
              <w:bottom w:val="nil"/>
            </w:tcBorders>
            <w:vAlign w:val="center"/>
          </w:tcPr>
          <w:p w14:paraId="0BBFEFAB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2"/>
                <w:szCs w:val="2"/>
                <w:lang w:val="en-US"/>
              </w:rPr>
            </w:pPr>
          </w:p>
        </w:tc>
        <w:tc>
          <w:tcPr>
            <w:tcW w:w="115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5D5A1B95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</w:p>
        </w:tc>
        <w:tc>
          <w:tcPr>
            <w:tcW w:w="114" w:type="dxa"/>
            <w:tcBorders>
              <w:top w:val="nil"/>
              <w:bottom w:val="nil"/>
              <w:right w:val="single" w:sz="18" w:space="0" w:color="FF0000"/>
            </w:tcBorders>
            <w:vAlign w:val="center"/>
          </w:tcPr>
          <w:p w14:paraId="64E10043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2"/>
                <w:szCs w:val="2"/>
                <w:lang w:val="en-US"/>
              </w:rPr>
            </w:pPr>
          </w:p>
        </w:tc>
        <w:tc>
          <w:tcPr>
            <w:tcW w:w="4144" w:type="dxa"/>
            <w:gridSpan w:val="3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single" w:sz="18" w:space="0" w:color="FF0000"/>
            </w:tcBorders>
            <w:shd w:val="clear" w:color="auto" w:fill="FFFFFF" w:themeFill="background1"/>
            <w:vAlign w:val="center"/>
          </w:tcPr>
          <w:p w14:paraId="26D40214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</w:p>
        </w:tc>
      </w:tr>
      <w:tr w:rsidR="00094A2E" w14:paraId="137612ED" w14:textId="77777777" w:rsidTr="00094A2E">
        <w:trPr>
          <w:trHeight w:val="93"/>
        </w:trPr>
        <w:tc>
          <w:tcPr>
            <w:tcW w:w="3895" w:type="dxa"/>
            <w:gridSpan w:val="2"/>
            <w:tcBorders>
              <w:top w:val="single" w:sz="18" w:space="0" w:color="00B050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C32D4FF" w14:textId="77777777" w:rsidR="00094A2E" w:rsidRPr="00094A2E" w:rsidRDefault="00094A2E" w:rsidP="00094A2E">
            <w:pPr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  <w:tc>
          <w:tcPr>
            <w:tcW w:w="1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22183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  <w:tc>
          <w:tcPr>
            <w:tcW w:w="1086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  <w:vAlign w:val="center"/>
          </w:tcPr>
          <w:p w14:paraId="396C8791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  <w:tc>
          <w:tcPr>
            <w:tcW w:w="1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98B96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  <w:tc>
          <w:tcPr>
            <w:tcW w:w="3752" w:type="dxa"/>
            <w:gridSpan w:val="4"/>
            <w:tcBorders>
              <w:top w:val="single" w:sz="18" w:space="0" w:color="FF0000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48CBF08" w14:textId="77777777" w:rsidR="00094A2E" w:rsidRPr="00094A2E" w:rsidRDefault="00094A2E" w:rsidP="00094A2E">
            <w:pPr>
              <w:rPr>
                <w:rFonts w:ascii="Comic Sans MS" w:hAnsi="Comic Sans MS"/>
                <w:sz w:val="2"/>
                <w:szCs w:val="2"/>
                <w:lang w:val="en-US"/>
              </w:rPr>
            </w:pPr>
          </w:p>
        </w:tc>
        <w:tc>
          <w:tcPr>
            <w:tcW w:w="1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89389A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  <w:tc>
          <w:tcPr>
            <w:tcW w:w="1150" w:type="dxa"/>
            <w:tcBorders>
              <w:top w:val="single" w:sz="18" w:space="0" w:color="000000" w:themeColor="text1"/>
              <w:left w:val="nil"/>
              <w:bottom w:val="single" w:sz="18" w:space="0" w:color="FF0000"/>
              <w:right w:val="nil"/>
            </w:tcBorders>
            <w:vAlign w:val="center"/>
          </w:tcPr>
          <w:p w14:paraId="794D233D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  <w:tc>
          <w:tcPr>
            <w:tcW w:w="1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4DDD50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  <w:tc>
          <w:tcPr>
            <w:tcW w:w="4144" w:type="dxa"/>
            <w:gridSpan w:val="3"/>
            <w:tcBorders>
              <w:top w:val="single" w:sz="18" w:space="0" w:color="FF0000"/>
              <w:left w:val="nil"/>
              <w:bottom w:val="single" w:sz="18" w:space="0" w:color="FF0000"/>
              <w:right w:val="nil"/>
            </w:tcBorders>
            <w:shd w:val="clear" w:color="auto" w:fill="FFFFFF" w:themeFill="background1"/>
            <w:vAlign w:val="center"/>
          </w:tcPr>
          <w:p w14:paraId="09300D2C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16"/>
                <w:szCs w:val="16"/>
                <w:lang w:val="en-US"/>
              </w:rPr>
            </w:pPr>
          </w:p>
        </w:tc>
      </w:tr>
      <w:tr w:rsidR="00094A2E" w14:paraId="7548A355" w14:textId="77777777" w:rsidTr="00094A2E">
        <w:trPr>
          <w:trHeight w:val="1439"/>
        </w:trPr>
        <w:tc>
          <w:tcPr>
            <w:tcW w:w="3260" w:type="dxa"/>
            <w:vMerge w:val="restart"/>
            <w:tcBorders>
              <w:top w:val="single" w:sz="18" w:space="0" w:color="00B050"/>
              <w:left w:val="single" w:sz="18" w:space="0" w:color="00B050"/>
              <w:right w:val="single" w:sz="18" w:space="0" w:color="00B050"/>
            </w:tcBorders>
            <w:shd w:val="clear" w:color="auto" w:fill="FFFFFF" w:themeFill="background1"/>
            <w:vAlign w:val="center"/>
          </w:tcPr>
          <w:p w14:paraId="0A2A2A98" w14:textId="1A9728C4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>
              <w:rPr>
                <w:rFonts w:ascii="Comic Sans MS" w:hAnsi="Comic Sans MS"/>
                <w:noProof/>
                <w:sz w:val="40"/>
                <w:szCs w:val="40"/>
                <w:lang w:val="en-US"/>
              </w:rPr>
              <w:drawing>
                <wp:inline distT="0" distB="0" distL="0" distR="0" wp14:anchorId="456793E8" wp14:editId="54FC1964">
                  <wp:extent cx="1760467" cy="1745673"/>
                  <wp:effectExtent l="0" t="0" r="0" b="6985"/>
                  <wp:docPr id="312541729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6101" cy="175125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1" w:type="dxa"/>
            <w:gridSpan w:val="5"/>
            <w:vMerge w:val="restart"/>
            <w:tcBorders>
              <w:top w:val="single" w:sz="18" w:space="0" w:color="00B050"/>
              <w:left w:val="single" w:sz="18" w:space="0" w:color="00B050"/>
              <w:right w:val="single" w:sz="18" w:space="0" w:color="00B050"/>
            </w:tcBorders>
            <w:shd w:val="clear" w:color="auto" w:fill="FFFFFF" w:themeFill="background1"/>
            <w:vAlign w:val="center"/>
          </w:tcPr>
          <w:p w14:paraId="4FDA8741" w14:textId="2096CEFE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drawing>
                <wp:inline distT="0" distB="0" distL="0" distR="0" wp14:anchorId="548FA43D" wp14:editId="259C9A51">
                  <wp:extent cx="1142857" cy="1476190"/>
                  <wp:effectExtent l="0" t="0" r="635" b="0"/>
                  <wp:docPr id="15846260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4626039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2857" cy="1476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2" w:type="dxa"/>
            <w:tcBorders>
              <w:top w:val="nil"/>
              <w:left w:val="single" w:sz="18" w:space="0" w:color="00B050"/>
              <w:bottom w:val="nil"/>
              <w:right w:val="single" w:sz="18" w:space="0" w:color="auto"/>
            </w:tcBorders>
            <w:vAlign w:val="center"/>
          </w:tcPr>
          <w:p w14:paraId="2656D6C8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</w:p>
        </w:tc>
        <w:tc>
          <w:tcPr>
            <w:tcW w:w="19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0000"/>
            <w:vAlign w:val="center"/>
          </w:tcPr>
          <w:p w14:paraId="5E47DA22" w14:textId="1AB298C0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drawing>
                <wp:inline distT="0" distB="0" distL="0" distR="0" wp14:anchorId="509AC455" wp14:editId="5C6ACEC3">
                  <wp:extent cx="809524" cy="761905"/>
                  <wp:effectExtent l="0" t="0" r="0" b="635"/>
                  <wp:docPr id="7883103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831030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524" cy="7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3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0000"/>
            <w:vAlign w:val="center"/>
          </w:tcPr>
          <w:p w14:paraId="05882757" w14:textId="7AD67A3C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drawing>
                <wp:inline distT="0" distB="0" distL="0" distR="0" wp14:anchorId="111C4B6F" wp14:editId="058689B7">
                  <wp:extent cx="809524" cy="761905"/>
                  <wp:effectExtent l="0" t="0" r="0" b="0"/>
                  <wp:docPr id="20701982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019828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524" cy="7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0000"/>
            <w:vAlign w:val="center"/>
          </w:tcPr>
          <w:p w14:paraId="5359F80A" w14:textId="1A9C167F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drawing>
                <wp:inline distT="0" distB="0" distL="0" distR="0" wp14:anchorId="7117C779" wp14:editId="384C55C8">
                  <wp:extent cx="809524" cy="761905"/>
                  <wp:effectExtent l="0" t="0" r="0" b="0"/>
                  <wp:docPr id="7774465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7446595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524" cy="7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0000"/>
            <w:vAlign w:val="center"/>
          </w:tcPr>
          <w:p w14:paraId="66A223EA" w14:textId="564EAAD3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drawing>
                <wp:inline distT="0" distB="0" distL="0" distR="0" wp14:anchorId="22FC371F" wp14:editId="40DB6B44">
                  <wp:extent cx="809524" cy="761905"/>
                  <wp:effectExtent l="0" t="0" r="0" b="635"/>
                  <wp:docPr id="14348568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4856854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524" cy="7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4A2E" w14:paraId="7C86AE59" w14:textId="77777777" w:rsidTr="00094A2E">
        <w:trPr>
          <w:trHeight w:val="1439"/>
        </w:trPr>
        <w:tc>
          <w:tcPr>
            <w:tcW w:w="3260" w:type="dxa"/>
            <w:vMerge/>
            <w:tcBorders>
              <w:left w:val="single" w:sz="18" w:space="0" w:color="00B050"/>
              <w:right w:val="single" w:sz="18" w:space="0" w:color="00B050"/>
            </w:tcBorders>
            <w:shd w:val="clear" w:color="auto" w:fill="FFFFFF" w:themeFill="background1"/>
            <w:vAlign w:val="center"/>
          </w:tcPr>
          <w:p w14:paraId="361D3601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</w:p>
        </w:tc>
        <w:tc>
          <w:tcPr>
            <w:tcW w:w="3261" w:type="dxa"/>
            <w:gridSpan w:val="5"/>
            <w:vMerge/>
            <w:tcBorders>
              <w:left w:val="single" w:sz="18" w:space="0" w:color="00B050"/>
              <w:right w:val="single" w:sz="18" w:space="0" w:color="00B050"/>
            </w:tcBorders>
            <w:shd w:val="clear" w:color="auto" w:fill="FFFFFF" w:themeFill="background1"/>
            <w:vAlign w:val="center"/>
          </w:tcPr>
          <w:p w14:paraId="19AD97E9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</w:p>
        </w:tc>
        <w:tc>
          <w:tcPr>
            <w:tcW w:w="142" w:type="dxa"/>
            <w:tcBorders>
              <w:top w:val="nil"/>
              <w:left w:val="single" w:sz="18" w:space="0" w:color="00B050"/>
              <w:bottom w:val="nil"/>
              <w:right w:val="single" w:sz="18" w:space="0" w:color="auto"/>
            </w:tcBorders>
            <w:vAlign w:val="center"/>
          </w:tcPr>
          <w:p w14:paraId="33A98D6D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</w:p>
        </w:tc>
        <w:tc>
          <w:tcPr>
            <w:tcW w:w="19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0000"/>
            <w:vAlign w:val="center"/>
          </w:tcPr>
          <w:p w14:paraId="0AA368E4" w14:textId="2A01FEEB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drawing>
                <wp:inline distT="0" distB="0" distL="0" distR="0" wp14:anchorId="299D4B86" wp14:editId="12671878">
                  <wp:extent cx="809524" cy="761905"/>
                  <wp:effectExtent l="0" t="0" r="0" b="635"/>
                  <wp:docPr id="8362357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6235776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524" cy="7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3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0000"/>
            <w:vAlign w:val="center"/>
          </w:tcPr>
          <w:p w14:paraId="39FBA196" w14:textId="49888773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drawing>
                <wp:inline distT="0" distB="0" distL="0" distR="0" wp14:anchorId="15C12F4E" wp14:editId="2F4085B9">
                  <wp:extent cx="809524" cy="761905"/>
                  <wp:effectExtent l="0" t="0" r="0" b="635"/>
                  <wp:docPr id="4296215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9621567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524" cy="7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0000"/>
            <w:vAlign w:val="center"/>
          </w:tcPr>
          <w:p w14:paraId="0572B829" w14:textId="7EFC765F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drawing>
                <wp:inline distT="0" distB="0" distL="0" distR="0" wp14:anchorId="36560DC1" wp14:editId="1E5A66AE">
                  <wp:extent cx="809524" cy="761905"/>
                  <wp:effectExtent l="0" t="0" r="0" b="635"/>
                  <wp:docPr id="1454693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46932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524" cy="7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0000"/>
            <w:vAlign w:val="center"/>
          </w:tcPr>
          <w:p w14:paraId="1D0FA702" w14:textId="3953A562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drawing>
                <wp:inline distT="0" distB="0" distL="0" distR="0" wp14:anchorId="58FC67C8" wp14:editId="662652EC">
                  <wp:extent cx="809524" cy="761905"/>
                  <wp:effectExtent l="0" t="0" r="0" b="635"/>
                  <wp:docPr id="18308035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0803578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524" cy="7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4A2E" w14:paraId="14FE3311" w14:textId="77777777" w:rsidTr="00094A2E">
        <w:trPr>
          <w:trHeight w:val="1439"/>
        </w:trPr>
        <w:tc>
          <w:tcPr>
            <w:tcW w:w="3260" w:type="dxa"/>
            <w:vMerge/>
            <w:tcBorders>
              <w:left w:val="single" w:sz="18" w:space="0" w:color="00B050"/>
              <w:bottom w:val="single" w:sz="18" w:space="0" w:color="00B050"/>
              <w:right w:val="single" w:sz="18" w:space="0" w:color="00B050"/>
            </w:tcBorders>
            <w:shd w:val="clear" w:color="auto" w:fill="FFFFFF" w:themeFill="background1"/>
            <w:vAlign w:val="center"/>
          </w:tcPr>
          <w:p w14:paraId="2F84E382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</w:p>
        </w:tc>
        <w:tc>
          <w:tcPr>
            <w:tcW w:w="3261" w:type="dxa"/>
            <w:gridSpan w:val="5"/>
            <w:vMerge/>
            <w:tcBorders>
              <w:left w:val="single" w:sz="18" w:space="0" w:color="00B050"/>
              <w:bottom w:val="single" w:sz="18" w:space="0" w:color="00B050"/>
              <w:right w:val="single" w:sz="18" w:space="0" w:color="00B050"/>
            </w:tcBorders>
            <w:shd w:val="clear" w:color="auto" w:fill="FFFFFF" w:themeFill="background1"/>
            <w:vAlign w:val="center"/>
          </w:tcPr>
          <w:p w14:paraId="1818C2ED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</w:p>
        </w:tc>
        <w:tc>
          <w:tcPr>
            <w:tcW w:w="142" w:type="dxa"/>
            <w:tcBorders>
              <w:top w:val="nil"/>
              <w:left w:val="single" w:sz="18" w:space="0" w:color="00B050"/>
              <w:bottom w:val="nil"/>
              <w:right w:val="single" w:sz="18" w:space="0" w:color="auto"/>
            </w:tcBorders>
            <w:vAlign w:val="center"/>
          </w:tcPr>
          <w:p w14:paraId="08FAC9A1" w14:textId="77777777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</w:p>
        </w:tc>
        <w:tc>
          <w:tcPr>
            <w:tcW w:w="19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0000"/>
            <w:vAlign w:val="center"/>
          </w:tcPr>
          <w:p w14:paraId="1815DC90" w14:textId="7A1099E7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drawing>
                <wp:inline distT="0" distB="0" distL="0" distR="0" wp14:anchorId="69ED3358" wp14:editId="4BD79DB2">
                  <wp:extent cx="809524" cy="761905"/>
                  <wp:effectExtent l="0" t="0" r="0" b="0"/>
                  <wp:docPr id="4856759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5675984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524" cy="7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3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0000"/>
            <w:vAlign w:val="center"/>
          </w:tcPr>
          <w:p w14:paraId="19BB4733" w14:textId="177F0556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drawing>
                <wp:inline distT="0" distB="0" distL="0" distR="0" wp14:anchorId="7EFC65D7" wp14:editId="33DBF2C0">
                  <wp:extent cx="809524" cy="761905"/>
                  <wp:effectExtent l="0" t="0" r="0" b="0"/>
                  <wp:docPr id="9527673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2767394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524" cy="7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00B050"/>
            <w:vAlign w:val="center"/>
          </w:tcPr>
          <w:p w14:paraId="40A71C8F" w14:textId="5F0AB711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drawing>
                <wp:inline distT="0" distB="0" distL="0" distR="0" wp14:anchorId="391DF95E" wp14:editId="4DF45E18">
                  <wp:extent cx="809524" cy="761905"/>
                  <wp:effectExtent l="0" t="0" r="0" b="0"/>
                  <wp:docPr id="14352649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526492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524" cy="7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00B050"/>
            <w:vAlign w:val="center"/>
          </w:tcPr>
          <w:p w14:paraId="65FF7A28" w14:textId="4CA501BE" w:rsidR="00094A2E" w:rsidRPr="00094A2E" w:rsidRDefault="00094A2E" w:rsidP="00094A2E">
            <w:pPr>
              <w:jc w:val="center"/>
              <w:rPr>
                <w:rFonts w:ascii="Comic Sans MS" w:hAnsi="Comic Sans MS"/>
                <w:sz w:val="40"/>
                <w:szCs w:val="40"/>
                <w:lang w:val="en-US"/>
              </w:rPr>
            </w:pPr>
            <w:r w:rsidRPr="00094A2E">
              <w:rPr>
                <w:rFonts w:ascii="Comic Sans MS" w:hAnsi="Comic Sans MS"/>
                <w:sz w:val="40"/>
                <w:szCs w:val="40"/>
                <w:lang w:val="en-US"/>
              </w:rPr>
              <w:drawing>
                <wp:inline distT="0" distB="0" distL="0" distR="0" wp14:anchorId="7140A3DF" wp14:editId="57DB97A6">
                  <wp:extent cx="809524" cy="761905"/>
                  <wp:effectExtent l="0" t="0" r="0" b="0"/>
                  <wp:docPr id="14084403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8440324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524" cy="7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41181F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62247496" w14:textId="68AE6C1F" w:rsidR="00094A2E" w:rsidRDefault="00094A2E" w:rsidP="00CD484B">
      <w:pPr>
        <w:jc w:val="center"/>
        <w:rPr>
          <w:rFonts w:ascii="Comic Sans MS" w:hAnsi="Comic Sans MS"/>
          <w:sz w:val="24"/>
          <w:lang w:val="en-US"/>
        </w:rPr>
        <w:sectPr w:rsidR="00094A2E" w:rsidSect="00B73E7C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3BBC0C3B" w14:textId="77777777" w:rsidR="00CD126F" w:rsidRPr="0054087E" w:rsidRDefault="00CD126F" w:rsidP="00CD126F">
      <w:pPr>
        <w:jc w:val="center"/>
        <w:rPr>
          <w:b/>
          <w:sz w:val="32"/>
          <w:u w:val="single"/>
        </w:rPr>
      </w:pPr>
      <w:r w:rsidRPr="0054087E">
        <w:rPr>
          <w:b/>
          <w:sz w:val="32"/>
          <w:u w:val="single"/>
        </w:rPr>
        <w:lastRenderedPageBreak/>
        <w:t>Opinion Writing</w:t>
      </w:r>
    </w:p>
    <w:p w14:paraId="382E02C9" w14:textId="77777777" w:rsidR="00CD126F" w:rsidRDefault="00CD126F" w:rsidP="00CD126F">
      <w:pPr>
        <w:jc w:val="center"/>
        <w:rPr>
          <w:sz w:val="32"/>
        </w:rPr>
      </w:pPr>
    </w:p>
    <w:tbl>
      <w:tblPr>
        <w:tblStyle w:val="TableGrid"/>
        <w:tblW w:w="0" w:type="auto"/>
        <w:tblBorders>
          <w:top w:val="single" w:sz="18" w:space="0" w:color="00B050"/>
          <w:left w:val="single" w:sz="18" w:space="0" w:color="00B050"/>
          <w:bottom w:val="single" w:sz="18" w:space="0" w:color="00B050"/>
          <w:right w:val="single" w:sz="18" w:space="0" w:color="00B05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6"/>
      </w:tblGrid>
      <w:tr w:rsidR="00CD126F" w14:paraId="783D4CE9" w14:textId="77777777" w:rsidTr="00E5209A">
        <w:trPr>
          <w:trHeight w:val="1563"/>
        </w:trPr>
        <w:tc>
          <w:tcPr>
            <w:tcW w:w="4396" w:type="dxa"/>
          </w:tcPr>
          <w:p w14:paraId="582D9A35" w14:textId="77777777" w:rsidR="00CD126F" w:rsidRDefault="00CD126F" w:rsidP="00E5209A">
            <w:pPr>
              <w:jc w:val="center"/>
              <w:rPr>
                <w:sz w:val="32"/>
              </w:rPr>
            </w:pPr>
            <w:r>
              <w:rPr>
                <w:sz w:val="32"/>
              </w:rPr>
              <w:t xml:space="preserve">  Opinion Statement      </w:t>
            </w:r>
            <w:r w:rsidRPr="00113885">
              <w:rPr>
                <w:sz w:val="32"/>
                <w:highlight w:val="green"/>
              </w:rPr>
              <w:t>1</w:t>
            </w:r>
          </w:p>
          <w:p w14:paraId="6881BE24" w14:textId="77777777" w:rsidR="00CD126F" w:rsidRDefault="00CD126F" w:rsidP="00E5209A">
            <w:pPr>
              <w:rPr>
                <w:sz w:val="32"/>
              </w:rPr>
            </w:pPr>
          </w:p>
          <w:p w14:paraId="54685194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In my opinion ………</w:t>
            </w:r>
          </w:p>
          <w:p w14:paraId="410E8730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I think …</w:t>
            </w:r>
          </w:p>
          <w:p w14:paraId="65650FE8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______ is better than ________</w:t>
            </w:r>
          </w:p>
          <w:p w14:paraId="71201E74" w14:textId="77777777" w:rsidR="00CD126F" w:rsidRDefault="00CD126F" w:rsidP="00E5209A">
            <w:pPr>
              <w:rPr>
                <w:sz w:val="32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6600" w:tblpY="-2370"/>
        <w:tblW w:w="0" w:type="auto"/>
        <w:tblBorders>
          <w:top w:val="single" w:sz="18" w:space="0" w:color="FF0000"/>
          <w:left w:val="single" w:sz="18" w:space="0" w:color="FF0000"/>
          <w:bottom w:val="single" w:sz="18" w:space="0" w:color="FF0000"/>
          <w:right w:val="single" w:sz="18" w:space="0" w:color="FF000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6"/>
      </w:tblGrid>
      <w:tr w:rsidR="00CD126F" w14:paraId="160B1C11" w14:textId="77777777" w:rsidTr="00E5209A">
        <w:trPr>
          <w:trHeight w:val="1563"/>
        </w:trPr>
        <w:tc>
          <w:tcPr>
            <w:tcW w:w="4396" w:type="dxa"/>
          </w:tcPr>
          <w:p w14:paraId="62BC81C0" w14:textId="77777777" w:rsidR="00CD126F" w:rsidRDefault="00CD126F" w:rsidP="00E5209A">
            <w:pPr>
              <w:jc w:val="center"/>
              <w:rPr>
                <w:sz w:val="32"/>
              </w:rPr>
            </w:pPr>
            <w:r>
              <w:rPr>
                <w:sz w:val="32"/>
              </w:rPr>
              <w:t xml:space="preserve">    Reason 1            </w:t>
            </w:r>
            <w:r w:rsidRPr="00113885">
              <w:rPr>
                <w:sz w:val="32"/>
                <w:highlight w:val="red"/>
              </w:rPr>
              <w:t>2</w:t>
            </w:r>
            <w:r>
              <w:rPr>
                <w:sz w:val="32"/>
              </w:rPr>
              <w:t xml:space="preserve">         </w:t>
            </w:r>
          </w:p>
          <w:p w14:paraId="74CA8D5F" w14:textId="77777777" w:rsidR="00CD126F" w:rsidRDefault="00CD126F" w:rsidP="00E5209A">
            <w:pPr>
              <w:rPr>
                <w:sz w:val="32"/>
              </w:rPr>
            </w:pPr>
          </w:p>
          <w:p w14:paraId="199E6190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One reason is ………</w:t>
            </w:r>
          </w:p>
          <w:p w14:paraId="6C118217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______ is better than ________</w:t>
            </w:r>
          </w:p>
          <w:p w14:paraId="76B88FB5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I like ____ because _____</w:t>
            </w:r>
          </w:p>
          <w:p w14:paraId="216E0D90" w14:textId="77777777" w:rsidR="00CD126F" w:rsidRDefault="00CD126F" w:rsidP="00E5209A">
            <w:pPr>
              <w:rPr>
                <w:sz w:val="32"/>
              </w:rPr>
            </w:pPr>
          </w:p>
        </w:tc>
      </w:tr>
    </w:tbl>
    <w:p w14:paraId="434067FB" w14:textId="77777777" w:rsidR="00CD126F" w:rsidRDefault="00CD126F" w:rsidP="00CD126F">
      <w:pPr>
        <w:rPr>
          <w:sz w:val="32"/>
        </w:rPr>
      </w:pPr>
    </w:p>
    <w:tbl>
      <w:tblPr>
        <w:tblStyle w:val="TableGrid"/>
        <w:tblW w:w="0" w:type="auto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6"/>
      </w:tblGrid>
      <w:tr w:rsidR="00CD126F" w14:paraId="73F171DF" w14:textId="77777777" w:rsidTr="00E5209A">
        <w:trPr>
          <w:trHeight w:val="1563"/>
        </w:trPr>
        <w:tc>
          <w:tcPr>
            <w:tcW w:w="4396" w:type="dxa"/>
          </w:tcPr>
          <w:p w14:paraId="18E1DDAE" w14:textId="77777777" w:rsidR="00CD126F" w:rsidRDefault="00CD126F" w:rsidP="00E5209A">
            <w:pPr>
              <w:jc w:val="center"/>
              <w:rPr>
                <w:sz w:val="32"/>
              </w:rPr>
            </w:pPr>
            <w:r>
              <w:rPr>
                <w:sz w:val="32"/>
              </w:rPr>
              <w:t xml:space="preserve">     Reason 2            </w:t>
            </w:r>
            <w:r>
              <w:rPr>
                <w:sz w:val="32"/>
                <w:highlight w:val="yellow"/>
              </w:rPr>
              <w:t>3</w:t>
            </w:r>
          </w:p>
          <w:p w14:paraId="2C02195B" w14:textId="77777777" w:rsidR="00CD126F" w:rsidRDefault="00CD126F" w:rsidP="00E5209A">
            <w:pPr>
              <w:rPr>
                <w:sz w:val="32"/>
              </w:rPr>
            </w:pPr>
          </w:p>
          <w:p w14:paraId="679373ED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Another reason is ………</w:t>
            </w:r>
          </w:p>
          <w:p w14:paraId="1ED329F6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Also …</w:t>
            </w:r>
          </w:p>
          <w:p w14:paraId="25FD7432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A second reason is ……….</w:t>
            </w:r>
          </w:p>
          <w:p w14:paraId="075F73FD" w14:textId="77777777" w:rsidR="00CD126F" w:rsidRDefault="00CD126F" w:rsidP="00E5209A">
            <w:pPr>
              <w:rPr>
                <w:sz w:val="32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6568" w:tblpY="-2433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6"/>
      </w:tblGrid>
      <w:tr w:rsidR="00CD126F" w14:paraId="1FCAE463" w14:textId="77777777" w:rsidTr="00E5209A">
        <w:trPr>
          <w:trHeight w:val="1563"/>
        </w:trPr>
        <w:tc>
          <w:tcPr>
            <w:tcW w:w="4396" w:type="dxa"/>
          </w:tcPr>
          <w:p w14:paraId="10AA645C" w14:textId="77777777" w:rsidR="00CD126F" w:rsidRDefault="00CD126F" w:rsidP="00E5209A">
            <w:pPr>
              <w:jc w:val="center"/>
              <w:rPr>
                <w:sz w:val="32"/>
              </w:rPr>
            </w:pPr>
            <w:r>
              <w:rPr>
                <w:sz w:val="32"/>
              </w:rPr>
              <w:t xml:space="preserve">Conclusion      </w:t>
            </w:r>
            <w:r w:rsidRPr="00113885">
              <w:rPr>
                <w:sz w:val="32"/>
                <w:highlight w:val="blue"/>
              </w:rPr>
              <w:t>4</w:t>
            </w:r>
          </w:p>
          <w:p w14:paraId="73D8EA12" w14:textId="77777777" w:rsidR="00CD126F" w:rsidRDefault="00CD126F" w:rsidP="00E5209A">
            <w:pPr>
              <w:rPr>
                <w:sz w:val="32"/>
              </w:rPr>
            </w:pPr>
          </w:p>
          <w:p w14:paraId="6398ADC5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In conclusion ………</w:t>
            </w:r>
          </w:p>
          <w:p w14:paraId="734F5ADF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This is why ____ is better than ________</w:t>
            </w:r>
          </w:p>
          <w:p w14:paraId="465E03F7" w14:textId="77777777" w:rsidR="00CD126F" w:rsidRDefault="00CD126F" w:rsidP="00E5209A">
            <w:pPr>
              <w:rPr>
                <w:sz w:val="32"/>
              </w:rPr>
            </w:pPr>
          </w:p>
        </w:tc>
      </w:tr>
    </w:tbl>
    <w:p w14:paraId="45A872A5" w14:textId="77777777" w:rsidR="00CD126F" w:rsidRDefault="00CD126F" w:rsidP="00CD126F">
      <w:pPr>
        <w:rPr>
          <w:sz w:val="32"/>
        </w:rPr>
      </w:pPr>
      <w:r>
        <w:rPr>
          <w:noProof/>
          <w:lang w:eastAsia="en-GB"/>
        </w:rPr>
        <w:drawing>
          <wp:anchor distT="0" distB="0" distL="114300" distR="114300" simplePos="0" relativeHeight="251682816" behindDoc="1" locked="0" layoutInCell="1" allowOverlap="1" wp14:anchorId="4D3CD483" wp14:editId="11274981">
            <wp:simplePos x="0" y="0"/>
            <wp:positionH relativeFrom="column">
              <wp:posOffset>633046</wp:posOffset>
            </wp:positionH>
            <wp:positionV relativeFrom="paragraph">
              <wp:posOffset>363025</wp:posOffset>
            </wp:positionV>
            <wp:extent cx="1426866" cy="1426866"/>
            <wp:effectExtent l="0" t="0" r="1905" b="1905"/>
            <wp:wrapNone/>
            <wp:docPr id="47" name="Picture 47" descr="Premium Vector | Slice of pizza illustrations carto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mium Vector | Slice of pizza illustrations cartoon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866" cy="1426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43051F" w14:textId="77777777" w:rsidR="00CD126F" w:rsidRDefault="00CD126F" w:rsidP="00CD126F">
      <w:pPr>
        <w:rPr>
          <w:sz w:val="32"/>
        </w:rPr>
      </w:pPr>
      <w:r>
        <w:rPr>
          <w:noProof/>
          <w:lang w:eastAsia="en-GB"/>
        </w:rPr>
        <w:drawing>
          <wp:anchor distT="0" distB="0" distL="114300" distR="114300" simplePos="0" relativeHeight="251683840" behindDoc="1" locked="0" layoutInCell="1" allowOverlap="1" wp14:anchorId="02E81FD3" wp14:editId="2B3BA432">
            <wp:simplePos x="0" y="0"/>
            <wp:positionH relativeFrom="column">
              <wp:posOffset>3355954</wp:posOffset>
            </wp:positionH>
            <wp:positionV relativeFrom="paragraph">
              <wp:posOffset>156852</wp:posOffset>
            </wp:positionV>
            <wp:extent cx="1898650" cy="1263650"/>
            <wp:effectExtent l="0" t="0" r="0" b="7620"/>
            <wp:wrapNone/>
            <wp:docPr id="48" name="Picture 48" descr="Cartoon Taco SVG Cut file by Creative Fabrica Crafts · Creative Fabr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rtoon Taco SVG Cut file by Creative Fabrica Crafts · Creative Fabrica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650" cy="126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2866A8" w14:textId="77777777" w:rsidR="00CD126F" w:rsidRDefault="00CD126F" w:rsidP="00CD126F">
      <w:pPr>
        <w:rPr>
          <w:sz w:val="32"/>
        </w:rPr>
      </w:pPr>
    </w:p>
    <w:p w14:paraId="30F70031" w14:textId="77777777" w:rsidR="00CD126F" w:rsidRPr="00113885" w:rsidRDefault="00CD126F" w:rsidP="00CD126F">
      <w:pPr>
        <w:jc w:val="center"/>
        <w:rPr>
          <w:b/>
          <w:sz w:val="32"/>
        </w:rPr>
      </w:pPr>
      <w:r w:rsidRPr="00113885">
        <w:rPr>
          <w:b/>
          <w:sz w:val="32"/>
        </w:rPr>
        <w:t xml:space="preserve">Or </w:t>
      </w:r>
    </w:p>
    <w:p w14:paraId="0ECF2461" w14:textId="77777777" w:rsidR="00CD126F" w:rsidRDefault="00CD126F" w:rsidP="00CD126F">
      <w:pPr>
        <w:rPr>
          <w:sz w:val="32"/>
        </w:rPr>
      </w:pPr>
      <w:r>
        <w:rPr>
          <w:sz w:val="32"/>
        </w:rPr>
        <w:t>Pizza                                                                                                     Tacos</w:t>
      </w:r>
    </w:p>
    <w:p w14:paraId="3BB36924" w14:textId="77777777" w:rsidR="00CD126F" w:rsidRDefault="00CD126F" w:rsidP="00CD126F">
      <w:pPr>
        <w:rPr>
          <w:sz w:val="32"/>
        </w:rPr>
      </w:pPr>
    </w:p>
    <w:p w14:paraId="6CD563FD" w14:textId="77777777" w:rsidR="00CD126F" w:rsidRDefault="00CD126F" w:rsidP="00CD126F">
      <w:pPr>
        <w:rPr>
          <w:sz w:val="32"/>
        </w:rPr>
      </w:pPr>
      <w:r w:rsidRPr="0054087E">
        <w:rPr>
          <w:color w:val="00B050"/>
          <w:sz w:val="32"/>
        </w:rPr>
        <w:t>_______________________________________________________</w:t>
      </w:r>
    </w:p>
    <w:p w14:paraId="5169DFEA" w14:textId="77777777" w:rsidR="00CD126F" w:rsidRDefault="00CD126F" w:rsidP="00CD126F">
      <w:pPr>
        <w:rPr>
          <w:color w:val="00B050"/>
          <w:sz w:val="32"/>
        </w:rPr>
      </w:pPr>
    </w:p>
    <w:p w14:paraId="65BFE959" w14:textId="77777777" w:rsidR="00CD126F" w:rsidRDefault="00CD126F" w:rsidP="00CD126F">
      <w:pPr>
        <w:rPr>
          <w:color w:val="FF0000"/>
          <w:sz w:val="32"/>
        </w:rPr>
      </w:pPr>
      <w:r w:rsidRPr="0054087E">
        <w:rPr>
          <w:color w:val="FF0000"/>
          <w:sz w:val="32"/>
        </w:rPr>
        <w:t>________________________________________________________</w:t>
      </w:r>
    </w:p>
    <w:p w14:paraId="0E67F744" w14:textId="77777777" w:rsidR="00CD126F" w:rsidRDefault="00CD126F" w:rsidP="00CD126F">
      <w:pPr>
        <w:rPr>
          <w:color w:val="FF0000"/>
          <w:sz w:val="32"/>
        </w:rPr>
      </w:pPr>
    </w:p>
    <w:p w14:paraId="4585AFD0" w14:textId="77777777" w:rsidR="00CD126F" w:rsidRDefault="00CD126F" w:rsidP="00CD126F">
      <w:pPr>
        <w:rPr>
          <w:color w:val="FFFF00"/>
          <w:sz w:val="32"/>
        </w:rPr>
      </w:pPr>
      <w:r w:rsidRPr="0054087E">
        <w:rPr>
          <w:color w:val="FFFF00"/>
          <w:sz w:val="32"/>
        </w:rPr>
        <w:t>________________________________________________________</w:t>
      </w:r>
    </w:p>
    <w:p w14:paraId="34B69CAC" w14:textId="77777777" w:rsidR="00CD126F" w:rsidRDefault="00CD126F" w:rsidP="00CD126F">
      <w:pPr>
        <w:rPr>
          <w:color w:val="FFFF00"/>
          <w:sz w:val="32"/>
        </w:rPr>
      </w:pPr>
    </w:p>
    <w:p w14:paraId="5CA551B8" w14:textId="77777777" w:rsidR="00CD126F" w:rsidRPr="0054087E" w:rsidRDefault="00CD126F" w:rsidP="00CD126F">
      <w:pPr>
        <w:rPr>
          <w:color w:val="0070C0"/>
          <w:sz w:val="32"/>
        </w:rPr>
      </w:pPr>
      <w:r w:rsidRPr="0054087E">
        <w:rPr>
          <w:color w:val="0070C0"/>
          <w:sz w:val="32"/>
        </w:rPr>
        <w:t>________________________________________________________</w:t>
      </w:r>
    </w:p>
    <w:p w14:paraId="303FBB3B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19B164A5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0A347651" w14:textId="77777777" w:rsidR="00CD126F" w:rsidRPr="0054087E" w:rsidRDefault="00CD126F" w:rsidP="00CD126F">
      <w:pPr>
        <w:jc w:val="center"/>
        <w:rPr>
          <w:b/>
          <w:sz w:val="32"/>
          <w:u w:val="single"/>
        </w:rPr>
      </w:pPr>
      <w:r w:rsidRPr="0054087E">
        <w:rPr>
          <w:b/>
          <w:sz w:val="32"/>
          <w:u w:val="single"/>
        </w:rPr>
        <w:lastRenderedPageBreak/>
        <w:t>Opinion Writing</w:t>
      </w:r>
    </w:p>
    <w:p w14:paraId="19ABBB20" w14:textId="77777777" w:rsidR="00CD126F" w:rsidRDefault="00CD126F" w:rsidP="00CD126F">
      <w:pPr>
        <w:jc w:val="center"/>
        <w:rPr>
          <w:sz w:val="32"/>
        </w:rPr>
      </w:pPr>
    </w:p>
    <w:tbl>
      <w:tblPr>
        <w:tblStyle w:val="TableGrid"/>
        <w:tblW w:w="0" w:type="auto"/>
        <w:tblBorders>
          <w:top w:val="single" w:sz="18" w:space="0" w:color="00B050"/>
          <w:left w:val="single" w:sz="18" w:space="0" w:color="00B050"/>
          <w:bottom w:val="single" w:sz="18" w:space="0" w:color="00B050"/>
          <w:right w:val="single" w:sz="18" w:space="0" w:color="00B05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6"/>
      </w:tblGrid>
      <w:tr w:rsidR="00CD126F" w14:paraId="2C011811" w14:textId="77777777" w:rsidTr="00E5209A">
        <w:trPr>
          <w:trHeight w:val="1563"/>
        </w:trPr>
        <w:tc>
          <w:tcPr>
            <w:tcW w:w="4396" w:type="dxa"/>
          </w:tcPr>
          <w:p w14:paraId="6C3668DA" w14:textId="77777777" w:rsidR="00CD126F" w:rsidRDefault="00CD126F" w:rsidP="00E5209A">
            <w:pPr>
              <w:jc w:val="center"/>
              <w:rPr>
                <w:sz w:val="32"/>
              </w:rPr>
            </w:pPr>
            <w:r>
              <w:rPr>
                <w:sz w:val="32"/>
              </w:rPr>
              <w:t xml:space="preserve">  Opinion Statement      </w:t>
            </w:r>
            <w:r w:rsidRPr="00113885">
              <w:rPr>
                <w:sz w:val="32"/>
                <w:highlight w:val="green"/>
              </w:rPr>
              <w:t>1</w:t>
            </w:r>
          </w:p>
          <w:p w14:paraId="7E61762B" w14:textId="77777777" w:rsidR="00CD126F" w:rsidRDefault="00CD126F" w:rsidP="00E5209A">
            <w:pPr>
              <w:rPr>
                <w:sz w:val="32"/>
              </w:rPr>
            </w:pPr>
          </w:p>
          <w:p w14:paraId="7BFF3CF0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In my opinion ………</w:t>
            </w:r>
          </w:p>
          <w:p w14:paraId="09D1C3FE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I think …</w:t>
            </w:r>
          </w:p>
          <w:p w14:paraId="4F58A40A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______ is better than ________</w:t>
            </w:r>
          </w:p>
          <w:p w14:paraId="1699F963" w14:textId="77777777" w:rsidR="00CD126F" w:rsidRDefault="00CD126F" w:rsidP="00E5209A">
            <w:pPr>
              <w:rPr>
                <w:sz w:val="32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6600" w:tblpY="-2370"/>
        <w:tblW w:w="0" w:type="auto"/>
        <w:tblBorders>
          <w:top w:val="single" w:sz="18" w:space="0" w:color="FF0000"/>
          <w:left w:val="single" w:sz="18" w:space="0" w:color="FF0000"/>
          <w:bottom w:val="single" w:sz="18" w:space="0" w:color="FF0000"/>
          <w:right w:val="single" w:sz="18" w:space="0" w:color="FF000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6"/>
      </w:tblGrid>
      <w:tr w:rsidR="00CD126F" w14:paraId="63994F86" w14:textId="77777777" w:rsidTr="00E5209A">
        <w:trPr>
          <w:trHeight w:val="1563"/>
        </w:trPr>
        <w:tc>
          <w:tcPr>
            <w:tcW w:w="4396" w:type="dxa"/>
          </w:tcPr>
          <w:p w14:paraId="41051A7E" w14:textId="77777777" w:rsidR="00CD126F" w:rsidRDefault="00CD126F" w:rsidP="00E5209A">
            <w:pPr>
              <w:jc w:val="center"/>
              <w:rPr>
                <w:sz w:val="32"/>
              </w:rPr>
            </w:pPr>
            <w:r>
              <w:rPr>
                <w:sz w:val="32"/>
              </w:rPr>
              <w:t xml:space="preserve">    Reason 1            </w:t>
            </w:r>
            <w:r w:rsidRPr="00113885">
              <w:rPr>
                <w:sz w:val="32"/>
                <w:highlight w:val="red"/>
              </w:rPr>
              <w:t>2</w:t>
            </w:r>
            <w:r>
              <w:rPr>
                <w:sz w:val="32"/>
              </w:rPr>
              <w:t xml:space="preserve">         </w:t>
            </w:r>
          </w:p>
          <w:p w14:paraId="7BD63733" w14:textId="77777777" w:rsidR="00CD126F" w:rsidRDefault="00CD126F" w:rsidP="00E5209A">
            <w:pPr>
              <w:rPr>
                <w:sz w:val="32"/>
              </w:rPr>
            </w:pPr>
          </w:p>
          <w:p w14:paraId="6410A127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One reason is ………</w:t>
            </w:r>
          </w:p>
          <w:p w14:paraId="6D03384C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______ is better than ________</w:t>
            </w:r>
          </w:p>
          <w:p w14:paraId="2F93A15D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I like ____ because _____</w:t>
            </w:r>
          </w:p>
          <w:p w14:paraId="4DA23A09" w14:textId="77777777" w:rsidR="00CD126F" w:rsidRDefault="00CD126F" w:rsidP="00E5209A">
            <w:pPr>
              <w:rPr>
                <w:sz w:val="32"/>
              </w:rPr>
            </w:pPr>
          </w:p>
        </w:tc>
      </w:tr>
    </w:tbl>
    <w:p w14:paraId="0B8CA2DF" w14:textId="77777777" w:rsidR="00CD126F" w:rsidRDefault="00CD126F" w:rsidP="00CD126F">
      <w:pPr>
        <w:rPr>
          <w:sz w:val="32"/>
        </w:rPr>
      </w:pPr>
    </w:p>
    <w:tbl>
      <w:tblPr>
        <w:tblStyle w:val="TableGrid"/>
        <w:tblW w:w="0" w:type="auto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6"/>
      </w:tblGrid>
      <w:tr w:rsidR="00CD126F" w14:paraId="08EBA103" w14:textId="77777777" w:rsidTr="00E5209A">
        <w:trPr>
          <w:trHeight w:val="1563"/>
        </w:trPr>
        <w:tc>
          <w:tcPr>
            <w:tcW w:w="4396" w:type="dxa"/>
          </w:tcPr>
          <w:p w14:paraId="2D50FAA9" w14:textId="77777777" w:rsidR="00CD126F" w:rsidRDefault="00CD126F" w:rsidP="00E5209A">
            <w:pPr>
              <w:jc w:val="center"/>
              <w:rPr>
                <w:sz w:val="32"/>
              </w:rPr>
            </w:pPr>
            <w:r>
              <w:rPr>
                <w:sz w:val="32"/>
              </w:rPr>
              <w:t xml:space="preserve">     Reason 2            </w:t>
            </w:r>
            <w:r w:rsidRPr="00113885">
              <w:rPr>
                <w:sz w:val="32"/>
                <w:highlight w:val="yellow"/>
              </w:rPr>
              <w:t>3</w:t>
            </w:r>
          </w:p>
          <w:p w14:paraId="16AD0156" w14:textId="77777777" w:rsidR="00CD126F" w:rsidRDefault="00CD126F" w:rsidP="00E5209A">
            <w:pPr>
              <w:rPr>
                <w:sz w:val="32"/>
              </w:rPr>
            </w:pPr>
          </w:p>
          <w:p w14:paraId="0618EEDA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Another reason is ………</w:t>
            </w:r>
          </w:p>
          <w:p w14:paraId="058FD3ED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Also …</w:t>
            </w:r>
          </w:p>
          <w:p w14:paraId="79C1DD72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A second reason is ……….</w:t>
            </w:r>
          </w:p>
          <w:p w14:paraId="1D596104" w14:textId="77777777" w:rsidR="00CD126F" w:rsidRDefault="00CD126F" w:rsidP="00E5209A">
            <w:pPr>
              <w:rPr>
                <w:sz w:val="32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6568" w:tblpY="-2433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6"/>
      </w:tblGrid>
      <w:tr w:rsidR="00CD126F" w14:paraId="5082100F" w14:textId="77777777" w:rsidTr="00E5209A">
        <w:trPr>
          <w:trHeight w:val="1563"/>
        </w:trPr>
        <w:tc>
          <w:tcPr>
            <w:tcW w:w="4396" w:type="dxa"/>
          </w:tcPr>
          <w:p w14:paraId="528C994D" w14:textId="77777777" w:rsidR="00CD126F" w:rsidRDefault="00CD126F" w:rsidP="00E5209A">
            <w:pPr>
              <w:jc w:val="center"/>
              <w:rPr>
                <w:sz w:val="32"/>
              </w:rPr>
            </w:pPr>
            <w:r>
              <w:rPr>
                <w:sz w:val="32"/>
              </w:rPr>
              <w:t xml:space="preserve">Conclusion      </w:t>
            </w:r>
            <w:r w:rsidRPr="00113885">
              <w:rPr>
                <w:sz w:val="32"/>
                <w:highlight w:val="blue"/>
              </w:rPr>
              <w:t>4</w:t>
            </w:r>
          </w:p>
          <w:p w14:paraId="76E1F510" w14:textId="77777777" w:rsidR="00CD126F" w:rsidRDefault="00CD126F" w:rsidP="00E5209A">
            <w:pPr>
              <w:rPr>
                <w:sz w:val="32"/>
              </w:rPr>
            </w:pPr>
          </w:p>
          <w:p w14:paraId="55835BB3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In conclusion ………</w:t>
            </w:r>
          </w:p>
          <w:p w14:paraId="2B61C9A8" w14:textId="77777777" w:rsidR="00CD126F" w:rsidRDefault="00CD126F" w:rsidP="00E5209A">
            <w:pPr>
              <w:rPr>
                <w:sz w:val="32"/>
              </w:rPr>
            </w:pPr>
            <w:r>
              <w:rPr>
                <w:sz w:val="32"/>
              </w:rPr>
              <w:t>This is why ____ is better than ________</w:t>
            </w:r>
          </w:p>
          <w:p w14:paraId="6181ED86" w14:textId="77777777" w:rsidR="00CD126F" w:rsidRDefault="00CD126F" w:rsidP="00E5209A">
            <w:pPr>
              <w:rPr>
                <w:sz w:val="32"/>
              </w:rPr>
            </w:pPr>
          </w:p>
        </w:tc>
      </w:tr>
    </w:tbl>
    <w:p w14:paraId="28AEFC3F" w14:textId="77777777" w:rsidR="00CD126F" w:rsidRDefault="00CD126F" w:rsidP="00CD126F">
      <w:pPr>
        <w:rPr>
          <w:sz w:val="32"/>
        </w:rPr>
      </w:pPr>
      <w:r>
        <w:rPr>
          <w:noProof/>
          <w:lang w:eastAsia="en-GB"/>
        </w:rPr>
        <w:drawing>
          <wp:anchor distT="0" distB="0" distL="114300" distR="114300" simplePos="0" relativeHeight="251685888" behindDoc="1" locked="0" layoutInCell="1" allowOverlap="1" wp14:anchorId="43550A87" wp14:editId="2A16CCD6">
            <wp:simplePos x="0" y="0"/>
            <wp:positionH relativeFrom="column">
              <wp:posOffset>633046</wp:posOffset>
            </wp:positionH>
            <wp:positionV relativeFrom="paragraph">
              <wp:posOffset>363025</wp:posOffset>
            </wp:positionV>
            <wp:extent cx="1426866" cy="1426866"/>
            <wp:effectExtent l="0" t="0" r="1905" b="1905"/>
            <wp:wrapNone/>
            <wp:docPr id="49" name="Picture 49" descr="Premium Vector | Slice of pizza illustrations carto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mium Vector | Slice of pizza illustrations cartoon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866" cy="1426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0FCCD5" w14:textId="77777777" w:rsidR="00CD126F" w:rsidRDefault="00CD126F" w:rsidP="00CD126F">
      <w:pPr>
        <w:rPr>
          <w:sz w:val="32"/>
        </w:rPr>
      </w:pPr>
      <w:r>
        <w:rPr>
          <w:noProof/>
          <w:lang w:eastAsia="en-GB"/>
        </w:rPr>
        <w:drawing>
          <wp:anchor distT="0" distB="0" distL="114300" distR="114300" simplePos="0" relativeHeight="251686912" behindDoc="1" locked="0" layoutInCell="1" allowOverlap="1" wp14:anchorId="7DF26F82" wp14:editId="47BCE9D6">
            <wp:simplePos x="0" y="0"/>
            <wp:positionH relativeFrom="column">
              <wp:posOffset>3355954</wp:posOffset>
            </wp:positionH>
            <wp:positionV relativeFrom="paragraph">
              <wp:posOffset>156852</wp:posOffset>
            </wp:positionV>
            <wp:extent cx="1898650" cy="1263650"/>
            <wp:effectExtent l="0" t="0" r="0" b="7620"/>
            <wp:wrapNone/>
            <wp:docPr id="50" name="Picture 50" descr="Cartoon Taco SVG Cut file by Creative Fabrica Crafts · Creative Fabr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rtoon Taco SVG Cut file by Creative Fabrica Crafts · Creative Fabrica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650" cy="126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320050" w14:textId="77777777" w:rsidR="00CD126F" w:rsidRDefault="00CD126F" w:rsidP="00CD126F">
      <w:pPr>
        <w:rPr>
          <w:sz w:val="32"/>
        </w:rPr>
      </w:pPr>
    </w:p>
    <w:p w14:paraId="4A42DD58" w14:textId="77777777" w:rsidR="00CD126F" w:rsidRPr="00113885" w:rsidRDefault="00CD126F" w:rsidP="00CD126F">
      <w:pPr>
        <w:jc w:val="center"/>
        <w:rPr>
          <w:b/>
          <w:sz w:val="32"/>
        </w:rPr>
      </w:pPr>
      <w:r w:rsidRPr="00113885">
        <w:rPr>
          <w:b/>
          <w:sz w:val="32"/>
        </w:rPr>
        <w:t xml:space="preserve">Or </w:t>
      </w:r>
    </w:p>
    <w:p w14:paraId="02326279" w14:textId="77777777" w:rsidR="00CD126F" w:rsidRDefault="00CD126F" w:rsidP="00CD126F">
      <w:pPr>
        <w:rPr>
          <w:sz w:val="32"/>
        </w:rPr>
      </w:pPr>
      <w:r>
        <w:rPr>
          <w:sz w:val="32"/>
        </w:rPr>
        <w:t>Pizza                                                                                                     Tacos</w:t>
      </w:r>
    </w:p>
    <w:p w14:paraId="61F865D7" w14:textId="77777777" w:rsidR="00CD126F" w:rsidRDefault="00CD126F" w:rsidP="00CD126F">
      <w:pPr>
        <w:rPr>
          <w:sz w:val="32"/>
        </w:rPr>
      </w:pPr>
    </w:p>
    <w:p w14:paraId="1167D78E" w14:textId="77777777" w:rsidR="00CD126F" w:rsidRDefault="00CD126F" w:rsidP="00CD126F">
      <w:pPr>
        <w:rPr>
          <w:sz w:val="32"/>
        </w:rPr>
      </w:pPr>
      <w:r>
        <w:rPr>
          <w:color w:val="00B050"/>
          <w:sz w:val="32"/>
        </w:rPr>
        <w:t>In my opinion _____________ is better than ____________.</w:t>
      </w:r>
    </w:p>
    <w:p w14:paraId="57C52306" w14:textId="77777777" w:rsidR="00CD126F" w:rsidRDefault="00CD126F" w:rsidP="00CD126F">
      <w:pPr>
        <w:rPr>
          <w:color w:val="00B050"/>
          <w:sz w:val="32"/>
        </w:rPr>
      </w:pPr>
    </w:p>
    <w:p w14:paraId="40DD7F1C" w14:textId="77777777" w:rsidR="00CD126F" w:rsidRDefault="00CD126F" w:rsidP="00CD126F">
      <w:pPr>
        <w:rPr>
          <w:color w:val="FF0000"/>
          <w:sz w:val="32"/>
        </w:rPr>
      </w:pPr>
      <w:r>
        <w:rPr>
          <w:color w:val="FF0000"/>
          <w:sz w:val="32"/>
        </w:rPr>
        <w:t>One reason is because_________ is _____________.</w:t>
      </w:r>
    </w:p>
    <w:p w14:paraId="0C623E86" w14:textId="77777777" w:rsidR="00CD126F" w:rsidRDefault="00CD126F" w:rsidP="00CD126F">
      <w:pPr>
        <w:rPr>
          <w:color w:val="FF0000"/>
          <w:sz w:val="32"/>
        </w:rPr>
      </w:pPr>
    </w:p>
    <w:p w14:paraId="30055CFE" w14:textId="77777777" w:rsidR="00CD126F" w:rsidRDefault="00CD126F" w:rsidP="00CD126F">
      <w:pPr>
        <w:rPr>
          <w:color w:val="FFFF00"/>
          <w:sz w:val="32"/>
        </w:rPr>
      </w:pPr>
      <w:r>
        <w:rPr>
          <w:color w:val="FFFF00"/>
          <w:sz w:val="32"/>
        </w:rPr>
        <w:t xml:space="preserve">A second reason is </w:t>
      </w:r>
      <w:r w:rsidRPr="0054087E">
        <w:rPr>
          <w:color w:val="FFFF00"/>
          <w:sz w:val="32"/>
        </w:rPr>
        <w:t>_______________</w:t>
      </w:r>
      <w:r>
        <w:rPr>
          <w:color w:val="FFFF00"/>
          <w:sz w:val="32"/>
        </w:rPr>
        <w:t>_____________________</w:t>
      </w:r>
    </w:p>
    <w:p w14:paraId="58CD4C98" w14:textId="77777777" w:rsidR="00CD126F" w:rsidRDefault="00CD126F" w:rsidP="00CD126F">
      <w:pPr>
        <w:rPr>
          <w:color w:val="FFFF00"/>
          <w:sz w:val="32"/>
        </w:rPr>
      </w:pPr>
    </w:p>
    <w:p w14:paraId="570058A1" w14:textId="77777777" w:rsidR="00CD126F" w:rsidRPr="0054087E" w:rsidRDefault="00CD126F" w:rsidP="00CD126F">
      <w:pPr>
        <w:rPr>
          <w:color w:val="0070C0"/>
          <w:sz w:val="32"/>
        </w:rPr>
      </w:pPr>
      <w:r>
        <w:rPr>
          <w:color w:val="0070C0"/>
          <w:sz w:val="32"/>
        </w:rPr>
        <w:t xml:space="preserve">This is why ____________ is better than _________________. </w:t>
      </w:r>
    </w:p>
    <w:p w14:paraId="47A55906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31FD8A8B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5AEF46FB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5C5C123B" w14:textId="77777777" w:rsidR="00DB129A" w:rsidRPr="0054087E" w:rsidRDefault="00DB129A" w:rsidP="00DB129A">
      <w:pPr>
        <w:jc w:val="center"/>
        <w:rPr>
          <w:b/>
          <w:sz w:val="32"/>
          <w:u w:val="single"/>
        </w:rPr>
      </w:pPr>
      <w:r w:rsidRPr="0054087E">
        <w:rPr>
          <w:b/>
          <w:sz w:val="32"/>
          <w:u w:val="single"/>
        </w:rPr>
        <w:t>Opinion Writing</w:t>
      </w:r>
    </w:p>
    <w:p w14:paraId="533436C7" w14:textId="77777777" w:rsidR="00DB129A" w:rsidRDefault="00DB129A" w:rsidP="00DB129A">
      <w:pPr>
        <w:jc w:val="center"/>
        <w:rPr>
          <w:sz w:val="32"/>
        </w:rPr>
      </w:pPr>
    </w:p>
    <w:tbl>
      <w:tblPr>
        <w:tblStyle w:val="TableGrid"/>
        <w:tblW w:w="0" w:type="auto"/>
        <w:tblBorders>
          <w:top w:val="single" w:sz="18" w:space="0" w:color="00B050"/>
          <w:left w:val="single" w:sz="18" w:space="0" w:color="00B050"/>
          <w:bottom w:val="single" w:sz="18" w:space="0" w:color="00B050"/>
          <w:right w:val="single" w:sz="18" w:space="0" w:color="00B05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6"/>
      </w:tblGrid>
      <w:tr w:rsidR="00DB129A" w14:paraId="0CD71CC4" w14:textId="77777777" w:rsidTr="00E5209A">
        <w:trPr>
          <w:trHeight w:val="1563"/>
        </w:trPr>
        <w:tc>
          <w:tcPr>
            <w:tcW w:w="4396" w:type="dxa"/>
          </w:tcPr>
          <w:p w14:paraId="152645DD" w14:textId="77777777" w:rsidR="00DB129A" w:rsidRDefault="00DB129A" w:rsidP="00E5209A">
            <w:pPr>
              <w:jc w:val="center"/>
              <w:rPr>
                <w:sz w:val="32"/>
              </w:rPr>
            </w:pPr>
            <w:r>
              <w:rPr>
                <w:sz w:val="32"/>
              </w:rPr>
              <w:t xml:space="preserve">  Opinion Statement      </w:t>
            </w:r>
            <w:r w:rsidRPr="00113885">
              <w:rPr>
                <w:sz w:val="32"/>
                <w:highlight w:val="green"/>
              </w:rPr>
              <w:t>1</w:t>
            </w:r>
          </w:p>
          <w:p w14:paraId="7852F364" w14:textId="77777777" w:rsidR="00DB129A" w:rsidRDefault="00DB129A" w:rsidP="00E5209A">
            <w:pPr>
              <w:rPr>
                <w:sz w:val="32"/>
              </w:rPr>
            </w:pPr>
          </w:p>
          <w:p w14:paraId="215047CE" w14:textId="77777777" w:rsidR="00DB129A" w:rsidRDefault="00DB129A" w:rsidP="00E5209A">
            <w:pPr>
              <w:rPr>
                <w:sz w:val="32"/>
              </w:rPr>
            </w:pPr>
            <w:r>
              <w:rPr>
                <w:sz w:val="32"/>
              </w:rPr>
              <w:t>In my opinion ………</w:t>
            </w:r>
          </w:p>
          <w:p w14:paraId="1FDF62B5" w14:textId="77777777" w:rsidR="00DB129A" w:rsidRDefault="00DB129A" w:rsidP="00E5209A">
            <w:pPr>
              <w:rPr>
                <w:sz w:val="32"/>
              </w:rPr>
            </w:pPr>
            <w:r>
              <w:rPr>
                <w:sz w:val="32"/>
              </w:rPr>
              <w:t>I think …</w:t>
            </w:r>
          </w:p>
          <w:p w14:paraId="57DA8E6C" w14:textId="77777777" w:rsidR="00DB129A" w:rsidRDefault="00DB129A" w:rsidP="00E5209A">
            <w:pPr>
              <w:rPr>
                <w:sz w:val="32"/>
              </w:rPr>
            </w:pPr>
            <w:r>
              <w:rPr>
                <w:sz w:val="32"/>
              </w:rPr>
              <w:t>______ is better than ________</w:t>
            </w:r>
          </w:p>
          <w:p w14:paraId="7696A8D0" w14:textId="77777777" w:rsidR="00DB129A" w:rsidRDefault="00DB129A" w:rsidP="00E5209A">
            <w:pPr>
              <w:rPr>
                <w:sz w:val="32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6600" w:tblpY="-2370"/>
        <w:tblW w:w="0" w:type="auto"/>
        <w:tblBorders>
          <w:top w:val="single" w:sz="18" w:space="0" w:color="FF0000"/>
          <w:left w:val="single" w:sz="18" w:space="0" w:color="FF0000"/>
          <w:bottom w:val="single" w:sz="18" w:space="0" w:color="FF0000"/>
          <w:right w:val="single" w:sz="18" w:space="0" w:color="FF000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6"/>
      </w:tblGrid>
      <w:tr w:rsidR="00DB129A" w14:paraId="32015731" w14:textId="77777777" w:rsidTr="00E5209A">
        <w:trPr>
          <w:trHeight w:val="1563"/>
        </w:trPr>
        <w:tc>
          <w:tcPr>
            <w:tcW w:w="4396" w:type="dxa"/>
          </w:tcPr>
          <w:p w14:paraId="33773F94" w14:textId="77777777" w:rsidR="00DB129A" w:rsidRDefault="00DB129A" w:rsidP="00E5209A">
            <w:pPr>
              <w:jc w:val="center"/>
              <w:rPr>
                <w:sz w:val="32"/>
              </w:rPr>
            </w:pPr>
            <w:r>
              <w:rPr>
                <w:sz w:val="32"/>
              </w:rPr>
              <w:t xml:space="preserve">    Reason 1            </w:t>
            </w:r>
            <w:r w:rsidRPr="00113885">
              <w:rPr>
                <w:sz w:val="32"/>
                <w:highlight w:val="red"/>
              </w:rPr>
              <w:t>2</w:t>
            </w:r>
            <w:r>
              <w:rPr>
                <w:sz w:val="32"/>
              </w:rPr>
              <w:t xml:space="preserve">         </w:t>
            </w:r>
          </w:p>
          <w:p w14:paraId="00CEE956" w14:textId="77777777" w:rsidR="00DB129A" w:rsidRDefault="00DB129A" w:rsidP="00E5209A">
            <w:pPr>
              <w:rPr>
                <w:sz w:val="32"/>
              </w:rPr>
            </w:pPr>
          </w:p>
          <w:p w14:paraId="1CDA302E" w14:textId="77777777" w:rsidR="00DB129A" w:rsidRDefault="00DB129A" w:rsidP="00E5209A">
            <w:pPr>
              <w:rPr>
                <w:sz w:val="32"/>
              </w:rPr>
            </w:pPr>
            <w:r>
              <w:rPr>
                <w:sz w:val="32"/>
              </w:rPr>
              <w:t>One reason is ………</w:t>
            </w:r>
          </w:p>
          <w:p w14:paraId="7977276E" w14:textId="77777777" w:rsidR="00DB129A" w:rsidRDefault="00DB129A" w:rsidP="00E5209A">
            <w:pPr>
              <w:rPr>
                <w:sz w:val="32"/>
              </w:rPr>
            </w:pPr>
            <w:r>
              <w:rPr>
                <w:sz w:val="32"/>
              </w:rPr>
              <w:t>______ is better than ________</w:t>
            </w:r>
          </w:p>
          <w:p w14:paraId="6B30A0AE" w14:textId="77777777" w:rsidR="00DB129A" w:rsidRDefault="00DB129A" w:rsidP="00E5209A">
            <w:pPr>
              <w:rPr>
                <w:sz w:val="32"/>
              </w:rPr>
            </w:pPr>
            <w:r>
              <w:rPr>
                <w:sz w:val="32"/>
              </w:rPr>
              <w:t>I like ____ because _____</w:t>
            </w:r>
          </w:p>
          <w:p w14:paraId="4391233B" w14:textId="77777777" w:rsidR="00DB129A" w:rsidRDefault="00DB129A" w:rsidP="00E5209A">
            <w:pPr>
              <w:rPr>
                <w:sz w:val="32"/>
              </w:rPr>
            </w:pPr>
          </w:p>
        </w:tc>
      </w:tr>
    </w:tbl>
    <w:p w14:paraId="787AB496" w14:textId="77777777" w:rsidR="00DB129A" w:rsidRDefault="00DB129A" w:rsidP="00DB129A">
      <w:pPr>
        <w:rPr>
          <w:sz w:val="32"/>
        </w:rPr>
      </w:pPr>
    </w:p>
    <w:tbl>
      <w:tblPr>
        <w:tblStyle w:val="TableGrid"/>
        <w:tblW w:w="0" w:type="auto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6"/>
      </w:tblGrid>
      <w:tr w:rsidR="00DB129A" w14:paraId="60E80173" w14:textId="77777777" w:rsidTr="00E5209A">
        <w:trPr>
          <w:trHeight w:val="1563"/>
        </w:trPr>
        <w:tc>
          <w:tcPr>
            <w:tcW w:w="4396" w:type="dxa"/>
          </w:tcPr>
          <w:p w14:paraId="166ECAC4" w14:textId="77777777" w:rsidR="00DB129A" w:rsidRDefault="00DB129A" w:rsidP="00E5209A">
            <w:pPr>
              <w:jc w:val="center"/>
              <w:rPr>
                <w:sz w:val="32"/>
              </w:rPr>
            </w:pPr>
            <w:r>
              <w:rPr>
                <w:sz w:val="32"/>
              </w:rPr>
              <w:t xml:space="preserve">     Reason 2            </w:t>
            </w:r>
            <w:r w:rsidRPr="00113885">
              <w:rPr>
                <w:sz w:val="32"/>
                <w:highlight w:val="yellow"/>
              </w:rPr>
              <w:t>3</w:t>
            </w:r>
          </w:p>
          <w:p w14:paraId="336586D0" w14:textId="77777777" w:rsidR="00DB129A" w:rsidRDefault="00DB129A" w:rsidP="00E5209A">
            <w:pPr>
              <w:rPr>
                <w:sz w:val="32"/>
              </w:rPr>
            </w:pPr>
          </w:p>
          <w:p w14:paraId="58F1A996" w14:textId="77777777" w:rsidR="00DB129A" w:rsidRDefault="00DB129A" w:rsidP="00E5209A">
            <w:pPr>
              <w:rPr>
                <w:sz w:val="32"/>
              </w:rPr>
            </w:pPr>
            <w:r>
              <w:rPr>
                <w:sz w:val="32"/>
              </w:rPr>
              <w:t>Another reason is ………</w:t>
            </w:r>
          </w:p>
          <w:p w14:paraId="4A03B908" w14:textId="77777777" w:rsidR="00DB129A" w:rsidRDefault="00DB129A" w:rsidP="00E5209A">
            <w:pPr>
              <w:rPr>
                <w:sz w:val="32"/>
              </w:rPr>
            </w:pPr>
            <w:r>
              <w:rPr>
                <w:sz w:val="32"/>
              </w:rPr>
              <w:t>Also …</w:t>
            </w:r>
          </w:p>
          <w:p w14:paraId="0BDE4412" w14:textId="77777777" w:rsidR="00DB129A" w:rsidRDefault="00DB129A" w:rsidP="00E5209A">
            <w:pPr>
              <w:rPr>
                <w:sz w:val="32"/>
              </w:rPr>
            </w:pPr>
            <w:r>
              <w:rPr>
                <w:sz w:val="32"/>
              </w:rPr>
              <w:t>A second reason is ……….</w:t>
            </w:r>
          </w:p>
          <w:p w14:paraId="68E62A0C" w14:textId="77777777" w:rsidR="00DB129A" w:rsidRDefault="00DB129A" w:rsidP="00E5209A">
            <w:pPr>
              <w:rPr>
                <w:sz w:val="32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6568" w:tblpY="-2433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6"/>
      </w:tblGrid>
      <w:tr w:rsidR="00DB129A" w14:paraId="5BF21947" w14:textId="77777777" w:rsidTr="00E5209A">
        <w:trPr>
          <w:trHeight w:val="1563"/>
        </w:trPr>
        <w:tc>
          <w:tcPr>
            <w:tcW w:w="4396" w:type="dxa"/>
          </w:tcPr>
          <w:p w14:paraId="3F8C729E" w14:textId="77777777" w:rsidR="00DB129A" w:rsidRDefault="00DB129A" w:rsidP="00E5209A">
            <w:pPr>
              <w:jc w:val="center"/>
              <w:rPr>
                <w:sz w:val="32"/>
              </w:rPr>
            </w:pPr>
            <w:r>
              <w:rPr>
                <w:sz w:val="32"/>
              </w:rPr>
              <w:t xml:space="preserve">Conclusion      </w:t>
            </w:r>
            <w:r w:rsidRPr="00113885">
              <w:rPr>
                <w:sz w:val="32"/>
                <w:highlight w:val="blue"/>
              </w:rPr>
              <w:t>4</w:t>
            </w:r>
          </w:p>
          <w:p w14:paraId="0A15E913" w14:textId="77777777" w:rsidR="00DB129A" w:rsidRDefault="00DB129A" w:rsidP="00E5209A">
            <w:pPr>
              <w:rPr>
                <w:sz w:val="32"/>
              </w:rPr>
            </w:pPr>
          </w:p>
          <w:p w14:paraId="059B30EF" w14:textId="77777777" w:rsidR="00DB129A" w:rsidRDefault="00DB129A" w:rsidP="00E5209A">
            <w:pPr>
              <w:rPr>
                <w:sz w:val="32"/>
              </w:rPr>
            </w:pPr>
            <w:r>
              <w:rPr>
                <w:sz w:val="32"/>
              </w:rPr>
              <w:t>In conclusion ………</w:t>
            </w:r>
          </w:p>
          <w:p w14:paraId="2DB0E8B0" w14:textId="77777777" w:rsidR="00DB129A" w:rsidRDefault="00DB129A" w:rsidP="00E5209A">
            <w:pPr>
              <w:rPr>
                <w:sz w:val="32"/>
              </w:rPr>
            </w:pPr>
            <w:r>
              <w:rPr>
                <w:sz w:val="32"/>
              </w:rPr>
              <w:t>This is why ____ is better than ________</w:t>
            </w:r>
          </w:p>
          <w:p w14:paraId="76DB73B0" w14:textId="77777777" w:rsidR="00DB129A" w:rsidRDefault="00DB129A" w:rsidP="00E5209A">
            <w:pPr>
              <w:rPr>
                <w:sz w:val="32"/>
              </w:rPr>
            </w:pPr>
          </w:p>
        </w:tc>
      </w:tr>
    </w:tbl>
    <w:p w14:paraId="71C099D3" w14:textId="77777777" w:rsidR="00DB129A" w:rsidRDefault="00DB129A" w:rsidP="00DB129A">
      <w:pPr>
        <w:rPr>
          <w:sz w:val="32"/>
        </w:rPr>
      </w:pPr>
      <w:r>
        <w:rPr>
          <w:noProof/>
          <w:lang w:eastAsia="en-GB"/>
        </w:rPr>
        <w:drawing>
          <wp:anchor distT="0" distB="0" distL="114300" distR="114300" simplePos="0" relativeHeight="251688960" behindDoc="1" locked="0" layoutInCell="1" allowOverlap="1" wp14:anchorId="2AB0A0A5" wp14:editId="35638425">
            <wp:simplePos x="0" y="0"/>
            <wp:positionH relativeFrom="column">
              <wp:posOffset>633046</wp:posOffset>
            </wp:positionH>
            <wp:positionV relativeFrom="paragraph">
              <wp:posOffset>363025</wp:posOffset>
            </wp:positionV>
            <wp:extent cx="1426866" cy="1426866"/>
            <wp:effectExtent l="0" t="0" r="1905" b="1905"/>
            <wp:wrapNone/>
            <wp:docPr id="51" name="Picture 51" descr="Premium Vector | Slice of pizza illustrations carto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mium Vector | Slice of pizza illustrations cartoon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866" cy="1426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DA161D" w14:textId="77777777" w:rsidR="00DB129A" w:rsidRDefault="00DB129A" w:rsidP="00DB129A">
      <w:pPr>
        <w:rPr>
          <w:sz w:val="32"/>
        </w:rPr>
      </w:pPr>
      <w:r>
        <w:rPr>
          <w:noProof/>
          <w:lang w:eastAsia="en-GB"/>
        </w:rPr>
        <w:drawing>
          <wp:anchor distT="0" distB="0" distL="114300" distR="114300" simplePos="0" relativeHeight="251689984" behindDoc="1" locked="0" layoutInCell="1" allowOverlap="1" wp14:anchorId="54124C9D" wp14:editId="45D14B45">
            <wp:simplePos x="0" y="0"/>
            <wp:positionH relativeFrom="column">
              <wp:posOffset>3355954</wp:posOffset>
            </wp:positionH>
            <wp:positionV relativeFrom="paragraph">
              <wp:posOffset>156852</wp:posOffset>
            </wp:positionV>
            <wp:extent cx="1898650" cy="1263650"/>
            <wp:effectExtent l="0" t="0" r="0" b="7620"/>
            <wp:wrapNone/>
            <wp:docPr id="52" name="Picture 52" descr="Cartoon Taco SVG Cut file by Creative Fabrica Crafts · Creative Fabr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rtoon Taco SVG Cut file by Creative Fabrica Crafts · Creative Fabrica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650" cy="126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8EFDB9" w14:textId="77777777" w:rsidR="00DB129A" w:rsidRDefault="00DB129A" w:rsidP="00DB129A">
      <w:pPr>
        <w:rPr>
          <w:sz w:val="32"/>
        </w:rPr>
      </w:pPr>
    </w:p>
    <w:p w14:paraId="31A87BF9" w14:textId="77777777" w:rsidR="00DB129A" w:rsidRPr="00113885" w:rsidRDefault="00DB129A" w:rsidP="00DB129A">
      <w:pPr>
        <w:jc w:val="center"/>
        <w:rPr>
          <w:b/>
          <w:sz w:val="32"/>
        </w:rPr>
      </w:pPr>
      <w:r w:rsidRPr="00113885">
        <w:rPr>
          <w:b/>
          <w:sz w:val="32"/>
        </w:rPr>
        <w:t xml:space="preserve">Or </w:t>
      </w:r>
    </w:p>
    <w:p w14:paraId="27A8CA2A" w14:textId="77777777" w:rsidR="00DB129A" w:rsidRDefault="00DB129A" w:rsidP="00DB129A">
      <w:pPr>
        <w:rPr>
          <w:sz w:val="32"/>
        </w:rPr>
      </w:pPr>
      <w:r>
        <w:rPr>
          <w:sz w:val="32"/>
        </w:rPr>
        <w:t>Pizza                                                                                                     Tacos</w:t>
      </w:r>
    </w:p>
    <w:p w14:paraId="11606469" w14:textId="77777777" w:rsidR="00DB129A" w:rsidRDefault="00DB129A" w:rsidP="00DB129A">
      <w:pPr>
        <w:rPr>
          <w:sz w:val="32"/>
        </w:rPr>
      </w:pPr>
    </w:p>
    <w:p w14:paraId="39F8B7A2" w14:textId="77777777" w:rsidR="00DB129A" w:rsidRDefault="00DB129A" w:rsidP="00DB129A">
      <w:pPr>
        <w:rPr>
          <w:sz w:val="32"/>
        </w:rPr>
      </w:pPr>
      <w:r>
        <w:rPr>
          <w:color w:val="00B050"/>
          <w:sz w:val="32"/>
        </w:rPr>
        <w:t>In my opinion _________________________________________.</w:t>
      </w:r>
    </w:p>
    <w:p w14:paraId="15A99121" w14:textId="77777777" w:rsidR="00DB129A" w:rsidRDefault="00DB129A" w:rsidP="00DB129A">
      <w:pPr>
        <w:rPr>
          <w:color w:val="00B050"/>
          <w:sz w:val="32"/>
        </w:rPr>
      </w:pPr>
    </w:p>
    <w:p w14:paraId="25315936" w14:textId="77777777" w:rsidR="00DB129A" w:rsidRDefault="00DB129A" w:rsidP="00DB129A">
      <w:pPr>
        <w:rPr>
          <w:color w:val="FF0000"/>
          <w:sz w:val="32"/>
        </w:rPr>
      </w:pPr>
      <w:r>
        <w:rPr>
          <w:color w:val="FF0000"/>
          <w:sz w:val="32"/>
        </w:rPr>
        <w:t>One reason is __________________________________________.</w:t>
      </w:r>
    </w:p>
    <w:p w14:paraId="71382543" w14:textId="77777777" w:rsidR="00DB129A" w:rsidRDefault="00DB129A" w:rsidP="00DB129A">
      <w:pPr>
        <w:rPr>
          <w:color w:val="FF0000"/>
          <w:sz w:val="32"/>
        </w:rPr>
      </w:pPr>
    </w:p>
    <w:p w14:paraId="11FA6178" w14:textId="77777777" w:rsidR="00DB129A" w:rsidRDefault="00DB129A" w:rsidP="00DB129A">
      <w:pPr>
        <w:rPr>
          <w:color w:val="FFFF00"/>
          <w:sz w:val="32"/>
        </w:rPr>
      </w:pPr>
      <w:r>
        <w:rPr>
          <w:color w:val="FFFF00"/>
          <w:sz w:val="32"/>
        </w:rPr>
        <w:t xml:space="preserve">A second reason is </w:t>
      </w:r>
      <w:r w:rsidRPr="0054087E">
        <w:rPr>
          <w:color w:val="FFFF00"/>
          <w:sz w:val="32"/>
        </w:rPr>
        <w:t>_______________</w:t>
      </w:r>
      <w:r>
        <w:rPr>
          <w:color w:val="FFFF00"/>
          <w:sz w:val="32"/>
        </w:rPr>
        <w:t>________________________.</w:t>
      </w:r>
    </w:p>
    <w:p w14:paraId="4D7A023F" w14:textId="77777777" w:rsidR="00DB129A" w:rsidRDefault="00DB129A" w:rsidP="00DB129A">
      <w:pPr>
        <w:rPr>
          <w:color w:val="FFFF00"/>
          <w:sz w:val="32"/>
        </w:rPr>
      </w:pPr>
    </w:p>
    <w:p w14:paraId="5CB519EE" w14:textId="77777777" w:rsidR="00DB129A" w:rsidRPr="0054087E" w:rsidRDefault="00DB129A" w:rsidP="00DB129A">
      <w:pPr>
        <w:rPr>
          <w:color w:val="0070C0"/>
          <w:sz w:val="32"/>
        </w:rPr>
      </w:pPr>
      <w:r>
        <w:rPr>
          <w:color w:val="0070C0"/>
          <w:sz w:val="32"/>
        </w:rPr>
        <w:t xml:space="preserve">This is why ____________ is better than _________________. </w:t>
      </w:r>
    </w:p>
    <w:p w14:paraId="44A97A09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2E838D3E" w14:textId="490C105E" w:rsidR="00C611EE" w:rsidRDefault="005F1478" w:rsidP="00C85097">
      <w:pPr>
        <w:rPr>
          <w:sz w:val="9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02148569" wp14:editId="07E86E93">
                <wp:simplePos x="0" y="0"/>
                <wp:positionH relativeFrom="column">
                  <wp:posOffset>382773</wp:posOffset>
                </wp:positionH>
                <wp:positionV relativeFrom="paragraph">
                  <wp:posOffset>472292</wp:posOffset>
                </wp:positionV>
                <wp:extent cx="5237864" cy="8055492"/>
                <wp:effectExtent l="57150" t="57150" r="77470" b="79375"/>
                <wp:wrapNone/>
                <wp:docPr id="53215296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7864" cy="8055492"/>
                        </a:xfrm>
                        <a:custGeom>
                          <a:avLst/>
                          <a:gdLst>
                            <a:gd name="connsiteX0" fmla="*/ 0 w 5237864"/>
                            <a:gd name="connsiteY0" fmla="*/ 872995 h 8055492"/>
                            <a:gd name="connsiteX1" fmla="*/ 872995 w 5237864"/>
                            <a:gd name="connsiteY1" fmla="*/ 0 h 8055492"/>
                            <a:gd name="connsiteX2" fmla="*/ 1524811 w 5237864"/>
                            <a:gd name="connsiteY2" fmla="*/ 0 h 8055492"/>
                            <a:gd name="connsiteX3" fmla="*/ 2176628 w 5237864"/>
                            <a:gd name="connsiteY3" fmla="*/ 0 h 8055492"/>
                            <a:gd name="connsiteX4" fmla="*/ 2793526 w 5237864"/>
                            <a:gd name="connsiteY4" fmla="*/ 0 h 8055492"/>
                            <a:gd name="connsiteX5" fmla="*/ 3340586 w 5237864"/>
                            <a:gd name="connsiteY5" fmla="*/ 0 h 8055492"/>
                            <a:gd name="connsiteX6" fmla="*/ 4364869 w 5237864"/>
                            <a:gd name="connsiteY6" fmla="*/ 0 h 8055492"/>
                            <a:gd name="connsiteX7" fmla="*/ 5237864 w 5237864"/>
                            <a:gd name="connsiteY7" fmla="*/ 872995 h 8055492"/>
                            <a:gd name="connsiteX8" fmla="*/ 5237864 w 5237864"/>
                            <a:gd name="connsiteY8" fmla="*/ 1446586 h 8055492"/>
                            <a:gd name="connsiteX9" fmla="*/ 5237864 w 5237864"/>
                            <a:gd name="connsiteY9" fmla="*/ 2146367 h 8055492"/>
                            <a:gd name="connsiteX10" fmla="*/ 5237864 w 5237864"/>
                            <a:gd name="connsiteY10" fmla="*/ 2719958 h 8055492"/>
                            <a:gd name="connsiteX11" fmla="*/ 5237864 w 5237864"/>
                            <a:gd name="connsiteY11" fmla="*/ 3419739 h 8055492"/>
                            <a:gd name="connsiteX12" fmla="*/ 5237864 w 5237864"/>
                            <a:gd name="connsiteY12" fmla="*/ 3930236 h 8055492"/>
                            <a:gd name="connsiteX13" fmla="*/ 5237864 w 5237864"/>
                            <a:gd name="connsiteY13" fmla="*/ 4377637 h 8055492"/>
                            <a:gd name="connsiteX14" fmla="*/ 5237864 w 5237864"/>
                            <a:gd name="connsiteY14" fmla="*/ 4951228 h 8055492"/>
                            <a:gd name="connsiteX15" fmla="*/ 5237864 w 5237864"/>
                            <a:gd name="connsiteY15" fmla="*/ 5587914 h 8055492"/>
                            <a:gd name="connsiteX16" fmla="*/ 5237864 w 5237864"/>
                            <a:gd name="connsiteY16" fmla="*/ 6287695 h 8055492"/>
                            <a:gd name="connsiteX17" fmla="*/ 5237864 w 5237864"/>
                            <a:gd name="connsiteY17" fmla="*/ 7182497 h 8055492"/>
                            <a:gd name="connsiteX18" fmla="*/ 4364869 w 5237864"/>
                            <a:gd name="connsiteY18" fmla="*/ 8055492 h 8055492"/>
                            <a:gd name="connsiteX19" fmla="*/ 3887646 w 5237864"/>
                            <a:gd name="connsiteY19" fmla="*/ 8055492 h 8055492"/>
                            <a:gd name="connsiteX20" fmla="*/ 3270748 w 5237864"/>
                            <a:gd name="connsiteY20" fmla="*/ 8055492 h 8055492"/>
                            <a:gd name="connsiteX21" fmla="*/ 2723688 w 5237864"/>
                            <a:gd name="connsiteY21" fmla="*/ 8055492 h 8055492"/>
                            <a:gd name="connsiteX22" fmla="*/ 2211547 w 5237864"/>
                            <a:gd name="connsiteY22" fmla="*/ 8055492 h 8055492"/>
                            <a:gd name="connsiteX23" fmla="*/ 1734324 w 5237864"/>
                            <a:gd name="connsiteY23" fmla="*/ 8055492 h 8055492"/>
                            <a:gd name="connsiteX24" fmla="*/ 872995 w 5237864"/>
                            <a:gd name="connsiteY24" fmla="*/ 8055492 h 8055492"/>
                            <a:gd name="connsiteX25" fmla="*/ 0 w 5237864"/>
                            <a:gd name="connsiteY25" fmla="*/ 7182497 h 8055492"/>
                            <a:gd name="connsiteX26" fmla="*/ 0 w 5237864"/>
                            <a:gd name="connsiteY26" fmla="*/ 6545811 h 8055492"/>
                            <a:gd name="connsiteX27" fmla="*/ 0 w 5237864"/>
                            <a:gd name="connsiteY27" fmla="*/ 6035315 h 8055492"/>
                            <a:gd name="connsiteX28" fmla="*/ 0 w 5237864"/>
                            <a:gd name="connsiteY28" fmla="*/ 5335534 h 8055492"/>
                            <a:gd name="connsiteX29" fmla="*/ 0 w 5237864"/>
                            <a:gd name="connsiteY29" fmla="*/ 4888133 h 8055492"/>
                            <a:gd name="connsiteX30" fmla="*/ 0 w 5237864"/>
                            <a:gd name="connsiteY30" fmla="*/ 4188352 h 8055492"/>
                            <a:gd name="connsiteX31" fmla="*/ 0 w 5237864"/>
                            <a:gd name="connsiteY31" fmla="*/ 3740950 h 8055492"/>
                            <a:gd name="connsiteX32" fmla="*/ 0 w 5237864"/>
                            <a:gd name="connsiteY32" fmla="*/ 3104264 h 8055492"/>
                            <a:gd name="connsiteX33" fmla="*/ 0 w 5237864"/>
                            <a:gd name="connsiteY33" fmla="*/ 2404483 h 8055492"/>
                            <a:gd name="connsiteX34" fmla="*/ 0 w 5237864"/>
                            <a:gd name="connsiteY34" fmla="*/ 2020177 h 8055492"/>
                            <a:gd name="connsiteX35" fmla="*/ 0 w 5237864"/>
                            <a:gd name="connsiteY35" fmla="*/ 872995 h 80554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</a:cxnLst>
                          <a:rect l="l" t="t" r="r" b="b"/>
                          <a:pathLst>
                            <a:path w="5237864" h="8055492" fill="none" extrusionOk="0">
                              <a:moveTo>
                                <a:pt x="0" y="872995"/>
                              </a:moveTo>
                              <a:cubicBezTo>
                                <a:pt x="-81753" y="472008"/>
                                <a:pt x="435428" y="10004"/>
                                <a:pt x="872995" y="0"/>
                              </a:cubicBezTo>
                              <a:cubicBezTo>
                                <a:pt x="1079154" y="-6636"/>
                                <a:pt x="1211229" y="47068"/>
                                <a:pt x="1524811" y="0"/>
                              </a:cubicBezTo>
                              <a:cubicBezTo>
                                <a:pt x="1838393" y="-47068"/>
                                <a:pt x="1932463" y="70140"/>
                                <a:pt x="2176628" y="0"/>
                              </a:cubicBezTo>
                              <a:cubicBezTo>
                                <a:pt x="2420793" y="-70140"/>
                                <a:pt x="2604484" y="28690"/>
                                <a:pt x="2793526" y="0"/>
                              </a:cubicBezTo>
                              <a:cubicBezTo>
                                <a:pt x="2982568" y="-28690"/>
                                <a:pt x="3135472" y="55412"/>
                                <a:pt x="3340586" y="0"/>
                              </a:cubicBezTo>
                              <a:cubicBezTo>
                                <a:pt x="3545700" y="-55412"/>
                                <a:pt x="3870317" y="60088"/>
                                <a:pt x="4364869" y="0"/>
                              </a:cubicBezTo>
                              <a:cubicBezTo>
                                <a:pt x="4850088" y="140033"/>
                                <a:pt x="5325251" y="312439"/>
                                <a:pt x="5237864" y="872995"/>
                              </a:cubicBezTo>
                              <a:cubicBezTo>
                                <a:pt x="5280763" y="1070485"/>
                                <a:pt x="5175721" y="1293049"/>
                                <a:pt x="5237864" y="1446586"/>
                              </a:cubicBezTo>
                              <a:cubicBezTo>
                                <a:pt x="5300007" y="1600123"/>
                                <a:pt x="5176379" y="1978400"/>
                                <a:pt x="5237864" y="2146367"/>
                              </a:cubicBezTo>
                              <a:cubicBezTo>
                                <a:pt x="5299349" y="2314334"/>
                                <a:pt x="5223534" y="2440042"/>
                                <a:pt x="5237864" y="2719958"/>
                              </a:cubicBezTo>
                              <a:cubicBezTo>
                                <a:pt x="5252194" y="2999874"/>
                                <a:pt x="5173419" y="3213519"/>
                                <a:pt x="5237864" y="3419739"/>
                              </a:cubicBezTo>
                              <a:cubicBezTo>
                                <a:pt x="5302309" y="3625959"/>
                                <a:pt x="5234355" y="3729377"/>
                                <a:pt x="5237864" y="3930236"/>
                              </a:cubicBezTo>
                              <a:cubicBezTo>
                                <a:pt x="5241373" y="4131095"/>
                                <a:pt x="5214062" y="4182128"/>
                                <a:pt x="5237864" y="4377637"/>
                              </a:cubicBezTo>
                              <a:cubicBezTo>
                                <a:pt x="5261666" y="4573146"/>
                                <a:pt x="5214575" y="4795211"/>
                                <a:pt x="5237864" y="4951228"/>
                              </a:cubicBezTo>
                              <a:cubicBezTo>
                                <a:pt x="5261153" y="5107245"/>
                                <a:pt x="5213485" y="5449027"/>
                                <a:pt x="5237864" y="5587914"/>
                              </a:cubicBezTo>
                              <a:cubicBezTo>
                                <a:pt x="5262243" y="5726801"/>
                                <a:pt x="5208871" y="6128117"/>
                                <a:pt x="5237864" y="6287695"/>
                              </a:cubicBezTo>
                              <a:cubicBezTo>
                                <a:pt x="5266857" y="6447273"/>
                                <a:pt x="5173944" y="6919446"/>
                                <a:pt x="5237864" y="7182497"/>
                              </a:cubicBezTo>
                              <a:cubicBezTo>
                                <a:pt x="5248169" y="7684678"/>
                                <a:pt x="4954843" y="8025132"/>
                                <a:pt x="4364869" y="8055492"/>
                              </a:cubicBezTo>
                              <a:cubicBezTo>
                                <a:pt x="4244701" y="8081410"/>
                                <a:pt x="4072386" y="7998470"/>
                                <a:pt x="3887646" y="8055492"/>
                              </a:cubicBezTo>
                              <a:cubicBezTo>
                                <a:pt x="3702906" y="8112514"/>
                                <a:pt x="3420515" y="7987076"/>
                                <a:pt x="3270748" y="8055492"/>
                              </a:cubicBezTo>
                              <a:cubicBezTo>
                                <a:pt x="3120981" y="8123908"/>
                                <a:pt x="2841653" y="8037962"/>
                                <a:pt x="2723688" y="8055492"/>
                              </a:cubicBezTo>
                              <a:cubicBezTo>
                                <a:pt x="2605723" y="8073022"/>
                                <a:pt x="2421890" y="8034505"/>
                                <a:pt x="2211547" y="8055492"/>
                              </a:cubicBezTo>
                              <a:cubicBezTo>
                                <a:pt x="2001204" y="8076479"/>
                                <a:pt x="1874399" y="8050456"/>
                                <a:pt x="1734324" y="8055492"/>
                              </a:cubicBezTo>
                              <a:cubicBezTo>
                                <a:pt x="1594249" y="8060528"/>
                                <a:pt x="1235979" y="8021451"/>
                                <a:pt x="872995" y="8055492"/>
                              </a:cubicBezTo>
                              <a:cubicBezTo>
                                <a:pt x="294477" y="8035119"/>
                                <a:pt x="80063" y="7680650"/>
                                <a:pt x="0" y="7182497"/>
                              </a:cubicBezTo>
                              <a:cubicBezTo>
                                <a:pt x="-68981" y="6948126"/>
                                <a:pt x="40780" y="6789492"/>
                                <a:pt x="0" y="6545811"/>
                              </a:cubicBezTo>
                              <a:cubicBezTo>
                                <a:pt x="-40780" y="6302130"/>
                                <a:pt x="61224" y="6150179"/>
                                <a:pt x="0" y="6035315"/>
                              </a:cubicBezTo>
                              <a:cubicBezTo>
                                <a:pt x="-61224" y="5920451"/>
                                <a:pt x="32036" y="5584822"/>
                                <a:pt x="0" y="5335534"/>
                              </a:cubicBezTo>
                              <a:cubicBezTo>
                                <a:pt x="-32036" y="5086246"/>
                                <a:pt x="47862" y="5041979"/>
                                <a:pt x="0" y="4888133"/>
                              </a:cubicBezTo>
                              <a:cubicBezTo>
                                <a:pt x="-47862" y="4734287"/>
                                <a:pt x="75409" y="4459272"/>
                                <a:pt x="0" y="4188352"/>
                              </a:cubicBezTo>
                              <a:cubicBezTo>
                                <a:pt x="-75409" y="3917432"/>
                                <a:pt x="39812" y="3929779"/>
                                <a:pt x="0" y="3740950"/>
                              </a:cubicBezTo>
                              <a:cubicBezTo>
                                <a:pt x="-39812" y="3552121"/>
                                <a:pt x="68400" y="3350387"/>
                                <a:pt x="0" y="3104264"/>
                              </a:cubicBezTo>
                              <a:cubicBezTo>
                                <a:pt x="-68400" y="2858141"/>
                                <a:pt x="64867" y="2657985"/>
                                <a:pt x="0" y="2404483"/>
                              </a:cubicBezTo>
                              <a:cubicBezTo>
                                <a:pt x="-64867" y="2150981"/>
                                <a:pt x="16476" y="2199025"/>
                                <a:pt x="0" y="2020177"/>
                              </a:cubicBezTo>
                              <a:cubicBezTo>
                                <a:pt x="-16476" y="1841329"/>
                                <a:pt x="91052" y="1103590"/>
                                <a:pt x="0" y="872995"/>
                              </a:cubicBezTo>
                              <a:close/>
                            </a:path>
                            <a:path w="5237864" h="8055492" stroke="0" extrusionOk="0">
                              <a:moveTo>
                                <a:pt x="0" y="872995"/>
                              </a:moveTo>
                              <a:cubicBezTo>
                                <a:pt x="-73045" y="345797"/>
                                <a:pt x="281394" y="41082"/>
                                <a:pt x="872995" y="0"/>
                              </a:cubicBezTo>
                              <a:cubicBezTo>
                                <a:pt x="1083951" y="-48397"/>
                                <a:pt x="1257818" y="55834"/>
                                <a:pt x="1524811" y="0"/>
                              </a:cubicBezTo>
                              <a:cubicBezTo>
                                <a:pt x="1791804" y="-55834"/>
                                <a:pt x="1951042" y="9606"/>
                                <a:pt x="2071872" y="0"/>
                              </a:cubicBezTo>
                              <a:cubicBezTo>
                                <a:pt x="2192702" y="-9606"/>
                                <a:pt x="2416368" y="3470"/>
                                <a:pt x="2584013" y="0"/>
                              </a:cubicBezTo>
                              <a:cubicBezTo>
                                <a:pt x="2751658" y="-3470"/>
                                <a:pt x="2901327" y="47258"/>
                                <a:pt x="3200911" y="0"/>
                              </a:cubicBezTo>
                              <a:cubicBezTo>
                                <a:pt x="3500495" y="-47258"/>
                                <a:pt x="3474910" y="42948"/>
                                <a:pt x="3747971" y="0"/>
                              </a:cubicBezTo>
                              <a:cubicBezTo>
                                <a:pt x="4021032" y="-42948"/>
                                <a:pt x="4131786" y="41027"/>
                                <a:pt x="4364869" y="0"/>
                              </a:cubicBezTo>
                              <a:cubicBezTo>
                                <a:pt x="4838680" y="-79452"/>
                                <a:pt x="5161247" y="497329"/>
                                <a:pt x="5237864" y="872995"/>
                              </a:cubicBezTo>
                              <a:cubicBezTo>
                                <a:pt x="5267887" y="1065262"/>
                                <a:pt x="5213119" y="1111147"/>
                                <a:pt x="5237864" y="1320396"/>
                              </a:cubicBezTo>
                              <a:cubicBezTo>
                                <a:pt x="5262609" y="1529645"/>
                                <a:pt x="5230108" y="1636324"/>
                                <a:pt x="5237864" y="1893987"/>
                              </a:cubicBezTo>
                              <a:cubicBezTo>
                                <a:pt x="5245620" y="2151650"/>
                                <a:pt x="5196019" y="2305304"/>
                                <a:pt x="5237864" y="2467578"/>
                              </a:cubicBezTo>
                              <a:cubicBezTo>
                                <a:pt x="5279709" y="2629852"/>
                                <a:pt x="5221417" y="2873645"/>
                                <a:pt x="5237864" y="2978074"/>
                              </a:cubicBezTo>
                              <a:cubicBezTo>
                                <a:pt x="5254311" y="3082503"/>
                                <a:pt x="5164803" y="3441801"/>
                                <a:pt x="5237864" y="3677855"/>
                              </a:cubicBezTo>
                              <a:cubicBezTo>
                                <a:pt x="5310925" y="3913909"/>
                                <a:pt x="5209134" y="4124113"/>
                                <a:pt x="5237864" y="4377637"/>
                              </a:cubicBezTo>
                              <a:cubicBezTo>
                                <a:pt x="5266594" y="4631161"/>
                                <a:pt x="5229723" y="4702815"/>
                                <a:pt x="5237864" y="4825038"/>
                              </a:cubicBezTo>
                              <a:cubicBezTo>
                                <a:pt x="5246005" y="4947261"/>
                                <a:pt x="5187162" y="5266195"/>
                                <a:pt x="5237864" y="5398629"/>
                              </a:cubicBezTo>
                              <a:cubicBezTo>
                                <a:pt x="5288566" y="5531063"/>
                                <a:pt x="5167131" y="5778467"/>
                                <a:pt x="5237864" y="6098410"/>
                              </a:cubicBezTo>
                              <a:cubicBezTo>
                                <a:pt x="5308597" y="6418353"/>
                                <a:pt x="5180685" y="6509604"/>
                                <a:pt x="5237864" y="6672001"/>
                              </a:cubicBezTo>
                              <a:cubicBezTo>
                                <a:pt x="5295043" y="6834398"/>
                                <a:pt x="5213801" y="6944948"/>
                                <a:pt x="5237864" y="7182497"/>
                              </a:cubicBezTo>
                              <a:cubicBezTo>
                                <a:pt x="5140719" y="7668639"/>
                                <a:pt x="4897045" y="7965298"/>
                                <a:pt x="4364869" y="8055492"/>
                              </a:cubicBezTo>
                              <a:cubicBezTo>
                                <a:pt x="4125936" y="8086278"/>
                                <a:pt x="3887097" y="8032681"/>
                                <a:pt x="3747971" y="8055492"/>
                              </a:cubicBezTo>
                              <a:cubicBezTo>
                                <a:pt x="3608845" y="8078303"/>
                                <a:pt x="3429440" y="8026092"/>
                                <a:pt x="3235830" y="8055492"/>
                              </a:cubicBezTo>
                              <a:cubicBezTo>
                                <a:pt x="3042220" y="8084892"/>
                                <a:pt x="2834213" y="8034948"/>
                                <a:pt x="2653851" y="8055492"/>
                              </a:cubicBezTo>
                              <a:cubicBezTo>
                                <a:pt x="2473489" y="8076036"/>
                                <a:pt x="2386075" y="8042624"/>
                                <a:pt x="2176628" y="8055492"/>
                              </a:cubicBezTo>
                              <a:cubicBezTo>
                                <a:pt x="1967181" y="8068360"/>
                                <a:pt x="1823490" y="8048997"/>
                                <a:pt x="1699405" y="8055492"/>
                              </a:cubicBezTo>
                              <a:cubicBezTo>
                                <a:pt x="1575320" y="8061987"/>
                                <a:pt x="1205985" y="7965883"/>
                                <a:pt x="872995" y="8055492"/>
                              </a:cubicBezTo>
                              <a:cubicBezTo>
                                <a:pt x="402360" y="8059519"/>
                                <a:pt x="7463" y="7689779"/>
                                <a:pt x="0" y="7182497"/>
                              </a:cubicBezTo>
                              <a:cubicBezTo>
                                <a:pt x="-4247" y="7096377"/>
                                <a:pt x="17255" y="6982154"/>
                                <a:pt x="0" y="6798191"/>
                              </a:cubicBezTo>
                              <a:cubicBezTo>
                                <a:pt x="-17255" y="6614228"/>
                                <a:pt x="26142" y="6297745"/>
                                <a:pt x="0" y="6161505"/>
                              </a:cubicBezTo>
                              <a:cubicBezTo>
                                <a:pt x="-26142" y="6025265"/>
                                <a:pt x="42629" y="5967453"/>
                                <a:pt x="0" y="5777199"/>
                              </a:cubicBezTo>
                              <a:cubicBezTo>
                                <a:pt x="-42629" y="5586945"/>
                                <a:pt x="59377" y="5397863"/>
                                <a:pt x="0" y="5140513"/>
                              </a:cubicBezTo>
                              <a:cubicBezTo>
                                <a:pt x="-59377" y="4883163"/>
                                <a:pt x="39623" y="4859150"/>
                                <a:pt x="0" y="4693112"/>
                              </a:cubicBezTo>
                              <a:cubicBezTo>
                                <a:pt x="-39623" y="4527074"/>
                                <a:pt x="35004" y="4405621"/>
                                <a:pt x="0" y="4308806"/>
                              </a:cubicBezTo>
                              <a:cubicBezTo>
                                <a:pt x="-35004" y="4211991"/>
                                <a:pt x="34167" y="3969876"/>
                                <a:pt x="0" y="3861405"/>
                              </a:cubicBezTo>
                              <a:cubicBezTo>
                                <a:pt x="-34167" y="3752934"/>
                                <a:pt x="51304" y="3411819"/>
                                <a:pt x="0" y="3224718"/>
                              </a:cubicBezTo>
                              <a:cubicBezTo>
                                <a:pt x="-51304" y="3037617"/>
                                <a:pt x="22526" y="2907225"/>
                                <a:pt x="0" y="2777317"/>
                              </a:cubicBezTo>
                              <a:cubicBezTo>
                                <a:pt x="-22526" y="2647409"/>
                                <a:pt x="8504" y="2499877"/>
                                <a:pt x="0" y="2393011"/>
                              </a:cubicBezTo>
                              <a:cubicBezTo>
                                <a:pt x="-8504" y="2286145"/>
                                <a:pt x="40427" y="2089379"/>
                                <a:pt x="0" y="1945610"/>
                              </a:cubicBezTo>
                              <a:cubicBezTo>
                                <a:pt x="-40427" y="1801841"/>
                                <a:pt x="52822" y="1594013"/>
                                <a:pt x="0" y="1435114"/>
                              </a:cubicBezTo>
                              <a:cubicBezTo>
                                <a:pt x="-52822" y="1276215"/>
                                <a:pt x="53107" y="994815"/>
                                <a:pt x="0" y="87299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63500">
                          <a:extLst>
                            <a:ext uri="{C807C97D-BFC1-408E-A445-0C87EB9F89A2}">
                              <ask:lineSketchStyleProps xmlns:ask="http://schemas.microsoft.com/office/drawing/2018/sketchyshapes" sd="1219033472">
                                <a:prstGeom prst="roundRect">
                                  <a:avLst/>
                                </a:prstGeom>
                                <ask:type>
                                  <ask:lineSketchScribble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B26FF1" w14:textId="77777777" w:rsidR="005F1478" w:rsidRDefault="005F1478" w:rsidP="005F1478">
                            <w:pPr>
                              <w:jc w:val="center"/>
                              <w:rPr>
                                <w:rFonts w:ascii="Twinkl" w:eastAsia="Adobe Heiti Std R" w:hAnsi="Twinkl" w:cstheme="minorHAnsi"/>
                                <w:b/>
                                <w:bCs/>
                                <w:color w:val="000000" w:themeColor="text1"/>
                                <w:sz w:val="72"/>
                                <w:szCs w:val="72"/>
                              </w:rPr>
                            </w:pPr>
                            <w:r w:rsidRPr="00A42ECD">
                              <w:rPr>
                                <w:rFonts w:ascii="Twinkl" w:eastAsia="Adobe Heiti Std R" w:hAnsi="Twinkl" w:cstheme="minorHAnsi"/>
                                <w:b/>
                                <w:bCs/>
                                <w:color w:val="000000" w:themeColor="text1"/>
                                <w:sz w:val="72"/>
                                <w:szCs w:val="72"/>
                              </w:rPr>
                              <w:t>Opinion Sentence Starters</w:t>
                            </w:r>
                          </w:p>
                          <w:p w14:paraId="2C7D5F4C" w14:textId="77777777" w:rsidR="005F1478" w:rsidRPr="00A42ECD" w:rsidRDefault="005F1478" w:rsidP="005F1478">
                            <w:pPr>
                              <w:jc w:val="center"/>
                              <w:rPr>
                                <w:rFonts w:ascii="Twinkl" w:eastAsia="Adobe Heiti Std R" w:hAnsi="Twinkl" w:cstheme="minorHAnsi"/>
                                <w:b/>
                                <w:bCs/>
                                <w:color w:val="000000" w:themeColor="text1"/>
                                <w:sz w:val="72"/>
                                <w:szCs w:val="72"/>
                              </w:rPr>
                            </w:pPr>
                          </w:p>
                          <w:p w14:paraId="60BDABEB" w14:textId="77777777" w:rsidR="005F1478" w:rsidRPr="00A42ECD" w:rsidRDefault="005F1478" w:rsidP="005F1478">
                            <w:pPr>
                              <w:jc w:val="center"/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A42ECD"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  <w:t>I believe...</w:t>
                            </w:r>
                          </w:p>
                          <w:p w14:paraId="677930E2" w14:textId="77777777" w:rsidR="005F1478" w:rsidRPr="00A42ECD" w:rsidRDefault="005F1478" w:rsidP="005F1478">
                            <w:pPr>
                              <w:jc w:val="center"/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A42ECD"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  <w:t>I think...</w:t>
                            </w:r>
                          </w:p>
                          <w:p w14:paraId="2F553820" w14:textId="77777777" w:rsidR="005F1478" w:rsidRPr="00A42ECD" w:rsidRDefault="005F1478" w:rsidP="005F1478">
                            <w:pPr>
                              <w:jc w:val="center"/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A42ECD"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  <w:t>In my opinion...</w:t>
                            </w:r>
                          </w:p>
                          <w:p w14:paraId="7356FE49" w14:textId="77777777" w:rsidR="005F1478" w:rsidRPr="00A42ECD" w:rsidRDefault="005F1478" w:rsidP="005F1478">
                            <w:pPr>
                              <w:jc w:val="center"/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A42ECD"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  <w:t>I prefer...</w:t>
                            </w:r>
                          </w:p>
                          <w:p w14:paraId="6B662E7A" w14:textId="77777777" w:rsidR="005F1478" w:rsidRPr="00A42ECD" w:rsidRDefault="005F1478" w:rsidP="005F1478">
                            <w:pPr>
                              <w:jc w:val="center"/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A42ECD"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  <w:t>I feel...</w:t>
                            </w:r>
                          </w:p>
                          <w:p w14:paraId="4A11F72E" w14:textId="77777777" w:rsidR="005F1478" w:rsidRPr="00A42ECD" w:rsidRDefault="005F1478" w:rsidP="005F1478">
                            <w:pPr>
                              <w:jc w:val="center"/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A42ECD"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  <w:t>...is better than...</w:t>
                            </w:r>
                          </w:p>
                          <w:p w14:paraId="2E44791A" w14:textId="77777777" w:rsidR="005F1478" w:rsidRPr="00A42ECD" w:rsidRDefault="005F1478" w:rsidP="005F1478">
                            <w:pPr>
                              <w:jc w:val="center"/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A42ECD"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  <w:t>My opinion is...</w:t>
                            </w:r>
                          </w:p>
                          <w:p w14:paraId="13E6A8AC" w14:textId="77777777" w:rsidR="005F1478" w:rsidRPr="00A42ECD" w:rsidRDefault="005F1478" w:rsidP="005F1478">
                            <w:pPr>
                              <w:jc w:val="center"/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A42ECD"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  <w:t>The best thing about...</w:t>
                            </w:r>
                          </w:p>
                          <w:p w14:paraId="12E19A3D" w14:textId="77777777" w:rsidR="005F1478" w:rsidRPr="00A42ECD" w:rsidRDefault="005F1478" w:rsidP="005F1478">
                            <w:pPr>
                              <w:jc w:val="center"/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A42ECD"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  <w:t>The worst thing about...</w:t>
                            </w:r>
                          </w:p>
                          <w:p w14:paraId="73E6E222" w14:textId="77777777" w:rsidR="005F1478" w:rsidRPr="00A42ECD" w:rsidRDefault="005F1478" w:rsidP="005F1478">
                            <w:pPr>
                              <w:jc w:val="center"/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A42ECD"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  <w:t>Everyone should...</w:t>
                            </w:r>
                          </w:p>
                          <w:p w14:paraId="7B7E3998" w14:textId="77777777" w:rsidR="005F1478" w:rsidRPr="00A42ECD" w:rsidRDefault="005F1478" w:rsidP="005F1478">
                            <w:pPr>
                              <w:jc w:val="center"/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A42ECD"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  <w:t>I agree with...</w:t>
                            </w:r>
                          </w:p>
                          <w:p w14:paraId="3474772D" w14:textId="77777777" w:rsidR="005F1478" w:rsidRPr="00A42ECD" w:rsidRDefault="005F1478" w:rsidP="005F1478">
                            <w:pPr>
                              <w:jc w:val="center"/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A42ECD">
                              <w:rPr>
                                <w:rFonts w:ascii="Twinkl" w:eastAsia="Adobe Heiti Std R" w:hAnsi="Twinkl"/>
                                <w:color w:val="000000" w:themeColor="text1"/>
                                <w:sz w:val="40"/>
                                <w:szCs w:val="40"/>
                              </w:rPr>
                              <w:t>I disagree with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2148569" id="Rectangle: Rounded Corners 1" o:spid="_x0000_s1048" style="position:absolute;margin-left:30.15pt;margin-top:37.2pt;width:412.45pt;height:634.3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" fillcolor="white [3212]" strokecolor="#091723 [484]" strokeweight="5pt">
                <v:stroke joinstyle="miter"/>
                <v:textbox>
                  <w:txbxContent>
                    <w:p w14:paraId="64B26FF1" w14:textId="77777777" w:rsidR="005F1478" w:rsidRDefault="005F1478" w:rsidP="005F1478">
                      <w:pPr>
                        <w:jc w:val="center"/>
                        <w:rPr>
                          <w:rFonts w:ascii="Twinkl" w:eastAsia="Adobe Heiti Std R" w:hAnsi="Twinkl" w:cstheme="minorHAnsi"/>
                          <w:b/>
                          <w:bCs/>
                          <w:color w:val="000000" w:themeColor="text1"/>
                          <w:sz w:val="72"/>
                          <w:szCs w:val="72"/>
                        </w:rPr>
                      </w:pPr>
                      <w:r w:rsidRPr="00A42ECD">
                        <w:rPr>
                          <w:rFonts w:ascii="Twinkl" w:eastAsia="Adobe Heiti Std R" w:hAnsi="Twinkl" w:cstheme="minorHAnsi"/>
                          <w:b/>
                          <w:bCs/>
                          <w:color w:val="000000" w:themeColor="text1"/>
                          <w:sz w:val="72"/>
                          <w:szCs w:val="72"/>
                        </w:rPr>
                        <w:t>Opinion Sentence Starters</w:t>
                      </w:r>
                    </w:p>
                    <w:p w14:paraId="2C7D5F4C" w14:textId="77777777" w:rsidR="005F1478" w:rsidRPr="00A42ECD" w:rsidRDefault="005F1478" w:rsidP="005F1478">
                      <w:pPr>
                        <w:jc w:val="center"/>
                        <w:rPr>
                          <w:rFonts w:ascii="Twinkl" w:eastAsia="Adobe Heiti Std R" w:hAnsi="Twinkl" w:cstheme="minorHAnsi"/>
                          <w:b/>
                          <w:bCs/>
                          <w:color w:val="000000" w:themeColor="text1"/>
                          <w:sz w:val="72"/>
                          <w:szCs w:val="72"/>
                        </w:rPr>
                      </w:pPr>
                    </w:p>
                    <w:p w14:paraId="60BDABEB" w14:textId="77777777" w:rsidR="005F1478" w:rsidRPr="00A42ECD" w:rsidRDefault="005F1478" w:rsidP="005F1478">
                      <w:pPr>
                        <w:jc w:val="center"/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</w:pPr>
                      <w:r w:rsidRPr="00A42ECD"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  <w:t>I believe...</w:t>
                      </w:r>
                    </w:p>
                    <w:p w14:paraId="677930E2" w14:textId="77777777" w:rsidR="005F1478" w:rsidRPr="00A42ECD" w:rsidRDefault="005F1478" w:rsidP="005F1478">
                      <w:pPr>
                        <w:jc w:val="center"/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</w:pPr>
                      <w:r w:rsidRPr="00A42ECD"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  <w:t>I think...</w:t>
                      </w:r>
                    </w:p>
                    <w:p w14:paraId="2F553820" w14:textId="77777777" w:rsidR="005F1478" w:rsidRPr="00A42ECD" w:rsidRDefault="005F1478" w:rsidP="005F1478">
                      <w:pPr>
                        <w:jc w:val="center"/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</w:pPr>
                      <w:r w:rsidRPr="00A42ECD"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  <w:t>In my opinion...</w:t>
                      </w:r>
                    </w:p>
                    <w:p w14:paraId="7356FE49" w14:textId="77777777" w:rsidR="005F1478" w:rsidRPr="00A42ECD" w:rsidRDefault="005F1478" w:rsidP="005F1478">
                      <w:pPr>
                        <w:jc w:val="center"/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</w:pPr>
                      <w:r w:rsidRPr="00A42ECD"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  <w:t>I prefer...</w:t>
                      </w:r>
                    </w:p>
                    <w:p w14:paraId="6B662E7A" w14:textId="77777777" w:rsidR="005F1478" w:rsidRPr="00A42ECD" w:rsidRDefault="005F1478" w:rsidP="005F1478">
                      <w:pPr>
                        <w:jc w:val="center"/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</w:pPr>
                      <w:r w:rsidRPr="00A42ECD"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  <w:t>I feel...</w:t>
                      </w:r>
                    </w:p>
                    <w:p w14:paraId="4A11F72E" w14:textId="77777777" w:rsidR="005F1478" w:rsidRPr="00A42ECD" w:rsidRDefault="005F1478" w:rsidP="005F1478">
                      <w:pPr>
                        <w:jc w:val="center"/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</w:pPr>
                      <w:r w:rsidRPr="00A42ECD"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  <w:t>...is better than...</w:t>
                      </w:r>
                    </w:p>
                    <w:p w14:paraId="2E44791A" w14:textId="77777777" w:rsidR="005F1478" w:rsidRPr="00A42ECD" w:rsidRDefault="005F1478" w:rsidP="005F1478">
                      <w:pPr>
                        <w:jc w:val="center"/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</w:pPr>
                      <w:r w:rsidRPr="00A42ECD"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  <w:t>My opinion is...</w:t>
                      </w:r>
                    </w:p>
                    <w:p w14:paraId="13E6A8AC" w14:textId="77777777" w:rsidR="005F1478" w:rsidRPr="00A42ECD" w:rsidRDefault="005F1478" w:rsidP="005F1478">
                      <w:pPr>
                        <w:jc w:val="center"/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</w:pPr>
                      <w:r w:rsidRPr="00A42ECD"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  <w:t>The best thing about...</w:t>
                      </w:r>
                    </w:p>
                    <w:p w14:paraId="12E19A3D" w14:textId="77777777" w:rsidR="005F1478" w:rsidRPr="00A42ECD" w:rsidRDefault="005F1478" w:rsidP="005F1478">
                      <w:pPr>
                        <w:jc w:val="center"/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</w:pPr>
                      <w:r w:rsidRPr="00A42ECD"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  <w:t>The worst thing about...</w:t>
                      </w:r>
                    </w:p>
                    <w:p w14:paraId="73E6E222" w14:textId="77777777" w:rsidR="005F1478" w:rsidRPr="00A42ECD" w:rsidRDefault="005F1478" w:rsidP="005F1478">
                      <w:pPr>
                        <w:jc w:val="center"/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</w:pPr>
                      <w:r w:rsidRPr="00A42ECD"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  <w:t>Everyone should...</w:t>
                      </w:r>
                    </w:p>
                    <w:p w14:paraId="7B7E3998" w14:textId="77777777" w:rsidR="005F1478" w:rsidRPr="00A42ECD" w:rsidRDefault="005F1478" w:rsidP="005F1478">
                      <w:pPr>
                        <w:jc w:val="center"/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</w:pPr>
                      <w:r w:rsidRPr="00A42ECD"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  <w:t>I agree with...</w:t>
                      </w:r>
                    </w:p>
                    <w:p w14:paraId="3474772D" w14:textId="77777777" w:rsidR="005F1478" w:rsidRPr="00A42ECD" w:rsidRDefault="005F1478" w:rsidP="005F1478">
                      <w:pPr>
                        <w:jc w:val="center"/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</w:pPr>
                      <w:r w:rsidRPr="00A42ECD">
                        <w:rPr>
                          <w:rFonts w:ascii="Twinkl" w:eastAsia="Adobe Heiti Std R" w:hAnsi="Twinkl"/>
                          <w:color w:val="000000" w:themeColor="text1"/>
                          <w:sz w:val="40"/>
                          <w:szCs w:val="40"/>
                        </w:rPr>
                        <w:t>I disagree with..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1CF76BF" w14:textId="6EDCBA07" w:rsidR="00C611EE" w:rsidRDefault="005F1478">
      <w:pPr>
        <w:rPr>
          <w:sz w:val="96"/>
        </w:rPr>
      </w:pPr>
      <w:r w:rsidRPr="00A42ECD">
        <w:rPr>
          <w:rFonts w:ascii="Twinkl" w:eastAsia="Adobe Heiti Std R" w:hAnsi="Twinkl" w:cstheme="minorHAnsi"/>
          <w:b/>
          <w:bCs/>
          <w:noProof/>
          <w:color w:val="000000" w:themeColor="text1"/>
          <w:sz w:val="72"/>
          <w:szCs w:val="72"/>
        </w:rPr>
        <w:drawing>
          <wp:anchor distT="0" distB="0" distL="114300" distR="114300" simplePos="0" relativeHeight="251743232" behindDoc="0" locked="0" layoutInCell="1" allowOverlap="1" wp14:anchorId="30A500E9" wp14:editId="020225B4">
            <wp:simplePos x="0" y="0"/>
            <wp:positionH relativeFrom="column">
              <wp:posOffset>4152768</wp:posOffset>
            </wp:positionH>
            <wp:positionV relativeFrom="paragraph">
              <wp:posOffset>590402</wp:posOffset>
            </wp:positionV>
            <wp:extent cx="1010093" cy="979704"/>
            <wp:effectExtent l="0" t="0" r="0" b="0"/>
            <wp:wrapNone/>
            <wp:docPr id="2091266376" name="Picture 2" descr="A light bulb and a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266376" name="Picture 2" descr="A light bulb and a 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093" cy="979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11EE">
        <w:rPr>
          <w:sz w:val="96"/>
        </w:rPr>
        <w:br w:type="page"/>
      </w:r>
    </w:p>
    <w:p w14:paraId="2AB4F8F2" w14:textId="07CE563F" w:rsidR="00C85097" w:rsidRDefault="00C85097" w:rsidP="00C611EE">
      <w:pPr>
        <w:jc w:val="center"/>
        <w:rPr>
          <w:sz w:val="96"/>
        </w:rPr>
      </w:pPr>
      <w:r w:rsidRPr="00383EAE">
        <w:rPr>
          <w:sz w:val="96"/>
        </w:rPr>
        <w:lastRenderedPageBreak/>
        <w:t>Informational Writing</w:t>
      </w:r>
    </w:p>
    <w:p w14:paraId="7BBF1BD3" w14:textId="77777777" w:rsidR="00C85097" w:rsidRDefault="00C85097" w:rsidP="00C85097"/>
    <w:p w14:paraId="6D9B6B88" w14:textId="77777777" w:rsidR="00C85097" w:rsidRDefault="00C85097" w:rsidP="00C85097">
      <w:r w:rsidRPr="00383EAE">
        <w:rPr>
          <w:sz w:val="48"/>
          <w:highlight w:val="yellow"/>
        </w:rPr>
        <w:t>Topic:</w:t>
      </w:r>
      <w:r w:rsidRPr="00383EAE">
        <w:rPr>
          <w:sz w:val="48"/>
        </w:rPr>
        <w:t xml:space="preserve"> </w:t>
      </w:r>
      <w:r>
        <w:t>____________________________________________________________________</w:t>
      </w:r>
    </w:p>
    <w:p w14:paraId="7E79203C" w14:textId="77777777" w:rsidR="00C85097" w:rsidRDefault="00C85097" w:rsidP="00C85097"/>
    <w:tbl>
      <w:tblPr>
        <w:tblStyle w:val="TableGrid"/>
        <w:tblW w:w="0" w:type="auto"/>
        <w:tblBorders>
          <w:top w:val="single" w:sz="18" w:space="0" w:color="FF0000"/>
          <w:left w:val="single" w:sz="18" w:space="0" w:color="FF0000"/>
          <w:bottom w:val="single" w:sz="18" w:space="0" w:color="FF0000"/>
          <w:right w:val="single" w:sz="18" w:space="0" w:color="FF000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85097" w14:paraId="4FD42DD6" w14:textId="77777777" w:rsidTr="00E5209A">
        <w:tc>
          <w:tcPr>
            <w:tcW w:w="9016" w:type="dxa"/>
          </w:tcPr>
          <w:p w14:paraId="07D6AA4B" w14:textId="77777777" w:rsidR="00C85097" w:rsidRDefault="00C85097" w:rsidP="00E5209A"/>
          <w:p w14:paraId="514FA289" w14:textId="77777777" w:rsidR="00C85097" w:rsidRPr="00ED506B" w:rsidRDefault="00C85097" w:rsidP="00E5209A">
            <w:pPr>
              <w:jc w:val="center"/>
              <w:rPr>
                <w:sz w:val="24"/>
              </w:rPr>
            </w:pPr>
            <w:r w:rsidRPr="00ED506B">
              <w:rPr>
                <w:sz w:val="24"/>
                <w:highlight w:val="red"/>
              </w:rPr>
              <w:t>Fact #1:</w:t>
            </w:r>
          </w:p>
          <w:p w14:paraId="771B50CF" w14:textId="77777777" w:rsidR="00C85097" w:rsidRDefault="00C85097" w:rsidP="00E5209A">
            <w:pPr>
              <w:jc w:val="center"/>
            </w:pPr>
          </w:p>
          <w:p w14:paraId="6DF81CBE" w14:textId="77777777" w:rsidR="00C85097" w:rsidRDefault="00C85097" w:rsidP="00E5209A">
            <w:pPr>
              <w:jc w:val="center"/>
            </w:pPr>
          </w:p>
          <w:p w14:paraId="6273957D" w14:textId="77777777" w:rsidR="00C85097" w:rsidRDefault="00C85097" w:rsidP="00E5209A">
            <w:pPr>
              <w:jc w:val="center"/>
            </w:pPr>
          </w:p>
          <w:p w14:paraId="073ACEFB" w14:textId="77777777" w:rsidR="00C85097" w:rsidRDefault="00C85097" w:rsidP="00E5209A">
            <w:pPr>
              <w:jc w:val="center"/>
            </w:pPr>
          </w:p>
          <w:p w14:paraId="76231C3E" w14:textId="77777777" w:rsidR="00C85097" w:rsidRDefault="00C85097" w:rsidP="00E5209A">
            <w:pPr>
              <w:jc w:val="center"/>
            </w:pPr>
          </w:p>
          <w:p w14:paraId="3BFF650B" w14:textId="77777777" w:rsidR="00C85097" w:rsidRDefault="00C85097" w:rsidP="00E5209A"/>
        </w:tc>
      </w:tr>
    </w:tbl>
    <w:p w14:paraId="19EF5897" w14:textId="77777777" w:rsidR="00C85097" w:rsidRDefault="00C85097" w:rsidP="00C85097"/>
    <w:tbl>
      <w:tblPr>
        <w:tblStyle w:val="TableGrid"/>
        <w:tblW w:w="0" w:type="auto"/>
        <w:tblBorders>
          <w:top w:val="single" w:sz="18" w:space="0" w:color="FF0000"/>
          <w:left w:val="single" w:sz="18" w:space="0" w:color="FF0000"/>
          <w:bottom w:val="single" w:sz="18" w:space="0" w:color="FF0000"/>
          <w:right w:val="single" w:sz="18" w:space="0" w:color="FF000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85097" w14:paraId="2676CF46" w14:textId="77777777" w:rsidTr="00E5209A">
        <w:tc>
          <w:tcPr>
            <w:tcW w:w="9016" w:type="dxa"/>
          </w:tcPr>
          <w:p w14:paraId="0E265746" w14:textId="77777777" w:rsidR="00C85097" w:rsidRDefault="00C85097" w:rsidP="00E5209A"/>
          <w:p w14:paraId="6FEED7AB" w14:textId="77777777" w:rsidR="00C85097" w:rsidRPr="00ED506B" w:rsidRDefault="00C85097" w:rsidP="00E5209A">
            <w:pPr>
              <w:jc w:val="center"/>
              <w:rPr>
                <w:sz w:val="24"/>
              </w:rPr>
            </w:pPr>
            <w:r w:rsidRPr="00ED506B">
              <w:rPr>
                <w:sz w:val="24"/>
                <w:highlight w:val="red"/>
              </w:rPr>
              <w:t>Fact #2:</w:t>
            </w:r>
          </w:p>
          <w:p w14:paraId="38D4A0A6" w14:textId="77777777" w:rsidR="00C85097" w:rsidRDefault="00C85097" w:rsidP="00E5209A">
            <w:pPr>
              <w:jc w:val="center"/>
            </w:pPr>
          </w:p>
          <w:p w14:paraId="5023DEF0" w14:textId="77777777" w:rsidR="00C85097" w:rsidRDefault="00C85097" w:rsidP="00E5209A">
            <w:pPr>
              <w:jc w:val="center"/>
            </w:pPr>
          </w:p>
          <w:p w14:paraId="0B2C86D7" w14:textId="77777777" w:rsidR="00C85097" w:rsidRDefault="00C85097" w:rsidP="00E5209A">
            <w:pPr>
              <w:jc w:val="center"/>
            </w:pPr>
          </w:p>
          <w:p w14:paraId="463D9DED" w14:textId="77777777" w:rsidR="00C85097" w:rsidRDefault="00C85097" w:rsidP="00E5209A">
            <w:pPr>
              <w:jc w:val="center"/>
            </w:pPr>
          </w:p>
          <w:p w14:paraId="44E0734D" w14:textId="77777777" w:rsidR="00C85097" w:rsidRDefault="00C85097" w:rsidP="00E5209A">
            <w:pPr>
              <w:jc w:val="center"/>
            </w:pPr>
          </w:p>
          <w:p w14:paraId="71B42185" w14:textId="77777777" w:rsidR="00C85097" w:rsidRDefault="00C85097" w:rsidP="00E5209A"/>
        </w:tc>
      </w:tr>
    </w:tbl>
    <w:p w14:paraId="36FA6FE5" w14:textId="77777777" w:rsidR="00C85097" w:rsidRDefault="00C85097" w:rsidP="00C85097"/>
    <w:tbl>
      <w:tblPr>
        <w:tblStyle w:val="TableGrid"/>
        <w:tblW w:w="0" w:type="auto"/>
        <w:tblBorders>
          <w:top w:val="single" w:sz="18" w:space="0" w:color="FF0000"/>
          <w:left w:val="single" w:sz="18" w:space="0" w:color="FF0000"/>
          <w:bottom w:val="single" w:sz="18" w:space="0" w:color="FF0000"/>
          <w:right w:val="single" w:sz="18" w:space="0" w:color="FF000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85097" w14:paraId="7C0AA905" w14:textId="77777777" w:rsidTr="00E5209A">
        <w:tc>
          <w:tcPr>
            <w:tcW w:w="9016" w:type="dxa"/>
          </w:tcPr>
          <w:p w14:paraId="40A37843" w14:textId="77777777" w:rsidR="00C85097" w:rsidRDefault="00C85097" w:rsidP="00E5209A"/>
          <w:p w14:paraId="5A497489" w14:textId="77777777" w:rsidR="00C85097" w:rsidRPr="00ED506B" w:rsidRDefault="00C85097" w:rsidP="00E5209A">
            <w:pPr>
              <w:jc w:val="center"/>
              <w:rPr>
                <w:sz w:val="24"/>
              </w:rPr>
            </w:pPr>
            <w:r w:rsidRPr="00ED506B">
              <w:rPr>
                <w:sz w:val="24"/>
                <w:highlight w:val="red"/>
              </w:rPr>
              <w:t>Fact #3:</w:t>
            </w:r>
          </w:p>
          <w:p w14:paraId="4F088F93" w14:textId="77777777" w:rsidR="00C85097" w:rsidRDefault="00C85097" w:rsidP="00E5209A">
            <w:pPr>
              <w:jc w:val="center"/>
            </w:pPr>
          </w:p>
          <w:p w14:paraId="1678D225" w14:textId="77777777" w:rsidR="00C85097" w:rsidRDefault="00C85097" w:rsidP="00E5209A">
            <w:pPr>
              <w:jc w:val="center"/>
            </w:pPr>
          </w:p>
          <w:p w14:paraId="3422A3D1" w14:textId="77777777" w:rsidR="00C85097" w:rsidRDefault="00C85097" w:rsidP="00E5209A">
            <w:pPr>
              <w:jc w:val="center"/>
            </w:pPr>
          </w:p>
          <w:p w14:paraId="2FF3629E" w14:textId="77777777" w:rsidR="00C85097" w:rsidRDefault="00C85097" w:rsidP="00E5209A">
            <w:pPr>
              <w:jc w:val="center"/>
            </w:pPr>
          </w:p>
          <w:p w14:paraId="271B0B23" w14:textId="77777777" w:rsidR="00C85097" w:rsidRDefault="00C85097" w:rsidP="00E5209A">
            <w:pPr>
              <w:jc w:val="center"/>
            </w:pPr>
          </w:p>
          <w:p w14:paraId="5386F8FB" w14:textId="77777777" w:rsidR="00C85097" w:rsidRDefault="00C85097" w:rsidP="00E5209A"/>
        </w:tc>
      </w:tr>
    </w:tbl>
    <w:p w14:paraId="40031DFA" w14:textId="77777777" w:rsidR="00C85097" w:rsidRDefault="00C85097" w:rsidP="00C85097"/>
    <w:tbl>
      <w:tblPr>
        <w:tblStyle w:val="TableGrid"/>
        <w:tblW w:w="0" w:type="auto"/>
        <w:tblBorders>
          <w:top w:val="single" w:sz="18" w:space="0" w:color="9CC2E5" w:themeColor="accent1" w:themeTint="99"/>
          <w:left w:val="single" w:sz="18" w:space="0" w:color="9CC2E5" w:themeColor="accent1" w:themeTint="99"/>
          <w:bottom w:val="single" w:sz="18" w:space="0" w:color="9CC2E5" w:themeColor="accent1" w:themeTint="99"/>
          <w:right w:val="single" w:sz="18" w:space="0" w:color="9CC2E5" w:themeColor="accent1" w:themeTint="99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85097" w14:paraId="59EC9D11" w14:textId="77777777" w:rsidTr="00E5209A">
        <w:tc>
          <w:tcPr>
            <w:tcW w:w="9016" w:type="dxa"/>
          </w:tcPr>
          <w:p w14:paraId="52A1CEB8" w14:textId="77777777" w:rsidR="00C85097" w:rsidRPr="00ED506B" w:rsidRDefault="00C85097" w:rsidP="00E5209A">
            <w:pPr>
              <w:rPr>
                <w:sz w:val="24"/>
              </w:rPr>
            </w:pPr>
          </w:p>
          <w:p w14:paraId="24844CF3" w14:textId="77777777" w:rsidR="00C85097" w:rsidRPr="00ED506B" w:rsidRDefault="00C85097" w:rsidP="00E5209A">
            <w:pPr>
              <w:jc w:val="center"/>
              <w:rPr>
                <w:sz w:val="24"/>
              </w:rPr>
            </w:pPr>
            <w:r w:rsidRPr="004E0F65">
              <w:rPr>
                <w:sz w:val="24"/>
                <w:highlight w:val="cyan"/>
              </w:rPr>
              <w:t>Closing:</w:t>
            </w:r>
          </w:p>
          <w:p w14:paraId="0288D388" w14:textId="77777777" w:rsidR="00C85097" w:rsidRDefault="00C85097" w:rsidP="00E5209A">
            <w:pPr>
              <w:jc w:val="center"/>
            </w:pPr>
          </w:p>
          <w:p w14:paraId="5627C64C" w14:textId="77777777" w:rsidR="00C85097" w:rsidRDefault="00C85097" w:rsidP="00E5209A">
            <w:pPr>
              <w:jc w:val="center"/>
            </w:pPr>
          </w:p>
          <w:p w14:paraId="4EEF2CCD" w14:textId="77777777" w:rsidR="00C85097" w:rsidRDefault="00C85097" w:rsidP="00E5209A"/>
          <w:p w14:paraId="48968120" w14:textId="77777777" w:rsidR="00C85097" w:rsidRDefault="00C85097" w:rsidP="00E5209A">
            <w:pPr>
              <w:jc w:val="center"/>
            </w:pPr>
          </w:p>
          <w:p w14:paraId="50E47B7F" w14:textId="77777777" w:rsidR="00C85097" w:rsidRDefault="00C85097" w:rsidP="00E5209A">
            <w:pPr>
              <w:jc w:val="center"/>
            </w:pPr>
          </w:p>
          <w:p w14:paraId="68628CED" w14:textId="77777777" w:rsidR="00C85097" w:rsidRDefault="00C85097" w:rsidP="00E5209A">
            <w:pPr>
              <w:jc w:val="center"/>
            </w:pPr>
          </w:p>
          <w:p w14:paraId="27C55F7A" w14:textId="77777777" w:rsidR="00C85097" w:rsidRDefault="00C85097" w:rsidP="00E5209A"/>
        </w:tc>
      </w:tr>
    </w:tbl>
    <w:p w14:paraId="1983CE1F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0F68FFB2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2E845710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5494DCB4" w14:textId="77777777" w:rsidR="00CD126F" w:rsidRDefault="00CD126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0708E107" w14:textId="77777777" w:rsidR="00C85097" w:rsidRPr="00C50B72" w:rsidRDefault="00C85097" w:rsidP="00C85097">
      <w:pPr>
        <w:pStyle w:val="cricknormal"/>
        <w:rPr>
          <w:rFonts w:ascii="Comic Sans MS" w:hAnsi="Comic Sans MS"/>
          <w:sz w:val="28"/>
          <w:szCs w:val="28"/>
        </w:rPr>
      </w:pPr>
      <w:r w:rsidRPr="00C50B72">
        <w:rPr>
          <w:rFonts w:ascii="Comic Sans MS" w:hAnsi="Comic Sans MS"/>
          <w:sz w:val="28"/>
          <w:szCs w:val="28"/>
        </w:rPr>
        <w:t>Writing Frame:  My Trip to the Zo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C85097" w14:paraId="4EE54106" w14:textId="77777777" w:rsidTr="00E5209A">
        <w:trPr>
          <w:trHeight w:val="2513"/>
        </w:trPr>
        <w:tc>
          <w:tcPr>
            <w:tcW w:w="3080" w:type="dxa"/>
          </w:tcPr>
          <w:p w14:paraId="7AAD8D6D" w14:textId="77777777" w:rsidR="00C85097" w:rsidRDefault="00C85097" w:rsidP="00E5209A">
            <w:pPr>
              <w:pStyle w:val="cricknormal"/>
              <w:jc w:val="center"/>
              <w:rPr>
                <w:rFonts w:ascii="Comic Sans MS" w:hAnsi="Comic Sans MS"/>
                <w:sz w:val="28"/>
                <w:szCs w:val="28"/>
              </w:rPr>
            </w:pPr>
            <w:r w:rsidRPr="00762DB5">
              <w:rPr>
                <w:rFonts w:ascii="Comic Sans MS" w:hAnsi="Comic Sans MS"/>
                <w:noProof/>
                <w:sz w:val="28"/>
                <w:szCs w:val="28"/>
              </w:rPr>
              <w:drawing>
                <wp:anchor distT="0" distB="0" distL="114300" distR="114300" simplePos="0" relativeHeight="251694080" behindDoc="0" locked="0" layoutInCell="1" allowOverlap="1" wp14:anchorId="0F020BC8" wp14:editId="4E9DA417">
                  <wp:simplePos x="0" y="0"/>
                  <wp:positionH relativeFrom="column">
                    <wp:posOffset>217805</wp:posOffset>
                  </wp:positionH>
                  <wp:positionV relativeFrom="paragraph">
                    <wp:posOffset>250569</wp:posOffset>
                  </wp:positionV>
                  <wp:extent cx="1371429" cy="1390476"/>
                  <wp:effectExtent l="0" t="0" r="635" b="635"/>
                  <wp:wrapNone/>
                  <wp:docPr id="12" name="Picture 12" descr="A lion sitting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lion sitting on a black background&#10;&#10;Description automatically generated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429" cy="1390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Comic Sans MS" w:hAnsi="Comic Sans MS"/>
                <w:sz w:val="28"/>
                <w:szCs w:val="28"/>
              </w:rPr>
              <w:t>Lion</w:t>
            </w:r>
          </w:p>
          <w:p w14:paraId="6F177E2A" w14:textId="77777777" w:rsidR="00C85097" w:rsidRDefault="00C85097" w:rsidP="00E5209A">
            <w:pPr>
              <w:pStyle w:val="cricknormal"/>
              <w:jc w:val="center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081" w:type="dxa"/>
          </w:tcPr>
          <w:p w14:paraId="734FFCED" w14:textId="77777777" w:rsidR="00C85097" w:rsidRDefault="00C85097" w:rsidP="00E5209A">
            <w:pPr>
              <w:pStyle w:val="cricknormal"/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Elephant</w:t>
            </w:r>
          </w:p>
          <w:p w14:paraId="5EA7110C" w14:textId="77777777" w:rsidR="00C85097" w:rsidRDefault="00C85097" w:rsidP="00E5209A">
            <w:pPr>
              <w:pStyle w:val="cricknormal"/>
              <w:jc w:val="center"/>
              <w:rPr>
                <w:rFonts w:ascii="Comic Sans MS" w:hAnsi="Comic Sans MS"/>
                <w:sz w:val="28"/>
                <w:szCs w:val="28"/>
              </w:rPr>
            </w:pPr>
            <w:r w:rsidRPr="00762DB5">
              <w:rPr>
                <w:rFonts w:ascii="Comic Sans MS" w:hAnsi="Comic Sans MS"/>
                <w:noProof/>
                <w:sz w:val="28"/>
                <w:szCs w:val="28"/>
              </w:rPr>
              <w:drawing>
                <wp:inline distT="0" distB="0" distL="0" distR="0" wp14:anchorId="4DABF658" wp14:editId="591669D4">
                  <wp:extent cx="1390476" cy="1371429"/>
                  <wp:effectExtent l="0" t="0" r="635" b="0"/>
                  <wp:docPr id="53" name="Picture 53" descr="A grey elephant with tusk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A grey elephant with tusks&#10;&#10;Description automatically generated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476" cy="13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1" w:type="dxa"/>
          </w:tcPr>
          <w:p w14:paraId="4A45EA6D" w14:textId="77777777" w:rsidR="00C85097" w:rsidRDefault="00C85097" w:rsidP="00E5209A">
            <w:pPr>
              <w:pStyle w:val="cricknormal"/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Panda</w:t>
            </w:r>
          </w:p>
          <w:p w14:paraId="773F351B" w14:textId="77777777" w:rsidR="00C85097" w:rsidRPr="00C50B72" w:rsidRDefault="00C85097" w:rsidP="00E5209A">
            <w:pPr>
              <w:pStyle w:val="cricknormal"/>
              <w:jc w:val="center"/>
              <w:rPr>
                <w:rFonts w:ascii="Comic Sans MS" w:hAnsi="Comic Sans MS"/>
                <w:sz w:val="28"/>
                <w:szCs w:val="28"/>
              </w:rPr>
            </w:pPr>
            <w:r w:rsidRPr="00762DB5">
              <w:rPr>
                <w:rFonts w:ascii="Comic Sans MS" w:hAnsi="Comic Sans MS"/>
                <w:noProof/>
                <w:sz w:val="28"/>
                <w:szCs w:val="28"/>
              </w:rPr>
              <w:drawing>
                <wp:inline distT="0" distB="0" distL="0" distR="0" wp14:anchorId="4BE6DE61" wp14:editId="72EE0C72">
                  <wp:extent cx="1200000" cy="1371429"/>
                  <wp:effectExtent l="0" t="0" r="635" b="635"/>
                  <wp:docPr id="9" name="Picture 9" descr="A panda holding a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anda holding a plant&#10;&#10;Description automatically generated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000" cy="13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5097" w14:paraId="25055443" w14:textId="77777777" w:rsidTr="00E5209A">
        <w:tc>
          <w:tcPr>
            <w:tcW w:w="3080" w:type="dxa"/>
          </w:tcPr>
          <w:p w14:paraId="4BFC5287" w14:textId="77777777" w:rsidR="00C85097" w:rsidRDefault="00C85097" w:rsidP="00E5209A">
            <w:pPr>
              <w:pStyle w:val="cricknormal"/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Penguin</w:t>
            </w:r>
          </w:p>
          <w:p w14:paraId="29F6EC98" w14:textId="77777777" w:rsidR="00C85097" w:rsidRDefault="00C85097" w:rsidP="00E5209A">
            <w:pPr>
              <w:pStyle w:val="cricknormal"/>
              <w:jc w:val="center"/>
              <w:rPr>
                <w:rFonts w:ascii="Comic Sans MS" w:hAnsi="Comic Sans MS"/>
                <w:sz w:val="28"/>
                <w:szCs w:val="28"/>
              </w:rPr>
            </w:pPr>
            <w:r w:rsidRPr="00762DB5">
              <w:rPr>
                <w:rFonts w:ascii="Comic Sans MS" w:hAnsi="Comic Sans MS"/>
                <w:noProof/>
                <w:sz w:val="28"/>
                <w:szCs w:val="28"/>
              </w:rPr>
              <w:drawing>
                <wp:inline distT="0" distB="0" distL="0" distR="0" wp14:anchorId="3160701E" wp14:editId="5BBA0EBB">
                  <wp:extent cx="847619" cy="1371429"/>
                  <wp:effectExtent l="0" t="0" r="0" b="635"/>
                  <wp:docPr id="54" name="Picture 54" descr="A cartoon of a pengui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 descr="A cartoon of a penguin&#10;&#10;Description automatically generated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619" cy="13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1" w:type="dxa"/>
          </w:tcPr>
          <w:p w14:paraId="00DF5E1C" w14:textId="77777777" w:rsidR="00C85097" w:rsidRDefault="00C85097" w:rsidP="00E5209A">
            <w:pPr>
              <w:pStyle w:val="cricknormal"/>
              <w:jc w:val="center"/>
              <w:rPr>
                <w:rFonts w:ascii="Comic Sans MS" w:hAnsi="Comic Sans MS"/>
                <w:sz w:val="28"/>
                <w:szCs w:val="28"/>
              </w:rPr>
            </w:pPr>
            <w:r w:rsidRPr="00762DB5">
              <w:rPr>
                <w:rFonts w:ascii="Comic Sans MS" w:hAnsi="Comic Sans MS"/>
                <w:noProof/>
                <w:sz w:val="28"/>
                <w:szCs w:val="28"/>
              </w:rPr>
              <w:drawing>
                <wp:anchor distT="0" distB="0" distL="114300" distR="114300" simplePos="0" relativeHeight="251693056" behindDoc="0" locked="0" layoutInCell="1" allowOverlap="1" wp14:anchorId="0BD401FD" wp14:editId="2D6674DA">
                  <wp:simplePos x="0" y="0"/>
                  <wp:positionH relativeFrom="column">
                    <wp:posOffset>213995</wp:posOffset>
                  </wp:positionH>
                  <wp:positionV relativeFrom="paragraph">
                    <wp:posOffset>317538</wp:posOffset>
                  </wp:positionV>
                  <wp:extent cx="1390476" cy="1371429"/>
                  <wp:effectExtent l="0" t="0" r="635" b="635"/>
                  <wp:wrapNone/>
                  <wp:docPr id="11" name="Picture 11" descr="A black and white zebr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black and white zebra&#10;&#10;Description automatically generated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476" cy="13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Comic Sans MS" w:hAnsi="Comic Sans MS"/>
                <w:sz w:val="28"/>
                <w:szCs w:val="28"/>
              </w:rPr>
              <w:t>Zebra</w:t>
            </w:r>
          </w:p>
          <w:p w14:paraId="142A1850" w14:textId="77777777" w:rsidR="00C85097" w:rsidRDefault="00C85097" w:rsidP="00E5209A">
            <w:pPr>
              <w:pStyle w:val="cricknormal"/>
              <w:jc w:val="center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3081" w:type="dxa"/>
          </w:tcPr>
          <w:p w14:paraId="2DF37B20" w14:textId="77777777" w:rsidR="00C85097" w:rsidRDefault="00C85097" w:rsidP="00E5209A">
            <w:pPr>
              <w:pStyle w:val="cricknormal"/>
              <w:jc w:val="center"/>
              <w:rPr>
                <w:rFonts w:ascii="Comic Sans MS" w:hAnsi="Comic Sans MS"/>
                <w:sz w:val="28"/>
                <w:szCs w:val="28"/>
              </w:rPr>
            </w:pPr>
            <w:r w:rsidRPr="00762DB5">
              <w:rPr>
                <w:rFonts w:ascii="Comic Sans MS" w:hAnsi="Comic Sans MS"/>
                <w:noProof/>
                <w:sz w:val="28"/>
                <w:szCs w:val="28"/>
              </w:rPr>
              <w:drawing>
                <wp:anchor distT="0" distB="0" distL="114300" distR="114300" simplePos="0" relativeHeight="251692032" behindDoc="0" locked="0" layoutInCell="1" allowOverlap="1" wp14:anchorId="0F431F84" wp14:editId="09416904">
                  <wp:simplePos x="0" y="0"/>
                  <wp:positionH relativeFrom="column">
                    <wp:posOffset>208915</wp:posOffset>
                  </wp:positionH>
                  <wp:positionV relativeFrom="paragraph">
                    <wp:posOffset>317140</wp:posOffset>
                  </wp:positionV>
                  <wp:extent cx="1400000" cy="1371429"/>
                  <wp:effectExtent l="0" t="0" r="0" b="635"/>
                  <wp:wrapNone/>
                  <wp:docPr id="10" name="Picture 10" descr="A monkey holding a banan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monkey holding a banana&#10;&#10;Description automatically generated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000" cy="13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Comic Sans MS" w:hAnsi="Comic Sans MS"/>
                <w:sz w:val="28"/>
                <w:szCs w:val="28"/>
              </w:rPr>
              <w:t>Monkey</w:t>
            </w:r>
          </w:p>
          <w:p w14:paraId="70C7333B" w14:textId="77777777" w:rsidR="00C85097" w:rsidRDefault="00C85097" w:rsidP="00E5209A">
            <w:pPr>
              <w:pStyle w:val="cricknormal"/>
              <w:jc w:val="center"/>
              <w:rPr>
                <w:rFonts w:ascii="Comic Sans MS" w:hAnsi="Comic Sans MS"/>
                <w:sz w:val="28"/>
                <w:szCs w:val="28"/>
              </w:rPr>
            </w:pPr>
          </w:p>
        </w:tc>
      </w:tr>
    </w:tbl>
    <w:p w14:paraId="587E46E9" w14:textId="77777777" w:rsidR="00C85097" w:rsidRDefault="00C85097" w:rsidP="00C85097">
      <w:pPr>
        <w:pStyle w:val="cricknormal"/>
        <w:spacing w:before="0" w:beforeAutospacing="0" w:after="0" w:afterAutospacing="0"/>
        <w:rPr>
          <w:rFonts w:ascii="Comic Sans MS" w:hAnsi="Comic Sans MS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0"/>
        <w:gridCol w:w="1540"/>
        <w:gridCol w:w="1540"/>
        <w:gridCol w:w="1541"/>
        <w:gridCol w:w="1540"/>
        <w:gridCol w:w="1541"/>
      </w:tblGrid>
      <w:tr w:rsidR="00C85097" w14:paraId="0230A78A" w14:textId="77777777" w:rsidTr="00E5209A">
        <w:tc>
          <w:tcPr>
            <w:tcW w:w="9242" w:type="dxa"/>
            <w:gridSpan w:val="6"/>
          </w:tcPr>
          <w:p w14:paraId="7F7337CD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Paragraph 1</w:t>
            </w:r>
          </w:p>
        </w:tc>
      </w:tr>
      <w:tr w:rsidR="00C85097" w14:paraId="293F364B" w14:textId="77777777" w:rsidTr="00E5209A">
        <w:tc>
          <w:tcPr>
            <w:tcW w:w="9242" w:type="dxa"/>
            <w:gridSpan w:val="6"/>
            <w:shd w:val="clear" w:color="auto" w:fill="F7CAAC" w:themeFill="accent2" w:themeFillTint="66"/>
          </w:tcPr>
          <w:p w14:paraId="1F981A8C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Sentence Starters</w:t>
            </w:r>
          </w:p>
        </w:tc>
      </w:tr>
      <w:tr w:rsidR="00C85097" w14:paraId="2956D533" w14:textId="77777777" w:rsidTr="00E5209A">
        <w:trPr>
          <w:trHeight w:val="858"/>
        </w:trPr>
        <w:tc>
          <w:tcPr>
            <w:tcW w:w="4620" w:type="dxa"/>
            <w:gridSpan w:val="3"/>
            <w:vAlign w:val="center"/>
          </w:tcPr>
          <w:p w14:paraId="7912A605" w14:textId="77777777" w:rsidR="00C85097" w:rsidRPr="002C7537" w:rsidRDefault="00C85097" w:rsidP="00E5209A">
            <w:pPr>
              <w:pStyle w:val="cricknormal"/>
              <w:spacing w:before="0" w:beforeAutospacing="0" w:after="0" w:afterAutospacing="0"/>
              <w:rPr>
                <w:rFonts w:ascii="Comic Sans MS" w:hAnsi="Comic Sans MS"/>
                <w:color w:val="000000" w:themeColor="text1"/>
                <w:sz w:val="28"/>
                <w:szCs w:val="28"/>
              </w:rPr>
            </w:pPr>
            <w:r w:rsidRPr="00AA0C99">
              <w:rPr>
                <w:rFonts w:ascii="Comic Sans MS" w:hAnsi="Comic Sans MS"/>
                <w:color w:val="000000" w:themeColor="text1"/>
                <w:sz w:val="28"/>
                <w:szCs w:val="28"/>
              </w:rPr>
              <w:t xml:space="preserve">I went to </w:t>
            </w:r>
          </w:p>
        </w:tc>
        <w:tc>
          <w:tcPr>
            <w:tcW w:w="4622" w:type="dxa"/>
            <w:gridSpan w:val="3"/>
            <w:vAlign w:val="center"/>
          </w:tcPr>
          <w:p w14:paraId="5B7818A8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 w:rsidRPr="00AA0C99">
              <w:rPr>
                <w:rFonts w:ascii="Comic Sans MS" w:hAnsi="Comic Sans MS"/>
                <w:color w:val="000000" w:themeColor="text1"/>
                <w:sz w:val="28"/>
                <w:szCs w:val="28"/>
              </w:rPr>
              <w:t>I saw</w:t>
            </w:r>
          </w:p>
        </w:tc>
      </w:tr>
      <w:tr w:rsidR="00C85097" w14:paraId="77335061" w14:textId="77777777" w:rsidTr="00E5209A">
        <w:tc>
          <w:tcPr>
            <w:tcW w:w="9242" w:type="dxa"/>
            <w:gridSpan w:val="6"/>
            <w:shd w:val="clear" w:color="auto" w:fill="BDD6EE" w:themeFill="accent1" w:themeFillTint="66"/>
          </w:tcPr>
          <w:p w14:paraId="033DDC26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My Words</w:t>
            </w:r>
          </w:p>
        </w:tc>
      </w:tr>
      <w:tr w:rsidR="00C85097" w14:paraId="27CDE9CF" w14:textId="77777777" w:rsidTr="00E5209A">
        <w:tc>
          <w:tcPr>
            <w:tcW w:w="1540" w:type="dxa"/>
          </w:tcPr>
          <w:p w14:paraId="069F8A63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color w:val="000000" w:themeColor="text1"/>
                <w:sz w:val="28"/>
                <w:szCs w:val="28"/>
              </w:rPr>
              <w:t>zoo</w:t>
            </w:r>
          </w:p>
        </w:tc>
        <w:tc>
          <w:tcPr>
            <w:tcW w:w="1540" w:type="dxa"/>
          </w:tcPr>
          <w:p w14:paraId="318CA6CC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lion</w:t>
            </w:r>
          </w:p>
        </w:tc>
        <w:tc>
          <w:tcPr>
            <w:tcW w:w="1540" w:type="dxa"/>
          </w:tcPr>
          <w:p w14:paraId="7BE7A7BD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elephant</w:t>
            </w:r>
          </w:p>
        </w:tc>
        <w:tc>
          <w:tcPr>
            <w:tcW w:w="1541" w:type="dxa"/>
          </w:tcPr>
          <w:p w14:paraId="011AF061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monkey</w:t>
            </w:r>
          </w:p>
        </w:tc>
        <w:tc>
          <w:tcPr>
            <w:tcW w:w="1540" w:type="dxa"/>
          </w:tcPr>
          <w:p w14:paraId="01847051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zebra</w:t>
            </w:r>
          </w:p>
        </w:tc>
        <w:tc>
          <w:tcPr>
            <w:tcW w:w="1541" w:type="dxa"/>
          </w:tcPr>
          <w:p w14:paraId="50D573F2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Penguin</w:t>
            </w:r>
          </w:p>
        </w:tc>
      </w:tr>
      <w:tr w:rsidR="00C85097" w14:paraId="1F358935" w14:textId="77777777" w:rsidTr="00E5209A">
        <w:tc>
          <w:tcPr>
            <w:tcW w:w="1540" w:type="dxa"/>
          </w:tcPr>
          <w:p w14:paraId="218F8218" w14:textId="77777777" w:rsidR="00C85097" w:rsidRDefault="00C85097" w:rsidP="00E5209A">
            <w:pPr>
              <w:pStyle w:val="cricknormal"/>
              <w:rPr>
                <w:rFonts w:ascii="Comic Sans MS" w:hAnsi="Comic Sans MS"/>
                <w:color w:val="000000" w:themeColor="text1"/>
                <w:sz w:val="28"/>
                <w:szCs w:val="28"/>
              </w:rPr>
            </w:pPr>
            <w:r>
              <w:rPr>
                <w:rFonts w:ascii="Comic Sans MS" w:hAnsi="Comic Sans MS"/>
                <w:color w:val="000000" w:themeColor="text1"/>
                <w:sz w:val="28"/>
                <w:szCs w:val="28"/>
              </w:rPr>
              <w:t>panda</w:t>
            </w:r>
          </w:p>
        </w:tc>
        <w:tc>
          <w:tcPr>
            <w:tcW w:w="1540" w:type="dxa"/>
          </w:tcPr>
          <w:p w14:paraId="197E88AB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lots</w:t>
            </w:r>
          </w:p>
        </w:tc>
        <w:tc>
          <w:tcPr>
            <w:tcW w:w="1540" w:type="dxa"/>
          </w:tcPr>
          <w:p w14:paraId="264DD992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of</w:t>
            </w:r>
          </w:p>
        </w:tc>
        <w:tc>
          <w:tcPr>
            <w:tcW w:w="1541" w:type="dxa"/>
          </w:tcPr>
          <w:p w14:paraId="13A07A87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animals</w:t>
            </w:r>
          </w:p>
        </w:tc>
        <w:tc>
          <w:tcPr>
            <w:tcW w:w="1540" w:type="dxa"/>
          </w:tcPr>
          <w:p w14:paraId="0E894145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the</w:t>
            </w:r>
          </w:p>
        </w:tc>
        <w:tc>
          <w:tcPr>
            <w:tcW w:w="1541" w:type="dxa"/>
          </w:tcPr>
          <w:p w14:paraId="4299BEB2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It</w:t>
            </w:r>
          </w:p>
        </w:tc>
      </w:tr>
      <w:tr w:rsidR="00C85097" w14:paraId="72848A1C" w14:textId="77777777" w:rsidTr="00E5209A">
        <w:tc>
          <w:tcPr>
            <w:tcW w:w="1540" w:type="dxa"/>
          </w:tcPr>
          <w:p w14:paraId="63DD8839" w14:textId="77777777" w:rsidR="00C85097" w:rsidRDefault="00C85097" w:rsidP="00E5209A">
            <w:pPr>
              <w:pStyle w:val="cricknormal"/>
              <w:rPr>
                <w:rFonts w:ascii="Comic Sans MS" w:hAnsi="Comic Sans MS"/>
                <w:color w:val="000000" w:themeColor="text1"/>
                <w:sz w:val="28"/>
                <w:szCs w:val="28"/>
              </w:rPr>
            </w:pPr>
            <w:r>
              <w:rPr>
                <w:rFonts w:ascii="Comic Sans MS" w:hAnsi="Comic Sans MS"/>
                <w:color w:val="000000" w:themeColor="text1"/>
                <w:sz w:val="28"/>
                <w:szCs w:val="28"/>
              </w:rPr>
              <w:t>was</w:t>
            </w:r>
          </w:p>
        </w:tc>
        <w:tc>
          <w:tcPr>
            <w:tcW w:w="1540" w:type="dxa"/>
          </w:tcPr>
          <w:p w14:paraId="44BFE7F8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1540" w:type="dxa"/>
          </w:tcPr>
          <w:p w14:paraId="1132F933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1541" w:type="dxa"/>
          </w:tcPr>
          <w:p w14:paraId="6B8EE6C7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1540" w:type="dxa"/>
          </w:tcPr>
          <w:p w14:paraId="6438448C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1541" w:type="dxa"/>
          </w:tcPr>
          <w:p w14:paraId="5DAA8A32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</w:p>
        </w:tc>
      </w:tr>
    </w:tbl>
    <w:p w14:paraId="61B34E3A" w14:textId="77777777" w:rsidR="00C85097" w:rsidRDefault="00C85097" w:rsidP="00C85097">
      <w:pPr>
        <w:pStyle w:val="cricknormal"/>
        <w:spacing w:before="0" w:beforeAutospacing="0" w:after="0" w:afterAutospacing="0"/>
        <w:rPr>
          <w:rFonts w:ascii="Comic Sans MS" w:hAnsi="Comic Sans MS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0"/>
        <w:gridCol w:w="1540"/>
        <w:gridCol w:w="1540"/>
        <w:gridCol w:w="1541"/>
        <w:gridCol w:w="1540"/>
        <w:gridCol w:w="1541"/>
      </w:tblGrid>
      <w:tr w:rsidR="00C85097" w14:paraId="7201A115" w14:textId="77777777" w:rsidTr="00E5209A">
        <w:tc>
          <w:tcPr>
            <w:tcW w:w="9242" w:type="dxa"/>
            <w:gridSpan w:val="6"/>
          </w:tcPr>
          <w:p w14:paraId="36CD033A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Paragraph 2</w:t>
            </w:r>
          </w:p>
        </w:tc>
      </w:tr>
      <w:tr w:rsidR="00C85097" w14:paraId="2A762518" w14:textId="77777777" w:rsidTr="00E5209A">
        <w:tc>
          <w:tcPr>
            <w:tcW w:w="9242" w:type="dxa"/>
            <w:gridSpan w:val="6"/>
            <w:shd w:val="clear" w:color="auto" w:fill="F7CAAC" w:themeFill="accent2" w:themeFillTint="66"/>
          </w:tcPr>
          <w:p w14:paraId="438D9ABD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Sentence Starters</w:t>
            </w:r>
          </w:p>
        </w:tc>
      </w:tr>
      <w:tr w:rsidR="00C85097" w14:paraId="380B65F2" w14:textId="77777777" w:rsidTr="00E5209A">
        <w:trPr>
          <w:trHeight w:val="770"/>
        </w:trPr>
        <w:tc>
          <w:tcPr>
            <w:tcW w:w="4620" w:type="dxa"/>
            <w:gridSpan w:val="3"/>
            <w:vAlign w:val="center"/>
          </w:tcPr>
          <w:p w14:paraId="1179DACB" w14:textId="77777777" w:rsidR="00C85097" w:rsidRPr="002C7537" w:rsidRDefault="00C85097" w:rsidP="00E5209A">
            <w:pPr>
              <w:pStyle w:val="cricknormal"/>
              <w:rPr>
                <w:rFonts w:ascii="Comic Sans MS" w:hAnsi="Comic Sans MS"/>
                <w:color w:val="000000" w:themeColor="text1"/>
                <w:sz w:val="28"/>
                <w:szCs w:val="28"/>
              </w:rPr>
            </w:pPr>
            <w:r w:rsidRPr="00AA0C99">
              <w:rPr>
                <w:rFonts w:ascii="Comic Sans MS" w:hAnsi="Comic Sans MS"/>
                <w:color w:val="000000" w:themeColor="text1"/>
                <w:sz w:val="28"/>
                <w:szCs w:val="28"/>
              </w:rPr>
              <w:t>My favourite animal was</w:t>
            </w:r>
          </w:p>
        </w:tc>
        <w:tc>
          <w:tcPr>
            <w:tcW w:w="4622" w:type="dxa"/>
            <w:gridSpan w:val="3"/>
            <w:vAlign w:val="center"/>
          </w:tcPr>
          <w:p w14:paraId="0ACB65C1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 w:rsidRPr="00AA0C99">
              <w:rPr>
                <w:rFonts w:ascii="Comic Sans MS" w:hAnsi="Comic Sans MS"/>
                <w:color w:val="000000" w:themeColor="text1"/>
                <w:sz w:val="28"/>
                <w:szCs w:val="28"/>
              </w:rPr>
              <w:t>I liked</w:t>
            </w:r>
            <w:r>
              <w:rPr>
                <w:rFonts w:ascii="Comic Sans MS" w:hAnsi="Comic Sans MS"/>
                <w:color w:val="000000" w:themeColor="text1"/>
                <w:sz w:val="28"/>
                <w:szCs w:val="28"/>
              </w:rPr>
              <w:t xml:space="preserve"> it because</w:t>
            </w:r>
          </w:p>
        </w:tc>
      </w:tr>
      <w:tr w:rsidR="00C85097" w14:paraId="09433146" w14:textId="77777777" w:rsidTr="00E5209A">
        <w:tc>
          <w:tcPr>
            <w:tcW w:w="9242" w:type="dxa"/>
            <w:gridSpan w:val="6"/>
            <w:shd w:val="clear" w:color="auto" w:fill="BDD6EE" w:themeFill="accent1" w:themeFillTint="66"/>
          </w:tcPr>
          <w:p w14:paraId="2852BDAC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My Words</w:t>
            </w:r>
          </w:p>
        </w:tc>
      </w:tr>
      <w:tr w:rsidR="00C85097" w14:paraId="35EDF9E6" w14:textId="77777777" w:rsidTr="00E5209A">
        <w:tc>
          <w:tcPr>
            <w:tcW w:w="1540" w:type="dxa"/>
          </w:tcPr>
          <w:p w14:paraId="71C61056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it</w:t>
            </w:r>
          </w:p>
        </w:tc>
        <w:tc>
          <w:tcPr>
            <w:tcW w:w="1540" w:type="dxa"/>
          </w:tcPr>
          <w:p w14:paraId="566D9F23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has</w:t>
            </w:r>
          </w:p>
        </w:tc>
        <w:tc>
          <w:tcPr>
            <w:tcW w:w="1540" w:type="dxa"/>
          </w:tcPr>
          <w:p w14:paraId="467EF122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cute</w:t>
            </w:r>
          </w:p>
        </w:tc>
        <w:tc>
          <w:tcPr>
            <w:tcW w:w="1541" w:type="dxa"/>
          </w:tcPr>
          <w:p w14:paraId="0EF58304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furry</w:t>
            </w:r>
          </w:p>
        </w:tc>
        <w:tc>
          <w:tcPr>
            <w:tcW w:w="1540" w:type="dxa"/>
          </w:tcPr>
          <w:p w14:paraId="7BAFE5E0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strong</w:t>
            </w:r>
          </w:p>
        </w:tc>
        <w:tc>
          <w:tcPr>
            <w:tcW w:w="1541" w:type="dxa"/>
          </w:tcPr>
          <w:p w14:paraId="2612AFC6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roared</w:t>
            </w:r>
          </w:p>
        </w:tc>
      </w:tr>
      <w:tr w:rsidR="00C85097" w14:paraId="6262B452" w14:textId="77777777" w:rsidTr="00E5209A">
        <w:tc>
          <w:tcPr>
            <w:tcW w:w="1540" w:type="dxa"/>
          </w:tcPr>
          <w:p w14:paraId="0598C486" w14:textId="77777777" w:rsidR="00C85097" w:rsidRDefault="00C85097" w:rsidP="00E5209A">
            <w:pPr>
              <w:pStyle w:val="cricknormal"/>
              <w:rPr>
                <w:rFonts w:ascii="Comic Sans MS" w:hAnsi="Comic Sans MS"/>
                <w:color w:val="000000" w:themeColor="text1"/>
                <w:sz w:val="28"/>
                <w:szCs w:val="28"/>
              </w:rPr>
            </w:pPr>
            <w:r>
              <w:rPr>
                <w:rFonts w:ascii="Comic Sans MS" w:hAnsi="Comic Sans MS"/>
                <w:color w:val="000000" w:themeColor="text1"/>
                <w:sz w:val="28"/>
                <w:szCs w:val="28"/>
              </w:rPr>
              <w:t>loudly</w:t>
            </w:r>
          </w:p>
        </w:tc>
        <w:tc>
          <w:tcPr>
            <w:tcW w:w="1540" w:type="dxa"/>
          </w:tcPr>
          <w:p w14:paraId="50B80598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climbed</w:t>
            </w:r>
          </w:p>
        </w:tc>
        <w:tc>
          <w:tcPr>
            <w:tcW w:w="1540" w:type="dxa"/>
          </w:tcPr>
          <w:p w14:paraId="3EBB8BE9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dived</w:t>
            </w:r>
          </w:p>
        </w:tc>
        <w:tc>
          <w:tcPr>
            <w:tcW w:w="1541" w:type="dxa"/>
          </w:tcPr>
          <w:p w14:paraId="3BF32E81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played</w:t>
            </w:r>
          </w:p>
        </w:tc>
        <w:tc>
          <w:tcPr>
            <w:tcW w:w="1540" w:type="dxa"/>
          </w:tcPr>
          <w:p w14:paraId="7B4BE1ED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water</w:t>
            </w:r>
          </w:p>
        </w:tc>
        <w:tc>
          <w:tcPr>
            <w:tcW w:w="1541" w:type="dxa"/>
          </w:tcPr>
          <w:p w14:paraId="292743D9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ran</w:t>
            </w:r>
          </w:p>
        </w:tc>
      </w:tr>
      <w:tr w:rsidR="00C85097" w14:paraId="602CAB33" w14:textId="77777777" w:rsidTr="00E5209A">
        <w:tc>
          <w:tcPr>
            <w:tcW w:w="1540" w:type="dxa"/>
          </w:tcPr>
          <w:p w14:paraId="7FAC9B7B" w14:textId="77777777" w:rsidR="00C85097" w:rsidRDefault="00C85097" w:rsidP="00E5209A">
            <w:pPr>
              <w:pStyle w:val="cricknormal"/>
              <w:rPr>
                <w:rFonts w:ascii="Comic Sans MS" w:hAnsi="Comic Sans MS"/>
                <w:color w:val="000000" w:themeColor="text1"/>
                <w:sz w:val="28"/>
                <w:szCs w:val="28"/>
              </w:rPr>
            </w:pPr>
            <w:r>
              <w:rPr>
                <w:rFonts w:ascii="Comic Sans MS" w:hAnsi="Comic Sans MS"/>
                <w:color w:val="000000" w:themeColor="text1"/>
                <w:sz w:val="28"/>
                <w:szCs w:val="28"/>
              </w:rPr>
              <w:t>very</w:t>
            </w:r>
          </w:p>
        </w:tc>
        <w:tc>
          <w:tcPr>
            <w:tcW w:w="1540" w:type="dxa"/>
          </w:tcPr>
          <w:p w14:paraId="1BD5BAE4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fast</w:t>
            </w:r>
          </w:p>
        </w:tc>
        <w:tc>
          <w:tcPr>
            <w:tcW w:w="1540" w:type="dxa"/>
          </w:tcPr>
          <w:p w14:paraId="716F8462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furry</w:t>
            </w:r>
          </w:p>
        </w:tc>
        <w:tc>
          <w:tcPr>
            <w:tcW w:w="1541" w:type="dxa"/>
          </w:tcPr>
          <w:p w14:paraId="5E368F59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mane</w:t>
            </w:r>
          </w:p>
        </w:tc>
        <w:tc>
          <w:tcPr>
            <w:tcW w:w="1540" w:type="dxa"/>
          </w:tcPr>
          <w:p w14:paraId="6E262AF6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big</w:t>
            </w:r>
          </w:p>
        </w:tc>
        <w:tc>
          <w:tcPr>
            <w:tcW w:w="1541" w:type="dxa"/>
          </w:tcPr>
          <w:p w14:paraId="494B1335" w14:textId="77777777" w:rsidR="00C85097" w:rsidRDefault="00C85097" w:rsidP="00E5209A">
            <w:pPr>
              <w:pStyle w:val="cricknormal"/>
              <w:rPr>
                <w:rFonts w:ascii="Comic Sans MS" w:hAnsi="Comic Sans MS"/>
                <w:sz w:val="28"/>
                <w:szCs w:val="28"/>
              </w:rPr>
            </w:pPr>
          </w:p>
        </w:tc>
      </w:tr>
    </w:tbl>
    <w:p w14:paraId="22FC2E65" w14:textId="77777777" w:rsidR="005C74EF" w:rsidRDefault="005C74EF" w:rsidP="00993C60">
      <w:pPr>
        <w:rPr>
          <w:rFonts w:ascii="Comic Sans MS" w:hAnsi="Comic Sans MS"/>
          <w:sz w:val="24"/>
          <w:lang w:val="en-US"/>
        </w:rPr>
      </w:pPr>
    </w:p>
    <w:p w14:paraId="17DB3F2B" w14:textId="77777777" w:rsidR="00CE79E1" w:rsidRDefault="00CE79E1">
      <w:pPr>
        <w:rPr>
          <w:rFonts w:ascii="Comic Sans MS" w:hAnsi="Comic Sans MS"/>
          <w:sz w:val="24"/>
          <w:lang w:val="en-US"/>
        </w:rPr>
      </w:pPr>
      <w:r>
        <w:rPr>
          <w:rFonts w:ascii="Comic Sans MS" w:hAnsi="Comic Sans MS"/>
          <w:sz w:val="24"/>
          <w:lang w:val="en-US"/>
        </w:rPr>
        <w:br w:type="page"/>
      </w:r>
    </w:p>
    <w:p w14:paraId="4FA6B5CB" w14:textId="29C923AB" w:rsidR="00CE79E1" w:rsidRDefault="00CE79E1">
      <w:pPr>
        <w:rPr>
          <w:rFonts w:ascii="Comic Sans MS" w:hAnsi="Comic Sans MS"/>
          <w:sz w:val="24"/>
          <w:lang w:val="en-US"/>
        </w:rPr>
      </w:pPr>
      <w:r>
        <w:rPr>
          <w:rFonts w:ascii="Comic Sans MS" w:hAnsi="Comic Sans MS"/>
          <w:noProof/>
          <w:sz w:val="24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46A1803" wp14:editId="26C9263F">
                <wp:simplePos x="0" y="0"/>
                <wp:positionH relativeFrom="column">
                  <wp:posOffset>16864</wp:posOffset>
                </wp:positionH>
                <wp:positionV relativeFrom="paragraph">
                  <wp:posOffset>104110</wp:posOffset>
                </wp:positionV>
                <wp:extent cx="6070792" cy="650802"/>
                <wp:effectExtent l="19050" t="19050" r="25400" b="16510"/>
                <wp:wrapNone/>
                <wp:docPr id="1529156689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0792" cy="650802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285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A98110" w14:textId="49412B49" w:rsidR="00CE79E1" w:rsidRPr="00501D7C" w:rsidRDefault="00CE79E1" w:rsidP="00CE79E1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  <w:sz w:val="48"/>
                                <w:szCs w:val="48"/>
                              </w:rPr>
                            </w:pPr>
                            <w:r w:rsidRPr="00501D7C">
                              <w:rPr>
                                <w:color w:val="000000" w:themeColor="text1"/>
                                <w:sz w:val="48"/>
                                <w:szCs w:val="48"/>
                              </w:rPr>
                              <w:t>Scaffolding Instruc</w:t>
                            </w:r>
                            <w:r w:rsidR="00501D7C" w:rsidRPr="00501D7C">
                              <w:rPr>
                                <w:color w:val="000000" w:themeColor="text1"/>
                                <w:sz w:val="48"/>
                                <w:szCs w:val="48"/>
                              </w:rPr>
                              <w:t>t</w:t>
                            </w:r>
                            <w:r w:rsidRPr="00501D7C">
                              <w:rPr>
                                <w:color w:val="000000" w:themeColor="text1"/>
                                <w:sz w:val="48"/>
                                <w:szCs w:val="48"/>
                              </w:rPr>
                              <w:t>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46A1803" id="Rectangle: Rounded Corners 2" o:spid="_x0000_s1049" style="position:absolute;margin-left:1.35pt;margin-top:8.2pt;width:478pt;height:51.2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" fillcolor="white [3212]" strokecolor="#091723 [484]" strokeweight="2.25pt">
                <v:stroke joinstyle="miter"/>
                <v:textbox>
                  <w:txbxContent>
                    <w:p w14:paraId="69A98110" w14:textId="49412B49" w:rsidR="00CE79E1" w:rsidRPr="00501D7C" w:rsidRDefault="00CE79E1" w:rsidP="00CE79E1">
                      <w:pPr>
                        <w:spacing w:after="0"/>
                        <w:jc w:val="center"/>
                        <w:rPr>
                          <w:color w:val="000000" w:themeColor="text1"/>
                          <w:sz w:val="48"/>
                          <w:szCs w:val="48"/>
                        </w:rPr>
                      </w:pPr>
                      <w:r w:rsidRPr="00501D7C">
                        <w:rPr>
                          <w:color w:val="000000" w:themeColor="text1"/>
                          <w:sz w:val="48"/>
                          <w:szCs w:val="48"/>
                        </w:rPr>
                        <w:t>Scaffolding Instruc</w:t>
                      </w:r>
                      <w:r w:rsidR="00501D7C" w:rsidRPr="00501D7C">
                        <w:rPr>
                          <w:color w:val="000000" w:themeColor="text1"/>
                          <w:sz w:val="48"/>
                          <w:szCs w:val="48"/>
                        </w:rPr>
                        <w:t>t</w:t>
                      </w:r>
                      <w:r w:rsidRPr="00501D7C">
                        <w:rPr>
                          <w:color w:val="000000" w:themeColor="text1"/>
                          <w:sz w:val="48"/>
                          <w:szCs w:val="48"/>
                        </w:rPr>
                        <w:t>ion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38F8C21" w14:textId="77777777" w:rsidR="00CE79E1" w:rsidRDefault="00CE79E1">
      <w:pPr>
        <w:rPr>
          <w:rFonts w:ascii="Comic Sans MS" w:hAnsi="Comic Sans MS"/>
          <w:sz w:val="24"/>
          <w:lang w:val="en-US"/>
        </w:rPr>
      </w:pPr>
    </w:p>
    <w:tbl>
      <w:tblPr>
        <w:tblStyle w:val="TableGrid"/>
        <w:tblpPr w:leftFromText="180" w:rightFromText="180" w:vertAnchor="text" w:horzAnchor="margin" w:tblpY="363"/>
        <w:tblW w:w="968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918"/>
        <w:gridCol w:w="2079"/>
        <w:gridCol w:w="5683"/>
      </w:tblGrid>
      <w:tr w:rsidR="00CE79E1" w14:paraId="0C166498" w14:textId="77777777" w:rsidTr="00CE79E1">
        <w:trPr>
          <w:trHeight w:val="2613"/>
        </w:trPr>
        <w:tc>
          <w:tcPr>
            <w:tcW w:w="1918" w:type="dxa"/>
          </w:tcPr>
          <w:p w14:paraId="235789A2" w14:textId="570584F6" w:rsidR="00CE79E1" w:rsidRDefault="00501D7C" w:rsidP="00CE79E1">
            <w:pPr>
              <w:rPr>
                <w:rFonts w:ascii="Comic Sans MS" w:hAnsi="Comic Sans MS"/>
                <w:sz w:val="24"/>
                <w:lang w:val="en-US"/>
              </w:rPr>
            </w:pPr>
            <w:r w:rsidRPr="00501D7C">
              <w:rPr>
                <w:rFonts w:ascii="Comic Sans MS" w:hAnsi="Comic Sans MS"/>
                <w:noProof/>
                <w:sz w:val="24"/>
                <w:lang w:val="en-US"/>
              </w:rPr>
              <w:drawing>
                <wp:anchor distT="0" distB="0" distL="114300" distR="114300" simplePos="0" relativeHeight="251718656" behindDoc="0" locked="0" layoutInCell="1" allowOverlap="1" wp14:anchorId="09CAA657" wp14:editId="4443E76F">
                  <wp:simplePos x="0" y="0"/>
                  <wp:positionH relativeFrom="column">
                    <wp:posOffset>53975</wp:posOffset>
                  </wp:positionH>
                  <wp:positionV relativeFrom="paragraph">
                    <wp:posOffset>248285</wp:posOffset>
                  </wp:positionV>
                  <wp:extent cx="1024682" cy="1190847"/>
                  <wp:effectExtent l="0" t="0" r="4445" b="0"/>
                  <wp:wrapNone/>
                  <wp:docPr id="102343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34304" name="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4682" cy="11908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79" w:type="dxa"/>
            <w:vAlign w:val="bottom"/>
          </w:tcPr>
          <w:p w14:paraId="52447177" w14:textId="722BEF5A" w:rsidR="00CE79E1" w:rsidRPr="00CE79E1" w:rsidRDefault="00CE79E1" w:rsidP="00CE79E1">
            <w:pPr>
              <w:jc w:val="center"/>
              <w:rPr>
                <w:rFonts w:ascii="Comic Sans MS" w:hAnsi="Comic Sans MS"/>
                <w:sz w:val="36"/>
                <w:szCs w:val="36"/>
                <w:lang w:val="en-US"/>
              </w:rPr>
            </w:pPr>
            <w:r w:rsidRPr="00CE79E1">
              <w:rPr>
                <w:rFonts w:ascii="Comic Sans MS" w:hAnsi="Comic Sans MS"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0224" behindDoc="0" locked="0" layoutInCell="1" allowOverlap="1" wp14:anchorId="5113B92F" wp14:editId="7034CE95">
                  <wp:simplePos x="0" y="0"/>
                  <wp:positionH relativeFrom="column">
                    <wp:posOffset>225425</wp:posOffset>
                  </wp:positionH>
                  <wp:positionV relativeFrom="paragraph">
                    <wp:posOffset>-977265</wp:posOffset>
                  </wp:positionV>
                  <wp:extent cx="802640" cy="791845"/>
                  <wp:effectExtent l="0" t="0" r="0" b="8255"/>
                  <wp:wrapNone/>
                  <wp:docPr id="8518220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1822004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2640" cy="791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E79E1">
              <w:rPr>
                <w:rFonts w:ascii="Comic Sans MS" w:hAnsi="Comic Sans MS"/>
                <w:sz w:val="36"/>
                <w:szCs w:val="36"/>
                <w:lang w:val="en-US"/>
              </w:rPr>
              <w:t>First</w:t>
            </w:r>
          </w:p>
        </w:tc>
        <w:tc>
          <w:tcPr>
            <w:tcW w:w="5683" w:type="dxa"/>
          </w:tcPr>
          <w:p w14:paraId="7047C325" w14:textId="0E6A215E" w:rsidR="00CE79E1" w:rsidRDefault="00CE79E1" w:rsidP="00CE79E1">
            <w:pPr>
              <w:rPr>
                <w:rFonts w:ascii="Comic Sans MS" w:hAnsi="Comic Sans MS"/>
                <w:sz w:val="24"/>
                <w:lang w:val="en-US"/>
              </w:rPr>
            </w:pPr>
          </w:p>
        </w:tc>
      </w:tr>
      <w:tr w:rsidR="00CE79E1" w14:paraId="5DB39FFC" w14:textId="77777777" w:rsidTr="00CE79E1">
        <w:trPr>
          <w:trHeight w:val="2478"/>
        </w:trPr>
        <w:tc>
          <w:tcPr>
            <w:tcW w:w="1918" w:type="dxa"/>
          </w:tcPr>
          <w:p w14:paraId="521DE253" w14:textId="029907E1" w:rsidR="00CE79E1" w:rsidRDefault="00501D7C" w:rsidP="00CE79E1">
            <w:pPr>
              <w:rPr>
                <w:rFonts w:ascii="Comic Sans MS" w:hAnsi="Comic Sans MS"/>
                <w:sz w:val="24"/>
                <w:lang w:val="en-US"/>
              </w:rPr>
            </w:pPr>
            <w:r w:rsidRPr="00501D7C">
              <w:rPr>
                <w:rFonts w:ascii="Comic Sans MS" w:hAnsi="Comic Sans MS"/>
                <w:noProof/>
                <w:sz w:val="24"/>
                <w:lang w:val="en-US"/>
              </w:rPr>
              <w:drawing>
                <wp:anchor distT="0" distB="0" distL="114300" distR="114300" simplePos="0" relativeHeight="251717632" behindDoc="0" locked="0" layoutInCell="1" allowOverlap="1" wp14:anchorId="7741DFD0" wp14:editId="3B1C42FC">
                  <wp:simplePos x="0" y="0"/>
                  <wp:positionH relativeFrom="column">
                    <wp:posOffset>63485</wp:posOffset>
                  </wp:positionH>
                  <wp:positionV relativeFrom="paragraph">
                    <wp:posOffset>240946</wp:posOffset>
                  </wp:positionV>
                  <wp:extent cx="1015533" cy="1180214"/>
                  <wp:effectExtent l="0" t="0" r="0" b="1270"/>
                  <wp:wrapNone/>
                  <wp:docPr id="12590269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9026939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4257" cy="11903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79" w:type="dxa"/>
            <w:vAlign w:val="bottom"/>
          </w:tcPr>
          <w:p w14:paraId="736118CD" w14:textId="42F8E13C" w:rsidR="00CE79E1" w:rsidRPr="00CE79E1" w:rsidRDefault="00CE79E1" w:rsidP="00CE79E1">
            <w:pPr>
              <w:jc w:val="center"/>
              <w:rPr>
                <w:rFonts w:ascii="Comic Sans MS" w:hAnsi="Comic Sans MS"/>
                <w:sz w:val="36"/>
                <w:szCs w:val="36"/>
                <w:lang w:val="en-US"/>
              </w:rPr>
            </w:pPr>
            <w:r w:rsidRPr="00CE79E1">
              <w:rPr>
                <w:rFonts w:ascii="Comic Sans MS" w:hAnsi="Comic Sans MS"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1248" behindDoc="0" locked="0" layoutInCell="1" allowOverlap="1" wp14:anchorId="4FE583CA" wp14:editId="34E62FCD">
                  <wp:simplePos x="0" y="0"/>
                  <wp:positionH relativeFrom="column">
                    <wp:posOffset>194945</wp:posOffset>
                  </wp:positionH>
                  <wp:positionV relativeFrom="paragraph">
                    <wp:posOffset>-920750</wp:posOffset>
                  </wp:positionV>
                  <wp:extent cx="803275" cy="791845"/>
                  <wp:effectExtent l="0" t="0" r="0" b="0"/>
                  <wp:wrapNone/>
                  <wp:docPr id="16904212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0421297" name="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3275" cy="791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Comic Sans MS" w:hAnsi="Comic Sans MS"/>
                <w:sz w:val="36"/>
                <w:szCs w:val="36"/>
                <w:lang w:val="en-US"/>
              </w:rPr>
              <w:t>Then</w:t>
            </w:r>
          </w:p>
        </w:tc>
        <w:tc>
          <w:tcPr>
            <w:tcW w:w="5683" w:type="dxa"/>
          </w:tcPr>
          <w:p w14:paraId="5F807273" w14:textId="208BF2B1" w:rsidR="00CE79E1" w:rsidRDefault="00CE79E1" w:rsidP="00CE79E1">
            <w:pPr>
              <w:rPr>
                <w:rFonts w:ascii="Comic Sans MS" w:hAnsi="Comic Sans MS"/>
                <w:sz w:val="24"/>
                <w:lang w:val="en-US"/>
              </w:rPr>
            </w:pPr>
          </w:p>
        </w:tc>
      </w:tr>
      <w:tr w:rsidR="00CE79E1" w14:paraId="0E638149" w14:textId="77777777" w:rsidTr="00CE79E1">
        <w:trPr>
          <w:trHeight w:val="2613"/>
        </w:trPr>
        <w:tc>
          <w:tcPr>
            <w:tcW w:w="1918" w:type="dxa"/>
          </w:tcPr>
          <w:p w14:paraId="4F0D6A33" w14:textId="33EA353C" w:rsidR="00CE79E1" w:rsidRDefault="00993C60" w:rsidP="00CE79E1">
            <w:pPr>
              <w:rPr>
                <w:rFonts w:ascii="Comic Sans MS" w:hAnsi="Comic Sans MS"/>
                <w:sz w:val="24"/>
                <w:lang w:val="en-US"/>
              </w:rPr>
            </w:pPr>
            <w:r w:rsidRPr="00993C60">
              <w:rPr>
                <w:rFonts w:ascii="Comic Sans MS" w:hAnsi="Comic Sans MS"/>
                <w:noProof/>
                <w:sz w:val="24"/>
                <w:lang w:val="en-US"/>
              </w:rPr>
              <w:drawing>
                <wp:anchor distT="0" distB="0" distL="114300" distR="114300" simplePos="0" relativeHeight="251719680" behindDoc="0" locked="0" layoutInCell="1" allowOverlap="1" wp14:anchorId="06C34BFF" wp14:editId="3941CABC">
                  <wp:simplePos x="0" y="0"/>
                  <wp:positionH relativeFrom="column">
                    <wp:posOffset>52853</wp:posOffset>
                  </wp:positionH>
                  <wp:positionV relativeFrom="paragraph">
                    <wp:posOffset>382580</wp:posOffset>
                  </wp:positionV>
                  <wp:extent cx="1023618" cy="976970"/>
                  <wp:effectExtent l="0" t="0" r="5715" b="0"/>
                  <wp:wrapNone/>
                  <wp:docPr id="15495794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9579415" name=""/>
                          <pic:cNvPicPr/>
                        </pic:nvPicPr>
                        <pic:blipFill rotWithShape="1"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24" t="17306" r="6099" b="13480"/>
                          <a:stretch/>
                        </pic:blipFill>
                        <pic:spPr bwMode="auto">
                          <a:xfrm>
                            <a:off x="0" y="0"/>
                            <a:ext cx="1025485" cy="9787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79" w:type="dxa"/>
            <w:vAlign w:val="bottom"/>
          </w:tcPr>
          <w:p w14:paraId="22AEACCE" w14:textId="6D5645F7" w:rsidR="00CE79E1" w:rsidRPr="00CE79E1" w:rsidRDefault="00CE79E1" w:rsidP="00CE79E1">
            <w:pPr>
              <w:jc w:val="center"/>
              <w:rPr>
                <w:rFonts w:ascii="Comic Sans MS" w:hAnsi="Comic Sans MS"/>
                <w:sz w:val="36"/>
                <w:szCs w:val="36"/>
                <w:lang w:val="en-US"/>
              </w:rPr>
            </w:pPr>
            <w:r>
              <w:rPr>
                <w:rFonts w:ascii="Comic Sans MS" w:hAnsi="Comic Sans MS"/>
                <w:noProof/>
                <w:sz w:val="24"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07392" behindDoc="0" locked="0" layoutInCell="1" allowOverlap="1" wp14:anchorId="38CE98FB" wp14:editId="563F47AA">
                      <wp:simplePos x="0" y="0"/>
                      <wp:positionH relativeFrom="column">
                        <wp:posOffset>231775</wp:posOffset>
                      </wp:positionH>
                      <wp:positionV relativeFrom="paragraph">
                        <wp:posOffset>-1093470</wp:posOffset>
                      </wp:positionV>
                      <wp:extent cx="1009650" cy="934720"/>
                      <wp:effectExtent l="0" t="0" r="0" b="0"/>
                      <wp:wrapNone/>
                      <wp:docPr id="1897939070" name="Group 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09650" cy="934720"/>
                                <a:chOff x="0" y="0"/>
                                <a:chExt cx="1151477" cy="980396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14231714" name="Picture 1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3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-7414" b="45820"/>
                                <a:stretch/>
                              </pic:blipFill>
                              <pic:spPr bwMode="auto">
                                <a:xfrm>
                                  <a:off x="276447" y="0"/>
                                  <a:ext cx="875030" cy="53149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07347398" name="Picture 607347398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3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54172"/>
                                <a:stretch/>
                              </pic:blipFill>
                              <pic:spPr bwMode="auto">
                                <a:xfrm>
                                  <a:off x="0" y="584791"/>
                                  <a:ext cx="875665" cy="39560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FC276C8" id="Group 3" o:spid="_x0000_s1026" style="position:absolute;margin-left:18.25pt;margin-top:-86.1pt;width:79.5pt;height:73.6pt;z-index:251707392;mso-width-relative:margin;mso-height-relative:margin" coordsize="11514,98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">
                      <v:shape id="Picture 1" o:spid="_x0000_s1027" type="#_x0000_t75" style="position:absolute;left:2764;width:8750;height:53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">
                        <v:imagedata r:id="rId40" o:title="" croptop="-4859f" cropbottom="30029f"/>
                      </v:shape>
                      <v:shape id="Picture 607347398" o:spid="_x0000_s1028" type="#_x0000_t75" style="position:absolute;top:5847;width:8756;height:3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">
                        <v:imagedata r:id="rId40" o:title="" croptop="35502f"/>
                      </v:shape>
                    </v:group>
                  </w:pict>
                </mc:Fallback>
              </mc:AlternateContent>
            </w:r>
            <w:r>
              <w:rPr>
                <w:rFonts w:ascii="Comic Sans MS" w:hAnsi="Comic Sans MS"/>
                <w:sz w:val="36"/>
                <w:szCs w:val="36"/>
                <w:lang w:val="en-US"/>
              </w:rPr>
              <w:t>Next</w:t>
            </w:r>
          </w:p>
        </w:tc>
        <w:tc>
          <w:tcPr>
            <w:tcW w:w="5683" w:type="dxa"/>
          </w:tcPr>
          <w:p w14:paraId="50B016B2" w14:textId="015FB956" w:rsidR="00CE79E1" w:rsidRDefault="00CE79E1" w:rsidP="00CE79E1">
            <w:pPr>
              <w:rPr>
                <w:rFonts w:ascii="Comic Sans MS" w:hAnsi="Comic Sans MS"/>
                <w:sz w:val="24"/>
                <w:lang w:val="en-US"/>
              </w:rPr>
            </w:pPr>
          </w:p>
        </w:tc>
      </w:tr>
      <w:tr w:rsidR="00CE79E1" w14:paraId="12252167" w14:textId="77777777" w:rsidTr="00CE79E1">
        <w:trPr>
          <w:trHeight w:val="2478"/>
        </w:trPr>
        <w:tc>
          <w:tcPr>
            <w:tcW w:w="1918" w:type="dxa"/>
          </w:tcPr>
          <w:p w14:paraId="1A638019" w14:textId="6AE092D0" w:rsidR="00CE79E1" w:rsidRDefault="00993C60" w:rsidP="00CE79E1">
            <w:pPr>
              <w:rPr>
                <w:rFonts w:ascii="Comic Sans MS" w:hAnsi="Comic Sans MS"/>
                <w:sz w:val="24"/>
                <w:lang w:val="en-US"/>
              </w:rPr>
            </w:pPr>
            <w:r w:rsidRPr="00993C60">
              <w:rPr>
                <w:rFonts w:ascii="Comic Sans MS" w:hAnsi="Comic Sans MS"/>
                <w:noProof/>
                <w:sz w:val="24"/>
                <w:lang w:val="en-US"/>
              </w:rPr>
              <w:drawing>
                <wp:anchor distT="0" distB="0" distL="114300" distR="114300" simplePos="0" relativeHeight="251720704" behindDoc="0" locked="0" layoutInCell="1" allowOverlap="1" wp14:anchorId="446D2D39" wp14:editId="608F492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72661</wp:posOffset>
                  </wp:positionV>
                  <wp:extent cx="1079576" cy="1254642"/>
                  <wp:effectExtent l="0" t="0" r="6350" b="3175"/>
                  <wp:wrapNone/>
                  <wp:docPr id="16923728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372815" name="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76" cy="12546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79" w:type="dxa"/>
            <w:vAlign w:val="bottom"/>
          </w:tcPr>
          <w:p w14:paraId="77ED4B62" w14:textId="2D59F0C4" w:rsidR="00CE79E1" w:rsidRPr="00CE79E1" w:rsidRDefault="00CE79E1" w:rsidP="00CE79E1">
            <w:pPr>
              <w:jc w:val="center"/>
              <w:rPr>
                <w:rFonts w:ascii="Comic Sans MS" w:hAnsi="Comic Sans MS"/>
                <w:sz w:val="36"/>
                <w:szCs w:val="36"/>
                <w:lang w:val="en-US"/>
              </w:rPr>
            </w:pPr>
            <w:r w:rsidRPr="00CE79E1">
              <w:rPr>
                <w:rFonts w:ascii="Comic Sans MS" w:hAnsi="Comic Sans MS"/>
                <w:noProof/>
                <w:sz w:val="24"/>
                <w:lang w:val="en-US"/>
              </w:rPr>
              <w:drawing>
                <wp:anchor distT="0" distB="0" distL="114300" distR="114300" simplePos="0" relativeHeight="251703296" behindDoc="0" locked="0" layoutInCell="1" allowOverlap="1" wp14:anchorId="32063DDE" wp14:editId="6D9C7A1D">
                  <wp:simplePos x="0" y="0"/>
                  <wp:positionH relativeFrom="column">
                    <wp:posOffset>158115</wp:posOffset>
                  </wp:positionH>
                  <wp:positionV relativeFrom="paragraph">
                    <wp:posOffset>-990600</wp:posOffset>
                  </wp:positionV>
                  <wp:extent cx="975995" cy="863600"/>
                  <wp:effectExtent l="0" t="0" r="0" b="0"/>
                  <wp:wrapNone/>
                  <wp:docPr id="18792814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9281458" name="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5995" cy="86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Comic Sans MS" w:hAnsi="Comic Sans MS"/>
                <w:sz w:val="36"/>
                <w:szCs w:val="36"/>
                <w:lang w:val="en-US"/>
              </w:rPr>
              <w:t>After</w:t>
            </w:r>
          </w:p>
        </w:tc>
        <w:tc>
          <w:tcPr>
            <w:tcW w:w="5683" w:type="dxa"/>
          </w:tcPr>
          <w:p w14:paraId="763609DC" w14:textId="17FF0470" w:rsidR="00CE79E1" w:rsidRDefault="00CE79E1" w:rsidP="00CE79E1">
            <w:pPr>
              <w:rPr>
                <w:rFonts w:ascii="Comic Sans MS" w:hAnsi="Comic Sans MS"/>
                <w:sz w:val="24"/>
                <w:lang w:val="en-US"/>
              </w:rPr>
            </w:pPr>
          </w:p>
        </w:tc>
      </w:tr>
      <w:tr w:rsidR="00CE79E1" w14:paraId="5402EC17" w14:textId="77777777" w:rsidTr="00CE79E1">
        <w:trPr>
          <w:trHeight w:val="2478"/>
        </w:trPr>
        <w:tc>
          <w:tcPr>
            <w:tcW w:w="1918" w:type="dxa"/>
          </w:tcPr>
          <w:p w14:paraId="357F3639" w14:textId="103ABAD6" w:rsidR="00CE79E1" w:rsidRDefault="00993C60" w:rsidP="00CE79E1">
            <w:pPr>
              <w:rPr>
                <w:rFonts w:ascii="Comic Sans MS" w:hAnsi="Comic Sans MS"/>
                <w:sz w:val="24"/>
                <w:lang w:val="en-US"/>
              </w:rPr>
            </w:pPr>
            <w:r w:rsidRPr="00993C60">
              <w:rPr>
                <w:rFonts w:ascii="Comic Sans MS" w:hAnsi="Comic Sans MS"/>
                <w:noProof/>
                <w:sz w:val="24"/>
                <w:lang w:val="en-US"/>
              </w:rPr>
              <w:drawing>
                <wp:anchor distT="0" distB="0" distL="114300" distR="114300" simplePos="0" relativeHeight="251721728" behindDoc="0" locked="0" layoutInCell="1" allowOverlap="1" wp14:anchorId="381E70B2" wp14:editId="774683C6">
                  <wp:simplePos x="0" y="0"/>
                  <wp:positionH relativeFrom="column">
                    <wp:posOffset>53163</wp:posOffset>
                  </wp:positionH>
                  <wp:positionV relativeFrom="paragraph">
                    <wp:posOffset>176308</wp:posOffset>
                  </wp:positionV>
                  <wp:extent cx="1010093" cy="1179788"/>
                  <wp:effectExtent l="0" t="0" r="0" b="1905"/>
                  <wp:wrapNone/>
                  <wp:docPr id="12062855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6285523" name="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0093" cy="11797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079" w:type="dxa"/>
            <w:vAlign w:val="bottom"/>
          </w:tcPr>
          <w:p w14:paraId="5E816AFA" w14:textId="65A1930E" w:rsidR="00CE79E1" w:rsidRPr="00CE79E1" w:rsidRDefault="00CE79E1" w:rsidP="00CE79E1">
            <w:pPr>
              <w:jc w:val="center"/>
              <w:rPr>
                <w:rFonts w:ascii="Comic Sans MS" w:hAnsi="Comic Sans MS"/>
                <w:sz w:val="36"/>
                <w:szCs w:val="36"/>
                <w:lang w:val="en-US"/>
              </w:rPr>
            </w:pPr>
            <w:r w:rsidRPr="00CE79E1">
              <w:rPr>
                <w:rFonts w:ascii="Comic Sans MS" w:hAnsi="Comic Sans MS"/>
                <w:noProof/>
                <w:sz w:val="24"/>
                <w:lang w:val="en-US"/>
              </w:rPr>
              <w:drawing>
                <wp:anchor distT="0" distB="0" distL="114300" distR="114300" simplePos="0" relativeHeight="251704320" behindDoc="0" locked="0" layoutInCell="1" allowOverlap="1" wp14:anchorId="155F9E48" wp14:editId="761474B7">
                  <wp:simplePos x="0" y="0"/>
                  <wp:positionH relativeFrom="column">
                    <wp:posOffset>158115</wp:posOffset>
                  </wp:positionH>
                  <wp:positionV relativeFrom="paragraph">
                    <wp:posOffset>-972185</wp:posOffset>
                  </wp:positionV>
                  <wp:extent cx="875665" cy="863600"/>
                  <wp:effectExtent l="0" t="0" r="635" b="0"/>
                  <wp:wrapNone/>
                  <wp:docPr id="3697115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711547" name="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5665" cy="86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Comic Sans MS" w:hAnsi="Comic Sans MS"/>
                <w:sz w:val="36"/>
                <w:szCs w:val="36"/>
                <w:lang w:val="en-US"/>
              </w:rPr>
              <w:t>Finally</w:t>
            </w:r>
          </w:p>
        </w:tc>
        <w:tc>
          <w:tcPr>
            <w:tcW w:w="5683" w:type="dxa"/>
          </w:tcPr>
          <w:p w14:paraId="6C4FFF52" w14:textId="272C32B2" w:rsidR="00CE79E1" w:rsidRDefault="00CE79E1" w:rsidP="00CE79E1">
            <w:pPr>
              <w:rPr>
                <w:rFonts w:ascii="Comic Sans MS" w:hAnsi="Comic Sans MS"/>
                <w:sz w:val="24"/>
                <w:lang w:val="en-US"/>
              </w:rPr>
            </w:pPr>
          </w:p>
        </w:tc>
      </w:tr>
    </w:tbl>
    <w:p w14:paraId="304ED0BF" w14:textId="77777777" w:rsidR="00CE79E1" w:rsidRDefault="00CE79E1">
      <w:pPr>
        <w:rPr>
          <w:rFonts w:ascii="Comic Sans MS" w:hAnsi="Comic Sans MS"/>
          <w:sz w:val="24"/>
          <w:lang w:val="en-US"/>
        </w:rPr>
      </w:pPr>
    </w:p>
    <w:p w14:paraId="727851D5" w14:textId="77777777" w:rsidR="00CE79E1" w:rsidRDefault="00CE79E1">
      <w:pPr>
        <w:rPr>
          <w:rFonts w:ascii="Comic Sans MS" w:hAnsi="Comic Sans MS"/>
          <w:sz w:val="24"/>
          <w:lang w:val="en-US"/>
        </w:rPr>
      </w:pPr>
      <w:r>
        <w:rPr>
          <w:rFonts w:ascii="Comic Sans MS" w:hAnsi="Comic Sans MS"/>
          <w:sz w:val="24"/>
          <w:lang w:val="en-US"/>
        </w:rPr>
        <w:br w:type="page"/>
      </w:r>
    </w:p>
    <w:p w14:paraId="4C129A0B" w14:textId="636339F2" w:rsidR="00CE79E1" w:rsidRDefault="00CE79E1">
      <w:pPr>
        <w:rPr>
          <w:rFonts w:ascii="Comic Sans MS" w:hAnsi="Comic Sans MS"/>
          <w:sz w:val="24"/>
          <w:lang w:val="en-US"/>
        </w:rPr>
      </w:pPr>
      <w:r w:rsidRPr="00CE79E1">
        <w:rPr>
          <w:rFonts w:ascii="Comic Sans MS" w:hAnsi="Comic Sans MS"/>
          <w:noProof/>
          <w:color w:val="000000" w:themeColor="text1"/>
          <w:sz w:val="24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0E28269" wp14:editId="6F429F5B">
                <wp:simplePos x="0" y="0"/>
                <wp:positionH relativeFrom="column">
                  <wp:posOffset>0</wp:posOffset>
                </wp:positionH>
                <wp:positionV relativeFrom="paragraph">
                  <wp:posOffset>125967</wp:posOffset>
                </wp:positionV>
                <wp:extent cx="6070792" cy="650802"/>
                <wp:effectExtent l="19050" t="19050" r="25400" b="16510"/>
                <wp:wrapNone/>
                <wp:docPr id="2091227699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0792" cy="650802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285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C98010" w14:textId="77777777" w:rsidR="00CE79E1" w:rsidRPr="00CE79E1" w:rsidRDefault="00CE79E1" w:rsidP="00CE79E1">
                            <w:pPr>
                              <w:spacing w:after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0E28269" id="_x0000_s1050" style="position:absolute;margin-left:0;margin-top:9.9pt;width:478pt;height:51.2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" fillcolor="white [3212]" strokecolor="#091723 [484]" strokeweight="2.25pt">
                <v:stroke joinstyle="miter"/>
                <v:textbox>
                  <w:txbxContent>
                    <w:p w14:paraId="0AC98010" w14:textId="77777777" w:rsidR="00CE79E1" w:rsidRPr="00CE79E1" w:rsidRDefault="00CE79E1" w:rsidP="00CE79E1">
                      <w:pPr>
                        <w:spacing w:after="0"/>
                        <w:jc w:val="center"/>
                        <w:rPr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2375F4BD" w14:textId="4FD617FE" w:rsidR="00CE79E1" w:rsidRDefault="00CE79E1">
      <w:pPr>
        <w:rPr>
          <w:rFonts w:ascii="Comic Sans MS" w:hAnsi="Comic Sans MS"/>
          <w:sz w:val="24"/>
          <w:lang w:val="en-US"/>
        </w:rPr>
      </w:pPr>
    </w:p>
    <w:tbl>
      <w:tblPr>
        <w:tblStyle w:val="TableGrid"/>
        <w:tblpPr w:leftFromText="180" w:rightFromText="180" w:vertAnchor="text" w:horzAnchor="margin" w:tblpY="363"/>
        <w:tblW w:w="968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918"/>
        <w:gridCol w:w="2079"/>
        <w:gridCol w:w="5683"/>
      </w:tblGrid>
      <w:tr w:rsidR="00CE79E1" w14:paraId="54725B1A" w14:textId="77777777" w:rsidTr="00217AE0">
        <w:trPr>
          <w:trHeight w:val="2613"/>
        </w:trPr>
        <w:tc>
          <w:tcPr>
            <w:tcW w:w="1918" w:type="dxa"/>
          </w:tcPr>
          <w:p w14:paraId="2FA3B65C" w14:textId="77777777" w:rsidR="00CE79E1" w:rsidRDefault="00CE79E1" w:rsidP="00217AE0">
            <w:pPr>
              <w:rPr>
                <w:rFonts w:ascii="Comic Sans MS" w:hAnsi="Comic Sans MS"/>
                <w:sz w:val="24"/>
                <w:lang w:val="en-US"/>
              </w:rPr>
            </w:pPr>
          </w:p>
        </w:tc>
        <w:tc>
          <w:tcPr>
            <w:tcW w:w="2079" w:type="dxa"/>
            <w:vAlign w:val="bottom"/>
          </w:tcPr>
          <w:p w14:paraId="3697BAAB" w14:textId="77777777" w:rsidR="00CE79E1" w:rsidRPr="00CE79E1" w:rsidRDefault="00CE79E1" w:rsidP="00217AE0">
            <w:pPr>
              <w:jc w:val="center"/>
              <w:rPr>
                <w:rFonts w:ascii="Comic Sans MS" w:hAnsi="Comic Sans MS"/>
                <w:sz w:val="36"/>
                <w:szCs w:val="36"/>
                <w:lang w:val="en-US"/>
              </w:rPr>
            </w:pPr>
            <w:r w:rsidRPr="00CE79E1">
              <w:rPr>
                <w:rFonts w:ascii="Comic Sans MS" w:hAnsi="Comic Sans MS"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9440" behindDoc="0" locked="0" layoutInCell="1" allowOverlap="1" wp14:anchorId="386F4895" wp14:editId="2040476F">
                  <wp:simplePos x="0" y="0"/>
                  <wp:positionH relativeFrom="column">
                    <wp:posOffset>225425</wp:posOffset>
                  </wp:positionH>
                  <wp:positionV relativeFrom="paragraph">
                    <wp:posOffset>-977265</wp:posOffset>
                  </wp:positionV>
                  <wp:extent cx="802640" cy="791845"/>
                  <wp:effectExtent l="0" t="0" r="0" b="8255"/>
                  <wp:wrapNone/>
                  <wp:docPr id="174837553" name="Picture 174837553" descr="A black background with a black squa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837553" name="Picture 174837553" descr="A black background with a black square&#10;&#10;Description automatically generated with medium confidence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2640" cy="791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E79E1">
              <w:rPr>
                <w:rFonts w:ascii="Comic Sans MS" w:hAnsi="Comic Sans MS"/>
                <w:sz w:val="36"/>
                <w:szCs w:val="36"/>
                <w:lang w:val="en-US"/>
              </w:rPr>
              <w:t>First</w:t>
            </w:r>
          </w:p>
        </w:tc>
        <w:tc>
          <w:tcPr>
            <w:tcW w:w="5683" w:type="dxa"/>
          </w:tcPr>
          <w:p w14:paraId="75E10464" w14:textId="77777777" w:rsidR="00CE79E1" w:rsidRDefault="00CE79E1" w:rsidP="00217AE0">
            <w:pPr>
              <w:rPr>
                <w:rFonts w:ascii="Comic Sans MS" w:hAnsi="Comic Sans MS"/>
                <w:sz w:val="24"/>
                <w:lang w:val="en-US"/>
              </w:rPr>
            </w:pPr>
          </w:p>
        </w:tc>
      </w:tr>
      <w:tr w:rsidR="00CE79E1" w14:paraId="4DA49A66" w14:textId="77777777" w:rsidTr="00217AE0">
        <w:trPr>
          <w:trHeight w:val="2478"/>
        </w:trPr>
        <w:tc>
          <w:tcPr>
            <w:tcW w:w="1918" w:type="dxa"/>
          </w:tcPr>
          <w:p w14:paraId="421DC824" w14:textId="77777777" w:rsidR="00CE79E1" w:rsidRDefault="00CE79E1" w:rsidP="00217AE0">
            <w:pPr>
              <w:rPr>
                <w:rFonts w:ascii="Comic Sans MS" w:hAnsi="Comic Sans MS"/>
                <w:sz w:val="24"/>
                <w:lang w:val="en-US"/>
              </w:rPr>
            </w:pPr>
          </w:p>
        </w:tc>
        <w:tc>
          <w:tcPr>
            <w:tcW w:w="2079" w:type="dxa"/>
            <w:vAlign w:val="bottom"/>
          </w:tcPr>
          <w:p w14:paraId="0B93E2CD" w14:textId="77777777" w:rsidR="00CE79E1" w:rsidRPr="00CE79E1" w:rsidRDefault="00CE79E1" w:rsidP="00217AE0">
            <w:pPr>
              <w:jc w:val="center"/>
              <w:rPr>
                <w:rFonts w:ascii="Comic Sans MS" w:hAnsi="Comic Sans MS"/>
                <w:sz w:val="36"/>
                <w:szCs w:val="36"/>
                <w:lang w:val="en-US"/>
              </w:rPr>
            </w:pPr>
            <w:r w:rsidRPr="00CE79E1">
              <w:rPr>
                <w:rFonts w:ascii="Comic Sans MS" w:hAnsi="Comic Sans MS"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10464" behindDoc="0" locked="0" layoutInCell="1" allowOverlap="1" wp14:anchorId="5D0135DA" wp14:editId="127BE5CF">
                  <wp:simplePos x="0" y="0"/>
                  <wp:positionH relativeFrom="column">
                    <wp:posOffset>194945</wp:posOffset>
                  </wp:positionH>
                  <wp:positionV relativeFrom="paragraph">
                    <wp:posOffset>-920750</wp:posOffset>
                  </wp:positionV>
                  <wp:extent cx="803275" cy="791845"/>
                  <wp:effectExtent l="0" t="0" r="0" b="0"/>
                  <wp:wrapNone/>
                  <wp:docPr id="308750858" name="Picture 308750858" descr="A black background with a black squa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750858" name="Picture 308750858" descr="A black background with a black square&#10;&#10;Description automatically generated with medium confidence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3275" cy="791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Comic Sans MS" w:hAnsi="Comic Sans MS"/>
                <w:sz w:val="36"/>
                <w:szCs w:val="36"/>
                <w:lang w:val="en-US"/>
              </w:rPr>
              <w:t>Then</w:t>
            </w:r>
          </w:p>
        </w:tc>
        <w:tc>
          <w:tcPr>
            <w:tcW w:w="5683" w:type="dxa"/>
          </w:tcPr>
          <w:p w14:paraId="43707E28" w14:textId="77777777" w:rsidR="00CE79E1" w:rsidRDefault="00CE79E1" w:rsidP="00217AE0">
            <w:pPr>
              <w:rPr>
                <w:rFonts w:ascii="Comic Sans MS" w:hAnsi="Comic Sans MS"/>
                <w:sz w:val="24"/>
                <w:lang w:val="en-US"/>
              </w:rPr>
            </w:pPr>
          </w:p>
        </w:tc>
      </w:tr>
      <w:tr w:rsidR="00CE79E1" w14:paraId="43853CB3" w14:textId="77777777" w:rsidTr="00217AE0">
        <w:trPr>
          <w:trHeight w:val="2613"/>
        </w:trPr>
        <w:tc>
          <w:tcPr>
            <w:tcW w:w="1918" w:type="dxa"/>
          </w:tcPr>
          <w:p w14:paraId="3EC41B0A" w14:textId="77777777" w:rsidR="00CE79E1" w:rsidRDefault="00CE79E1" w:rsidP="00217AE0">
            <w:pPr>
              <w:rPr>
                <w:rFonts w:ascii="Comic Sans MS" w:hAnsi="Comic Sans MS"/>
                <w:sz w:val="24"/>
                <w:lang w:val="en-US"/>
              </w:rPr>
            </w:pPr>
          </w:p>
        </w:tc>
        <w:tc>
          <w:tcPr>
            <w:tcW w:w="2079" w:type="dxa"/>
            <w:vAlign w:val="bottom"/>
          </w:tcPr>
          <w:p w14:paraId="044E1C43" w14:textId="77777777" w:rsidR="00CE79E1" w:rsidRPr="00CE79E1" w:rsidRDefault="00CE79E1" w:rsidP="00217AE0">
            <w:pPr>
              <w:jc w:val="center"/>
              <w:rPr>
                <w:rFonts w:ascii="Comic Sans MS" w:hAnsi="Comic Sans MS"/>
                <w:sz w:val="36"/>
                <w:szCs w:val="36"/>
                <w:lang w:val="en-US"/>
              </w:rPr>
            </w:pPr>
            <w:r>
              <w:rPr>
                <w:rFonts w:ascii="Comic Sans MS" w:hAnsi="Comic Sans MS"/>
                <w:noProof/>
                <w:sz w:val="24"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713536" behindDoc="0" locked="0" layoutInCell="1" allowOverlap="1" wp14:anchorId="362BE21C" wp14:editId="4C8E1095">
                      <wp:simplePos x="0" y="0"/>
                      <wp:positionH relativeFrom="column">
                        <wp:posOffset>231775</wp:posOffset>
                      </wp:positionH>
                      <wp:positionV relativeFrom="paragraph">
                        <wp:posOffset>-1093470</wp:posOffset>
                      </wp:positionV>
                      <wp:extent cx="1009650" cy="934720"/>
                      <wp:effectExtent l="0" t="0" r="0" b="0"/>
                      <wp:wrapNone/>
                      <wp:docPr id="929556246" name="Group 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09650" cy="934720"/>
                                <a:chOff x="0" y="0"/>
                                <a:chExt cx="1151477" cy="980396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688308297" name="Picture 1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3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-7414" b="45820"/>
                                <a:stretch/>
                              </pic:blipFill>
                              <pic:spPr bwMode="auto">
                                <a:xfrm>
                                  <a:off x="276447" y="0"/>
                                  <a:ext cx="875030" cy="53149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54906783" name="Picture 154906783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3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54172"/>
                                <a:stretch/>
                              </pic:blipFill>
                              <pic:spPr bwMode="auto">
                                <a:xfrm>
                                  <a:off x="0" y="584791"/>
                                  <a:ext cx="875665" cy="39560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144ED30" id="Group 3" o:spid="_x0000_s1026" style="position:absolute;margin-left:18.25pt;margin-top:-86.1pt;width:79.5pt;height:73.6pt;z-index:251713536;mso-width-relative:margin;mso-height-relative:margin" coordsize="11514,98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">
                      <v:shape id="Picture 1" o:spid="_x0000_s1027" type="#_x0000_t75" style="position:absolute;left:2764;width:8750;height:53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">
                        <v:imagedata r:id="rId40" o:title="" croptop="-4859f" cropbottom="30029f"/>
                      </v:shape>
                      <v:shape id="Picture 154906783" o:spid="_x0000_s1028" type="#_x0000_t75" style="position:absolute;top:5847;width:8756;height:3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">
                        <v:imagedata r:id="rId40" o:title="" croptop="35502f"/>
                      </v:shape>
                    </v:group>
                  </w:pict>
                </mc:Fallback>
              </mc:AlternateContent>
            </w:r>
            <w:r>
              <w:rPr>
                <w:rFonts w:ascii="Comic Sans MS" w:hAnsi="Comic Sans MS"/>
                <w:sz w:val="36"/>
                <w:szCs w:val="36"/>
                <w:lang w:val="en-US"/>
              </w:rPr>
              <w:t>Next</w:t>
            </w:r>
          </w:p>
        </w:tc>
        <w:tc>
          <w:tcPr>
            <w:tcW w:w="5683" w:type="dxa"/>
          </w:tcPr>
          <w:p w14:paraId="439EF0B6" w14:textId="77777777" w:rsidR="00CE79E1" w:rsidRDefault="00CE79E1" w:rsidP="00217AE0">
            <w:pPr>
              <w:rPr>
                <w:rFonts w:ascii="Comic Sans MS" w:hAnsi="Comic Sans MS"/>
                <w:sz w:val="24"/>
                <w:lang w:val="en-US"/>
              </w:rPr>
            </w:pPr>
          </w:p>
        </w:tc>
      </w:tr>
      <w:tr w:rsidR="00CE79E1" w14:paraId="2CFDF2E3" w14:textId="77777777" w:rsidTr="00217AE0">
        <w:trPr>
          <w:trHeight w:val="2478"/>
        </w:trPr>
        <w:tc>
          <w:tcPr>
            <w:tcW w:w="1918" w:type="dxa"/>
          </w:tcPr>
          <w:p w14:paraId="69767CE9" w14:textId="77777777" w:rsidR="00CE79E1" w:rsidRDefault="00CE79E1" w:rsidP="00217AE0">
            <w:pPr>
              <w:rPr>
                <w:rFonts w:ascii="Comic Sans MS" w:hAnsi="Comic Sans MS"/>
                <w:sz w:val="24"/>
                <w:lang w:val="en-US"/>
              </w:rPr>
            </w:pPr>
          </w:p>
        </w:tc>
        <w:tc>
          <w:tcPr>
            <w:tcW w:w="2079" w:type="dxa"/>
            <w:vAlign w:val="bottom"/>
          </w:tcPr>
          <w:p w14:paraId="01A2E757" w14:textId="77777777" w:rsidR="00CE79E1" w:rsidRPr="00CE79E1" w:rsidRDefault="00CE79E1" w:rsidP="00217AE0">
            <w:pPr>
              <w:jc w:val="center"/>
              <w:rPr>
                <w:rFonts w:ascii="Comic Sans MS" w:hAnsi="Comic Sans MS"/>
                <w:sz w:val="36"/>
                <w:szCs w:val="36"/>
                <w:lang w:val="en-US"/>
              </w:rPr>
            </w:pPr>
            <w:r w:rsidRPr="00CE79E1">
              <w:rPr>
                <w:rFonts w:ascii="Comic Sans MS" w:hAnsi="Comic Sans MS"/>
                <w:noProof/>
                <w:sz w:val="24"/>
                <w:lang w:val="en-US"/>
              </w:rPr>
              <w:drawing>
                <wp:anchor distT="0" distB="0" distL="114300" distR="114300" simplePos="0" relativeHeight="251711488" behindDoc="0" locked="0" layoutInCell="1" allowOverlap="1" wp14:anchorId="011EF7C1" wp14:editId="1C134F81">
                  <wp:simplePos x="0" y="0"/>
                  <wp:positionH relativeFrom="column">
                    <wp:posOffset>158115</wp:posOffset>
                  </wp:positionH>
                  <wp:positionV relativeFrom="paragraph">
                    <wp:posOffset>-990600</wp:posOffset>
                  </wp:positionV>
                  <wp:extent cx="975995" cy="863600"/>
                  <wp:effectExtent l="0" t="0" r="0" b="0"/>
                  <wp:wrapNone/>
                  <wp:docPr id="1883957413" name="Picture 1883957413" descr="A clock with a red do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3957413" name="Picture 1883957413" descr="A clock with a red dot&#10;&#10;Description automatically generated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5995" cy="86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Comic Sans MS" w:hAnsi="Comic Sans MS"/>
                <w:sz w:val="36"/>
                <w:szCs w:val="36"/>
                <w:lang w:val="en-US"/>
              </w:rPr>
              <w:t>After</w:t>
            </w:r>
          </w:p>
        </w:tc>
        <w:tc>
          <w:tcPr>
            <w:tcW w:w="5683" w:type="dxa"/>
          </w:tcPr>
          <w:p w14:paraId="6191AF46" w14:textId="77777777" w:rsidR="00CE79E1" w:rsidRDefault="00CE79E1" w:rsidP="00217AE0">
            <w:pPr>
              <w:rPr>
                <w:rFonts w:ascii="Comic Sans MS" w:hAnsi="Comic Sans MS"/>
                <w:sz w:val="24"/>
                <w:lang w:val="en-US"/>
              </w:rPr>
            </w:pPr>
          </w:p>
        </w:tc>
      </w:tr>
      <w:tr w:rsidR="00CE79E1" w14:paraId="5ADF027C" w14:textId="77777777" w:rsidTr="00217AE0">
        <w:trPr>
          <w:trHeight w:val="2478"/>
        </w:trPr>
        <w:tc>
          <w:tcPr>
            <w:tcW w:w="1918" w:type="dxa"/>
          </w:tcPr>
          <w:p w14:paraId="255BC755" w14:textId="77777777" w:rsidR="00CE79E1" w:rsidRDefault="00CE79E1" w:rsidP="00217AE0">
            <w:pPr>
              <w:rPr>
                <w:rFonts w:ascii="Comic Sans MS" w:hAnsi="Comic Sans MS"/>
                <w:sz w:val="24"/>
                <w:lang w:val="en-US"/>
              </w:rPr>
            </w:pPr>
          </w:p>
        </w:tc>
        <w:tc>
          <w:tcPr>
            <w:tcW w:w="2079" w:type="dxa"/>
            <w:vAlign w:val="bottom"/>
          </w:tcPr>
          <w:p w14:paraId="4CFACBB0" w14:textId="77777777" w:rsidR="00CE79E1" w:rsidRPr="00CE79E1" w:rsidRDefault="00CE79E1" w:rsidP="00217AE0">
            <w:pPr>
              <w:jc w:val="center"/>
              <w:rPr>
                <w:rFonts w:ascii="Comic Sans MS" w:hAnsi="Comic Sans MS"/>
                <w:sz w:val="36"/>
                <w:szCs w:val="36"/>
                <w:lang w:val="en-US"/>
              </w:rPr>
            </w:pPr>
            <w:r w:rsidRPr="00CE79E1">
              <w:rPr>
                <w:rFonts w:ascii="Comic Sans MS" w:hAnsi="Comic Sans MS"/>
                <w:noProof/>
                <w:sz w:val="24"/>
                <w:lang w:val="en-US"/>
              </w:rPr>
              <w:drawing>
                <wp:anchor distT="0" distB="0" distL="114300" distR="114300" simplePos="0" relativeHeight="251712512" behindDoc="0" locked="0" layoutInCell="1" allowOverlap="1" wp14:anchorId="2BDDB7AC" wp14:editId="73DBFC1D">
                  <wp:simplePos x="0" y="0"/>
                  <wp:positionH relativeFrom="column">
                    <wp:posOffset>158115</wp:posOffset>
                  </wp:positionH>
                  <wp:positionV relativeFrom="paragraph">
                    <wp:posOffset>-972185</wp:posOffset>
                  </wp:positionV>
                  <wp:extent cx="875665" cy="863600"/>
                  <wp:effectExtent l="0" t="0" r="635" b="0"/>
                  <wp:wrapNone/>
                  <wp:docPr id="943724421" name="Picture 943724421" descr="A white and black sign with a red exclamation mark and arrow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3724421" name="Picture 943724421" descr="A white and black sign with a red exclamation mark and arrow&#10;&#10;Description automatically generated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5665" cy="86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Comic Sans MS" w:hAnsi="Comic Sans MS"/>
                <w:sz w:val="36"/>
                <w:szCs w:val="36"/>
                <w:lang w:val="en-US"/>
              </w:rPr>
              <w:t>Finally</w:t>
            </w:r>
          </w:p>
        </w:tc>
        <w:tc>
          <w:tcPr>
            <w:tcW w:w="5683" w:type="dxa"/>
          </w:tcPr>
          <w:p w14:paraId="4C650789" w14:textId="77777777" w:rsidR="00CE79E1" w:rsidRDefault="00CE79E1" w:rsidP="00217AE0">
            <w:pPr>
              <w:rPr>
                <w:rFonts w:ascii="Comic Sans MS" w:hAnsi="Comic Sans MS"/>
                <w:sz w:val="24"/>
                <w:lang w:val="en-US"/>
              </w:rPr>
            </w:pPr>
          </w:p>
        </w:tc>
      </w:tr>
    </w:tbl>
    <w:p w14:paraId="2F7F1256" w14:textId="77777777" w:rsidR="00CE79E1" w:rsidRDefault="00CE79E1">
      <w:pPr>
        <w:rPr>
          <w:rFonts w:ascii="Comic Sans MS" w:hAnsi="Comic Sans MS"/>
          <w:sz w:val="24"/>
          <w:lang w:val="en-US"/>
        </w:rPr>
      </w:pPr>
    </w:p>
    <w:p w14:paraId="49F4D6F0" w14:textId="77777777" w:rsidR="00CE79E1" w:rsidRDefault="00CE79E1">
      <w:pPr>
        <w:rPr>
          <w:rFonts w:ascii="Comic Sans MS" w:hAnsi="Comic Sans MS"/>
          <w:sz w:val="24"/>
          <w:lang w:val="en-US"/>
        </w:rPr>
      </w:pPr>
    </w:p>
    <w:p w14:paraId="365D847C" w14:textId="70B2EE79" w:rsidR="00CE79E1" w:rsidRDefault="00CE79E1">
      <w:pPr>
        <w:rPr>
          <w:rFonts w:ascii="Comic Sans MS" w:hAnsi="Comic Sans MS"/>
          <w:sz w:val="24"/>
          <w:lang w:val="en-US"/>
        </w:rPr>
      </w:pPr>
      <w:r>
        <w:rPr>
          <w:rFonts w:ascii="Comic Sans MS" w:hAnsi="Comic Sans MS"/>
          <w:sz w:val="24"/>
          <w:lang w:val="en-US"/>
        </w:rPr>
        <w:br w:type="page"/>
      </w:r>
    </w:p>
    <w:p w14:paraId="42737D0C" w14:textId="5B98E35B" w:rsidR="005C74EF" w:rsidRDefault="00E55616" w:rsidP="00CD484B">
      <w:pPr>
        <w:jc w:val="center"/>
        <w:rPr>
          <w:rFonts w:ascii="Comic Sans MS" w:hAnsi="Comic Sans MS"/>
          <w:sz w:val="24"/>
          <w:lang w:val="en-US"/>
        </w:rPr>
      </w:pPr>
      <w:r>
        <w:rPr>
          <w:rFonts w:ascii="Comic Sans MS" w:hAnsi="Comic Sans MS"/>
          <w:noProof/>
          <w:sz w:val="24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2B81822" wp14:editId="1356FE04">
                <wp:simplePos x="0" y="0"/>
                <wp:positionH relativeFrom="column">
                  <wp:posOffset>1531158</wp:posOffset>
                </wp:positionH>
                <wp:positionV relativeFrom="paragraph">
                  <wp:posOffset>332509</wp:posOffset>
                </wp:positionV>
                <wp:extent cx="4488873" cy="914400"/>
                <wp:effectExtent l="0" t="0" r="26035" b="19050"/>
                <wp:wrapNone/>
                <wp:docPr id="1612595148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8873" cy="9144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7642EA" w14:textId="44B19FAC" w:rsidR="00E55616" w:rsidRPr="00E55616" w:rsidRDefault="00E55616" w:rsidP="00E55616">
                            <w:pPr>
                              <w:jc w:val="center"/>
                              <w:rPr>
                                <w:color w:val="000000" w:themeColor="text1"/>
                                <w:sz w:val="48"/>
                                <w:szCs w:val="48"/>
                              </w:rPr>
                            </w:pPr>
                            <w:r w:rsidRPr="00E55616">
                              <w:rPr>
                                <w:color w:val="000000" w:themeColor="text1"/>
                                <w:sz w:val="48"/>
                                <w:szCs w:val="48"/>
                              </w:rPr>
                              <w:t>I am swimming in the sea</w:t>
                            </w:r>
                            <w:r w:rsidR="001C0BB6">
                              <w:rPr>
                                <w:color w:val="000000" w:themeColor="text1"/>
                                <w:sz w:val="48"/>
                                <w:szCs w:val="4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B81822" id="_x0000_s1051" style="position:absolute;left:0;text-align:left;margin-left:120.55pt;margin-top:26.2pt;width:353.45pt;height:1in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" filled="f" strokecolor="gray [1629]" strokeweight="1pt">
                <v:stroke joinstyle="miter"/>
                <v:textbox>
                  <w:txbxContent>
                    <w:p w14:paraId="707642EA" w14:textId="44B19FAC" w:rsidR="00E55616" w:rsidRPr="00E55616" w:rsidRDefault="00E55616" w:rsidP="00E55616">
                      <w:pPr>
                        <w:jc w:val="center"/>
                        <w:rPr>
                          <w:color w:val="000000" w:themeColor="text1"/>
                          <w:sz w:val="48"/>
                          <w:szCs w:val="48"/>
                        </w:rPr>
                      </w:pPr>
                      <w:r w:rsidRPr="00E55616">
                        <w:rPr>
                          <w:color w:val="000000" w:themeColor="text1"/>
                          <w:sz w:val="48"/>
                          <w:szCs w:val="48"/>
                        </w:rPr>
                        <w:t>I am swimming in the sea</w:t>
                      </w:r>
                      <w:r w:rsidR="001C0BB6">
                        <w:rPr>
                          <w:color w:val="000000" w:themeColor="text1"/>
                          <w:sz w:val="48"/>
                          <w:szCs w:val="48"/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7673CD3C" wp14:editId="54E6B1B3">
                <wp:simplePos x="0" y="0"/>
                <wp:positionH relativeFrom="column">
                  <wp:posOffset>-34405</wp:posOffset>
                </wp:positionH>
                <wp:positionV relativeFrom="paragraph">
                  <wp:posOffset>332509</wp:posOffset>
                </wp:positionV>
                <wp:extent cx="1468581" cy="914400"/>
                <wp:effectExtent l="0" t="0" r="17780" b="19050"/>
                <wp:wrapNone/>
                <wp:docPr id="111111012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8581" cy="914400"/>
                        </a:xfrm>
                        <a:prstGeom prst="roundRect">
                          <a:avLst/>
                        </a:prstGeom>
                        <a:solidFill>
                          <a:srgbClr val="F2F23E"/>
                        </a:solidFill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5B9EC5" w14:textId="1BEB0E90" w:rsidR="001C0BB6" w:rsidRDefault="001C0BB6" w:rsidP="001C0BB6">
                            <w:pPr>
                              <w:jc w:val="center"/>
                            </w:pPr>
                            <w:r w:rsidRPr="001C0BB6">
                              <w:rPr>
                                <w:rFonts w:ascii="Comic Sans MS" w:hAnsi="Comic Sans MS"/>
                                <w:sz w:val="24"/>
                                <w:lang w:val="en-US"/>
                              </w:rPr>
                              <w:drawing>
                                <wp:inline distT="0" distB="0" distL="0" distR="0" wp14:anchorId="239A59E5" wp14:editId="0B552DAA">
                                  <wp:extent cx="810338" cy="724394"/>
                                  <wp:effectExtent l="0" t="0" r="0" b="0"/>
                                  <wp:docPr id="772851726" name="Picture 1" descr="A cartoon of a person swimming in a pool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72851726" name="Picture 1" descr="A cartoon of a person swimming in a pool&#10;&#10;Description automatically generated"/>
                                          <pic:cNvPicPr/>
                                        </pic:nvPicPr>
                                        <pic:blipFill>
                                          <a:blip r:embed="rId4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13032" cy="72680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673CD3C" id="_x0000_s1052" style="position:absolute;left:0;text-align:left;margin-left:-2.7pt;margin-top:26.2pt;width:115.65pt;height:1in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" fillcolor="#f2f23e" strokecolor="gray [1629]" strokeweight="1pt">
                <v:stroke joinstyle="miter"/>
                <v:textbox>
                  <w:txbxContent>
                    <w:p w14:paraId="0B5B9EC5" w14:textId="1BEB0E90" w:rsidR="001C0BB6" w:rsidRDefault="001C0BB6" w:rsidP="001C0BB6">
                      <w:pPr>
                        <w:jc w:val="center"/>
                      </w:pPr>
                      <w:r w:rsidRPr="001C0BB6">
                        <w:rPr>
                          <w:rFonts w:ascii="Comic Sans MS" w:hAnsi="Comic Sans MS"/>
                          <w:sz w:val="24"/>
                          <w:lang w:val="en-US"/>
                        </w:rPr>
                        <w:drawing>
                          <wp:inline distT="0" distB="0" distL="0" distR="0" wp14:anchorId="239A59E5" wp14:editId="0B552DAA">
                            <wp:extent cx="810338" cy="724394"/>
                            <wp:effectExtent l="0" t="0" r="0" b="0"/>
                            <wp:docPr id="772851726" name="Picture 1" descr="A cartoon of a person swimming in a pool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72851726" name="Picture 1" descr="A cartoon of a person swimming in a pool&#10;&#10;Description automatically generated"/>
                                    <pic:cNvPicPr/>
                                  </pic:nvPicPr>
                                  <pic:blipFill>
                                    <a:blip r:embed="rId4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13032" cy="72680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</w:p>
    <w:p w14:paraId="5184CC3B" w14:textId="5EF53E24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69B18D04" w14:textId="77777777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32F50643" w14:textId="77777777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3ABE785D" w14:textId="7B190EB7" w:rsidR="005C74EF" w:rsidRDefault="00E55616" w:rsidP="00CD484B">
      <w:pPr>
        <w:jc w:val="center"/>
        <w:rPr>
          <w:rFonts w:ascii="Comic Sans MS" w:hAnsi="Comic Sans MS"/>
          <w:sz w:val="24"/>
          <w:lang w:val="en-US"/>
        </w:rPr>
      </w:pPr>
      <w:r w:rsidRPr="00E55616">
        <w:rPr>
          <w:rFonts w:ascii="Comic Sans MS" w:hAnsi="Comic Sans MS"/>
          <w:noProof/>
          <w:color w:val="000000" w:themeColor="text1"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29CAA09" wp14:editId="1E94AC24">
                <wp:simplePos x="0" y="0"/>
                <wp:positionH relativeFrom="column">
                  <wp:posOffset>1536700</wp:posOffset>
                </wp:positionH>
                <wp:positionV relativeFrom="paragraph">
                  <wp:posOffset>130175</wp:posOffset>
                </wp:positionV>
                <wp:extent cx="4488815" cy="914400"/>
                <wp:effectExtent l="0" t="0" r="26035" b="19050"/>
                <wp:wrapNone/>
                <wp:docPr id="1701025266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8815" cy="9144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87E34A9" id="Rectangle: Rounded Corners 2" o:spid="_x0000_s1026" style="position:absolute;margin-left:121pt;margin-top:10.25pt;width:353.45pt;height:1in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" filled="f" strokecolor="gray [1629]" strokeweight="1pt">
                <v:stroke joinstyle="miter"/>
              </v:roundrect>
            </w:pict>
          </mc:Fallback>
        </mc:AlternateContent>
      </w: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7FBD3024" wp14:editId="02AE474D">
                <wp:simplePos x="0" y="0"/>
                <wp:positionH relativeFrom="column">
                  <wp:posOffset>-28575</wp:posOffset>
                </wp:positionH>
                <wp:positionV relativeFrom="paragraph">
                  <wp:posOffset>130290</wp:posOffset>
                </wp:positionV>
                <wp:extent cx="1468120" cy="914400"/>
                <wp:effectExtent l="0" t="0" r="17780" b="19050"/>
                <wp:wrapNone/>
                <wp:docPr id="1082270873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8120" cy="914400"/>
                        </a:xfrm>
                        <a:prstGeom prst="roundRect">
                          <a:avLst/>
                        </a:prstGeom>
                        <a:solidFill>
                          <a:srgbClr val="F2F23E"/>
                        </a:solidFill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749614" w14:textId="48DEEAD6" w:rsidR="001C0BB6" w:rsidRDefault="001C0BB6" w:rsidP="001C0BB6">
                            <w:pPr>
                              <w:jc w:val="center"/>
                            </w:pPr>
                            <w:r w:rsidRPr="001C0BB6">
                              <w:rPr>
                                <w:noProof/>
                              </w:rPr>
                              <w:drawing>
                                <wp:inline distT="0" distB="0" distL="0" distR="0" wp14:anchorId="25C31609" wp14:editId="2AE3FEAB">
                                  <wp:extent cx="766445" cy="721360"/>
                                  <wp:effectExtent l="0" t="0" r="0" b="2540"/>
                                  <wp:docPr id="981581825" name="Picture 3" descr="A screenshot of a gam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81581825" name="Picture 3" descr="A screenshot of a game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6445" cy="7213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BD3024" id="_x0000_s1053" style="position:absolute;left:0;text-align:left;margin-left:-2.25pt;margin-top:10.25pt;width:115.6pt;height:1in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" fillcolor="#f2f23e" strokecolor="gray [1629]" strokeweight="1pt">
                <v:stroke joinstyle="miter"/>
                <v:textbox>
                  <w:txbxContent>
                    <w:p w14:paraId="3B749614" w14:textId="48DEEAD6" w:rsidR="001C0BB6" w:rsidRDefault="001C0BB6" w:rsidP="001C0BB6">
                      <w:pPr>
                        <w:jc w:val="center"/>
                      </w:pPr>
                      <w:r w:rsidRPr="001C0BB6">
                        <w:rPr>
                          <w:noProof/>
                        </w:rPr>
                        <w:drawing>
                          <wp:inline distT="0" distB="0" distL="0" distR="0" wp14:anchorId="25C31609" wp14:editId="2AE3FEAB">
                            <wp:extent cx="766445" cy="721360"/>
                            <wp:effectExtent l="0" t="0" r="0" b="2540"/>
                            <wp:docPr id="981581825" name="Picture 3" descr="A screenshot of a gam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81581825" name="Picture 3" descr="A screenshot of a game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66445" cy="7213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</w:p>
    <w:p w14:paraId="35BCF312" w14:textId="5BFCF71F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3BF4C5CA" w14:textId="77777777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252FBE6A" w14:textId="2C5F6387" w:rsidR="005C74EF" w:rsidRDefault="00E55616" w:rsidP="00CD484B">
      <w:pPr>
        <w:jc w:val="center"/>
        <w:rPr>
          <w:rFonts w:ascii="Comic Sans MS" w:hAnsi="Comic Sans MS"/>
          <w:sz w:val="24"/>
          <w:lang w:val="en-US"/>
        </w:rPr>
      </w:pPr>
      <w:r w:rsidRPr="00E55616">
        <w:rPr>
          <w:rFonts w:ascii="Comic Sans MS" w:hAnsi="Comic Sans MS"/>
          <w:noProof/>
          <w:color w:val="000000" w:themeColor="text1"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1E6AC883" wp14:editId="71049769">
                <wp:simplePos x="0" y="0"/>
                <wp:positionH relativeFrom="column">
                  <wp:posOffset>1536700</wp:posOffset>
                </wp:positionH>
                <wp:positionV relativeFrom="paragraph">
                  <wp:posOffset>286385</wp:posOffset>
                </wp:positionV>
                <wp:extent cx="4488815" cy="914400"/>
                <wp:effectExtent l="0" t="0" r="26035" b="19050"/>
                <wp:wrapNone/>
                <wp:docPr id="544957669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8815" cy="9144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1CB979" id="Rectangle: Rounded Corners 2" o:spid="_x0000_s1026" style="position:absolute;margin-left:121pt;margin-top:22.55pt;width:353.45pt;height:1in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" filled="f" strokecolor="gray [1629]" strokeweight="1pt">
                <v:stroke joinstyle="miter"/>
              </v:roundrect>
            </w:pict>
          </mc:Fallback>
        </mc:AlternateContent>
      </w: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368A4AFC" wp14:editId="4031EAB1">
                <wp:simplePos x="0" y="0"/>
                <wp:positionH relativeFrom="column">
                  <wp:posOffset>-28575</wp:posOffset>
                </wp:positionH>
                <wp:positionV relativeFrom="paragraph">
                  <wp:posOffset>286500</wp:posOffset>
                </wp:positionV>
                <wp:extent cx="1468120" cy="914400"/>
                <wp:effectExtent l="0" t="0" r="17780" b="19050"/>
                <wp:wrapNone/>
                <wp:docPr id="1212399696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8120" cy="914400"/>
                        </a:xfrm>
                        <a:prstGeom prst="roundRect">
                          <a:avLst/>
                        </a:prstGeom>
                        <a:solidFill>
                          <a:srgbClr val="F2F23E"/>
                        </a:solidFill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600879" w14:textId="1B33E2F2" w:rsidR="001C0BB6" w:rsidRDefault="001C0BB6" w:rsidP="001C0BB6">
                            <w:pPr>
                              <w:jc w:val="center"/>
                            </w:pPr>
                            <w:r w:rsidRPr="001C0BB6">
                              <w:rPr>
                                <w:noProof/>
                              </w:rPr>
                              <w:drawing>
                                <wp:inline distT="0" distB="0" distL="0" distR="0" wp14:anchorId="08CA8759" wp14:editId="30961AAF">
                                  <wp:extent cx="766445" cy="721360"/>
                                  <wp:effectExtent l="0" t="0" r="0" b="2540"/>
                                  <wp:docPr id="270933262" name="Picture 4" descr="A moon in the sky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70933262" name="Picture 4" descr="A moon in the sky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6445" cy="7213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8A4AFC" id="_x0000_s1054" style="position:absolute;left:0;text-align:left;margin-left:-2.25pt;margin-top:22.55pt;width:115.6pt;height:1in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" fillcolor="#f2f23e" strokecolor="gray [1629]" strokeweight="1pt">
                <v:stroke joinstyle="miter"/>
                <v:textbox>
                  <w:txbxContent>
                    <w:p w14:paraId="35600879" w14:textId="1B33E2F2" w:rsidR="001C0BB6" w:rsidRDefault="001C0BB6" w:rsidP="001C0BB6">
                      <w:pPr>
                        <w:jc w:val="center"/>
                      </w:pPr>
                      <w:r w:rsidRPr="001C0BB6">
                        <w:rPr>
                          <w:noProof/>
                        </w:rPr>
                        <w:drawing>
                          <wp:inline distT="0" distB="0" distL="0" distR="0" wp14:anchorId="08CA8759" wp14:editId="30961AAF">
                            <wp:extent cx="766445" cy="721360"/>
                            <wp:effectExtent l="0" t="0" r="0" b="2540"/>
                            <wp:docPr id="270933262" name="Picture 4" descr="A moon in the sky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70933262" name="Picture 4" descr="A moon in the sky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66445" cy="7213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</w:p>
    <w:p w14:paraId="68AE0A9C" w14:textId="1EE377EF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000F2FAD" w14:textId="1007A86B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0366EC86" w14:textId="77777777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0FAB44B9" w14:textId="5BDE6906" w:rsidR="005C74EF" w:rsidRDefault="00E55616" w:rsidP="00CD484B">
      <w:pPr>
        <w:jc w:val="center"/>
        <w:rPr>
          <w:rFonts w:ascii="Comic Sans MS" w:hAnsi="Comic Sans MS"/>
          <w:sz w:val="24"/>
          <w:lang w:val="en-US"/>
        </w:rPr>
      </w:pP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4DFA3E1F" wp14:editId="548FE6FB">
                <wp:simplePos x="0" y="0"/>
                <wp:positionH relativeFrom="column">
                  <wp:posOffset>-27305</wp:posOffset>
                </wp:positionH>
                <wp:positionV relativeFrom="paragraph">
                  <wp:posOffset>77470</wp:posOffset>
                </wp:positionV>
                <wp:extent cx="1468120" cy="914400"/>
                <wp:effectExtent l="0" t="0" r="17780" b="19050"/>
                <wp:wrapNone/>
                <wp:docPr id="114731854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8120" cy="914400"/>
                        </a:xfrm>
                        <a:prstGeom prst="roundRect">
                          <a:avLst/>
                        </a:prstGeom>
                        <a:solidFill>
                          <a:srgbClr val="F2F23E"/>
                        </a:solidFill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400F19" w14:textId="17EA81D9" w:rsidR="001C0BB6" w:rsidRDefault="001C0BB6" w:rsidP="001C0BB6">
                            <w:pPr>
                              <w:jc w:val="center"/>
                            </w:pPr>
                            <w:r w:rsidRPr="001C0BB6">
                              <w:rPr>
                                <w:noProof/>
                              </w:rPr>
                              <w:drawing>
                                <wp:inline distT="0" distB="0" distL="0" distR="0" wp14:anchorId="6E7B3D74" wp14:editId="1A8423FF">
                                  <wp:extent cx="766445" cy="721360"/>
                                  <wp:effectExtent l="0" t="0" r="0" b="2540"/>
                                  <wp:docPr id="146367434" name="Picture 5" descr="A person smoking a cigarett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6367434" name="Picture 5" descr="A person smoking a cigarette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6445" cy="7213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FA3E1F" id="_x0000_s1055" style="position:absolute;left:0;text-align:left;margin-left:-2.15pt;margin-top:6.1pt;width:115.6pt;height:1in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" fillcolor="#f2f23e" strokecolor="gray [1629]" strokeweight="1pt">
                <v:stroke joinstyle="miter"/>
                <v:textbox>
                  <w:txbxContent>
                    <w:p w14:paraId="20400F19" w14:textId="17EA81D9" w:rsidR="001C0BB6" w:rsidRDefault="001C0BB6" w:rsidP="001C0BB6">
                      <w:pPr>
                        <w:jc w:val="center"/>
                      </w:pPr>
                      <w:r w:rsidRPr="001C0BB6">
                        <w:rPr>
                          <w:noProof/>
                        </w:rPr>
                        <w:drawing>
                          <wp:inline distT="0" distB="0" distL="0" distR="0" wp14:anchorId="6E7B3D74" wp14:editId="1A8423FF">
                            <wp:extent cx="766445" cy="721360"/>
                            <wp:effectExtent l="0" t="0" r="0" b="2540"/>
                            <wp:docPr id="146367434" name="Picture 5" descr="A person smoking a cigarett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6367434" name="Picture 5" descr="A person smoking a cigarette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66445" cy="7213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  <w:r w:rsidRPr="00E55616">
        <w:rPr>
          <w:rFonts w:ascii="Comic Sans MS" w:hAnsi="Comic Sans MS"/>
          <w:noProof/>
          <w:color w:val="000000" w:themeColor="text1"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46DC6D38" wp14:editId="74DA777F">
                <wp:simplePos x="0" y="0"/>
                <wp:positionH relativeFrom="column">
                  <wp:posOffset>1537335</wp:posOffset>
                </wp:positionH>
                <wp:positionV relativeFrom="paragraph">
                  <wp:posOffset>77585</wp:posOffset>
                </wp:positionV>
                <wp:extent cx="4488815" cy="914400"/>
                <wp:effectExtent l="0" t="0" r="26035" b="19050"/>
                <wp:wrapNone/>
                <wp:docPr id="802766806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8815" cy="9144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990000" id="Rectangle: Rounded Corners 2" o:spid="_x0000_s1026" style="position:absolute;margin-left:121.05pt;margin-top:6.1pt;width:353.45pt;height:1in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" filled="f" strokecolor="gray [1629]" strokeweight="1pt">
                <v:stroke joinstyle="miter"/>
              </v:roundrect>
            </w:pict>
          </mc:Fallback>
        </mc:AlternateContent>
      </w:r>
    </w:p>
    <w:p w14:paraId="75F1CF91" w14:textId="1C8BE40F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3016A27D" w14:textId="5F7E7D8E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764712E2" w14:textId="6B3A4631" w:rsidR="005C74EF" w:rsidRDefault="00E55616" w:rsidP="00CD484B">
      <w:pPr>
        <w:jc w:val="center"/>
        <w:rPr>
          <w:rFonts w:ascii="Comic Sans MS" w:hAnsi="Comic Sans MS"/>
          <w:sz w:val="24"/>
          <w:lang w:val="en-US"/>
        </w:rPr>
      </w:pP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3F9689C8" wp14:editId="6246ECCD">
                <wp:simplePos x="0" y="0"/>
                <wp:positionH relativeFrom="column">
                  <wp:posOffset>-18415</wp:posOffset>
                </wp:positionH>
                <wp:positionV relativeFrom="paragraph">
                  <wp:posOffset>189865</wp:posOffset>
                </wp:positionV>
                <wp:extent cx="1468120" cy="914400"/>
                <wp:effectExtent l="0" t="0" r="17780" b="19050"/>
                <wp:wrapNone/>
                <wp:docPr id="69510802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8120" cy="914400"/>
                        </a:xfrm>
                        <a:prstGeom prst="roundRect">
                          <a:avLst/>
                        </a:prstGeom>
                        <a:solidFill>
                          <a:srgbClr val="F2F23E"/>
                        </a:solidFill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416185" w14:textId="7FDA389D" w:rsidR="001C0BB6" w:rsidRDefault="001C0BB6" w:rsidP="001C0BB6">
                            <w:pPr>
                              <w:jc w:val="center"/>
                            </w:pPr>
                            <w:r w:rsidRPr="001C0BB6">
                              <w:rPr>
                                <w:noProof/>
                              </w:rPr>
                              <w:drawing>
                                <wp:inline distT="0" distB="0" distL="0" distR="0" wp14:anchorId="7E31316D" wp14:editId="71BAD0EC">
                                  <wp:extent cx="766445" cy="721360"/>
                                  <wp:effectExtent l="0" t="0" r="0" b="2540"/>
                                  <wp:docPr id="343429709" name="Picture 6" descr="A group of people in different color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43429709" name="Picture 6" descr="A group of people in different colors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6445" cy="7213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9689C8" id="_x0000_s1056" style="position:absolute;left:0;text-align:left;margin-left:-1.45pt;margin-top:14.95pt;width:115.6pt;height:1in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" fillcolor="#f2f23e" strokecolor="gray [1629]" strokeweight="1pt">
                <v:stroke joinstyle="miter"/>
                <v:textbox>
                  <w:txbxContent>
                    <w:p w14:paraId="37416185" w14:textId="7FDA389D" w:rsidR="001C0BB6" w:rsidRDefault="001C0BB6" w:rsidP="001C0BB6">
                      <w:pPr>
                        <w:jc w:val="center"/>
                      </w:pPr>
                      <w:r w:rsidRPr="001C0BB6">
                        <w:rPr>
                          <w:noProof/>
                        </w:rPr>
                        <w:drawing>
                          <wp:inline distT="0" distB="0" distL="0" distR="0" wp14:anchorId="7E31316D" wp14:editId="71BAD0EC">
                            <wp:extent cx="766445" cy="721360"/>
                            <wp:effectExtent l="0" t="0" r="0" b="2540"/>
                            <wp:docPr id="343429709" name="Picture 6" descr="A group of people in different color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43429709" name="Picture 6" descr="A group of people in different colors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66445" cy="7213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  <w:r w:rsidRPr="00E55616">
        <w:rPr>
          <w:rFonts w:ascii="Comic Sans MS" w:hAnsi="Comic Sans MS"/>
          <w:noProof/>
          <w:color w:val="000000" w:themeColor="text1"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19E36F53" wp14:editId="6822A5EF">
                <wp:simplePos x="0" y="0"/>
                <wp:positionH relativeFrom="column">
                  <wp:posOffset>1546942</wp:posOffset>
                </wp:positionH>
                <wp:positionV relativeFrom="paragraph">
                  <wp:posOffset>190359</wp:posOffset>
                </wp:positionV>
                <wp:extent cx="4488873" cy="914400"/>
                <wp:effectExtent l="0" t="0" r="26035" b="19050"/>
                <wp:wrapNone/>
                <wp:docPr id="1344503927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8873" cy="9144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680F912" id="Rectangle: Rounded Corners 2" o:spid="_x0000_s1026" style="position:absolute;margin-left:121.8pt;margin-top:15pt;width:353.45pt;height:1in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" filled="f" strokecolor="gray [1629]" strokeweight="1pt">
                <v:stroke joinstyle="miter"/>
              </v:roundrect>
            </w:pict>
          </mc:Fallback>
        </mc:AlternateContent>
      </w:r>
    </w:p>
    <w:p w14:paraId="321F219F" w14:textId="75E5EA02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5C579A1C" w14:textId="2720BD77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0D85F37D" w14:textId="0663AFCA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6D80EE27" w14:textId="32131786" w:rsidR="005C74EF" w:rsidRDefault="00E55616" w:rsidP="00CD484B">
      <w:pPr>
        <w:jc w:val="center"/>
        <w:rPr>
          <w:rFonts w:ascii="Comic Sans MS" w:hAnsi="Comic Sans MS"/>
          <w:sz w:val="24"/>
          <w:lang w:val="en-US"/>
        </w:rPr>
      </w:pP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217A4A0C" wp14:editId="1AC3D1A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468120" cy="914400"/>
                <wp:effectExtent l="0" t="0" r="17780" b="19050"/>
                <wp:wrapNone/>
                <wp:docPr id="502466587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8120" cy="914400"/>
                        </a:xfrm>
                        <a:prstGeom prst="roundRect">
                          <a:avLst/>
                        </a:prstGeom>
                        <a:solidFill>
                          <a:srgbClr val="F2F23E"/>
                        </a:solidFill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1BD4E9" w14:textId="48E667A9" w:rsidR="001C0BB6" w:rsidRDefault="001C0BB6" w:rsidP="001C0BB6">
                            <w:pPr>
                              <w:jc w:val="center"/>
                            </w:pPr>
                            <w:r w:rsidRPr="001C0BB6">
                              <w:rPr>
                                <w:noProof/>
                              </w:rPr>
                              <w:drawing>
                                <wp:inline distT="0" distB="0" distL="0" distR="0" wp14:anchorId="55FB8319" wp14:editId="4A239BFB">
                                  <wp:extent cx="766445" cy="721360"/>
                                  <wp:effectExtent l="0" t="0" r="0" b="2540"/>
                                  <wp:docPr id="758472131" name="Picture 7" descr="A black background with a black background and a black square with a white sign with a red house and a blue brush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58472131" name="Picture 7" descr="A black background with a black background and a black square with a white sign with a red house and a blue brush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6445" cy="7213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7A4A0C" id="_x0000_s1057" style="position:absolute;left:0;text-align:left;margin-left:0;margin-top:-.05pt;width:115.6pt;height:1in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" fillcolor="#f2f23e" strokecolor="gray [1629]" strokeweight="1pt">
                <v:stroke joinstyle="miter"/>
                <v:textbox>
                  <w:txbxContent>
                    <w:p w14:paraId="641BD4E9" w14:textId="48E667A9" w:rsidR="001C0BB6" w:rsidRDefault="001C0BB6" w:rsidP="001C0BB6">
                      <w:pPr>
                        <w:jc w:val="center"/>
                      </w:pPr>
                      <w:r w:rsidRPr="001C0BB6">
                        <w:rPr>
                          <w:noProof/>
                        </w:rPr>
                        <w:drawing>
                          <wp:inline distT="0" distB="0" distL="0" distR="0" wp14:anchorId="55FB8319" wp14:editId="4A239BFB">
                            <wp:extent cx="766445" cy="721360"/>
                            <wp:effectExtent l="0" t="0" r="0" b="2540"/>
                            <wp:docPr id="758472131" name="Picture 7" descr="A black background with a black background and a black square with a white sign with a red house and a blue brush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58472131" name="Picture 7" descr="A black background with a black background and a black square with a white sign with a red house and a blue brush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66445" cy="7213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  <w:r w:rsidRPr="00E55616">
        <w:rPr>
          <w:rFonts w:ascii="Comic Sans MS" w:hAnsi="Comic Sans MS"/>
          <w:noProof/>
          <w:color w:val="000000" w:themeColor="text1"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5E475C88" wp14:editId="72B5C49D">
                <wp:simplePos x="0" y="0"/>
                <wp:positionH relativeFrom="column">
                  <wp:posOffset>1565275</wp:posOffset>
                </wp:positionH>
                <wp:positionV relativeFrom="paragraph">
                  <wp:posOffset>-635</wp:posOffset>
                </wp:positionV>
                <wp:extent cx="4488873" cy="914400"/>
                <wp:effectExtent l="0" t="0" r="26035" b="19050"/>
                <wp:wrapNone/>
                <wp:docPr id="804224840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8873" cy="9144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264C8B" id="Rectangle: Rounded Corners 2" o:spid="_x0000_s1026" style="position:absolute;margin-left:123.25pt;margin-top:-.05pt;width:353.45pt;height:1in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" filled="f" strokecolor="gray [1629]" strokeweight="1pt">
                <v:stroke joinstyle="miter"/>
              </v:roundrect>
            </w:pict>
          </mc:Fallback>
        </mc:AlternateContent>
      </w:r>
    </w:p>
    <w:p w14:paraId="79955D03" w14:textId="77777777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0DDEF0DB" w14:textId="77777777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46CC74BC" w14:textId="4B03904D" w:rsidR="005C74EF" w:rsidRDefault="00E55616" w:rsidP="00CD484B">
      <w:pPr>
        <w:jc w:val="center"/>
        <w:rPr>
          <w:rFonts w:ascii="Comic Sans MS" w:hAnsi="Comic Sans MS"/>
          <w:sz w:val="24"/>
          <w:lang w:val="en-US"/>
        </w:rPr>
      </w:pP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725F8837" wp14:editId="7CDD05DF">
                <wp:simplePos x="0" y="0"/>
                <wp:positionH relativeFrom="column">
                  <wp:posOffset>0</wp:posOffset>
                </wp:positionH>
                <wp:positionV relativeFrom="paragraph">
                  <wp:posOffset>141605</wp:posOffset>
                </wp:positionV>
                <wp:extent cx="1468120" cy="914400"/>
                <wp:effectExtent l="0" t="0" r="17780" b="19050"/>
                <wp:wrapNone/>
                <wp:docPr id="1076580946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8120" cy="914400"/>
                        </a:xfrm>
                        <a:prstGeom prst="roundRect">
                          <a:avLst/>
                        </a:prstGeom>
                        <a:solidFill>
                          <a:srgbClr val="F2F23E"/>
                        </a:solidFill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8DCC23" w14:textId="25A4C90A" w:rsidR="001C0BB6" w:rsidRDefault="001C0BB6" w:rsidP="001C0BB6">
                            <w:pPr>
                              <w:jc w:val="center"/>
                            </w:pPr>
                            <w:r w:rsidRPr="001C0BB6">
                              <w:rPr>
                                <w:noProof/>
                              </w:rPr>
                              <w:drawing>
                                <wp:inline distT="0" distB="0" distL="0" distR="0" wp14:anchorId="06ABA3A3" wp14:editId="3DC14DFD">
                                  <wp:extent cx="766445" cy="721360"/>
                                  <wp:effectExtent l="0" t="0" r="0" b="2540"/>
                                  <wp:docPr id="2137579466" name="Picture 8" descr="A black background with white lights&#10;&#10;Description automatically generated with medium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37579466" name="Picture 8" descr="A black background with white lights&#10;&#10;Description automatically generated with medium confidenc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6445" cy="7213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5F8837" id="_x0000_s1058" style="position:absolute;left:0;text-align:left;margin-left:0;margin-top:11.15pt;width:115.6pt;height:1in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" fillcolor="#f2f23e" strokecolor="gray [1629]" strokeweight="1pt">
                <v:stroke joinstyle="miter"/>
                <v:textbox>
                  <w:txbxContent>
                    <w:p w14:paraId="0A8DCC23" w14:textId="25A4C90A" w:rsidR="001C0BB6" w:rsidRDefault="001C0BB6" w:rsidP="001C0BB6">
                      <w:pPr>
                        <w:jc w:val="center"/>
                      </w:pPr>
                      <w:r w:rsidRPr="001C0BB6">
                        <w:rPr>
                          <w:noProof/>
                        </w:rPr>
                        <w:drawing>
                          <wp:inline distT="0" distB="0" distL="0" distR="0" wp14:anchorId="06ABA3A3" wp14:editId="3DC14DFD">
                            <wp:extent cx="766445" cy="721360"/>
                            <wp:effectExtent l="0" t="0" r="0" b="2540"/>
                            <wp:docPr id="2137579466" name="Picture 8" descr="A black background with white lights&#10;&#10;Description automatically generated with medium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37579466" name="Picture 8" descr="A black background with white lights&#10;&#10;Description automatically generated with medium confidenc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66445" cy="7213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  <w:r w:rsidRPr="00E55616">
        <w:rPr>
          <w:rFonts w:ascii="Comic Sans MS" w:hAnsi="Comic Sans MS"/>
          <w:noProof/>
          <w:color w:val="000000" w:themeColor="text1"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62B46A10" wp14:editId="57E05959">
                <wp:simplePos x="0" y="0"/>
                <wp:positionH relativeFrom="column">
                  <wp:posOffset>1565275</wp:posOffset>
                </wp:positionH>
                <wp:positionV relativeFrom="paragraph">
                  <wp:posOffset>141868</wp:posOffset>
                </wp:positionV>
                <wp:extent cx="4488873" cy="914400"/>
                <wp:effectExtent l="0" t="0" r="26035" b="19050"/>
                <wp:wrapNone/>
                <wp:docPr id="1562896027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8873" cy="9144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2B0139" id="Rectangle: Rounded Corners 2" o:spid="_x0000_s1026" style="position:absolute;margin-left:123.25pt;margin-top:11.15pt;width:353.45pt;height:1in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" filled="f" strokecolor="gray [1629]" strokeweight="1pt">
                <v:stroke joinstyle="miter"/>
              </v:roundrect>
            </w:pict>
          </mc:Fallback>
        </mc:AlternateContent>
      </w:r>
    </w:p>
    <w:p w14:paraId="25B77EFD" w14:textId="77777777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1BEC64B4" w14:textId="77777777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69C4DF5F" w14:textId="083C108E" w:rsidR="005C74EF" w:rsidRDefault="00E55616" w:rsidP="00CD484B">
      <w:pPr>
        <w:jc w:val="center"/>
        <w:rPr>
          <w:rFonts w:ascii="Comic Sans MS" w:hAnsi="Comic Sans MS"/>
          <w:sz w:val="24"/>
          <w:lang w:val="en-US"/>
        </w:rPr>
      </w:pPr>
      <w:r w:rsidRPr="00E55616">
        <w:rPr>
          <w:rFonts w:ascii="Comic Sans MS" w:hAnsi="Comic Sans MS"/>
          <w:noProof/>
          <w:color w:val="000000" w:themeColor="text1"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31FAB3C0" wp14:editId="3D01C4FB">
                <wp:simplePos x="0" y="0"/>
                <wp:positionH relativeFrom="column">
                  <wp:posOffset>1565275</wp:posOffset>
                </wp:positionH>
                <wp:positionV relativeFrom="paragraph">
                  <wp:posOffset>306705</wp:posOffset>
                </wp:positionV>
                <wp:extent cx="4488815" cy="914400"/>
                <wp:effectExtent l="0" t="0" r="26035" b="19050"/>
                <wp:wrapNone/>
                <wp:docPr id="1830242143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8815" cy="9144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A4E15A" id="Rectangle: Rounded Corners 2" o:spid="_x0000_s1026" style="position:absolute;margin-left:123.25pt;margin-top:24.15pt;width:353.45pt;height:1in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" filled="f" strokecolor="gray [1629]" strokeweight="1pt">
                <v:stroke joinstyle="miter"/>
              </v:roundrect>
            </w:pict>
          </mc:Fallback>
        </mc:AlternateContent>
      </w: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41023697" wp14:editId="373D45F5">
                <wp:simplePos x="0" y="0"/>
                <wp:positionH relativeFrom="column">
                  <wp:posOffset>0</wp:posOffset>
                </wp:positionH>
                <wp:positionV relativeFrom="paragraph">
                  <wp:posOffset>306895</wp:posOffset>
                </wp:positionV>
                <wp:extent cx="1468120" cy="914400"/>
                <wp:effectExtent l="0" t="0" r="17780" b="19050"/>
                <wp:wrapNone/>
                <wp:docPr id="1847084285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8120" cy="914400"/>
                        </a:xfrm>
                        <a:prstGeom prst="roundRect">
                          <a:avLst/>
                        </a:prstGeom>
                        <a:solidFill>
                          <a:srgbClr val="F2F23E"/>
                        </a:solidFill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9C094F" w14:textId="0DC7637D" w:rsidR="001C0BB6" w:rsidRDefault="001C0BB6" w:rsidP="001C0BB6">
                            <w:pPr>
                              <w:jc w:val="center"/>
                            </w:pPr>
                            <w:r w:rsidRPr="001C0BB6">
                              <w:rPr>
                                <w:noProof/>
                              </w:rPr>
                              <w:drawing>
                                <wp:inline distT="0" distB="0" distL="0" distR="0" wp14:anchorId="2FB0952B" wp14:editId="3540771F">
                                  <wp:extent cx="766445" cy="721360"/>
                                  <wp:effectExtent l="0" t="0" r="0" b="2540"/>
                                  <wp:docPr id="1487332978" name="Picture 9" descr="A cartoon baby sleeping on a black background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87332978" name="Picture 9" descr="A cartoon baby sleeping on a black background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6445" cy="7213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1023697" id="_x0000_s1059" style="position:absolute;left:0;text-align:left;margin-left:0;margin-top:24.15pt;width:115.6pt;height:1in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" fillcolor="#f2f23e" strokecolor="gray [1629]" strokeweight="1pt">
                <v:stroke joinstyle="miter"/>
                <v:textbox>
                  <w:txbxContent>
                    <w:p w14:paraId="099C094F" w14:textId="0DC7637D" w:rsidR="001C0BB6" w:rsidRDefault="001C0BB6" w:rsidP="001C0BB6">
                      <w:pPr>
                        <w:jc w:val="center"/>
                      </w:pPr>
                      <w:r w:rsidRPr="001C0BB6">
                        <w:rPr>
                          <w:noProof/>
                        </w:rPr>
                        <w:drawing>
                          <wp:inline distT="0" distB="0" distL="0" distR="0" wp14:anchorId="2FB0952B" wp14:editId="3540771F">
                            <wp:extent cx="766445" cy="721360"/>
                            <wp:effectExtent l="0" t="0" r="0" b="2540"/>
                            <wp:docPr id="1487332978" name="Picture 9" descr="A cartoon baby sleeping on a black background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87332978" name="Picture 9" descr="A cartoon baby sleeping on a black background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66445" cy="7213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</w:p>
    <w:p w14:paraId="547AEB01" w14:textId="3B875416" w:rsidR="00E55616" w:rsidRDefault="00E55616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4156C1BE" w14:textId="77777777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744D7F13" w14:textId="77777777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1446DC3E" w14:textId="77777777" w:rsidR="005C74EF" w:rsidRDefault="005C74EF" w:rsidP="00CD484B">
      <w:pPr>
        <w:jc w:val="center"/>
        <w:rPr>
          <w:rFonts w:ascii="Comic Sans MS" w:hAnsi="Comic Sans MS"/>
          <w:sz w:val="24"/>
          <w:lang w:val="en-US"/>
        </w:rPr>
      </w:pPr>
    </w:p>
    <w:p w14:paraId="19EEA415" w14:textId="388015CC" w:rsidR="005C74EF" w:rsidRDefault="00744049" w:rsidP="00CD484B">
      <w:pPr>
        <w:jc w:val="center"/>
        <w:rPr>
          <w:rFonts w:ascii="Comic Sans MS" w:hAnsi="Comic Sans MS"/>
          <w:sz w:val="24"/>
          <w:lang w:val="en-US"/>
        </w:rPr>
      </w:pP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61E77EBF" wp14:editId="1631667C">
                <wp:simplePos x="0" y="0"/>
                <wp:positionH relativeFrom="column">
                  <wp:posOffset>650685</wp:posOffset>
                </wp:positionH>
                <wp:positionV relativeFrom="paragraph">
                  <wp:posOffset>321945</wp:posOffset>
                </wp:positionV>
                <wp:extent cx="4557857" cy="618490"/>
                <wp:effectExtent l="19050" t="19050" r="14605" b="10160"/>
                <wp:wrapNone/>
                <wp:docPr id="187069341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57857" cy="618490"/>
                        </a:xfrm>
                        <a:prstGeom prst="roundRect">
                          <a:avLst/>
                        </a:prstGeom>
                        <a:ln w="285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C637DC" w14:textId="77777777" w:rsidR="00E55616" w:rsidRPr="00E55616" w:rsidRDefault="00E55616" w:rsidP="00E55616">
                            <w:pPr>
                              <w:jc w:val="center"/>
                              <w:rPr>
                                <w:rFonts w:ascii="Comic Sans MS" w:hAnsi="Comic Sans MS"/>
                                <w:sz w:val="52"/>
                                <w:szCs w:val="52"/>
                              </w:rPr>
                            </w:pPr>
                            <w:r w:rsidRPr="00E55616">
                              <w:rPr>
                                <w:rFonts w:ascii="Comic Sans MS" w:hAnsi="Comic Sans MS"/>
                                <w:sz w:val="52"/>
                                <w:szCs w:val="52"/>
                              </w:rPr>
                              <w:t>My Sentence Star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E77EBF" id="_x0000_s1060" style="position:absolute;left:0;text-align:left;margin-left:51.25pt;margin-top:25.35pt;width:358.9pt;height:48.7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" fillcolor="#5b9bd5 [3204]" strokecolor="#091723 [484]" strokeweight="2.25pt">
                <v:stroke joinstyle="miter"/>
                <v:textbox>
                  <w:txbxContent>
                    <w:p w14:paraId="16C637DC" w14:textId="77777777" w:rsidR="00E55616" w:rsidRPr="00E55616" w:rsidRDefault="00E55616" w:rsidP="00E55616">
                      <w:pPr>
                        <w:jc w:val="center"/>
                        <w:rPr>
                          <w:rFonts w:ascii="Comic Sans MS" w:hAnsi="Comic Sans MS"/>
                          <w:sz w:val="52"/>
                          <w:szCs w:val="52"/>
                        </w:rPr>
                      </w:pPr>
                      <w:r w:rsidRPr="00E55616">
                        <w:rPr>
                          <w:rFonts w:ascii="Comic Sans MS" w:hAnsi="Comic Sans MS"/>
                          <w:sz w:val="52"/>
                          <w:szCs w:val="52"/>
                        </w:rPr>
                        <w:t>My Sentence Starter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E8A24B9" w14:textId="2660543F" w:rsidR="005C74EF" w:rsidRDefault="005C74EF" w:rsidP="00D01801">
      <w:pPr>
        <w:rPr>
          <w:noProof/>
        </w:rPr>
      </w:pPr>
    </w:p>
    <w:tbl>
      <w:tblPr>
        <w:tblStyle w:val="TableGrid"/>
        <w:tblpPr w:leftFromText="180" w:rightFromText="180" w:vertAnchor="text" w:horzAnchor="margin" w:tblpY="9663"/>
        <w:tblW w:w="0" w:type="auto"/>
        <w:tblLook w:val="04A0" w:firstRow="1" w:lastRow="0" w:firstColumn="1" w:lastColumn="0" w:noHBand="0" w:noVBand="1"/>
      </w:tblPr>
      <w:tblGrid>
        <w:gridCol w:w="2935"/>
        <w:gridCol w:w="2935"/>
        <w:gridCol w:w="2935"/>
      </w:tblGrid>
      <w:tr w:rsidR="00744049" w14:paraId="5A588693" w14:textId="77777777" w:rsidTr="00744049">
        <w:trPr>
          <w:trHeight w:val="1866"/>
        </w:trPr>
        <w:tc>
          <w:tcPr>
            <w:tcW w:w="2935" w:type="dxa"/>
            <w:vAlign w:val="center"/>
          </w:tcPr>
          <w:p w14:paraId="5702CBAE" w14:textId="77777777" w:rsidR="00744049" w:rsidRDefault="00744049" w:rsidP="00744049">
            <w:pPr>
              <w:jc w:val="center"/>
              <w:rPr>
                <w:noProof/>
              </w:rPr>
            </w:pPr>
            <w:r w:rsidRPr="00E55616">
              <w:rPr>
                <w:noProof/>
              </w:rPr>
              <w:drawing>
                <wp:inline distT="0" distB="0" distL="0" distR="0" wp14:anchorId="33F73499" wp14:editId="2DA997CB">
                  <wp:extent cx="771429" cy="1000000"/>
                  <wp:effectExtent l="0" t="0" r="0" b="0"/>
                  <wp:docPr id="1084364945" name="Picture 1" descr="A cat with a long t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4364945" name="Picture 1" descr="A cat with a long tail&#10;&#10;Description automatically generated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429" cy="10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5" w:type="dxa"/>
            <w:vAlign w:val="center"/>
          </w:tcPr>
          <w:p w14:paraId="214CA4DC" w14:textId="77777777" w:rsidR="00744049" w:rsidRDefault="00744049" w:rsidP="00744049">
            <w:pPr>
              <w:jc w:val="center"/>
              <w:rPr>
                <w:noProof/>
              </w:rPr>
            </w:pPr>
            <w:r w:rsidRPr="00E55616">
              <w:rPr>
                <w:noProof/>
              </w:rPr>
              <w:drawing>
                <wp:inline distT="0" distB="0" distL="0" distR="0" wp14:anchorId="5E3101CA" wp14:editId="191E8152">
                  <wp:extent cx="1038095" cy="1000000"/>
                  <wp:effectExtent l="0" t="0" r="0" b="0"/>
                  <wp:docPr id="815997084" name="Picture 1" descr="A dog sleeping in a blue bow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5997084" name="Picture 1" descr="A dog sleeping in a blue bowl&#10;&#10;Description automatically generated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8095" cy="10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5" w:type="dxa"/>
            <w:vAlign w:val="center"/>
          </w:tcPr>
          <w:p w14:paraId="145D4CD0" w14:textId="77777777" w:rsidR="00744049" w:rsidRDefault="00744049" w:rsidP="00744049">
            <w:pPr>
              <w:jc w:val="center"/>
              <w:rPr>
                <w:noProof/>
              </w:rPr>
            </w:pPr>
            <w:r w:rsidRPr="00E55616">
              <w:rPr>
                <w:noProof/>
              </w:rPr>
              <w:drawing>
                <wp:inline distT="0" distB="0" distL="0" distR="0" wp14:anchorId="4253DF96" wp14:editId="26B54B32">
                  <wp:extent cx="1019048" cy="1000000"/>
                  <wp:effectExtent l="0" t="0" r="0" b="0"/>
                  <wp:docPr id="1913084680" name="Picture 1" descr="A cartoon of a person swimming in wa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3084680" name="Picture 1" descr="A cartoon of a person swimming in water&#10;&#10;Description automatically generated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048" cy="10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4049" w14:paraId="4F1356D6" w14:textId="77777777" w:rsidTr="00744049">
        <w:trPr>
          <w:trHeight w:val="1866"/>
        </w:trPr>
        <w:tc>
          <w:tcPr>
            <w:tcW w:w="2935" w:type="dxa"/>
            <w:vAlign w:val="center"/>
          </w:tcPr>
          <w:p w14:paraId="112FAC64" w14:textId="77777777" w:rsidR="00744049" w:rsidRDefault="00744049" w:rsidP="00744049">
            <w:pPr>
              <w:jc w:val="center"/>
              <w:rPr>
                <w:noProof/>
              </w:rPr>
            </w:pPr>
            <w:r w:rsidRPr="00E55616">
              <w:rPr>
                <w:noProof/>
              </w:rPr>
              <w:drawing>
                <wp:inline distT="0" distB="0" distL="0" distR="0" wp14:anchorId="14127E81" wp14:editId="248BDD54">
                  <wp:extent cx="1009524" cy="1000000"/>
                  <wp:effectExtent l="0" t="0" r="635" b="0"/>
                  <wp:docPr id="785185203" name="Picture 1" descr="A cupcake with a cherry on to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5185203" name="Picture 1" descr="A cupcake with a cherry on top&#10;&#10;Description automatically generated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9524" cy="10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5" w:type="dxa"/>
            <w:vAlign w:val="center"/>
          </w:tcPr>
          <w:p w14:paraId="6CF53CE3" w14:textId="77777777" w:rsidR="00744049" w:rsidRDefault="00744049" w:rsidP="00744049">
            <w:pPr>
              <w:jc w:val="center"/>
              <w:rPr>
                <w:noProof/>
              </w:rPr>
            </w:pPr>
            <w:r w:rsidRPr="00E55616">
              <w:rPr>
                <w:noProof/>
              </w:rPr>
              <w:drawing>
                <wp:inline distT="0" distB="0" distL="0" distR="0" wp14:anchorId="24B6976A" wp14:editId="0BDB8452">
                  <wp:extent cx="1009524" cy="1000000"/>
                  <wp:effectExtent l="0" t="0" r="635" b="0"/>
                  <wp:docPr id="1828017884" name="Picture 1" descr="A blue pen with a spr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8017884" name="Picture 1" descr="A blue pen with a spring&#10;&#10;Description automatically generated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9524" cy="10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5" w:type="dxa"/>
            <w:vAlign w:val="center"/>
          </w:tcPr>
          <w:p w14:paraId="172DB206" w14:textId="77777777" w:rsidR="00744049" w:rsidRDefault="00744049" w:rsidP="00744049">
            <w:pPr>
              <w:jc w:val="center"/>
              <w:rPr>
                <w:noProof/>
              </w:rPr>
            </w:pPr>
            <w:r w:rsidRPr="00E55616">
              <w:rPr>
                <w:noProof/>
              </w:rPr>
              <w:drawing>
                <wp:inline distT="0" distB="0" distL="0" distR="0" wp14:anchorId="7F6FE3D9" wp14:editId="02850687">
                  <wp:extent cx="1019048" cy="1000000"/>
                  <wp:effectExtent l="0" t="0" r="0" b="0"/>
                  <wp:docPr id="1511624693" name="Picture 1" descr="A pink pig with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1624693" name="Picture 1" descr="A pink pig with black background&#10;&#10;Description automatically generated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048" cy="10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EBB919" w14:textId="207051FA" w:rsidR="00E55616" w:rsidRDefault="00744049">
      <w:pPr>
        <w:rPr>
          <w:noProof/>
        </w:rPr>
      </w:pP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0E4AF34C" wp14:editId="1991D8C7">
                <wp:simplePos x="0" y="0"/>
                <wp:positionH relativeFrom="column">
                  <wp:posOffset>535371</wp:posOffset>
                </wp:positionH>
                <wp:positionV relativeFrom="paragraph">
                  <wp:posOffset>5078820</wp:posOffset>
                </wp:positionV>
                <wp:extent cx="4557857" cy="618490"/>
                <wp:effectExtent l="19050" t="19050" r="14605" b="10160"/>
                <wp:wrapNone/>
                <wp:docPr id="38944948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57857" cy="618490"/>
                        </a:xfrm>
                        <a:prstGeom prst="roundRect">
                          <a:avLst/>
                        </a:prstGeom>
                        <a:solidFill>
                          <a:srgbClr val="92D050"/>
                        </a:solidFill>
                        <a:ln w="285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2AF356" w14:textId="77777777" w:rsidR="00E55616" w:rsidRPr="00E55616" w:rsidRDefault="00E55616" w:rsidP="00E55616">
                            <w:pPr>
                              <w:ind w:left="720"/>
                              <w:jc w:val="center"/>
                              <w:rPr>
                                <w:rFonts w:ascii="Comic Sans MS" w:hAnsi="Comic Sans MS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sz w:val="52"/>
                                <w:szCs w:val="52"/>
                              </w:rPr>
                              <w:t xml:space="preserve">My Word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E4AF34C" id="_x0000_s1061" style="position:absolute;margin-left:42.15pt;margin-top:399.9pt;width:358.9pt;height:48.7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" fillcolor="#92d050" strokecolor="#091723 [484]" strokeweight="2.25pt">
                <v:stroke joinstyle="miter"/>
                <v:textbox>
                  <w:txbxContent>
                    <w:p w14:paraId="7C2AF356" w14:textId="77777777" w:rsidR="00E55616" w:rsidRPr="00E55616" w:rsidRDefault="00E55616" w:rsidP="00E55616">
                      <w:pPr>
                        <w:ind w:left="720"/>
                        <w:jc w:val="center"/>
                        <w:rPr>
                          <w:rFonts w:ascii="Comic Sans MS" w:hAnsi="Comic Sans MS"/>
                          <w:sz w:val="52"/>
                          <w:szCs w:val="52"/>
                        </w:rPr>
                      </w:pPr>
                      <w:r>
                        <w:rPr>
                          <w:rFonts w:ascii="Comic Sans MS" w:hAnsi="Comic Sans MS"/>
                          <w:sz w:val="52"/>
                          <w:szCs w:val="52"/>
                        </w:rPr>
                        <w:t xml:space="preserve">My Words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6F1A29BB" wp14:editId="3BEA574E">
                <wp:simplePos x="0" y="0"/>
                <wp:positionH relativeFrom="column">
                  <wp:posOffset>-24130</wp:posOffset>
                </wp:positionH>
                <wp:positionV relativeFrom="paragraph">
                  <wp:posOffset>3963670</wp:posOffset>
                </wp:positionV>
                <wp:extent cx="5661025" cy="612775"/>
                <wp:effectExtent l="19050" t="19050" r="15875" b="15875"/>
                <wp:wrapNone/>
                <wp:docPr id="187795331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1025" cy="612775"/>
                        </a:xfrm>
                        <a:prstGeom prst="round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59B216" w14:textId="77777777" w:rsidR="00E55616" w:rsidRPr="00E55616" w:rsidRDefault="00E55616" w:rsidP="00E55616">
                            <w:pPr>
                              <w:jc w:val="center"/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  <w:t>I have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1A29BB" id="_x0000_s1062" style="position:absolute;margin-left:-1.9pt;margin-top:312.1pt;width:445.75pt;height:48.25pt;z-index:251771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" filled="f" strokecolor="#091723 [484]" strokeweight="2.25pt">
                <v:stroke joinstyle="miter"/>
                <v:textbox>
                  <w:txbxContent>
                    <w:p w14:paraId="4D59B216" w14:textId="77777777" w:rsidR="00E55616" w:rsidRPr="00E55616" w:rsidRDefault="00E55616" w:rsidP="00E55616">
                      <w:pPr>
                        <w:jc w:val="center"/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</w:pPr>
                      <w:r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  <w:t>I have a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338125E5" wp14:editId="48929EFE">
                <wp:simplePos x="0" y="0"/>
                <wp:positionH relativeFrom="column">
                  <wp:posOffset>-26035</wp:posOffset>
                </wp:positionH>
                <wp:positionV relativeFrom="paragraph">
                  <wp:posOffset>3188335</wp:posOffset>
                </wp:positionV>
                <wp:extent cx="5661025" cy="612775"/>
                <wp:effectExtent l="19050" t="19050" r="15875" b="15875"/>
                <wp:wrapNone/>
                <wp:docPr id="143499342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1025" cy="612775"/>
                        </a:xfrm>
                        <a:prstGeom prst="round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11D48E" w14:textId="77777777" w:rsidR="00E55616" w:rsidRPr="00E55616" w:rsidRDefault="00E55616" w:rsidP="00E55616">
                            <w:pPr>
                              <w:jc w:val="center"/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  <w:t>I want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8125E5" id="_x0000_s1063" style="position:absolute;margin-left:-2.05pt;margin-top:251.05pt;width:445.75pt;height:48.25pt;z-index:251772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" filled="f" strokecolor="#091723 [484]" strokeweight="2.25pt">
                <v:stroke joinstyle="miter"/>
                <v:textbox>
                  <w:txbxContent>
                    <w:p w14:paraId="0511D48E" w14:textId="77777777" w:rsidR="00E55616" w:rsidRPr="00E55616" w:rsidRDefault="00E55616" w:rsidP="00E55616">
                      <w:pPr>
                        <w:jc w:val="center"/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</w:pPr>
                      <w:r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  <w:t>I want a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5ACEC42E" wp14:editId="211548B2">
                <wp:simplePos x="0" y="0"/>
                <wp:positionH relativeFrom="column">
                  <wp:posOffset>-26035</wp:posOffset>
                </wp:positionH>
                <wp:positionV relativeFrom="paragraph">
                  <wp:posOffset>2370455</wp:posOffset>
                </wp:positionV>
                <wp:extent cx="5661025" cy="612775"/>
                <wp:effectExtent l="19050" t="19050" r="15875" b="15875"/>
                <wp:wrapNone/>
                <wp:docPr id="44252697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1025" cy="612775"/>
                        </a:xfrm>
                        <a:prstGeom prst="round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800B39" w14:textId="77777777" w:rsidR="00E55616" w:rsidRPr="00E55616" w:rsidRDefault="00E55616" w:rsidP="00E55616">
                            <w:pPr>
                              <w:jc w:val="center"/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  <w:t xml:space="preserve">I ca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ACEC42E" id="_x0000_s1064" style="position:absolute;margin-left:-2.05pt;margin-top:186.65pt;width:445.75pt;height:48.25pt;z-index:251773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" filled="f" strokecolor="#091723 [484]" strokeweight="2.25pt">
                <v:stroke joinstyle="miter"/>
                <v:textbox>
                  <w:txbxContent>
                    <w:p w14:paraId="53800B39" w14:textId="77777777" w:rsidR="00E55616" w:rsidRPr="00E55616" w:rsidRDefault="00E55616" w:rsidP="00E55616">
                      <w:pPr>
                        <w:jc w:val="center"/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</w:pPr>
                      <w:r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  <w:t xml:space="preserve">I can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0DB366BA" wp14:editId="0731EB1C">
                <wp:simplePos x="0" y="0"/>
                <wp:positionH relativeFrom="column">
                  <wp:posOffset>-12700</wp:posOffset>
                </wp:positionH>
                <wp:positionV relativeFrom="paragraph">
                  <wp:posOffset>1539240</wp:posOffset>
                </wp:positionV>
                <wp:extent cx="5661025" cy="612775"/>
                <wp:effectExtent l="19050" t="19050" r="15875" b="15875"/>
                <wp:wrapNone/>
                <wp:docPr id="179148461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1025" cy="612775"/>
                        </a:xfrm>
                        <a:prstGeom prst="round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32AED6" w14:textId="77777777" w:rsidR="00E55616" w:rsidRPr="00E55616" w:rsidRDefault="00E55616" w:rsidP="00E55616">
                            <w:pPr>
                              <w:jc w:val="center"/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  <w:t>This is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B366BA" id="_x0000_s1065" style="position:absolute;margin-left:-1pt;margin-top:121.2pt;width:445.75pt;height:48.25pt;z-index:251774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" filled="f" strokecolor="#091723 [484]" strokeweight="2.25pt">
                <v:stroke joinstyle="miter"/>
                <v:textbox>
                  <w:txbxContent>
                    <w:p w14:paraId="6D32AED6" w14:textId="77777777" w:rsidR="00E55616" w:rsidRPr="00E55616" w:rsidRDefault="00E55616" w:rsidP="00E55616">
                      <w:pPr>
                        <w:jc w:val="center"/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</w:pPr>
                      <w:r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  <w:t>This is a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4DA750F1" wp14:editId="7D84588C">
                <wp:simplePos x="0" y="0"/>
                <wp:positionH relativeFrom="column">
                  <wp:posOffset>-18036</wp:posOffset>
                </wp:positionH>
                <wp:positionV relativeFrom="paragraph">
                  <wp:posOffset>732609</wp:posOffset>
                </wp:positionV>
                <wp:extent cx="5661025" cy="612962"/>
                <wp:effectExtent l="19050" t="19050" r="15875" b="15875"/>
                <wp:wrapNone/>
                <wp:docPr id="204524394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1025" cy="612962"/>
                        </a:xfrm>
                        <a:prstGeom prst="round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376D98" w14:textId="77777777" w:rsidR="00E55616" w:rsidRPr="00E55616" w:rsidRDefault="00E55616" w:rsidP="00E55616">
                            <w:pPr>
                              <w:jc w:val="center"/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  <w:t>I lik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A750F1" id="_x0000_s1066" style="position:absolute;margin-left:-1.4pt;margin-top:57.7pt;width:445.75pt;height:48.25pt;z-index:251770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" filled="f" strokecolor="#091723 [484]" strokeweight="2.25pt">
                <v:stroke joinstyle="miter"/>
                <v:textbox>
                  <w:txbxContent>
                    <w:p w14:paraId="23376D98" w14:textId="77777777" w:rsidR="00E55616" w:rsidRPr="00E55616" w:rsidRDefault="00E55616" w:rsidP="00E55616">
                      <w:pPr>
                        <w:jc w:val="center"/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</w:pPr>
                      <w:r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  <w:t>I like</w:t>
                      </w:r>
                    </w:p>
                  </w:txbxContent>
                </v:textbox>
              </v:roundrect>
            </w:pict>
          </mc:Fallback>
        </mc:AlternateContent>
      </w:r>
      <w:r w:rsidR="00E55616">
        <w:rPr>
          <w:noProof/>
        </w:rPr>
        <w:br w:type="page"/>
      </w:r>
    </w:p>
    <w:tbl>
      <w:tblPr>
        <w:tblStyle w:val="TableGrid"/>
        <w:tblpPr w:leftFromText="180" w:rightFromText="180" w:vertAnchor="text" w:horzAnchor="margin" w:tblpY="9951"/>
        <w:tblW w:w="0" w:type="auto"/>
        <w:tblLook w:val="04A0" w:firstRow="1" w:lastRow="0" w:firstColumn="1" w:lastColumn="0" w:noHBand="0" w:noVBand="1"/>
      </w:tblPr>
      <w:tblGrid>
        <w:gridCol w:w="3155"/>
        <w:gridCol w:w="3162"/>
        <w:gridCol w:w="3151"/>
      </w:tblGrid>
      <w:tr w:rsidR="00E55616" w14:paraId="689E7863" w14:textId="77777777" w:rsidTr="00E55616">
        <w:trPr>
          <w:trHeight w:val="1862"/>
        </w:trPr>
        <w:tc>
          <w:tcPr>
            <w:tcW w:w="3155" w:type="dxa"/>
            <w:vAlign w:val="center"/>
          </w:tcPr>
          <w:p w14:paraId="77AA861A" w14:textId="6FC67B4A" w:rsidR="00E55616" w:rsidRDefault="00E55616" w:rsidP="00E55616">
            <w:pPr>
              <w:jc w:val="center"/>
              <w:rPr>
                <w:noProof/>
              </w:rPr>
            </w:pPr>
            <w:r w:rsidRPr="00E55616">
              <w:rPr>
                <w:noProof/>
              </w:rPr>
              <w:lastRenderedPageBreak/>
              <w:drawing>
                <wp:inline distT="0" distB="0" distL="0" distR="0" wp14:anchorId="2C74C33D" wp14:editId="1672D0A8">
                  <wp:extent cx="1009524" cy="1000000"/>
                  <wp:effectExtent l="0" t="0" r="635" b="0"/>
                  <wp:docPr id="4153605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536055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9524" cy="10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62" w:type="dxa"/>
            <w:vAlign w:val="center"/>
          </w:tcPr>
          <w:p w14:paraId="63E78DF4" w14:textId="73296DE2" w:rsidR="00E55616" w:rsidRDefault="00E55616" w:rsidP="00E55616">
            <w:pPr>
              <w:jc w:val="center"/>
              <w:rPr>
                <w:noProof/>
              </w:rPr>
            </w:pPr>
            <w:r w:rsidRPr="00E55616">
              <w:rPr>
                <w:noProof/>
              </w:rPr>
              <w:drawing>
                <wp:inline distT="0" distB="0" distL="0" distR="0" wp14:anchorId="176965A0" wp14:editId="416C5B9B">
                  <wp:extent cx="1009524" cy="1000000"/>
                  <wp:effectExtent l="0" t="0" r="0" b="0"/>
                  <wp:docPr id="1250389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038914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9524" cy="10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1" w:type="dxa"/>
            <w:vAlign w:val="center"/>
          </w:tcPr>
          <w:p w14:paraId="453DA2E1" w14:textId="77777777" w:rsidR="00E55616" w:rsidRDefault="00E55616" w:rsidP="00E55616">
            <w:pPr>
              <w:jc w:val="center"/>
              <w:rPr>
                <w:noProof/>
              </w:rPr>
            </w:pPr>
            <w:r w:rsidRPr="00E55616">
              <w:rPr>
                <w:noProof/>
              </w:rPr>
              <w:drawing>
                <wp:inline distT="0" distB="0" distL="0" distR="0" wp14:anchorId="3F1C5961" wp14:editId="3D9DA618">
                  <wp:extent cx="1019048" cy="1000000"/>
                  <wp:effectExtent l="0" t="0" r="0" b="0"/>
                  <wp:docPr id="61338700" name="Picture 1" descr="A cartoon of a person swimming in wa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338700" name="Picture 1" descr="A cartoon of a person swimming in water&#10;&#10;Description automatically generated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048" cy="10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5616" w14:paraId="50E28AA0" w14:textId="77777777" w:rsidTr="00E55616">
        <w:trPr>
          <w:trHeight w:val="563"/>
        </w:trPr>
        <w:tc>
          <w:tcPr>
            <w:tcW w:w="3155" w:type="dxa"/>
            <w:vAlign w:val="center"/>
          </w:tcPr>
          <w:p w14:paraId="227D6853" w14:textId="3E1ADC9D" w:rsidR="00E55616" w:rsidRPr="00E55616" w:rsidRDefault="00E55616" w:rsidP="00E55616">
            <w:pPr>
              <w:jc w:val="center"/>
              <w:rPr>
                <w:rFonts w:ascii="Comic Sans MS" w:hAnsi="Comic Sans MS"/>
                <w:noProof/>
                <w:sz w:val="32"/>
                <w:szCs w:val="32"/>
              </w:rPr>
            </w:pPr>
            <w:r w:rsidRPr="00E55616">
              <w:rPr>
                <w:rFonts w:ascii="Comic Sans MS" w:hAnsi="Comic Sans MS"/>
                <w:noProof/>
                <w:sz w:val="32"/>
                <w:szCs w:val="32"/>
              </w:rPr>
              <w:t>play foot___</w:t>
            </w:r>
          </w:p>
        </w:tc>
        <w:tc>
          <w:tcPr>
            <w:tcW w:w="3162" w:type="dxa"/>
            <w:vAlign w:val="center"/>
          </w:tcPr>
          <w:p w14:paraId="40180361" w14:textId="473C8F2B" w:rsidR="00E55616" w:rsidRPr="00E55616" w:rsidRDefault="00E55616" w:rsidP="00E55616">
            <w:pPr>
              <w:jc w:val="center"/>
              <w:rPr>
                <w:rFonts w:ascii="Comic Sans MS" w:hAnsi="Comic Sans MS"/>
                <w:noProof/>
                <w:sz w:val="32"/>
                <w:szCs w:val="32"/>
              </w:rPr>
            </w:pPr>
            <w:r>
              <w:rPr>
                <w:rFonts w:ascii="Comic Sans MS" w:hAnsi="Comic Sans MS"/>
                <w:noProof/>
                <w:sz w:val="32"/>
                <w:szCs w:val="32"/>
              </w:rPr>
              <w:t>dance and ___</w:t>
            </w:r>
          </w:p>
        </w:tc>
        <w:tc>
          <w:tcPr>
            <w:tcW w:w="3151" w:type="dxa"/>
            <w:vAlign w:val="center"/>
          </w:tcPr>
          <w:p w14:paraId="74468829" w14:textId="77777777" w:rsidR="00E55616" w:rsidRPr="00E55616" w:rsidRDefault="00E55616" w:rsidP="00E55616">
            <w:pPr>
              <w:jc w:val="center"/>
              <w:rPr>
                <w:rFonts w:ascii="Comic Sans MS" w:hAnsi="Comic Sans MS"/>
                <w:noProof/>
                <w:sz w:val="32"/>
                <w:szCs w:val="32"/>
              </w:rPr>
            </w:pPr>
          </w:p>
        </w:tc>
      </w:tr>
      <w:tr w:rsidR="00E55616" w14:paraId="038B6C57" w14:textId="77777777" w:rsidTr="00E55616">
        <w:trPr>
          <w:trHeight w:val="1691"/>
        </w:trPr>
        <w:tc>
          <w:tcPr>
            <w:tcW w:w="3155" w:type="dxa"/>
            <w:vAlign w:val="center"/>
          </w:tcPr>
          <w:p w14:paraId="1DECEE2D" w14:textId="053C0FD3" w:rsidR="00E55616" w:rsidRDefault="00E55616" w:rsidP="00E55616">
            <w:pPr>
              <w:jc w:val="center"/>
              <w:rPr>
                <w:noProof/>
              </w:rPr>
            </w:pPr>
            <w:r w:rsidRPr="00E55616">
              <w:rPr>
                <w:noProof/>
              </w:rPr>
              <w:drawing>
                <wp:inline distT="0" distB="0" distL="0" distR="0" wp14:anchorId="6C37C26E" wp14:editId="322AD951">
                  <wp:extent cx="819048" cy="1000000"/>
                  <wp:effectExtent l="0" t="0" r="635" b="0"/>
                  <wp:docPr id="17708648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0864896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048" cy="10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62" w:type="dxa"/>
            <w:vAlign w:val="center"/>
          </w:tcPr>
          <w:p w14:paraId="2579E3DB" w14:textId="77777777" w:rsidR="00E55616" w:rsidRDefault="00E55616" w:rsidP="00E55616">
            <w:pPr>
              <w:jc w:val="center"/>
              <w:rPr>
                <w:noProof/>
              </w:rPr>
            </w:pPr>
            <w:r w:rsidRPr="00E55616">
              <w:rPr>
                <w:noProof/>
              </w:rPr>
              <w:drawing>
                <wp:inline distT="0" distB="0" distL="0" distR="0" wp14:anchorId="53024353" wp14:editId="18DDBA79">
                  <wp:extent cx="1009524" cy="1000000"/>
                  <wp:effectExtent l="0" t="0" r="635" b="0"/>
                  <wp:docPr id="1770247457" name="Picture 1" descr="A blue pen with a spr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0247457" name="Picture 1" descr="A blue pen with a spring&#10;&#10;Description automatically generated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9524" cy="10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1" w:type="dxa"/>
            <w:vAlign w:val="center"/>
          </w:tcPr>
          <w:p w14:paraId="5027022E" w14:textId="77777777" w:rsidR="00E55616" w:rsidRDefault="00E55616" w:rsidP="00E55616">
            <w:pPr>
              <w:jc w:val="center"/>
              <w:rPr>
                <w:noProof/>
              </w:rPr>
            </w:pPr>
            <w:r w:rsidRPr="00E55616">
              <w:rPr>
                <w:noProof/>
              </w:rPr>
              <w:drawing>
                <wp:inline distT="0" distB="0" distL="0" distR="0" wp14:anchorId="0D476171" wp14:editId="0671E959">
                  <wp:extent cx="1019048" cy="1000000"/>
                  <wp:effectExtent l="0" t="0" r="0" b="0"/>
                  <wp:docPr id="1403888420" name="Picture 1" descr="A pink pig with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3888420" name="Picture 1" descr="A pink pig with black background&#10;&#10;Description automatically generated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048" cy="10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5616" w14:paraId="7A6953A9" w14:textId="77777777" w:rsidTr="00E55616">
        <w:trPr>
          <w:trHeight w:val="626"/>
        </w:trPr>
        <w:tc>
          <w:tcPr>
            <w:tcW w:w="3155" w:type="dxa"/>
            <w:vAlign w:val="center"/>
          </w:tcPr>
          <w:p w14:paraId="16C7FFFA" w14:textId="4C70BCB2" w:rsidR="00E55616" w:rsidRPr="00E55616" w:rsidRDefault="00E55616" w:rsidP="00E55616">
            <w:pPr>
              <w:jc w:val="center"/>
              <w:rPr>
                <w:rFonts w:ascii="Comic Sans MS" w:hAnsi="Comic Sans MS"/>
                <w:noProof/>
                <w:sz w:val="32"/>
                <w:szCs w:val="32"/>
              </w:rPr>
            </w:pPr>
            <w:r>
              <w:rPr>
                <w:rFonts w:ascii="Comic Sans MS" w:hAnsi="Comic Sans MS"/>
                <w:noProof/>
                <w:sz w:val="32"/>
                <w:szCs w:val="32"/>
              </w:rPr>
              <w:t>a piece of ___</w:t>
            </w:r>
          </w:p>
        </w:tc>
        <w:tc>
          <w:tcPr>
            <w:tcW w:w="3162" w:type="dxa"/>
            <w:vAlign w:val="center"/>
          </w:tcPr>
          <w:p w14:paraId="11B3E068" w14:textId="359BACB4" w:rsidR="00E55616" w:rsidRPr="00E55616" w:rsidRDefault="00E55616" w:rsidP="00E55616">
            <w:pPr>
              <w:jc w:val="center"/>
              <w:rPr>
                <w:rFonts w:ascii="Comic Sans MS" w:hAnsi="Comic Sans MS"/>
                <w:noProof/>
                <w:sz w:val="32"/>
                <w:szCs w:val="32"/>
              </w:rPr>
            </w:pPr>
            <w:r w:rsidRPr="00E55616">
              <w:rPr>
                <w:rFonts w:ascii="Comic Sans MS" w:hAnsi="Comic Sans MS"/>
                <w:noProof/>
                <w:sz w:val="32"/>
                <w:szCs w:val="32"/>
              </w:rPr>
              <w:t>a ___</w:t>
            </w:r>
            <w:r>
              <w:rPr>
                <w:rFonts w:ascii="Comic Sans MS" w:hAnsi="Comic Sans MS"/>
                <w:noProof/>
                <w:sz w:val="32"/>
                <w:szCs w:val="32"/>
              </w:rPr>
              <w:t xml:space="preserve"> </w:t>
            </w:r>
            <w:r w:rsidRPr="00E55616">
              <w:rPr>
                <w:rFonts w:ascii="Comic Sans MS" w:hAnsi="Comic Sans MS"/>
                <w:noProof/>
                <w:sz w:val="32"/>
                <w:szCs w:val="32"/>
              </w:rPr>
              <w:t>pen</w:t>
            </w:r>
          </w:p>
        </w:tc>
        <w:tc>
          <w:tcPr>
            <w:tcW w:w="3151" w:type="dxa"/>
            <w:vAlign w:val="center"/>
          </w:tcPr>
          <w:p w14:paraId="3CB4AD4E" w14:textId="479A2F85" w:rsidR="00E55616" w:rsidRPr="00E55616" w:rsidRDefault="00E55616" w:rsidP="00E55616">
            <w:pPr>
              <w:jc w:val="center"/>
              <w:rPr>
                <w:rFonts w:ascii="Comic Sans MS" w:hAnsi="Comic Sans MS"/>
                <w:noProof/>
                <w:sz w:val="32"/>
                <w:szCs w:val="32"/>
              </w:rPr>
            </w:pPr>
            <w:r>
              <w:rPr>
                <w:rFonts w:ascii="Comic Sans MS" w:hAnsi="Comic Sans MS"/>
                <w:noProof/>
                <w:sz w:val="32"/>
                <w:szCs w:val="32"/>
              </w:rPr>
              <w:t>a pet ___</w:t>
            </w:r>
          </w:p>
        </w:tc>
      </w:tr>
    </w:tbl>
    <w:p w14:paraId="5BA9BCC8" w14:textId="572681E0" w:rsidR="00E55616" w:rsidRDefault="00E55616">
      <w:pPr>
        <w:rPr>
          <w:noProof/>
        </w:rPr>
      </w:pP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4839145E" wp14:editId="551CFB36">
                <wp:simplePos x="0" y="0"/>
                <wp:positionH relativeFrom="column">
                  <wp:posOffset>662305</wp:posOffset>
                </wp:positionH>
                <wp:positionV relativeFrom="paragraph">
                  <wp:posOffset>5389765</wp:posOffset>
                </wp:positionV>
                <wp:extent cx="4557857" cy="618490"/>
                <wp:effectExtent l="19050" t="19050" r="14605" b="10160"/>
                <wp:wrapNone/>
                <wp:docPr id="205725144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57857" cy="618490"/>
                        </a:xfrm>
                        <a:prstGeom prst="roundRect">
                          <a:avLst/>
                        </a:prstGeom>
                        <a:solidFill>
                          <a:srgbClr val="92D050"/>
                        </a:solidFill>
                        <a:ln w="285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FE496F" w14:textId="192EE960" w:rsidR="00E55616" w:rsidRPr="00E55616" w:rsidRDefault="00E55616" w:rsidP="00E55616">
                            <w:pPr>
                              <w:ind w:left="720"/>
                              <w:jc w:val="center"/>
                              <w:rPr>
                                <w:rFonts w:ascii="Comic Sans MS" w:hAnsi="Comic Sans MS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sz w:val="52"/>
                                <w:szCs w:val="52"/>
                              </w:rPr>
                              <w:t xml:space="preserve">My Word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39145E" id="_x0000_s1067" style="position:absolute;margin-left:52.15pt;margin-top:424.4pt;width:358.9pt;height:48.7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" fillcolor="#92d050" strokecolor="#091723 [484]" strokeweight="2.25pt">
                <v:stroke joinstyle="miter"/>
                <v:textbox>
                  <w:txbxContent>
                    <w:p w14:paraId="38FE496F" w14:textId="192EE960" w:rsidR="00E55616" w:rsidRPr="00E55616" w:rsidRDefault="00E55616" w:rsidP="00E55616">
                      <w:pPr>
                        <w:ind w:left="720"/>
                        <w:jc w:val="center"/>
                        <w:rPr>
                          <w:rFonts w:ascii="Comic Sans MS" w:hAnsi="Comic Sans MS"/>
                          <w:sz w:val="52"/>
                          <w:szCs w:val="52"/>
                        </w:rPr>
                      </w:pPr>
                      <w:r>
                        <w:rPr>
                          <w:rFonts w:ascii="Comic Sans MS" w:hAnsi="Comic Sans MS"/>
                          <w:sz w:val="52"/>
                          <w:szCs w:val="52"/>
                        </w:rPr>
                        <w:t xml:space="preserve">My Words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12210876" wp14:editId="627B3FCA">
                <wp:simplePos x="0" y="0"/>
                <wp:positionH relativeFrom="column">
                  <wp:posOffset>109855</wp:posOffset>
                </wp:positionH>
                <wp:positionV relativeFrom="paragraph">
                  <wp:posOffset>4285615</wp:posOffset>
                </wp:positionV>
                <wp:extent cx="5661025" cy="612962"/>
                <wp:effectExtent l="19050" t="19050" r="15875" b="15875"/>
                <wp:wrapNone/>
                <wp:docPr id="6812648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1025" cy="612962"/>
                        </a:xfrm>
                        <a:prstGeom prst="round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34DCC2" w14:textId="7B7BCAB2" w:rsidR="00E55616" w:rsidRPr="00E55616" w:rsidRDefault="00E55616" w:rsidP="00E55616">
                            <w:pPr>
                              <w:jc w:val="center"/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  <w:t xml:space="preserve">I </w:t>
                            </w:r>
                            <w:r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  <w:t>have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2210876" id="_x0000_s1068" style="position:absolute;margin-left:8.65pt;margin-top:337.45pt;width:445.75pt;height:48.25pt;z-index:2517596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" filled="f" strokecolor="#091723 [484]" strokeweight="2.25pt">
                <v:stroke joinstyle="miter"/>
                <v:textbox>
                  <w:txbxContent>
                    <w:p w14:paraId="0934DCC2" w14:textId="7B7BCAB2" w:rsidR="00E55616" w:rsidRPr="00E55616" w:rsidRDefault="00E55616" w:rsidP="00E55616">
                      <w:pPr>
                        <w:jc w:val="center"/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</w:pPr>
                      <w:r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  <w:t xml:space="preserve">I </w:t>
                      </w:r>
                      <w:r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  <w:t>have a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7093BF37" wp14:editId="2D4B25E4">
                <wp:simplePos x="0" y="0"/>
                <wp:positionH relativeFrom="column">
                  <wp:posOffset>107950</wp:posOffset>
                </wp:positionH>
                <wp:positionV relativeFrom="paragraph">
                  <wp:posOffset>3512185</wp:posOffset>
                </wp:positionV>
                <wp:extent cx="5661025" cy="612962"/>
                <wp:effectExtent l="19050" t="19050" r="15875" b="15875"/>
                <wp:wrapNone/>
                <wp:docPr id="60341652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1025" cy="612962"/>
                        </a:xfrm>
                        <a:prstGeom prst="round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605974" w14:textId="7F7F2F4A" w:rsidR="00E55616" w:rsidRPr="00E55616" w:rsidRDefault="00E55616" w:rsidP="00E55616">
                            <w:pPr>
                              <w:jc w:val="center"/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  <w:t>I want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93BF37" id="_x0000_s1069" style="position:absolute;margin-left:8.5pt;margin-top:276.55pt;width:445.75pt;height:48.25pt;z-index:2517616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" filled="f" strokecolor="#091723 [484]" strokeweight="2.25pt">
                <v:stroke joinstyle="miter"/>
                <v:textbox>
                  <w:txbxContent>
                    <w:p w14:paraId="73605974" w14:textId="7F7F2F4A" w:rsidR="00E55616" w:rsidRPr="00E55616" w:rsidRDefault="00E55616" w:rsidP="00E55616">
                      <w:pPr>
                        <w:jc w:val="center"/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</w:pPr>
                      <w:r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  <w:t>I want a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3D824B1B" wp14:editId="36F958D2">
                <wp:simplePos x="0" y="0"/>
                <wp:positionH relativeFrom="column">
                  <wp:posOffset>108585</wp:posOffset>
                </wp:positionH>
                <wp:positionV relativeFrom="paragraph">
                  <wp:posOffset>2731135</wp:posOffset>
                </wp:positionV>
                <wp:extent cx="5661025" cy="612962"/>
                <wp:effectExtent l="19050" t="19050" r="15875" b="15875"/>
                <wp:wrapNone/>
                <wp:docPr id="196466330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1025" cy="612962"/>
                        </a:xfrm>
                        <a:prstGeom prst="round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D8BE4B" w14:textId="05A3627B" w:rsidR="00E55616" w:rsidRPr="00E55616" w:rsidRDefault="00E55616" w:rsidP="00E55616">
                            <w:pPr>
                              <w:jc w:val="center"/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  <w:t xml:space="preserve">I ca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824B1B" id="_x0000_s1070" style="position:absolute;margin-left:8.55pt;margin-top:215.05pt;width:445.75pt;height:48.25pt;z-index:251763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" filled="f" strokecolor="#091723 [484]" strokeweight="2.25pt">
                <v:stroke joinstyle="miter"/>
                <v:textbox>
                  <w:txbxContent>
                    <w:p w14:paraId="0ED8BE4B" w14:textId="05A3627B" w:rsidR="00E55616" w:rsidRPr="00E55616" w:rsidRDefault="00E55616" w:rsidP="00E55616">
                      <w:pPr>
                        <w:jc w:val="center"/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</w:pPr>
                      <w:r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  <w:t xml:space="preserve">I can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07831CA7" wp14:editId="16D14496">
                <wp:simplePos x="0" y="0"/>
                <wp:positionH relativeFrom="column">
                  <wp:posOffset>107950</wp:posOffset>
                </wp:positionH>
                <wp:positionV relativeFrom="paragraph">
                  <wp:posOffset>1957705</wp:posOffset>
                </wp:positionV>
                <wp:extent cx="5661025" cy="612962"/>
                <wp:effectExtent l="19050" t="19050" r="15875" b="15875"/>
                <wp:wrapNone/>
                <wp:docPr id="118346745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1025" cy="612962"/>
                        </a:xfrm>
                        <a:prstGeom prst="round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15446C" w14:textId="516AB498" w:rsidR="00E55616" w:rsidRPr="00E55616" w:rsidRDefault="00E55616" w:rsidP="00E55616">
                            <w:pPr>
                              <w:jc w:val="center"/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  <w:t>This is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7831CA7" id="_x0000_s1071" style="position:absolute;margin-left:8.5pt;margin-top:154.15pt;width:445.75pt;height:48.25pt;z-index:251765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" filled="f" strokecolor="#091723 [484]" strokeweight="2.25pt">
                <v:stroke joinstyle="miter"/>
                <v:textbox>
                  <w:txbxContent>
                    <w:p w14:paraId="6415446C" w14:textId="516AB498" w:rsidR="00E55616" w:rsidRPr="00E55616" w:rsidRDefault="00E55616" w:rsidP="00E55616">
                      <w:pPr>
                        <w:jc w:val="center"/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</w:pPr>
                      <w:r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  <w:t>This is a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78A84859" wp14:editId="7540EF3A">
                <wp:simplePos x="0" y="0"/>
                <wp:positionH relativeFrom="column">
                  <wp:posOffset>116205</wp:posOffset>
                </wp:positionH>
                <wp:positionV relativeFrom="paragraph">
                  <wp:posOffset>1178560</wp:posOffset>
                </wp:positionV>
                <wp:extent cx="5661025" cy="612962"/>
                <wp:effectExtent l="19050" t="19050" r="15875" b="15875"/>
                <wp:wrapNone/>
                <wp:docPr id="100807440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1025" cy="612962"/>
                        </a:xfrm>
                        <a:prstGeom prst="round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6AC810" w14:textId="77777777" w:rsidR="00E55616" w:rsidRPr="00E55616" w:rsidRDefault="00E55616" w:rsidP="00E55616">
                            <w:pPr>
                              <w:jc w:val="center"/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00" w:themeColor="text1"/>
                                <w:sz w:val="52"/>
                                <w:szCs w:val="52"/>
                              </w:rPr>
                              <w:t>I lik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8A84859" id="_x0000_s1072" style="position:absolute;margin-left:9.15pt;margin-top:92.8pt;width:445.75pt;height:48.25pt;z-index:251757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" filled="f" strokecolor="#091723 [484]" strokeweight="2.25pt">
                <v:stroke joinstyle="miter"/>
                <v:textbox>
                  <w:txbxContent>
                    <w:p w14:paraId="176AC810" w14:textId="77777777" w:rsidR="00E55616" w:rsidRPr="00E55616" w:rsidRDefault="00E55616" w:rsidP="00E55616">
                      <w:pPr>
                        <w:jc w:val="center"/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</w:pPr>
                      <w:r>
                        <w:rPr>
                          <w:rFonts w:ascii="Comic Sans MS" w:hAnsi="Comic Sans MS"/>
                          <w:color w:val="000000" w:themeColor="text1"/>
                          <w:sz w:val="52"/>
                          <w:szCs w:val="52"/>
                        </w:rPr>
                        <w:t>I like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Comic Sans MS" w:hAnsi="Comic Sans MS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1F053755" wp14:editId="0C9C859F">
                <wp:simplePos x="0" y="0"/>
                <wp:positionH relativeFrom="column">
                  <wp:posOffset>657860</wp:posOffset>
                </wp:positionH>
                <wp:positionV relativeFrom="paragraph">
                  <wp:posOffset>323850</wp:posOffset>
                </wp:positionV>
                <wp:extent cx="4557857" cy="618490"/>
                <wp:effectExtent l="19050" t="19050" r="14605" b="10160"/>
                <wp:wrapNone/>
                <wp:docPr id="48421544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57857" cy="618490"/>
                        </a:xfrm>
                        <a:prstGeom prst="roundRect">
                          <a:avLst/>
                        </a:prstGeom>
                        <a:ln w="285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A47008" w14:textId="77777777" w:rsidR="00E55616" w:rsidRPr="00E55616" w:rsidRDefault="00E55616" w:rsidP="00E55616">
                            <w:pPr>
                              <w:jc w:val="center"/>
                              <w:rPr>
                                <w:rFonts w:ascii="Comic Sans MS" w:hAnsi="Comic Sans MS"/>
                                <w:sz w:val="52"/>
                                <w:szCs w:val="52"/>
                              </w:rPr>
                            </w:pPr>
                            <w:r w:rsidRPr="00E55616">
                              <w:rPr>
                                <w:rFonts w:ascii="Comic Sans MS" w:hAnsi="Comic Sans MS"/>
                                <w:sz w:val="52"/>
                                <w:szCs w:val="52"/>
                              </w:rPr>
                              <w:t>My Sentence Star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F053755" id="_x0000_s1073" style="position:absolute;margin-left:51.8pt;margin-top:25.5pt;width:358.9pt;height:48.7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" fillcolor="#5b9bd5 [3204]" strokecolor="#091723 [484]" strokeweight="2.25pt">
                <v:stroke joinstyle="miter"/>
                <v:textbox>
                  <w:txbxContent>
                    <w:p w14:paraId="38A47008" w14:textId="77777777" w:rsidR="00E55616" w:rsidRPr="00E55616" w:rsidRDefault="00E55616" w:rsidP="00E55616">
                      <w:pPr>
                        <w:jc w:val="center"/>
                        <w:rPr>
                          <w:rFonts w:ascii="Comic Sans MS" w:hAnsi="Comic Sans MS"/>
                          <w:sz w:val="52"/>
                          <w:szCs w:val="52"/>
                        </w:rPr>
                      </w:pPr>
                      <w:r w:rsidRPr="00E55616">
                        <w:rPr>
                          <w:rFonts w:ascii="Comic Sans MS" w:hAnsi="Comic Sans MS"/>
                          <w:sz w:val="52"/>
                          <w:szCs w:val="52"/>
                        </w:rPr>
                        <w:t>My Sentence Starters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w:br w:type="page"/>
      </w:r>
    </w:p>
    <w:p w14:paraId="69724EEC" w14:textId="77777777" w:rsidR="00D01801" w:rsidRDefault="00D01801" w:rsidP="00D01801">
      <w:pPr>
        <w:rPr>
          <w:noProof/>
        </w:rPr>
      </w:pPr>
    </w:p>
    <w:tbl>
      <w:tblPr>
        <w:tblStyle w:val="TableGrid"/>
        <w:tblpPr w:leftFromText="180" w:rightFromText="180" w:vertAnchor="page" w:horzAnchor="margin" w:tblpY="2566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2996"/>
        <w:gridCol w:w="2992"/>
        <w:gridCol w:w="2992"/>
      </w:tblGrid>
      <w:tr w:rsidR="00D01801" w14:paraId="3CE097C0" w14:textId="77777777" w:rsidTr="00217AE0">
        <w:trPr>
          <w:trHeight w:val="2807"/>
        </w:trPr>
        <w:tc>
          <w:tcPr>
            <w:tcW w:w="2996" w:type="dxa"/>
          </w:tcPr>
          <w:p w14:paraId="68FAFEF4" w14:textId="77777777" w:rsidR="00D01801" w:rsidRPr="00005907" w:rsidRDefault="00D01801" w:rsidP="00217AE0">
            <w:pPr>
              <w:jc w:val="center"/>
              <w:rPr>
                <w:noProof/>
                <w:sz w:val="40"/>
                <w:szCs w:val="40"/>
                <w:lang w:eastAsia="en-GB"/>
              </w:rPr>
            </w:pPr>
            <w:r w:rsidRPr="00005907">
              <w:rPr>
                <w:noProof/>
                <w:sz w:val="40"/>
                <w:szCs w:val="40"/>
                <w:lang w:eastAsia="en-GB"/>
              </w:rPr>
              <w:t xml:space="preserve">Capital letter </w:t>
            </w:r>
            <w:r w:rsidRPr="00005907">
              <w:rPr>
                <w:noProof/>
                <w:sz w:val="40"/>
                <w:szCs w:val="40"/>
                <w:lang w:eastAsia="en-GB"/>
              </w:rPr>
              <w:drawing>
                <wp:inline distT="0" distB="0" distL="0" distR="0" wp14:anchorId="2363828F" wp14:editId="3B94731A">
                  <wp:extent cx="1390476" cy="1371429"/>
                  <wp:effectExtent l="0" t="0" r="635" b="0"/>
                  <wp:docPr id="2088807617" name="Picture 2088807617" descr="A hand holding a white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8807617" name="Picture 2088807617" descr="A hand holding a white sign&#10;&#10;Description automatically generated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476" cy="13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92" w:type="dxa"/>
          </w:tcPr>
          <w:p w14:paraId="0013BDD2" w14:textId="77777777" w:rsidR="00D01801" w:rsidRDefault="00D01801" w:rsidP="00217AE0">
            <w:pPr>
              <w:jc w:val="center"/>
              <w:rPr>
                <w:noProof/>
                <w:sz w:val="40"/>
                <w:szCs w:val="40"/>
                <w:lang w:eastAsia="en-GB"/>
              </w:rPr>
            </w:pPr>
            <w:r>
              <w:rPr>
                <w:noProof/>
                <w:sz w:val="40"/>
                <w:szCs w:val="40"/>
                <w:lang w:eastAsia="en-GB"/>
              </w:rPr>
              <w:t>Remember!</w:t>
            </w:r>
          </w:p>
          <w:p w14:paraId="1065D957" w14:textId="77777777" w:rsidR="00D01801" w:rsidRPr="00005907" w:rsidRDefault="00D01801" w:rsidP="00217AE0">
            <w:pPr>
              <w:rPr>
                <w:noProof/>
                <w:sz w:val="40"/>
                <w:szCs w:val="40"/>
                <w:lang w:eastAsia="en-GB"/>
              </w:rPr>
            </w:pPr>
            <w:r w:rsidRPr="00005907">
              <w:rPr>
                <w:noProof/>
                <w:sz w:val="40"/>
                <w:szCs w:val="40"/>
                <w:lang w:eastAsia="en-GB"/>
              </w:rPr>
              <w:drawing>
                <wp:anchor distT="0" distB="0" distL="114300" distR="114300" simplePos="0" relativeHeight="251725824" behindDoc="0" locked="0" layoutInCell="1" allowOverlap="1" wp14:anchorId="49108D67" wp14:editId="1B0D83E8">
                  <wp:simplePos x="0" y="0"/>
                  <wp:positionH relativeFrom="column">
                    <wp:posOffset>369570</wp:posOffset>
                  </wp:positionH>
                  <wp:positionV relativeFrom="paragraph">
                    <wp:posOffset>95250</wp:posOffset>
                  </wp:positionV>
                  <wp:extent cx="706755" cy="1095375"/>
                  <wp:effectExtent l="0" t="0" r="0" b="9525"/>
                  <wp:wrapNone/>
                  <wp:docPr id="1290392785" name="Picture 1290392785" descr="A hand with a finger pointing u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0392785" name="Picture 1290392785" descr="A hand with a finger pointing up&#10;&#10;Description automatically generated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6755" cy="1095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sz w:val="40"/>
                <w:szCs w:val="40"/>
                <w:lang w:eastAsia="en-GB"/>
              </w:rPr>
              <w:t xml:space="preserve">Finger       </w:t>
            </w:r>
            <w:r w:rsidRPr="00005907">
              <w:rPr>
                <w:noProof/>
                <w:sz w:val="40"/>
                <w:szCs w:val="40"/>
                <w:lang w:eastAsia="en-GB"/>
              </w:rPr>
              <w:t>Spaces</w:t>
            </w:r>
          </w:p>
        </w:tc>
        <w:tc>
          <w:tcPr>
            <w:tcW w:w="2992" w:type="dxa"/>
          </w:tcPr>
          <w:p w14:paraId="2E4F8CFD" w14:textId="77777777" w:rsidR="00D01801" w:rsidRPr="00005907" w:rsidRDefault="00D01801" w:rsidP="00217AE0">
            <w:pPr>
              <w:jc w:val="center"/>
              <w:rPr>
                <w:noProof/>
                <w:sz w:val="40"/>
                <w:szCs w:val="40"/>
                <w:lang w:eastAsia="en-GB"/>
              </w:rPr>
            </w:pPr>
            <w:r w:rsidRPr="00005907">
              <w:rPr>
                <w:noProof/>
                <w:sz w:val="40"/>
                <w:szCs w:val="40"/>
                <w:lang w:eastAsia="en-GB"/>
              </w:rPr>
              <w:drawing>
                <wp:anchor distT="0" distB="0" distL="114300" distR="114300" simplePos="0" relativeHeight="251726848" behindDoc="1" locked="0" layoutInCell="1" allowOverlap="1" wp14:anchorId="708A2CCD" wp14:editId="7FE5A649">
                  <wp:simplePos x="0" y="0"/>
                  <wp:positionH relativeFrom="column">
                    <wp:posOffset>295275</wp:posOffset>
                  </wp:positionH>
                  <wp:positionV relativeFrom="paragraph">
                    <wp:posOffset>295275</wp:posOffset>
                  </wp:positionV>
                  <wp:extent cx="1084580" cy="1069975"/>
                  <wp:effectExtent l="0" t="0" r="1270" b="0"/>
                  <wp:wrapTight wrapText="bothSides">
                    <wp:wrapPolygon edited="0">
                      <wp:start x="9105" y="769"/>
                      <wp:lineTo x="0" y="7691"/>
                      <wp:lineTo x="0" y="13845"/>
                      <wp:lineTo x="9105" y="19998"/>
                      <wp:lineTo x="9485" y="20767"/>
                      <wp:lineTo x="11761" y="20767"/>
                      <wp:lineTo x="15934" y="19998"/>
                      <wp:lineTo x="20867" y="16536"/>
                      <wp:lineTo x="21246" y="4999"/>
                      <wp:lineTo x="17831" y="2692"/>
                      <wp:lineTo x="11761" y="769"/>
                      <wp:lineTo x="9105" y="769"/>
                    </wp:wrapPolygon>
                  </wp:wrapTight>
                  <wp:docPr id="4" name="Picture 4" descr="A yellow speaker with blue wav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yellow speaker with blue waves&#10;&#10;Description automatically generated"/>
                          <pic:cNvPicPr/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4580" cy="1069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05907">
              <w:rPr>
                <w:noProof/>
                <w:sz w:val="40"/>
                <w:szCs w:val="40"/>
                <w:lang w:eastAsia="en-GB"/>
              </w:rPr>
              <w:t>Sound out words</w:t>
            </w:r>
          </w:p>
        </w:tc>
      </w:tr>
      <w:tr w:rsidR="00D01801" w14:paraId="3E1AFC94" w14:textId="77777777" w:rsidTr="00217AE0">
        <w:trPr>
          <w:trHeight w:val="2807"/>
        </w:trPr>
        <w:tc>
          <w:tcPr>
            <w:tcW w:w="2996" w:type="dxa"/>
          </w:tcPr>
          <w:p w14:paraId="0F2A8036" w14:textId="77777777" w:rsidR="00D01801" w:rsidRPr="00005907" w:rsidRDefault="00D01801" w:rsidP="00217AE0">
            <w:pPr>
              <w:jc w:val="center"/>
              <w:rPr>
                <w:noProof/>
                <w:sz w:val="40"/>
                <w:szCs w:val="40"/>
                <w:lang w:eastAsia="en-GB"/>
              </w:rPr>
            </w:pPr>
            <w:r w:rsidRPr="00005907">
              <w:rPr>
                <w:noProof/>
                <w:sz w:val="40"/>
                <w:szCs w:val="40"/>
                <w:lang w:eastAsia="en-GB"/>
              </w:rPr>
              <w:t>Use word banks</w:t>
            </w:r>
          </w:p>
          <w:p w14:paraId="6C855AD3" w14:textId="77777777" w:rsidR="00D01801" w:rsidRPr="00005907" w:rsidRDefault="00D01801" w:rsidP="00217AE0">
            <w:pPr>
              <w:rPr>
                <w:noProof/>
                <w:sz w:val="40"/>
                <w:szCs w:val="40"/>
                <w:lang w:eastAsia="en-GB"/>
              </w:rPr>
            </w:pPr>
            <w:r w:rsidRPr="00005907">
              <w:rPr>
                <w:noProof/>
                <w:sz w:val="40"/>
                <w:szCs w:val="40"/>
                <w:lang w:eastAsia="en-GB"/>
              </w:rPr>
              <w:drawing>
                <wp:anchor distT="0" distB="0" distL="114300" distR="114300" simplePos="0" relativeHeight="251727872" behindDoc="1" locked="0" layoutInCell="1" allowOverlap="1" wp14:anchorId="28293B6D" wp14:editId="50D996A5">
                  <wp:simplePos x="0" y="0"/>
                  <wp:positionH relativeFrom="column">
                    <wp:posOffset>311150</wp:posOffset>
                  </wp:positionH>
                  <wp:positionV relativeFrom="paragraph">
                    <wp:posOffset>233045</wp:posOffset>
                  </wp:positionV>
                  <wp:extent cx="1070610" cy="1056640"/>
                  <wp:effectExtent l="0" t="0" r="0" b="0"/>
                  <wp:wrapTight wrapText="bothSides">
                    <wp:wrapPolygon edited="0">
                      <wp:start x="2306" y="0"/>
                      <wp:lineTo x="2306" y="21029"/>
                      <wp:lineTo x="18833" y="21029"/>
                      <wp:lineTo x="18833" y="0"/>
                      <wp:lineTo x="2306" y="0"/>
                    </wp:wrapPolygon>
                  </wp:wrapTight>
                  <wp:docPr id="5" name="Picture 5" descr="A white paper with black do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white paper with black dots&#10;&#10;Description automatically generated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0610" cy="1056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992" w:type="dxa"/>
          </w:tcPr>
          <w:p w14:paraId="52FA4E3B" w14:textId="77777777" w:rsidR="00D01801" w:rsidRPr="00005907" w:rsidRDefault="00D01801" w:rsidP="00217AE0">
            <w:pPr>
              <w:jc w:val="center"/>
              <w:rPr>
                <w:noProof/>
                <w:sz w:val="40"/>
                <w:szCs w:val="40"/>
                <w:lang w:eastAsia="en-GB"/>
              </w:rPr>
            </w:pPr>
            <w:r w:rsidRPr="00005907">
              <w:rPr>
                <w:noProof/>
                <w:sz w:val="40"/>
                <w:szCs w:val="40"/>
                <w:lang w:eastAsia="en-GB"/>
              </w:rPr>
              <w:drawing>
                <wp:anchor distT="0" distB="0" distL="114300" distR="114300" simplePos="0" relativeHeight="251728896" behindDoc="1" locked="0" layoutInCell="1" allowOverlap="1" wp14:anchorId="46750DCF" wp14:editId="139F9E2F">
                  <wp:simplePos x="0" y="0"/>
                  <wp:positionH relativeFrom="column">
                    <wp:posOffset>377825</wp:posOffset>
                  </wp:positionH>
                  <wp:positionV relativeFrom="paragraph">
                    <wp:posOffset>152400</wp:posOffset>
                  </wp:positionV>
                  <wp:extent cx="878205" cy="1171575"/>
                  <wp:effectExtent l="0" t="0" r="0" b="0"/>
                  <wp:wrapTight wrapText="bothSides">
                    <wp:wrapPolygon edited="0">
                      <wp:start x="8434" y="9834"/>
                      <wp:lineTo x="6091" y="12293"/>
                      <wp:lineTo x="5623" y="14049"/>
                      <wp:lineTo x="6560" y="16156"/>
                      <wp:lineTo x="8902" y="17912"/>
                      <wp:lineTo x="12182" y="17912"/>
                      <wp:lineTo x="14525" y="16156"/>
                      <wp:lineTo x="15931" y="14751"/>
                      <wp:lineTo x="14993" y="12293"/>
                      <wp:lineTo x="12651" y="9834"/>
                      <wp:lineTo x="8434" y="9834"/>
                    </wp:wrapPolygon>
                  </wp:wrapTight>
                  <wp:docPr id="151450701" name="Picture 151450701" descr="A black background with a black squa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450701" name="Picture 151450701" descr="A black background with a black square&#10;&#10;Description automatically generated with medium confidence"/>
                          <pic:cNvPicPr/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8205" cy="1171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05907">
              <w:rPr>
                <w:noProof/>
                <w:sz w:val="40"/>
                <w:szCs w:val="40"/>
                <w:lang w:eastAsia="en-GB"/>
              </w:rPr>
              <w:t>Full Stop</w:t>
            </w:r>
          </w:p>
          <w:p w14:paraId="679817C1" w14:textId="77777777" w:rsidR="00D01801" w:rsidRPr="00005907" w:rsidRDefault="00D01801" w:rsidP="00217AE0">
            <w:pPr>
              <w:rPr>
                <w:noProof/>
                <w:sz w:val="40"/>
                <w:szCs w:val="40"/>
                <w:lang w:eastAsia="en-GB"/>
              </w:rPr>
            </w:pPr>
          </w:p>
        </w:tc>
        <w:tc>
          <w:tcPr>
            <w:tcW w:w="2992" w:type="dxa"/>
          </w:tcPr>
          <w:p w14:paraId="50D43DA6" w14:textId="77777777" w:rsidR="00D01801" w:rsidRPr="00005907" w:rsidRDefault="00D01801" w:rsidP="00217AE0">
            <w:pPr>
              <w:jc w:val="center"/>
              <w:rPr>
                <w:noProof/>
                <w:sz w:val="40"/>
                <w:szCs w:val="40"/>
                <w:lang w:eastAsia="en-GB"/>
              </w:rPr>
            </w:pPr>
            <w:r w:rsidRPr="00005907">
              <w:rPr>
                <w:noProof/>
                <w:sz w:val="40"/>
                <w:szCs w:val="40"/>
                <w:lang w:eastAsia="en-GB"/>
              </w:rPr>
              <w:t>Read the sentence</w:t>
            </w:r>
          </w:p>
          <w:p w14:paraId="794DF0C7" w14:textId="77777777" w:rsidR="00D01801" w:rsidRPr="00005907" w:rsidRDefault="00D01801" w:rsidP="00217AE0">
            <w:pPr>
              <w:jc w:val="center"/>
              <w:rPr>
                <w:noProof/>
                <w:sz w:val="40"/>
                <w:szCs w:val="40"/>
                <w:lang w:eastAsia="en-GB"/>
              </w:rPr>
            </w:pPr>
            <w:r w:rsidRPr="00005907">
              <w:rPr>
                <w:noProof/>
                <w:sz w:val="40"/>
                <w:szCs w:val="40"/>
                <w:lang w:eastAsia="en-GB"/>
              </w:rPr>
              <w:drawing>
                <wp:inline distT="0" distB="0" distL="0" distR="0" wp14:anchorId="6D843EB3" wp14:editId="056639C4">
                  <wp:extent cx="1161410" cy="1153401"/>
                  <wp:effectExtent l="0" t="0" r="1270" b="8890"/>
                  <wp:docPr id="714340460" name="Picture 714340460" descr="A face with a white speech bub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4340460" name="Picture 714340460" descr="A face with a white speech bubble&#10;&#10;Description automatically generated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3909" cy="11856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587E07" w14:textId="77777777" w:rsidR="00D01801" w:rsidRPr="0060563E" w:rsidRDefault="00D01801" w:rsidP="00D01801">
      <w:pPr>
        <w:jc w:val="center"/>
        <w:rPr>
          <w:b/>
          <w:noProof/>
          <w:sz w:val="40"/>
          <w:szCs w:val="40"/>
          <w:lang w:eastAsia="en-GB"/>
        </w:rPr>
      </w:pPr>
      <w:r w:rsidRPr="0060563E">
        <w:rPr>
          <w:b/>
          <w:noProof/>
          <w:sz w:val="40"/>
          <w:szCs w:val="40"/>
          <w:lang w:eastAsia="en-GB"/>
        </w:rPr>
        <w:drawing>
          <wp:anchor distT="0" distB="0" distL="114300" distR="114300" simplePos="0" relativeHeight="251735040" behindDoc="1" locked="0" layoutInCell="1" allowOverlap="1" wp14:anchorId="3DC2B47F" wp14:editId="1DAE0261">
            <wp:simplePos x="0" y="0"/>
            <wp:positionH relativeFrom="column">
              <wp:posOffset>152400</wp:posOffset>
            </wp:positionH>
            <wp:positionV relativeFrom="paragraph">
              <wp:posOffset>0</wp:posOffset>
            </wp:positionV>
            <wp:extent cx="655320" cy="563245"/>
            <wp:effectExtent l="0" t="0" r="0" b="8255"/>
            <wp:wrapTight wrapText="bothSides">
              <wp:wrapPolygon edited="0">
                <wp:start x="3140" y="0"/>
                <wp:lineTo x="0" y="2192"/>
                <wp:lineTo x="0" y="10958"/>
                <wp:lineTo x="6279" y="13880"/>
                <wp:lineTo x="8791" y="20455"/>
                <wp:lineTo x="9419" y="21186"/>
                <wp:lineTo x="15698" y="21186"/>
                <wp:lineTo x="16326" y="20455"/>
                <wp:lineTo x="18837" y="13880"/>
                <wp:lineTo x="20721" y="5114"/>
                <wp:lineTo x="20721" y="1461"/>
                <wp:lineTo x="5651" y="0"/>
                <wp:lineTo x="3140" y="0"/>
              </wp:wrapPolygon>
            </wp:wrapTight>
            <wp:docPr id="1584763116" name="Picture 1584763116" descr="A cartoon of a person's face with an arrow pointing upwa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763116" name="Picture 1584763116" descr="A cartoon of a person's face with an arrow pointing upwards&#10;&#10;Description automatically generated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32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563E">
        <w:rPr>
          <w:b/>
          <w:noProof/>
          <w:sz w:val="40"/>
          <w:szCs w:val="40"/>
          <w:lang w:eastAsia="en-GB"/>
        </w:rPr>
        <w:drawing>
          <wp:anchor distT="0" distB="0" distL="114300" distR="114300" simplePos="0" relativeHeight="251734016" behindDoc="1" locked="0" layoutInCell="1" allowOverlap="1" wp14:anchorId="3B96E67B" wp14:editId="37F3C3DF">
            <wp:simplePos x="0" y="0"/>
            <wp:positionH relativeFrom="column">
              <wp:posOffset>5162550</wp:posOffset>
            </wp:positionH>
            <wp:positionV relativeFrom="paragraph">
              <wp:posOffset>0</wp:posOffset>
            </wp:positionV>
            <wp:extent cx="655320" cy="563245"/>
            <wp:effectExtent l="0" t="0" r="0" b="8255"/>
            <wp:wrapTight wrapText="bothSides">
              <wp:wrapPolygon edited="0">
                <wp:start x="3140" y="0"/>
                <wp:lineTo x="0" y="2192"/>
                <wp:lineTo x="0" y="10958"/>
                <wp:lineTo x="6279" y="13880"/>
                <wp:lineTo x="8791" y="20455"/>
                <wp:lineTo x="9419" y="21186"/>
                <wp:lineTo x="15698" y="21186"/>
                <wp:lineTo x="16326" y="20455"/>
                <wp:lineTo x="18837" y="13880"/>
                <wp:lineTo x="20721" y="5114"/>
                <wp:lineTo x="20721" y="1461"/>
                <wp:lineTo x="5651" y="0"/>
                <wp:lineTo x="3140" y="0"/>
              </wp:wrapPolygon>
            </wp:wrapTight>
            <wp:docPr id="400921057" name="Picture 400921057" descr="A cartoon of a person's face with an arrow pointing upwa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921057" name="Picture 400921057" descr="A cartoon of a person's face with an arrow pointing upwards&#10;&#10;Description automatically generated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32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563E">
        <w:rPr>
          <w:b/>
          <w:noProof/>
          <w:sz w:val="40"/>
          <w:szCs w:val="40"/>
          <w:lang w:eastAsia="en-GB"/>
        </w:rPr>
        <w:t>Sentence re</w:t>
      </w:r>
      <w:r>
        <w:rPr>
          <w:b/>
          <w:noProof/>
          <w:sz w:val="40"/>
          <w:szCs w:val="40"/>
          <w:lang w:eastAsia="en-GB"/>
        </w:rPr>
        <w:t>minders</w:t>
      </w:r>
    </w:p>
    <w:p w14:paraId="59E7983A" w14:textId="77777777" w:rsidR="00D01801" w:rsidRDefault="00D01801" w:rsidP="00D01801">
      <w:pPr>
        <w:rPr>
          <w:noProof/>
          <w:lang w:eastAsia="en-GB"/>
        </w:rPr>
      </w:pPr>
    </w:p>
    <w:p w14:paraId="24C7C010" w14:textId="77777777" w:rsidR="00D01801" w:rsidRDefault="00D01801" w:rsidP="00D01801">
      <w:pPr>
        <w:rPr>
          <w:noProof/>
          <w:lang w:eastAsia="en-GB"/>
        </w:rPr>
      </w:pPr>
    </w:p>
    <w:p w14:paraId="1E1FFB3C" w14:textId="77777777" w:rsidR="00D01801" w:rsidRDefault="00D01801" w:rsidP="00D01801">
      <w:pPr>
        <w:rPr>
          <w:noProof/>
          <w:lang w:eastAsia="en-GB"/>
        </w:rPr>
      </w:pPr>
    </w:p>
    <w:p w14:paraId="490D6EE1" w14:textId="77777777" w:rsidR="00D01801" w:rsidRDefault="00D01801" w:rsidP="00D01801"/>
    <w:p w14:paraId="0A029C6E" w14:textId="77777777" w:rsidR="00D01801" w:rsidRDefault="00D01801" w:rsidP="00D01801">
      <w:pPr>
        <w:rPr>
          <w:noProof/>
        </w:rPr>
      </w:pPr>
    </w:p>
    <w:p w14:paraId="79E3E716" w14:textId="77777777" w:rsidR="00D01801" w:rsidRDefault="00D01801" w:rsidP="00D01801">
      <w:pPr>
        <w:rPr>
          <w:noProof/>
        </w:rPr>
      </w:pPr>
    </w:p>
    <w:p w14:paraId="27030AAC" w14:textId="77777777" w:rsidR="00D01801" w:rsidRDefault="00D01801" w:rsidP="00D01801">
      <w:pPr>
        <w:rPr>
          <w:noProof/>
        </w:rPr>
      </w:pPr>
    </w:p>
    <w:p w14:paraId="07C071AF" w14:textId="77777777" w:rsidR="00D01801" w:rsidRDefault="00D01801" w:rsidP="00D01801">
      <w:pPr>
        <w:rPr>
          <w:noProof/>
        </w:rPr>
      </w:pPr>
    </w:p>
    <w:p w14:paraId="38B86CF4" w14:textId="77777777" w:rsidR="00D01801" w:rsidRDefault="00D01801" w:rsidP="00D01801">
      <w:pPr>
        <w:rPr>
          <w:noProof/>
        </w:rPr>
      </w:pPr>
    </w:p>
    <w:p w14:paraId="17320488" w14:textId="77777777" w:rsidR="00D01801" w:rsidRDefault="00D01801" w:rsidP="00D01801">
      <w:pPr>
        <w:rPr>
          <w:noProof/>
        </w:rPr>
      </w:pPr>
    </w:p>
    <w:p w14:paraId="7D616369" w14:textId="77777777" w:rsidR="00D01801" w:rsidRDefault="00D01801" w:rsidP="00D01801">
      <w:pPr>
        <w:rPr>
          <w:noProof/>
        </w:rPr>
      </w:pPr>
    </w:p>
    <w:p w14:paraId="6B0645D6" w14:textId="77777777" w:rsidR="00D01801" w:rsidRDefault="00D01801" w:rsidP="00D01801">
      <w:pPr>
        <w:rPr>
          <w:noProof/>
        </w:rPr>
      </w:pPr>
    </w:p>
    <w:p w14:paraId="4F638AB1" w14:textId="77777777" w:rsidR="00D01801" w:rsidRDefault="00D01801" w:rsidP="00D01801">
      <w:pPr>
        <w:rPr>
          <w:noProof/>
        </w:rPr>
      </w:pPr>
    </w:p>
    <w:p w14:paraId="19980605" w14:textId="77777777" w:rsidR="00D01801" w:rsidRDefault="00D01801" w:rsidP="00D01801">
      <w:pPr>
        <w:rPr>
          <w:noProof/>
        </w:rPr>
      </w:pPr>
    </w:p>
    <w:p w14:paraId="3D41E722" w14:textId="77777777" w:rsidR="00D01801" w:rsidRDefault="00D01801" w:rsidP="00D01801">
      <w:pPr>
        <w:rPr>
          <w:rFonts w:ascii="Comic Sans MS" w:hAnsi="Comic Sans MS"/>
          <w:sz w:val="24"/>
          <w:lang w:val="en-US"/>
        </w:rPr>
      </w:pPr>
    </w:p>
    <w:p w14:paraId="5DE1C360" w14:textId="77777777" w:rsidR="00D01801" w:rsidRDefault="00D01801" w:rsidP="00D01801">
      <w:pPr>
        <w:rPr>
          <w:rFonts w:ascii="Comic Sans MS" w:hAnsi="Comic Sans MS"/>
          <w:sz w:val="24"/>
          <w:lang w:val="en-US"/>
        </w:rPr>
      </w:pP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01801" w14:paraId="6D3C3F5F" w14:textId="77777777" w:rsidTr="00217AE0">
        <w:trPr>
          <w:trHeight w:val="2807"/>
        </w:trPr>
        <w:tc>
          <w:tcPr>
            <w:tcW w:w="3005" w:type="dxa"/>
          </w:tcPr>
          <w:p w14:paraId="5C4C7D3A" w14:textId="77777777" w:rsidR="00D01801" w:rsidRPr="00005907" w:rsidRDefault="00D01801" w:rsidP="00217AE0">
            <w:pPr>
              <w:jc w:val="center"/>
              <w:rPr>
                <w:noProof/>
                <w:sz w:val="40"/>
                <w:szCs w:val="40"/>
                <w:lang w:eastAsia="en-GB"/>
              </w:rPr>
            </w:pPr>
            <w:r w:rsidRPr="00005907">
              <w:rPr>
                <w:noProof/>
                <w:sz w:val="40"/>
                <w:szCs w:val="40"/>
                <w:lang w:eastAsia="en-GB"/>
              </w:rPr>
              <w:t xml:space="preserve">Capital letter </w:t>
            </w:r>
            <w:r w:rsidRPr="00005907">
              <w:rPr>
                <w:noProof/>
                <w:sz w:val="40"/>
                <w:szCs w:val="40"/>
                <w:lang w:eastAsia="en-GB"/>
              </w:rPr>
              <w:drawing>
                <wp:inline distT="0" distB="0" distL="0" distR="0" wp14:anchorId="0B4CBD5D" wp14:editId="1A0956D5">
                  <wp:extent cx="1390476" cy="1371429"/>
                  <wp:effectExtent l="0" t="0" r="635" b="0"/>
                  <wp:docPr id="1662027375" name="Picture 1662027375" descr="A hand holding a white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2027375" name="Picture 1662027375" descr="A hand holding a white sign&#10;&#10;Description automatically generated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476" cy="13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</w:tcPr>
          <w:p w14:paraId="7D6D02D1" w14:textId="77777777" w:rsidR="00D01801" w:rsidRDefault="00D01801" w:rsidP="00217AE0">
            <w:pPr>
              <w:jc w:val="center"/>
              <w:rPr>
                <w:noProof/>
                <w:sz w:val="40"/>
                <w:szCs w:val="40"/>
                <w:lang w:eastAsia="en-GB"/>
              </w:rPr>
            </w:pPr>
            <w:r>
              <w:rPr>
                <w:noProof/>
                <w:sz w:val="40"/>
                <w:szCs w:val="40"/>
                <w:lang w:eastAsia="en-GB"/>
              </w:rPr>
              <w:t>Remember!</w:t>
            </w:r>
          </w:p>
          <w:p w14:paraId="5A120994" w14:textId="77777777" w:rsidR="00D01801" w:rsidRPr="00005907" w:rsidRDefault="00D01801" w:rsidP="00217AE0">
            <w:pPr>
              <w:rPr>
                <w:noProof/>
                <w:sz w:val="40"/>
                <w:szCs w:val="40"/>
                <w:lang w:eastAsia="en-GB"/>
              </w:rPr>
            </w:pPr>
            <w:r w:rsidRPr="00005907">
              <w:rPr>
                <w:noProof/>
                <w:sz w:val="40"/>
                <w:szCs w:val="40"/>
                <w:lang w:eastAsia="en-GB"/>
              </w:rPr>
              <w:drawing>
                <wp:anchor distT="0" distB="0" distL="114300" distR="114300" simplePos="0" relativeHeight="251737088" behindDoc="0" locked="0" layoutInCell="1" allowOverlap="1" wp14:anchorId="7354DCC4" wp14:editId="19A65363">
                  <wp:simplePos x="0" y="0"/>
                  <wp:positionH relativeFrom="column">
                    <wp:posOffset>369570</wp:posOffset>
                  </wp:positionH>
                  <wp:positionV relativeFrom="paragraph">
                    <wp:posOffset>95250</wp:posOffset>
                  </wp:positionV>
                  <wp:extent cx="706755" cy="1095375"/>
                  <wp:effectExtent l="0" t="0" r="0" b="9525"/>
                  <wp:wrapNone/>
                  <wp:docPr id="1238806614" name="Picture 1238806614" descr="A hand with a finger pointing u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8806614" name="Picture 1238806614" descr="A hand with a finger pointing up&#10;&#10;Description automatically generated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6755" cy="1095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sz w:val="40"/>
                <w:szCs w:val="40"/>
                <w:lang w:eastAsia="en-GB"/>
              </w:rPr>
              <w:t xml:space="preserve">Finger       </w:t>
            </w:r>
            <w:r w:rsidRPr="00005907">
              <w:rPr>
                <w:noProof/>
                <w:sz w:val="40"/>
                <w:szCs w:val="40"/>
                <w:lang w:eastAsia="en-GB"/>
              </w:rPr>
              <w:t>Spaces</w:t>
            </w:r>
          </w:p>
        </w:tc>
        <w:tc>
          <w:tcPr>
            <w:tcW w:w="3006" w:type="dxa"/>
          </w:tcPr>
          <w:p w14:paraId="01066423" w14:textId="77777777" w:rsidR="00D01801" w:rsidRPr="00005907" w:rsidRDefault="00D01801" w:rsidP="00217AE0">
            <w:pPr>
              <w:jc w:val="center"/>
              <w:rPr>
                <w:noProof/>
                <w:sz w:val="40"/>
                <w:szCs w:val="40"/>
                <w:lang w:eastAsia="en-GB"/>
              </w:rPr>
            </w:pPr>
            <w:r w:rsidRPr="00005907">
              <w:rPr>
                <w:noProof/>
                <w:sz w:val="40"/>
                <w:szCs w:val="40"/>
                <w:lang w:eastAsia="en-GB"/>
              </w:rPr>
              <w:drawing>
                <wp:anchor distT="0" distB="0" distL="114300" distR="114300" simplePos="0" relativeHeight="251738112" behindDoc="1" locked="0" layoutInCell="1" allowOverlap="1" wp14:anchorId="1CD9C8B8" wp14:editId="69F606D2">
                  <wp:simplePos x="0" y="0"/>
                  <wp:positionH relativeFrom="column">
                    <wp:posOffset>295275</wp:posOffset>
                  </wp:positionH>
                  <wp:positionV relativeFrom="paragraph">
                    <wp:posOffset>295275</wp:posOffset>
                  </wp:positionV>
                  <wp:extent cx="1084580" cy="1069975"/>
                  <wp:effectExtent l="0" t="0" r="1270" b="0"/>
                  <wp:wrapTight wrapText="bothSides">
                    <wp:wrapPolygon edited="0">
                      <wp:start x="9105" y="769"/>
                      <wp:lineTo x="0" y="7691"/>
                      <wp:lineTo x="0" y="13845"/>
                      <wp:lineTo x="9105" y="19998"/>
                      <wp:lineTo x="9485" y="20767"/>
                      <wp:lineTo x="11761" y="20767"/>
                      <wp:lineTo x="15934" y="19998"/>
                      <wp:lineTo x="20867" y="16536"/>
                      <wp:lineTo x="21246" y="4999"/>
                      <wp:lineTo x="17831" y="2692"/>
                      <wp:lineTo x="11761" y="769"/>
                      <wp:lineTo x="9105" y="769"/>
                    </wp:wrapPolygon>
                  </wp:wrapTight>
                  <wp:docPr id="1770354419" name="Picture 1770354419" descr="A yellow speaker with blue wav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0354419" name="Picture 1770354419" descr="A yellow speaker with blue waves&#10;&#10;Description automatically generated"/>
                          <pic:cNvPicPr/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4580" cy="1069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05907">
              <w:rPr>
                <w:noProof/>
                <w:sz w:val="40"/>
                <w:szCs w:val="40"/>
                <w:lang w:eastAsia="en-GB"/>
              </w:rPr>
              <w:t>Sound out words</w:t>
            </w:r>
          </w:p>
        </w:tc>
      </w:tr>
      <w:tr w:rsidR="00D01801" w14:paraId="0268D8AB" w14:textId="77777777" w:rsidTr="00217AE0">
        <w:trPr>
          <w:trHeight w:val="2807"/>
        </w:trPr>
        <w:tc>
          <w:tcPr>
            <w:tcW w:w="3005" w:type="dxa"/>
          </w:tcPr>
          <w:p w14:paraId="3B58033E" w14:textId="77777777" w:rsidR="00D01801" w:rsidRPr="00005907" w:rsidRDefault="00D01801" w:rsidP="00217AE0">
            <w:pPr>
              <w:jc w:val="center"/>
              <w:rPr>
                <w:noProof/>
                <w:sz w:val="40"/>
                <w:szCs w:val="40"/>
                <w:lang w:eastAsia="en-GB"/>
              </w:rPr>
            </w:pPr>
            <w:r w:rsidRPr="00005907">
              <w:rPr>
                <w:noProof/>
                <w:sz w:val="40"/>
                <w:szCs w:val="40"/>
                <w:lang w:eastAsia="en-GB"/>
              </w:rPr>
              <w:t>Use word banks</w:t>
            </w:r>
          </w:p>
          <w:p w14:paraId="3A813DE9" w14:textId="77777777" w:rsidR="00D01801" w:rsidRPr="00005907" w:rsidRDefault="00D01801" w:rsidP="00217AE0">
            <w:pPr>
              <w:rPr>
                <w:noProof/>
                <w:sz w:val="40"/>
                <w:szCs w:val="40"/>
                <w:lang w:eastAsia="en-GB"/>
              </w:rPr>
            </w:pPr>
            <w:r w:rsidRPr="00005907">
              <w:rPr>
                <w:noProof/>
                <w:sz w:val="40"/>
                <w:szCs w:val="40"/>
                <w:lang w:eastAsia="en-GB"/>
              </w:rPr>
              <w:drawing>
                <wp:anchor distT="0" distB="0" distL="114300" distR="114300" simplePos="0" relativeHeight="251739136" behindDoc="1" locked="0" layoutInCell="1" allowOverlap="1" wp14:anchorId="1E70872C" wp14:editId="5DFE7781">
                  <wp:simplePos x="0" y="0"/>
                  <wp:positionH relativeFrom="column">
                    <wp:posOffset>311150</wp:posOffset>
                  </wp:positionH>
                  <wp:positionV relativeFrom="paragraph">
                    <wp:posOffset>156845</wp:posOffset>
                  </wp:positionV>
                  <wp:extent cx="1070610" cy="1056640"/>
                  <wp:effectExtent l="0" t="0" r="0" b="0"/>
                  <wp:wrapTight wrapText="bothSides">
                    <wp:wrapPolygon edited="0">
                      <wp:start x="2306" y="0"/>
                      <wp:lineTo x="2306" y="21029"/>
                      <wp:lineTo x="18833" y="21029"/>
                      <wp:lineTo x="18833" y="0"/>
                      <wp:lineTo x="2306" y="0"/>
                    </wp:wrapPolygon>
                  </wp:wrapTight>
                  <wp:docPr id="29144145" name="Picture 29144145" descr="A white paper with black do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144145" name="Picture 29144145" descr="A white paper with black dots&#10;&#10;Description automatically generated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0610" cy="1056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005" w:type="dxa"/>
          </w:tcPr>
          <w:p w14:paraId="0B30EC10" w14:textId="77777777" w:rsidR="00D01801" w:rsidRPr="00005907" w:rsidRDefault="00D01801" w:rsidP="00217AE0">
            <w:pPr>
              <w:jc w:val="center"/>
              <w:rPr>
                <w:noProof/>
                <w:sz w:val="40"/>
                <w:szCs w:val="40"/>
                <w:lang w:eastAsia="en-GB"/>
              </w:rPr>
            </w:pPr>
            <w:r w:rsidRPr="00005907">
              <w:rPr>
                <w:noProof/>
                <w:sz w:val="40"/>
                <w:szCs w:val="40"/>
                <w:lang w:eastAsia="en-GB"/>
              </w:rPr>
              <w:drawing>
                <wp:anchor distT="0" distB="0" distL="114300" distR="114300" simplePos="0" relativeHeight="251740160" behindDoc="1" locked="0" layoutInCell="1" allowOverlap="1" wp14:anchorId="063B6583" wp14:editId="2FB1F74E">
                  <wp:simplePos x="0" y="0"/>
                  <wp:positionH relativeFrom="column">
                    <wp:posOffset>377825</wp:posOffset>
                  </wp:positionH>
                  <wp:positionV relativeFrom="paragraph">
                    <wp:posOffset>152400</wp:posOffset>
                  </wp:positionV>
                  <wp:extent cx="878205" cy="1171575"/>
                  <wp:effectExtent l="0" t="0" r="0" b="0"/>
                  <wp:wrapTight wrapText="bothSides">
                    <wp:wrapPolygon edited="0">
                      <wp:start x="8434" y="9834"/>
                      <wp:lineTo x="6091" y="12293"/>
                      <wp:lineTo x="5623" y="14049"/>
                      <wp:lineTo x="6560" y="16156"/>
                      <wp:lineTo x="8902" y="17912"/>
                      <wp:lineTo x="12182" y="17912"/>
                      <wp:lineTo x="14525" y="16156"/>
                      <wp:lineTo x="15931" y="14751"/>
                      <wp:lineTo x="14993" y="12293"/>
                      <wp:lineTo x="12651" y="9834"/>
                      <wp:lineTo x="8434" y="9834"/>
                    </wp:wrapPolygon>
                  </wp:wrapTight>
                  <wp:docPr id="891137273" name="Picture 891137273" descr="A black background with a black squa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1137273" name="Picture 891137273" descr="A black background with a black square&#10;&#10;Description automatically generated with medium confidence"/>
                          <pic:cNvPicPr/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8205" cy="1171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05907">
              <w:rPr>
                <w:noProof/>
                <w:sz w:val="40"/>
                <w:szCs w:val="40"/>
                <w:lang w:eastAsia="en-GB"/>
              </w:rPr>
              <w:t>Full Stop</w:t>
            </w:r>
          </w:p>
          <w:p w14:paraId="6EDCE22C" w14:textId="77777777" w:rsidR="00D01801" w:rsidRPr="00005907" w:rsidRDefault="00D01801" w:rsidP="00217AE0">
            <w:pPr>
              <w:rPr>
                <w:noProof/>
                <w:sz w:val="40"/>
                <w:szCs w:val="40"/>
                <w:lang w:eastAsia="en-GB"/>
              </w:rPr>
            </w:pPr>
          </w:p>
        </w:tc>
        <w:tc>
          <w:tcPr>
            <w:tcW w:w="3006" w:type="dxa"/>
          </w:tcPr>
          <w:p w14:paraId="2ADDB350" w14:textId="77777777" w:rsidR="00D01801" w:rsidRPr="00005907" w:rsidRDefault="00D01801" w:rsidP="00217AE0">
            <w:pPr>
              <w:jc w:val="center"/>
              <w:rPr>
                <w:noProof/>
                <w:sz w:val="40"/>
                <w:szCs w:val="40"/>
                <w:lang w:eastAsia="en-GB"/>
              </w:rPr>
            </w:pPr>
            <w:r w:rsidRPr="00005907">
              <w:rPr>
                <w:noProof/>
                <w:sz w:val="40"/>
                <w:szCs w:val="40"/>
                <w:lang w:eastAsia="en-GB"/>
              </w:rPr>
              <w:t>Read the sentence</w:t>
            </w:r>
          </w:p>
          <w:p w14:paraId="1634CB52" w14:textId="77777777" w:rsidR="00D01801" w:rsidRPr="00005907" w:rsidRDefault="00D01801" w:rsidP="00217AE0">
            <w:pPr>
              <w:jc w:val="center"/>
              <w:rPr>
                <w:noProof/>
                <w:sz w:val="40"/>
                <w:szCs w:val="40"/>
                <w:lang w:eastAsia="en-GB"/>
              </w:rPr>
            </w:pPr>
            <w:r w:rsidRPr="00005907">
              <w:rPr>
                <w:noProof/>
                <w:sz w:val="40"/>
                <w:szCs w:val="40"/>
                <w:lang w:eastAsia="en-GB"/>
              </w:rPr>
              <w:drawing>
                <wp:inline distT="0" distB="0" distL="0" distR="0" wp14:anchorId="59694553" wp14:editId="369560C3">
                  <wp:extent cx="1161410" cy="1153401"/>
                  <wp:effectExtent l="0" t="0" r="1270" b="8890"/>
                  <wp:docPr id="13" name="Picture 13" descr="A face with a white speech bub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face with a white speech bubble&#10;&#10;Description automatically generated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3909" cy="11856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1B3E5A" w14:textId="1FB7AD16" w:rsidR="00DC7BD3" w:rsidRPr="00CD484B" w:rsidRDefault="00DC7BD3" w:rsidP="00D01801">
      <w:pPr>
        <w:rPr>
          <w:rFonts w:ascii="Comic Sans MS" w:hAnsi="Comic Sans MS"/>
          <w:sz w:val="24"/>
          <w:lang w:val="en-US"/>
        </w:rPr>
      </w:pPr>
    </w:p>
    <w:sectPr w:rsidR="00DC7BD3" w:rsidRPr="00CD484B" w:rsidSect="00CD126F">
      <w:pgSz w:w="11906" w:h="16838"/>
      <w:pgMar w:top="720" w:right="720" w:bottom="720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winkl">
    <w:panose1 w:val="00000000000000000000"/>
    <w:charset w:val="00"/>
    <w:family w:val="auto"/>
    <w:pitch w:val="variable"/>
    <w:sig w:usb0="A00000AF" w:usb1="5000205B" w:usb2="00000000" w:usb3="00000000" w:csb0="00000093" w:csb1="00000000"/>
  </w:font>
  <w:font w:name="Adobe Heiti Std R">
    <w:panose1 w:val="020B0400000000000000"/>
    <w:charset w:val="80"/>
    <w:family w:val="swiss"/>
    <w:notTrueType/>
    <w:pitch w:val="variable"/>
    <w:sig w:usb0="00000207" w:usb1="0A0F1810" w:usb2="00000016" w:usb3="00000000" w:csb0="0006000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MDI0MbYwMTS3MLZU0lEKTi0uzszPAykwrgUAdaeb1ywAAAA="/>
  </w:docVars>
  <w:rsids>
    <w:rsidRoot w:val="00CD484B"/>
    <w:rsid w:val="0005100D"/>
    <w:rsid w:val="00094A2E"/>
    <w:rsid w:val="00127014"/>
    <w:rsid w:val="001C0BB6"/>
    <w:rsid w:val="0021511A"/>
    <w:rsid w:val="00230958"/>
    <w:rsid w:val="00262EC3"/>
    <w:rsid w:val="0049656D"/>
    <w:rsid w:val="00501D7C"/>
    <w:rsid w:val="00566A68"/>
    <w:rsid w:val="00577A43"/>
    <w:rsid w:val="005C74EF"/>
    <w:rsid w:val="005F1478"/>
    <w:rsid w:val="00744049"/>
    <w:rsid w:val="00776208"/>
    <w:rsid w:val="00825CF0"/>
    <w:rsid w:val="00892204"/>
    <w:rsid w:val="009369D0"/>
    <w:rsid w:val="00942DE8"/>
    <w:rsid w:val="00975B3E"/>
    <w:rsid w:val="00993C60"/>
    <w:rsid w:val="009A7349"/>
    <w:rsid w:val="00B73E7C"/>
    <w:rsid w:val="00C611EE"/>
    <w:rsid w:val="00C85097"/>
    <w:rsid w:val="00CD126F"/>
    <w:rsid w:val="00CD484B"/>
    <w:rsid w:val="00CE79E1"/>
    <w:rsid w:val="00CF3348"/>
    <w:rsid w:val="00D01801"/>
    <w:rsid w:val="00D42E09"/>
    <w:rsid w:val="00DB129A"/>
    <w:rsid w:val="00DC7BD3"/>
    <w:rsid w:val="00E55616"/>
    <w:rsid w:val="00EE32AC"/>
    <w:rsid w:val="00F92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3535A0C4"/>
  <w15:chartTrackingRefBased/>
  <w15:docId w15:val="{B6669662-4FCD-47FF-99BB-2D8C05D1F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D484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CD48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ricknormal">
    <w:name w:val="crick_normal"/>
    <w:basedOn w:val="Normal"/>
    <w:rsid w:val="00C850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jpe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24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66" Type="http://schemas.openxmlformats.org/officeDocument/2006/relationships/image" Target="media/image62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61" Type="http://schemas.openxmlformats.org/officeDocument/2006/relationships/image" Target="media/image57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jpe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69" Type="http://schemas.openxmlformats.org/officeDocument/2006/relationships/fontTable" Target="fontTable.xml"/><Relationship Id="rId8" Type="http://schemas.openxmlformats.org/officeDocument/2006/relationships/image" Target="media/image5.png"/><Relationship Id="rId51" Type="http://schemas.openxmlformats.org/officeDocument/2006/relationships/image" Target="media/image47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7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392</Words>
  <Characters>3134</Characters>
  <Application>Microsoft Office Word</Application>
  <DocSecurity>0</DocSecurity>
  <Lines>783</Lines>
  <Paragraphs>2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</dc:creator>
  <cp:keywords/>
  <dc:description/>
  <cp:lastModifiedBy>Fiona Whitaker</cp:lastModifiedBy>
  <cp:revision>2</cp:revision>
  <dcterms:created xsi:type="dcterms:W3CDTF">2024-06-20T12:56:00Z</dcterms:created>
  <dcterms:modified xsi:type="dcterms:W3CDTF">2024-06-20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62054ea57baafbec27f01845f77c65f0e3ac90574ff15cba0c5616f361273f</vt:lpwstr>
  </property>
</Properties>
</file>